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36845606"/>
        <w:docPartObj>
          <w:docPartGallery w:val="Cover Pages"/>
          <w:docPartUnique/>
        </w:docPartObj>
      </w:sdtPr>
      <w:sdtEndPr>
        <w:rPr>
          <w:rFonts w:ascii="Arial" w:eastAsia="Calibri" w:hAnsi="Arial" w:cs="Arial"/>
          <w:b/>
          <w:color w:val="00467F"/>
          <w:sz w:val="40"/>
          <w:szCs w:val="40"/>
        </w:rPr>
      </w:sdtEndPr>
      <w:sdtContent>
        <w:p w14:paraId="40B61261" w14:textId="77777777" w:rsidR="00E67DE3" w:rsidRPr="00F40F15" w:rsidRDefault="00E67DE3"/>
        <w:tbl>
          <w:tblPr>
            <w:tblpPr w:leftFromText="187" w:rightFromText="187" w:vertAnchor="page" w:horzAnchor="margin" w:tblpXSpec="center" w:tblpY="3329"/>
            <w:tblW w:w="1736" w:type="pct"/>
            <w:tblBorders>
              <w:top w:val="single" w:sz="36" w:space="0" w:color="526DB0" w:themeColor="accent3"/>
              <w:bottom w:val="single" w:sz="36" w:space="0" w:color="526DB0" w:themeColor="accent3"/>
              <w:insideH w:val="single" w:sz="36" w:space="0" w:color="526DB0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3544"/>
          </w:tblGrid>
          <w:tr w:rsidR="00E67DE3" w:rsidRPr="00953C81" w14:paraId="40B61263" w14:textId="77777777" w:rsidTr="00953C81">
            <w:sdt>
              <w:sdtPr>
                <w:rPr>
                  <w:rFonts w:asciiTheme="majorHAnsi" w:eastAsiaTheme="majorEastAsia" w:hAnsiTheme="majorHAnsi" w:cstheme="majorBidi"/>
                  <w:sz w:val="72"/>
                  <w:szCs w:val="72"/>
                  <w:lang w:val="pt-BR"/>
                </w:rPr>
                <w:alias w:val="Title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14:paraId="40B61262" w14:textId="1B3E51D8" w:rsidR="00E67DE3" w:rsidRPr="00953C81" w:rsidRDefault="0073051A" w:rsidP="00591FF2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72"/>
                        <w:szCs w:val="72"/>
                        <w:lang w:val="pt-BR"/>
                      </w:rPr>
                    </w:pPr>
                    <w:r w:rsidRPr="00953C81">
                      <w:rPr>
                        <w:rFonts w:asciiTheme="majorHAnsi" w:eastAsiaTheme="majorEastAsia" w:hAnsiTheme="majorHAnsi" w:cstheme="majorBidi"/>
                        <w:sz w:val="72"/>
                        <w:szCs w:val="72"/>
                        <w:lang w:val="pt-BR"/>
                      </w:rPr>
                      <w:t xml:space="preserve">SFC </w:t>
                    </w:r>
                    <w:proofErr w:type="spellStart"/>
                    <w:r w:rsidRPr="00953C81">
                      <w:rPr>
                        <w:rFonts w:asciiTheme="majorHAnsi" w:eastAsiaTheme="majorEastAsia" w:hAnsiTheme="majorHAnsi" w:cstheme="majorBidi"/>
                        <w:sz w:val="72"/>
                        <w:szCs w:val="72"/>
                        <w:lang w:val="pt-BR"/>
                      </w:rPr>
                      <w:t>Template</w:t>
                    </w:r>
                    <w:proofErr w:type="spellEnd"/>
                  </w:p>
                </w:tc>
              </w:sdtContent>
            </w:sdt>
          </w:tr>
          <w:tr w:rsidR="00E67DE3" w:rsidRPr="00953C81" w14:paraId="40B61265" w14:textId="77777777" w:rsidTr="00953C81">
            <w:sdt>
              <w:sdtPr>
                <w:rPr>
                  <w:sz w:val="28"/>
                  <w:szCs w:val="28"/>
                  <w:lang w:val="pt-BR"/>
                </w:rPr>
                <w:alias w:val="Subtitle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14:paraId="40B61264" w14:textId="7DFCF1A5" w:rsidR="00E67DE3" w:rsidRPr="00953C81" w:rsidRDefault="0073051A" w:rsidP="00591FF2">
                    <w:pPr>
                      <w:pStyle w:val="SemEspaamento"/>
                      <w:jc w:val="center"/>
                      <w:rPr>
                        <w:sz w:val="40"/>
                        <w:szCs w:val="40"/>
                        <w:lang w:val="pt-BR"/>
                      </w:rPr>
                    </w:pPr>
                    <w:r w:rsidRPr="00953C81">
                      <w:rPr>
                        <w:sz w:val="28"/>
                        <w:szCs w:val="28"/>
                        <w:lang w:val="pt-BR"/>
                      </w:rPr>
                      <w:t xml:space="preserve">Kollmorgen Automation </w:t>
                    </w:r>
                    <w:proofErr w:type="spellStart"/>
                    <w:r w:rsidRPr="00953C81">
                      <w:rPr>
                        <w:sz w:val="28"/>
                        <w:szCs w:val="28"/>
                        <w:lang w:val="pt-BR"/>
                      </w:rPr>
                      <w:t>Suite</w:t>
                    </w:r>
                    <w:proofErr w:type="spellEnd"/>
                    <w:r w:rsidRPr="00953C81">
                      <w:rPr>
                        <w:sz w:val="28"/>
                        <w:szCs w:val="28"/>
                        <w:lang w:val="pt-BR"/>
                      </w:rPr>
                      <w:t xml:space="preserve"> - KAS</w:t>
                    </w:r>
                  </w:p>
                </w:tc>
              </w:sdtContent>
            </w:sdt>
          </w:tr>
          <w:tr w:rsidR="00E67DE3" w:rsidRPr="00953C81" w14:paraId="40B61267" w14:textId="77777777" w:rsidTr="00953C81">
            <w:sdt>
              <w:sdtPr>
                <w:rPr>
                  <w:sz w:val="28"/>
                  <w:szCs w:val="28"/>
                  <w:lang w:val="pt-BR"/>
                </w:rPr>
                <w:alias w:val="Author"/>
                <w:id w:val="13553158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14:paraId="40B61266" w14:textId="3030E856" w:rsidR="00E67DE3" w:rsidRPr="00953C81" w:rsidRDefault="00953C81" w:rsidP="00953C81">
                    <w:pPr>
                      <w:pStyle w:val="SemEspaamento"/>
                      <w:ind w:left="-685" w:right="-371"/>
                      <w:jc w:val="center"/>
                      <w:rPr>
                        <w:sz w:val="28"/>
                        <w:szCs w:val="28"/>
                        <w:lang w:val="pt-BR"/>
                      </w:rPr>
                    </w:pPr>
                    <w:r w:rsidRPr="00953C81">
                      <w:rPr>
                        <w:sz w:val="28"/>
                        <w:szCs w:val="28"/>
                        <w:lang w:val="pt-BR"/>
                      </w:rPr>
                      <w:t>Escrito por</w:t>
                    </w:r>
                    <w:r w:rsidR="0073051A" w:rsidRPr="00953C81">
                      <w:rPr>
                        <w:sz w:val="28"/>
                        <w:szCs w:val="28"/>
                        <w:lang w:val="pt-BR"/>
                      </w:rPr>
                      <w:t>: Souza, Leonardo</w:t>
                    </w:r>
                  </w:p>
                </w:tc>
              </w:sdtContent>
            </w:sdt>
          </w:tr>
          <w:tr w:rsidR="005D3234" w:rsidRPr="00953C81" w14:paraId="40B61269" w14:textId="77777777" w:rsidTr="00953C81">
            <w:tc>
              <w:tcPr>
                <w:tcW w:w="5000" w:type="pct"/>
              </w:tcPr>
              <w:p w14:paraId="40B61268" w14:textId="39A69D9E" w:rsidR="005D3234" w:rsidRPr="00953C81" w:rsidRDefault="00591FF2" w:rsidP="0094501D">
                <w:pPr>
                  <w:pStyle w:val="SemEspaamento"/>
                  <w:ind w:left="720" w:hanging="720"/>
                  <w:jc w:val="center"/>
                  <w:rPr>
                    <w:sz w:val="28"/>
                    <w:szCs w:val="28"/>
                    <w:lang w:val="pt-BR"/>
                  </w:rPr>
                </w:pPr>
                <w:r w:rsidRPr="00953C81">
                  <w:rPr>
                    <w:sz w:val="28"/>
                    <w:szCs w:val="28"/>
                    <w:lang w:val="pt-BR"/>
                  </w:rPr>
                  <w:t>0</w:t>
                </w:r>
                <w:r w:rsidR="0094501D" w:rsidRPr="00953C81">
                  <w:rPr>
                    <w:sz w:val="28"/>
                    <w:szCs w:val="28"/>
                    <w:lang w:val="pt-BR"/>
                  </w:rPr>
                  <w:t>9</w:t>
                </w:r>
                <w:r w:rsidRPr="00953C81">
                  <w:rPr>
                    <w:sz w:val="28"/>
                    <w:szCs w:val="28"/>
                    <w:lang w:val="pt-BR"/>
                  </w:rPr>
                  <w:t>/201</w:t>
                </w:r>
                <w:r w:rsidR="0094501D" w:rsidRPr="00953C81">
                  <w:rPr>
                    <w:sz w:val="28"/>
                    <w:szCs w:val="28"/>
                    <w:lang w:val="pt-BR"/>
                  </w:rPr>
                  <w:t>8</w:t>
                </w:r>
                <w:r w:rsidR="005D3234" w:rsidRPr="00953C81">
                  <w:rPr>
                    <w:sz w:val="28"/>
                    <w:szCs w:val="28"/>
                    <w:lang w:val="pt-BR"/>
                  </w:rPr>
                  <w:t xml:space="preserve"> – </w:t>
                </w:r>
                <w:proofErr w:type="gramStart"/>
                <w:r w:rsidR="005D3234" w:rsidRPr="00953C81">
                  <w:rPr>
                    <w:sz w:val="28"/>
                    <w:szCs w:val="28"/>
                    <w:lang w:val="pt-BR"/>
                  </w:rPr>
                  <w:t>rev1</w:t>
                </w:r>
                <w:proofErr w:type="gramEnd"/>
                <w:r w:rsidR="005D3234" w:rsidRPr="00953C81">
                  <w:rPr>
                    <w:sz w:val="28"/>
                    <w:szCs w:val="28"/>
                    <w:lang w:val="pt-BR"/>
                  </w:rPr>
                  <w:t>.0</w:t>
                </w:r>
              </w:p>
            </w:tc>
          </w:tr>
        </w:tbl>
        <w:p w14:paraId="40B6126A" w14:textId="01CE0FA5" w:rsidR="00E67DE3" w:rsidRPr="00F40F15" w:rsidRDefault="004B15A2"/>
      </w:sdtContent>
    </w:sdt>
    <w:p w14:paraId="40B61276" w14:textId="2F7FFF0E" w:rsidR="00FD516C" w:rsidRPr="00F40F15" w:rsidRDefault="00FD516C" w:rsidP="00FD516C">
      <w:pPr>
        <w:rPr>
          <w:rFonts w:ascii="Arial" w:hAnsi="Arial" w:cs="Arial"/>
          <w:bCs/>
          <w:sz w:val="20"/>
          <w:szCs w:val="20"/>
          <w:lang w:eastAsia="ar-SA"/>
        </w:rPr>
      </w:pPr>
    </w:p>
    <w:p w14:paraId="40B61277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8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9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A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B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C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D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E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7F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0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1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2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3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4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5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6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7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8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9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A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B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C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D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E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8F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90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91" w14:textId="77777777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95" w14:textId="5D58E933" w:rsidR="00FD516C" w:rsidRPr="00F40F15" w:rsidRDefault="00FD516C" w:rsidP="00FD516C">
      <w:pPr>
        <w:rPr>
          <w:rFonts w:ascii="Arial" w:hAnsi="Arial" w:cs="Arial"/>
          <w:sz w:val="20"/>
          <w:szCs w:val="20"/>
          <w:lang w:eastAsia="ar-SA"/>
        </w:rPr>
      </w:pPr>
    </w:p>
    <w:p w14:paraId="40B6129E" w14:textId="057B541E" w:rsidR="00E7788B" w:rsidRPr="00F40F15" w:rsidRDefault="00E7788B" w:rsidP="0094501D">
      <w:pPr>
        <w:rPr>
          <w:rFonts w:ascii="Arial" w:hAnsi="Arial" w:cs="Arial"/>
          <w:bCs/>
          <w:sz w:val="20"/>
          <w:szCs w:val="20"/>
          <w:lang w:eastAsia="ar-SA"/>
        </w:rPr>
      </w:pPr>
      <w:r w:rsidRPr="00F40F15">
        <w:rPr>
          <w:rFonts w:ascii="Arial" w:hAnsi="Arial" w:cs="Arial"/>
          <w:sz w:val="20"/>
          <w:szCs w:val="20"/>
          <w:lang w:eastAsia="ar-SA"/>
        </w:rPr>
        <w:br w:type="page"/>
      </w:r>
    </w:p>
    <w:p w14:paraId="40B6129F" w14:textId="15497736" w:rsidR="00591FF2" w:rsidRPr="00F40F15" w:rsidRDefault="00F40F15" w:rsidP="00C8662A">
      <w:pPr>
        <w:rPr>
          <w:rFonts w:asciiTheme="minorHAnsi" w:eastAsia="Calibri" w:hAnsiTheme="minorHAnsi"/>
          <w:b/>
          <w:sz w:val="32"/>
        </w:rPr>
      </w:pPr>
      <w:r>
        <w:rPr>
          <w:rFonts w:asciiTheme="minorHAnsi" w:eastAsia="Calibri" w:hAnsiTheme="minorHAnsi"/>
          <w:b/>
          <w:sz w:val="32"/>
        </w:rPr>
        <w:lastRenderedPageBreak/>
        <w:t>Sumário</w:t>
      </w:r>
      <w:r w:rsidR="0094501D" w:rsidRPr="00F40F15">
        <w:rPr>
          <w:rFonts w:asciiTheme="minorHAnsi" w:eastAsia="Calibri" w:hAnsiTheme="minorHAnsi"/>
          <w:b/>
          <w:sz w:val="32"/>
        </w:rPr>
        <w:tab/>
      </w:r>
      <w:r w:rsidR="00591FF2" w:rsidRPr="00F40F15">
        <w:rPr>
          <w:rFonts w:asciiTheme="minorHAnsi" w:eastAsia="Calibri" w:hAnsiTheme="minorHAnsi"/>
          <w:b/>
          <w:sz w:val="32"/>
        </w:rPr>
        <w:t xml:space="preserve"> </w:t>
      </w:r>
    </w:p>
    <w:p w14:paraId="40B612A0" w14:textId="77777777" w:rsidR="00C8662A" w:rsidRPr="00F40F15" w:rsidRDefault="00C8662A" w:rsidP="0094501D">
      <w:pPr>
        <w:ind w:left="720" w:hanging="720"/>
        <w:rPr>
          <w:rFonts w:asciiTheme="minorHAnsi" w:eastAsia="Calibri" w:hAnsiTheme="minorHAnsi"/>
          <w:b/>
          <w:sz w:val="32"/>
        </w:rPr>
      </w:pPr>
    </w:p>
    <w:sdt>
      <w:sdtPr>
        <w:id w:val="-2812655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CAA167" w14:textId="016F6FA3" w:rsidR="00953C81" w:rsidRDefault="00537306">
          <w:pPr>
            <w:pStyle w:val="Sumrio1"/>
            <w:tabs>
              <w:tab w:val="left" w:pos="7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F40F15">
            <w:fldChar w:fldCharType="begin"/>
          </w:r>
          <w:r w:rsidRPr="00F40F15">
            <w:instrText xml:space="preserve"> TOC \o "1-4" \h \z \u </w:instrText>
          </w:r>
          <w:r w:rsidRPr="00F40F15">
            <w:fldChar w:fldCharType="separate"/>
          </w:r>
          <w:hyperlink w:anchor="_Toc20229705" w:history="1">
            <w:r w:rsidR="00953C81" w:rsidRPr="007A463D">
              <w:rPr>
                <w:rStyle w:val="Hyperlink"/>
                <w:rFonts w:eastAsia="Calibri" w:cs="Arial"/>
                <w:noProof/>
              </w:rPr>
              <w:t>1.0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Introduçã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05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3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A9EA00B" w14:textId="203C4C26" w:rsidR="00953C81" w:rsidRDefault="004B15A2">
          <w:pPr>
            <w:pStyle w:val="Sumrio1"/>
            <w:tabs>
              <w:tab w:val="left" w:pos="7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06" w:history="1">
            <w:r w:rsidR="00953C81" w:rsidRPr="007A463D">
              <w:rPr>
                <w:rStyle w:val="Hyperlink"/>
                <w:rFonts w:eastAsia="Calibri" w:cs="Arial"/>
                <w:noProof/>
              </w:rPr>
              <w:t>2.0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Especificaçã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06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4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26EA59A" w14:textId="33D331D8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07" w:history="1">
            <w:r w:rsidR="00953C81" w:rsidRPr="007A463D">
              <w:rPr>
                <w:rStyle w:val="Hyperlink"/>
                <w:rFonts w:cs="Arial"/>
                <w:noProof/>
              </w:rPr>
              <w:t>2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Rede EtherCAT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07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4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49D3FC75" w14:textId="5CE86CF4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08" w:history="1">
            <w:r w:rsidR="00953C81" w:rsidRPr="007A463D">
              <w:rPr>
                <w:rStyle w:val="Hyperlink"/>
                <w:rFonts w:cs="Arial"/>
                <w:noProof/>
              </w:rPr>
              <w:t>2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Entradas e Saíd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08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4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488E37A" w14:textId="73EA219B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09" w:history="1">
            <w:r w:rsidR="00953C81" w:rsidRPr="007A463D">
              <w:rPr>
                <w:rStyle w:val="Hyperlink"/>
                <w:rFonts w:cs="Arial"/>
                <w:noProof/>
              </w:rPr>
              <w:t>2.2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Entradas Digitai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09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4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728BAA64" w14:textId="530DFA3C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0" w:history="1">
            <w:r w:rsidR="00953C81" w:rsidRPr="007A463D">
              <w:rPr>
                <w:rStyle w:val="Hyperlink"/>
                <w:rFonts w:cs="Arial"/>
                <w:noProof/>
              </w:rPr>
              <w:t>2.2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Saídas Digitai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0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5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7314ADD2" w14:textId="3DDA2044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1" w:history="1">
            <w:r w:rsidR="00953C81" w:rsidRPr="007A463D">
              <w:rPr>
                <w:rStyle w:val="Hyperlink"/>
                <w:rFonts w:cs="Arial"/>
                <w:noProof/>
              </w:rPr>
              <w:t>2.2.3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Entradas Analógic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1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5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7B5D35EA" w14:textId="57C2A976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2" w:history="1">
            <w:r w:rsidR="00953C81" w:rsidRPr="007A463D">
              <w:rPr>
                <w:rStyle w:val="Hyperlink"/>
                <w:rFonts w:cs="Arial"/>
                <w:noProof/>
              </w:rPr>
              <w:t>2.2.4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cs="Arial"/>
                <w:noProof/>
              </w:rPr>
              <w:t>Saídas Analógic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2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5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41EA501D" w14:textId="3367064A" w:rsidR="00953C81" w:rsidRDefault="004B15A2">
          <w:pPr>
            <w:pStyle w:val="Sumrio1"/>
            <w:tabs>
              <w:tab w:val="left" w:pos="7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3" w:history="1">
            <w:r w:rsidR="00953C81" w:rsidRPr="007A463D">
              <w:rPr>
                <w:rStyle w:val="Hyperlink"/>
                <w:rFonts w:eastAsia="Calibri" w:cs="Arial"/>
                <w:noProof/>
              </w:rPr>
              <w:t>3.0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Como o Standard SFC Template funciona?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3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6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551036FC" w14:textId="63374E9F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4" w:history="1">
            <w:r w:rsidR="00953C81" w:rsidRPr="007A463D">
              <w:rPr>
                <w:rStyle w:val="Hyperlink"/>
                <w:rFonts w:eastAsia="Calibri" w:cs="Arial"/>
                <w:noProof/>
              </w:rPr>
              <w:t>3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Dicionári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4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7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A1A4234" w14:textId="5A264E93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5" w:history="1">
            <w:r w:rsidR="00953C81" w:rsidRPr="007A463D">
              <w:rPr>
                <w:rStyle w:val="Hyperlink"/>
                <w:rFonts w:eastAsia="Calibri" w:cs="Arial"/>
                <w:noProof/>
              </w:rPr>
              <w:t>3.1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Nome das Variávei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5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8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0C6AAADF" w14:textId="6A1B25CA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6" w:history="1">
            <w:r w:rsidR="00953C81" w:rsidRPr="007A463D">
              <w:rPr>
                <w:rStyle w:val="Hyperlink"/>
                <w:rFonts w:eastAsia="Calibri" w:cs="Arial"/>
                <w:noProof/>
              </w:rPr>
              <w:t>3.1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Entradas e saídas físic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6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8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7329E8A7" w14:textId="5A756D44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7" w:history="1">
            <w:r w:rsidR="00953C81" w:rsidRPr="007A463D">
              <w:rPr>
                <w:rStyle w:val="Hyperlink"/>
                <w:rFonts w:eastAsia="Calibri" w:cs="Arial"/>
                <w:noProof/>
              </w:rPr>
              <w:t>3.1.3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Nome dos Subprogram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7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9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29CF3EFD" w14:textId="6BE977A9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8" w:history="1">
            <w:r w:rsidR="00953C81" w:rsidRPr="007A463D">
              <w:rPr>
                <w:rStyle w:val="Hyperlink"/>
                <w:rFonts w:eastAsia="Calibri" w:cs="Arial"/>
                <w:noProof/>
              </w:rPr>
              <w:t>3.1.4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Uso da estrutura em conexão com subprograma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8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9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0EB02E2E" w14:textId="0799E032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19" w:history="1">
            <w:r w:rsidR="00953C81" w:rsidRPr="007A463D">
              <w:rPr>
                <w:rStyle w:val="Hyperlink"/>
                <w:rFonts w:eastAsia="Calibri" w:cs="Arial"/>
                <w:noProof/>
              </w:rPr>
              <w:t>3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Main – Programa SFC – Rotina da Máquina de Estad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19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0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17E84C04" w14:textId="24118552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0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Boot – Child SFC - Perfis de inicialização e movimento de rede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0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1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45B8FCDC" w14:textId="26158815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1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Home – Child SFC – Rotina de referência de eixos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1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2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4C961BB" w14:textId="10F35C7B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2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3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Manual – Child SFC – Modo Manual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2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3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1CB72CA9" w14:textId="32CF482C" w:rsidR="00953C81" w:rsidRDefault="004B15A2">
          <w:pPr>
            <w:pStyle w:val="Sumrio2"/>
            <w:tabs>
              <w:tab w:val="left" w:pos="110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3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4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Automatic – Child SFC – Modo Automátic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3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5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3A390E2F" w14:textId="7518B14B" w:rsidR="00953C81" w:rsidRDefault="004B15A2">
          <w:pPr>
            <w:pStyle w:val="Sumrio2"/>
            <w:tabs>
              <w:tab w:val="left" w:pos="13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4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4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F1_TrapzoidMove – Child SFC – Movimento trapezoidal ponto a pont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4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6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39E20328" w14:textId="433B8FDB" w:rsidR="00953C81" w:rsidRDefault="004B15A2">
          <w:pPr>
            <w:pStyle w:val="Sumrio2"/>
            <w:tabs>
              <w:tab w:val="left" w:pos="13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5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4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F2_ CamGear – Child SFC – Movimento por Came ou Gearing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5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8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2E9FE675" w14:textId="3590DF0C" w:rsidR="00953C81" w:rsidRDefault="004B15A2">
          <w:pPr>
            <w:pStyle w:val="Sumrio2"/>
            <w:tabs>
              <w:tab w:val="left" w:pos="13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6" w:history="1">
            <w:r w:rsidR="00953C81" w:rsidRPr="007A463D">
              <w:rPr>
                <w:rStyle w:val="Hyperlink"/>
                <w:rFonts w:eastAsia="Calibri" w:cs="Arial"/>
                <w:noProof/>
              </w:rPr>
              <w:t>3.2.4.3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F3_CAMonFly – Child SFC - Camming on the Fly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6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19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4758D093" w14:textId="31656ABA" w:rsidR="00953C81" w:rsidRDefault="004B15A2">
          <w:pPr>
            <w:pStyle w:val="Sumrio1"/>
            <w:tabs>
              <w:tab w:val="left" w:pos="72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7" w:history="1">
            <w:r w:rsidR="00953C81" w:rsidRPr="007A463D">
              <w:rPr>
                <w:rStyle w:val="Hyperlink"/>
                <w:rFonts w:eastAsia="Calibri" w:cs="Arial"/>
                <w:noProof/>
              </w:rPr>
              <w:t>4.0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 xml:space="preserve">Como dimensionar o </w:t>
            </w:r>
            <w:r w:rsidR="0084432A">
              <w:rPr>
                <w:rStyle w:val="Hyperlink"/>
                <w:rFonts w:eastAsia="Calibri" w:cs="Arial"/>
                <w:noProof/>
              </w:rPr>
              <w:t>Template</w:t>
            </w:r>
            <w:r w:rsidR="00953C81" w:rsidRPr="007A463D">
              <w:rPr>
                <w:rStyle w:val="Hyperlink"/>
                <w:rFonts w:eastAsia="Calibri" w:cs="Arial"/>
                <w:noProof/>
              </w:rPr>
              <w:t xml:space="preserve"> SFC padrão para uma máquina de 7 eixos?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7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21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3546687A" w14:textId="6308E737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8" w:history="1">
            <w:r w:rsidR="00953C81" w:rsidRPr="007A463D">
              <w:rPr>
                <w:rStyle w:val="Hyperlink"/>
                <w:rFonts w:eastAsia="Calibri" w:cs="Arial"/>
                <w:noProof/>
              </w:rPr>
              <w:t>4.1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Repartição do Projet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8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22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6922D853" w14:textId="457C6DC6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29" w:history="1">
            <w:r w:rsidR="00953C81" w:rsidRPr="007A463D">
              <w:rPr>
                <w:rStyle w:val="Hyperlink"/>
                <w:rFonts w:eastAsia="Calibri" w:cs="Arial"/>
                <w:noProof/>
              </w:rPr>
              <w:t>4.2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Rotina Main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29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23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78D1D758" w14:textId="07659EAA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30" w:history="1">
            <w:r w:rsidR="00953C81" w:rsidRPr="007A463D">
              <w:rPr>
                <w:rStyle w:val="Hyperlink"/>
                <w:rFonts w:eastAsia="Calibri" w:cs="Arial"/>
                <w:noProof/>
              </w:rPr>
              <w:t>4.3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Rotina de Homing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30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24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253F3A17" w14:textId="5A0B4B37" w:rsidR="00953C81" w:rsidRDefault="004B15A2">
          <w:pPr>
            <w:pStyle w:val="Sumrio2"/>
            <w:tabs>
              <w:tab w:val="left" w:pos="880"/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0229731" w:history="1">
            <w:r w:rsidR="00953C81" w:rsidRPr="007A463D">
              <w:rPr>
                <w:rStyle w:val="Hyperlink"/>
                <w:rFonts w:eastAsia="Calibri" w:cs="Arial"/>
                <w:noProof/>
              </w:rPr>
              <w:t>4.4</w:t>
            </w:r>
            <w:r w:rsidR="00953C8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53C81" w:rsidRPr="007A463D">
              <w:rPr>
                <w:rStyle w:val="Hyperlink"/>
                <w:rFonts w:eastAsia="Calibri" w:cs="Arial"/>
                <w:noProof/>
              </w:rPr>
              <w:t>Modo Automático</w:t>
            </w:r>
            <w:r w:rsidR="00953C81">
              <w:rPr>
                <w:noProof/>
                <w:webHidden/>
              </w:rPr>
              <w:tab/>
            </w:r>
            <w:r w:rsidR="00953C81">
              <w:rPr>
                <w:noProof/>
                <w:webHidden/>
              </w:rPr>
              <w:fldChar w:fldCharType="begin"/>
            </w:r>
            <w:r w:rsidR="00953C81">
              <w:rPr>
                <w:noProof/>
                <w:webHidden/>
              </w:rPr>
              <w:instrText xml:space="preserve"> PAGEREF _Toc20229731 \h </w:instrText>
            </w:r>
            <w:r w:rsidR="00953C81">
              <w:rPr>
                <w:noProof/>
                <w:webHidden/>
              </w:rPr>
            </w:r>
            <w:r w:rsidR="00953C81">
              <w:rPr>
                <w:noProof/>
                <w:webHidden/>
              </w:rPr>
              <w:fldChar w:fldCharType="separate"/>
            </w:r>
            <w:r w:rsidR="00C444EF">
              <w:rPr>
                <w:noProof/>
                <w:webHidden/>
              </w:rPr>
              <w:t>25</w:t>
            </w:r>
            <w:r w:rsidR="00953C81">
              <w:rPr>
                <w:noProof/>
                <w:webHidden/>
              </w:rPr>
              <w:fldChar w:fldCharType="end"/>
            </w:r>
          </w:hyperlink>
        </w:p>
        <w:p w14:paraId="40B612D0" w14:textId="16C4E67A" w:rsidR="00591FF2" w:rsidRPr="00F40F15" w:rsidRDefault="00537306" w:rsidP="00106BD1">
          <w:pPr>
            <w:pStyle w:val="Sumrio1"/>
            <w:tabs>
              <w:tab w:val="left" w:pos="660"/>
              <w:tab w:val="right" w:leader="dot" w:pos="10196"/>
            </w:tabs>
          </w:pPr>
          <w:r w:rsidRPr="00F40F15">
            <w:fldChar w:fldCharType="end"/>
          </w:r>
        </w:p>
      </w:sdtContent>
    </w:sdt>
    <w:p w14:paraId="148FD9C3" w14:textId="7159D3E8" w:rsidR="009D3585" w:rsidRPr="00F40F15" w:rsidRDefault="009D3585">
      <w:pPr>
        <w:rPr>
          <w:rFonts w:asciiTheme="minorHAnsi" w:eastAsia="Calibri" w:hAnsiTheme="minorHAnsi" w:cs="Arial"/>
          <w:b/>
          <w:bCs/>
          <w:color w:val="000000" w:themeColor="text1"/>
          <w:sz w:val="32"/>
          <w:szCs w:val="28"/>
        </w:rPr>
      </w:pPr>
      <w:bookmarkStart w:id="0" w:name="_Ref468256388"/>
      <w:r w:rsidRPr="00F40F15">
        <w:rPr>
          <w:rFonts w:eastAsia="Calibri" w:cs="Arial"/>
        </w:rPr>
        <w:br w:type="page"/>
      </w:r>
    </w:p>
    <w:p w14:paraId="40B612D1" w14:textId="0311A474" w:rsidR="002374ED" w:rsidRPr="00F40F15" w:rsidRDefault="007E0DB8" w:rsidP="002374ED">
      <w:pPr>
        <w:pStyle w:val="Ttulo1"/>
        <w:numPr>
          <w:ilvl w:val="0"/>
          <w:numId w:val="11"/>
        </w:numPr>
        <w:rPr>
          <w:rFonts w:eastAsia="Calibri" w:cs="Arial"/>
        </w:rPr>
      </w:pPr>
      <w:bookmarkStart w:id="1" w:name="_Toc20229705"/>
      <w:r w:rsidRPr="00F40F15">
        <w:rPr>
          <w:rFonts w:eastAsia="Calibri" w:cs="Arial"/>
        </w:rPr>
        <w:lastRenderedPageBreak/>
        <w:t>Introdução</w:t>
      </w:r>
      <w:bookmarkEnd w:id="1"/>
    </w:p>
    <w:p w14:paraId="032E078D" w14:textId="5F75D09B" w:rsidR="009C53DD" w:rsidRPr="00F40F15" w:rsidRDefault="009C53DD" w:rsidP="009C53DD">
      <w:pPr>
        <w:jc w:val="center"/>
        <w:rPr>
          <w:rFonts w:eastAsia="Calibri"/>
        </w:rPr>
      </w:pPr>
    </w:p>
    <w:p w14:paraId="20513048" w14:textId="573E6FE7" w:rsidR="00654F37" w:rsidRPr="00F40F15" w:rsidRDefault="007E0DB8" w:rsidP="00654F37">
      <w:pPr>
        <w:spacing w:after="200" w:line="276" w:lineRule="auto"/>
        <w:ind w:firstLine="567"/>
        <w:jc w:val="both"/>
        <w:rPr>
          <w:rFonts w:asciiTheme="minorHAnsi" w:eastAsia="Calibri" w:hAnsiTheme="minorHAnsi" w:cs="Arial"/>
        </w:rPr>
      </w:pPr>
      <w:r w:rsidRPr="00F40F15">
        <w:rPr>
          <w:rFonts w:asciiTheme="minorHAnsi" w:eastAsia="Calibri" w:hAnsiTheme="minorHAnsi" w:cs="Arial"/>
        </w:rPr>
        <w:t xml:space="preserve">Se olharmos para os projetos de CLP, vemos que toda máquina lida com as mesmas funcionalidades. Geralmente, máquinas alimentadas por </w:t>
      </w:r>
      <w:proofErr w:type="spellStart"/>
      <w:r w:rsidRPr="00F40F15">
        <w:rPr>
          <w:rFonts w:asciiTheme="minorHAnsi" w:eastAsia="Calibri" w:hAnsiTheme="minorHAnsi" w:cs="Arial"/>
        </w:rPr>
        <w:t>servoconversores</w:t>
      </w:r>
      <w:proofErr w:type="spellEnd"/>
      <w:r w:rsidRPr="00F40F15">
        <w:rPr>
          <w:rFonts w:asciiTheme="minorHAnsi" w:eastAsia="Calibri" w:hAnsiTheme="minorHAnsi" w:cs="Arial"/>
        </w:rPr>
        <w:t xml:space="preserve"> precisam seguir uma sequência de etapas durante seu desenvolvimento</w:t>
      </w:r>
      <w:r w:rsidR="00654F37" w:rsidRPr="00F40F15">
        <w:rPr>
          <w:rFonts w:asciiTheme="minorHAnsi" w:eastAsia="Calibri" w:hAnsiTheme="minorHAnsi" w:cs="Arial"/>
        </w:rPr>
        <w:t>:</w:t>
      </w:r>
    </w:p>
    <w:p w14:paraId="41588B7B" w14:textId="1483FA82" w:rsidR="007E0DB8" w:rsidRPr="00F40F15" w:rsidRDefault="007E0DB8" w:rsidP="007E0DB8">
      <w:pPr>
        <w:pStyle w:val="PargrafodaLista"/>
        <w:numPr>
          <w:ilvl w:val="0"/>
          <w:numId w:val="45"/>
        </w:numPr>
        <w:jc w:val="both"/>
        <w:rPr>
          <w:rFonts w:asciiTheme="minorHAnsi" w:eastAsia="Calibri" w:hAnsiTheme="minorHAnsi" w:cs="Arial"/>
          <w:i/>
        </w:rPr>
      </w:pPr>
      <w:r w:rsidRPr="00F40F15">
        <w:rPr>
          <w:rFonts w:asciiTheme="minorHAnsi" w:eastAsia="Calibri" w:hAnsiTheme="minorHAnsi" w:cs="Arial"/>
          <w:i/>
        </w:rPr>
        <w:t>Inicie um protocolo de rede (se disponível);</w:t>
      </w:r>
    </w:p>
    <w:p w14:paraId="7CEBC02D" w14:textId="5FAC5FF1" w:rsidR="007E0DB8" w:rsidRPr="00F40F15" w:rsidRDefault="007E0DB8" w:rsidP="007E0DB8">
      <w:pPr>
        <w:pStyle w:val="PargrafodaLista"/>
        <w:numPr>
          <w:ilvl w:val="0"/>
          <w:numId w:val="45"/>
        </w:numPr>
        <w:jc w:val="both"/>
        <w:rPr>
          <w:rFonts w:asciiTheme="minorHAnsi" w:eastAsia="Calibri" w:hAnsiTheme="minorHAnsi" w:cs="Arial"/>
          <w:i/>
        </w:rPr>
      </w:pPr>
      <w:r w:rsidRPr="00F40F15">
        <w:rPr>
          <w:rFonts w:asciiTheme="minorHAnsi" w:eastAsia="Calibri" w:hAnsiTheme="minorHAnsi" w:cs="Arial"/>
          <w:i/>
        </w:rPr>
        <w:t>Ligue tod</w:t>
      </w:r>
      <w:r w:rsidR="00885B60">
        <w:rPr>
          <w:rFonts w:asciiTheme="minorHAnsi" w:eastAsia="Calibri" w:hAnsiTheme="minorHAnsi" w:cs="Arial"/>
          <w:i/>
        </w:rPr>
        <w:t>o</w:t>
      </w:r>
      <w:r w:rsidRPr="00F40F15">
        <w:rPr>
          <w:rFonts w:asciiTheme="minorHAnsi" w:eastAsia="Calibri" w:hAnsiTheme="minorHAnsi" w:cs="Arial"/>
          <w:i/>
        </w:rPr>
        <w:t>s os drives;</w:t>
      </w:r>
    </w:p>
    <w:p w14:paraId="7B387E06" w14:textId="6C840ACF" w:rsidR="007E0DB8" w:rsidRPr="00F40F15" w:rsidRDefault="007E0DB8" w:rsidP="007E0DB8">
      <w:pPr>
        <w:pStyle w:val="PargrafodaLista"/>
        <w:numPr>
          <w:ilvl w:val="0"/>
          <w:numId w:val="45"/>
        </w:numPr>
        <w:jc w:val="both"/>
        <w:rPr>
          <w:rFonts w:asciiTheme="minorHAnsi" w:eastAsia="Calibri" w:hAnsiTheme="minorHAnsi" w:cs="Arial"/>
          <w:i/>
        </w:rPr>
      </w:pPr>
      <w:r w:rsidRPr="00F40F15">
        <w:rPr>
          <w:rFonts w:asciiTheme="minorHAnsi" w:eastAsia="Calibri" w:hAnsiTheme="minorHAnsi" w:cs="Arial"/>
          <w:i/>
        </w:rPr>
        <w:t>Eleger um método de referência para cada eixo;</w:t>
      </w:r>
    </w:p>
    <w:p w14:paraId="414799CD" w14:textId="77777777" w:rsidR="007E0DB8" w:rsidRPr="00F40F15" w:rsidRDefault="007E0DB8" w:rsidP="007E0DB8">
      <w:pPr>
        <w:pStyle w:val="PargrafodaLista"/>
        <w:numPr>
          <w:ilvl w:val="0"/>
          <w:numId w:val="45"/>
        </w:numPr>
        <w:jc w:val="both"/>
        <w:rPr>
          <w:rFonts w:asciiTheme="minorHAnsi" w:eastAsia="Calibri" w:hAnsiTheme="minorHAnsi" w:cs="Arial"/>
          <w:i/>
        </w:rPr>
      </w:pPr>
      <w:r w:rsidRPr="00F40F15">
        <w:rPr>
          <w:rFonts w:asciiTheme="minorHAnsi" w:eastAsia="Calibri" w:hAnsiTheme="minorHAnsi" w:cs="Arial"/>
          <w:i/>
        </w:rPr>
        <w:t>Desenvolver um modo manual, permitindo ao operador movimentar um eixo e alterar as posições de configuração;</w:t>
      </w:r>
    </w:p>
    <w:p w14:paraId="5C0C3CA9" w14:textId="1FF02D43" w:rsidR="00654F37" w:rsidRPr="00F40F15" w:rsidRDefault="007E0DB8" w:rsidP="007E0DB8">
      <w:pPr>
        <w:pStyle w:val="PargrafodaLista"/>
        <w:numPr>
          <w:ilvl w:val="0"/>
          <w:numId w:val="45"/>
        </w:numPr>
        <w:jc w:val="both"/>
        <w:rPr>
          <w:rFonts w:asciiTheme="minorHAnsi" w:eastAsia="Calibri" w:hAnsiTheme="minorHAnsi" w:cs="Arial"/>
          <w:i/>
        </w:rPr>
      </w:pPr>
      <w:r w:rsidRPr="00F40F15">
        <w:rPr>
          <w:rFonts w:asciiTheme="minorHAnsi" w:eastAsia="Calibri" w:hAnsiTheme="minorHAnsi" w:cs="Arial"/>
          <w:i/>
        </w:rPr>
        <w:t>Finalmente, desenvolvimento de um Modo Automático, que executa as funcionalidades desejadas da máquina;</w:t>
      </w:r>
      <w:r w:rsidR="00654F37" w:rsidRPr="00F40F15">
        <w:rPr>
          <w:rFonts w:asciiTheme="minorHAnsi" w:eastAsia="Calibri" w:hAnsiTheme="minorHAnsi" w:cs="Arial"/>
          <w:i/>
        </w:rPr>
        <w:t xml:space="preserve"> </w:t>
      </w:r>
    </w:p>
    <w:p w14:paraId="058724B4" w14:textId="77777777" w:rsidR="00CD09FF" w:rsidRPr="00F40F15" w:rsidRDefault="00CD09FF" w:rsidP="00CD09FF">
      <w:pPr>
        <w:ind w:firstLine="567"/>
        <w:jc w:val="both"/>
        <w:rPr>
          <w:rFonts w:asciiTheme="minorHAnsi" w:eastAsia="Calibri" w:hAnsiTheme="minorHAnsi" w:cs="Arial"/>
        </w:rPr>
      </w:pPr>
    </w:p>
    <w:p w14:paraId="573461E7" w14:textId="7AA460FC" w:rsidR="00BD05A5" w:rsidRPr="00F40F15" w:rsidRDefault="00081742" w:rsidP="0012000F">
      <w:pPr>
        <w:spacing w:after="200" w:line="276" w:lineRule="auto"/>
        <w:ind w:firstLine="567"/>
        <w:jc w:val="both"/>
        <w:rPr>
          <w:rFonts w:asciiTheme="minorHAnsi" w:eastAsia="Calibri" w:hAnsiTheme="minorHAnsi" w:cs="Arial"/>
        </w:rPr>
      </w:pPr>
      <w:r w:rsidRPr="00F40F15">
        <w:rPr>
          <w:rFonts w:asciiTheme="minorHAnsi" w:eastAsia="Calibri" w:hAnsiTheme="minorHAnsi" w:cs="Arial"/>
        </w:rPr>
        <w:t xml:space="preserve">Todas as etapas descritas acima são as partes principais do projeto e, contidas no programa </w:t>
      </w:r>
      <w:proofErr w:type="spellStart"/>
      <w:proofErr w:type="gramStart"/>
      <w:r w:rsidRPr="00F40F15">
        <w:rPr>
          <w:rFonts w:asciiTheme="minorHAnsi" w:eastAsia="Calibri" w:hAnsiTheme="minorHAnsi" w:cs="Arial"/>
        </w:rPr>
        <w:t>Main</w:t>
      </w:r>
      <w:proofErr w:type="spellEnd"/>
      <w:r w:rsidRPr="00F40F15">
        <w:rPr>
          <w:rFonts w:asciiTheme="minorHAnsi" w:eastAsia="Calibri" w:hAnsiTheme="minorHAnsi" w:cs="Arial"/>
        </w:rPr>
        <w:t>,  estabelecem</w:t>
      </w:r>
      <w:proofErr w:type="gramEnd"/>
      <w:r w:rsidRPr="00F40F15">
        <w:rPr>
          <w:rFonts w:asciiTheme="minorHAnsi" w:eastAsia="Calibri" w:hAnsiTheme="minorHAnsi" w:cs="Arial"/>
        </w:rPr>
        <w:t xml:space="preserve"> um caminho para o código da máquina a ser desenvolvido. Além dessas etapas, o programa requer alguns Programas Auxiliares para lidar com Status, Falhas, I/Os, Receita e/ou qualquer rotina especial.</w:t>
      </w:r>
    </w:p>
    <w:p w14:paraId="47EA29D0" w14:textId="3FA7FAB1" w:rsidR="0012000F" w:rsidRPr="00F40F15" w:rsidRDefault="00081742" w:rsidP="0012000F">
      <w:pPr>
        <w:spacing w:after="200" w:line="276" w:lineRule="auto"/>
        <w:ind w:firstLine="567"/>
        <w:jc w:val="both"/>
        <w:rPr>
          <w:rFonts w:asciiTheme="minorHAnsi" w:eastAsia="Calibri" w:hAnsiTheme="minorHAnsi" w:cs="Arial"/>
        </w:rPr>
      </w:pPr>
      <w:r w:rsidRPr="00F40F15">
        <w:rPr>
          <w:rFonts w:asciiTheme="minorHAnsi" w:eastAsia="Calibri" w:hAnsiTheme="minorHAnsi" w:cs="Arial"/>
        </w:rPr>
        <w:t xml:space="preserve">Este </w:t>
      </w:r>
      <w:proofErr w:type="spellStart"/>
      <w:r w:rsidR="0084432A">
        <w:rPr>
          <w:rFonts w:asciiTheme="minorHAnsi" w:eastAsia="Calibri" w:hAnsiTheme="minorHAnsi" w:cs="Arial"/>
        </w:rPr>
        <w:t>Template</w:t>
      </w:r>
      <w:proofErr w:type="spellEnd"/>
      <w:r w:rsidRPr="00F40F15">
        <w:rPr>
          <w:rFonts w:asciiTheme="minorHAnsi" w:eastAsia="Calibri" w:hAnsiTheme="minorHAnsi" w:cs="Arial"/>
        </w:rPr>
        <w:t xml:space="preserve"> SFC padrão propõe uma divisão das funcionalidades conhecidas em módulos, organizando-as usando a alta potência expressiva fornecida pelo KAS usando a linguagem SFC. O objetivo é fornecer uma estrutura capaz de controlar máquinas de diferentes tipos e níveis de complexidade, usando os mesmos Programas Auxiliares e </w:t>
      </w:r>
      <w:r w:rsidR="0089575C" w:rsidRPr="00F40F15">
        <w:rPr>
          <w:rFonts w:asciiTheme="minorHAnsi" w:eastAsia="Calibri" w:hAnsiTheme="minorHAnsi" w:cs="Arial"/>
        </w:rPr>
        <w:t>a</w:t>
      </w:r>
      <w:r w:rsidRPr="00F40F15">
        <w:rPr>
          <w:rFonts w:asciiTheme="minorHAnsi" w:eastAsia="Calibri" w:hAnsiTheme="minorHAnsi" w:cs="Arial"/>
        </w:rPr>
        <w:t xml:space="preserve"> </w:t>
      </w:r>
      <w:r w:rsidR="0089575C" w:rsidRPr="00F40F15">
        <w:rPr>
          <w:rFonts w:asciiTheme="minorHAnsi" w:eastAsia="Calibri" w:hAnsiTheme="minorHAnsi" w:cs="Arial"/>
        </w:rPr>
        <w:t>e</w:t>
      </w:r>
      <w:r w:rsidRPr="00F40F15">
        <w:rPr>
          <w:rFonts w:asciiTheme="minorHAnsi" w:eastAsia="Calibri" w:hAnsiTheme="minorHAnsi" w:cs="Arial"/>
        </w:rPr>
        <w:t>strutura SFC</w:t>
      </w:r>
      <w:r w:rsidR="00654F37" w:rsidRPr="00F40F15">
        <w:rPr>
          <w:rFonts w:asciiTheme="minorHAnsi" w:eastAsia="Calibri" w:hAnsiTheme="minorHAnsi" w:cs="Arial"/>
        </w:rPr>
        <w:t>.</w:t>
      </w:r>
      <w:r w:rsidR="0012000F" w:rsidRPr="00F40F15">
        <w:rPr>
          <w:rFonts w:asciiTheme="minorHAnsi" w:eastAsia="Calibri" w:hAnsiTheme="minorHAnsi" w:cs="Arial"/>
        </w:rPr>
        <w:t xml:space="preserve"> </w:t>
      </w:r>
    </w:p>
    <w:p w14:paraId="754EDA6F" w14:textId="77777777" w:rsidR="00990944" w:rsidRPr="00F40F15" w:rsidRDefault="00990944" w:rsidP="00990944">
      <w:pPr>
        <w:spacing w:after="200" w:line="276" w:lineRule="auto"/>
        <w:ind w:firstLine="567"/>
        <w:jc w:val="both"/>
        <w:rPr>
          <w:rFonts w:asciiTheme="minorHAnsi" w:eastAsia="Calibri" w:hAnsiTheme="minorHAnsi" w:cs="Arial"/>
          <w:sz w:val="22"/>
          <w:szCs w:val="22"/>
        </w:rPr>
      </w:pPr>
    </w:p>
    <w:p w14:paraId="75E9C7C2" w14:textId="04636CBA" w:rsidR="00990944" w:rsidRPr="00F40F15" w:rsidRDefault="00990944" w:rsidP="00990944">
      <w:pPr>
        <w:spacing w:after="200" w:line="276" w:lineRule="auto"/>
        <w:ind w:firstLine="567"/>
        <w:jc w:val="both"/>
        <w:rPr>
          <w:rFonts w:asciiTheme="minorHAnsi" w:eastAsia="Calibri" w:hAnsiTheme="minorHAnsi" w:cs="Arial"/>
          <w:b/>
        </w:rPr>
      </w:pPr>
      <w:proofErr w:type="spellStart"/>
      <w:r w:rsidRPr="00F40F15">
        <w:rPr>
          <w:rFonts w:asciiTheme="minorHAnsi" w:eastAsia="Calibri" w:hAnsiTheme="minorHAnsi" w:cs="Arial"/>
          <w:b/>
        </w:rPr>
        <w:t>Sequential</w:t>
      </w:r>
      <w:proofErr w:type="spellEnd"/>
      <w:r w:rsidRPr="00F40F15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F40F15">
        <w:rPr>
          <w:rFonts w:asciiTheme="minorHAnsi" w:eastAsia="Calibri" w:hAnsiTheme="minorHAnsi" w:cs="Arial"/>
          <w:b/>
        </w:rPr>
        <w:t>Function</w:t>
      </w:r>
      <w:proofErr w:type="spellEnd"/>
      <w:r w:rsidRPr="00F40F15">
        <w:rPr>
          <w:rFonts w:asciiTheme="minorHAnsi" w:eastAsia="Calibri" w:hAnsiTheme="minorHAnsi" w:cs="Arial"/>
          <w:b/>
        </w:rPr>
        <w:t xml:space="preserve"> Chart (SFC) </w:t>
      </w:r>
    </w:p>
    <w:p w14:paraId="2F5D4B03" w14:textId="1D695AA8" w:rsidR="00990944" w:rsidRPr="00F40F15" w:rsidRDefault="0089575C" w:rsidP="00990944">
      <w:pPr>
        <w:spacing w:after="200" w:line="276" w:lineRule="auto"/>
        <w:ind w:firstLine="567"/>
        <w:jc w:val="both"/>
        <w:rPr>
          <w:rFonts w:asciiTheme="minorHAnsi" w:eastAsia="Calibri" w:hAnsiTheme="minorHAnsi" w:cs="Arial"/>
        </w:rPr>
      </w:pPr>
      <w:r w:rsidRPr="00F40F15">
        <w:rPr>
          <w:rFonts w:asciiTheme="minorHAnsi" w:eastAsia="Calibri" w:hAnsiTheme="minorHAnsi" w:cs="Arial"/>
        </w:rPr>
        <w:t>A linguagem SFC é um diagrama de estado. As etapas gráficas são usadas para representar estados estáveis e as transições descrevem as condições e os eventos que levam a uma mudança de estado. O uso do SFC simplifica muito a programação de operações sequenciais, pois economiza muitas variáveis e testes apenas para manter o contexto do programa</w:t>
      </w:r>
      <w:r w:rsidR="00990944" w:rsidRPr="00F40F15">
        <w:rPr>
          <w:rFonts w:asciiTheme="minorHAnsi" w:eastAsia="Calibri" w:hAnsiTheme="minorHAnsi" w:cs="Arial"/>
        </w:rPr>
        <w:t>.</w:t>
      </w:r>
    </w:p>
    <w:p w14:paraId="61B1A2E1" w14:textId="324DC1D2" w:rsidR="00AD0036" w:rsidRPr="00F40F15" w:rsidRDefault="0089575C" w:rsidP="00AD0036">
      <w:pPr>
        <w:ind w:firstLine="567"/>
        <w:jc w:val="both"/>
        <w:rPr>
          <w:rFonts w:asciiTheme="minorHAnsi" w:eastAsia="Calibri" w:hAnsiTheme="minorHAnsi" w:cs="Arial"/>
          <w:i/>
          <w:u w:val="single"/>
        </w:rPr>
      </w:pPr>
      <w:r w:rsidRPr="00F40F15">
        <w:rPr>
          <w:rFonts w:asciiTheme="minorHAnsi" w:eastAsia="Calibri" w:hAnsiTheme="minorHAnsi" w:cs="Arial"/>
          <w:i/>
          <w:u w:val="single"/>
        </w:rPr>
        <w:t xml:space="preserve">DICA: é importante conhecer os Fundamentos da SFC para entender o </w:t>
      </w:r>
      <w:proofErr w:type="spellStart"/>
      <w:r w:rsidR="0084432A">
        <w:rPr>
          <w:rFonts w:asciiTheme="minorHAnsi" w:eastAsia="Calibri" w:hAnsiTheme="minorHAnsi" w:cs="Arial"/>
          <w:i/>
          <w:u w:val="single"/>
        </w:rPr>
        <w:t>Template</w:t>
      </w:r>
      <w:proofErr w:type="spellEnd"/>
      <w:r w:rsidRPr="00F40F15">
        <w:rPr>
          <w:rFonts w:asciiTheme="minorHAnsi" w:eastAsia="Calibri" w:hAnsiTheme="minorHAnsi" w:cs="Arial"/>
          <w:i/>
          <w:u w:val="single"/>
        </w:rPr>
        <w:t xml:space="preserve"> padrão </w:t>
      </w:r>
      <w:r w:rsidR="0084432A">
        <w:rPr>
          <w:rFonts w:asciiTheme="minorHAnsi" w:eastAsia="Calibri" w:hAnsiTheme="minorHAnsi" w:cs="Arial"/>
          <w:i/>
          <w:u w:val="single"/>
        </w:rPr>
        <w:t>em</w:t>
      </w:r>
      <w:r w:rsidRPr="00F40F15">
        <w:rPr>
          <w:rFonts w:asciiTheme="minorHAnsi" w:eastAsia="Calibri" w:hAnsiTheme="minorHAnsi" w:cs="Arial"/>
          <w:i/>
          <w:u w:val="single"/>
        </w:rPr>
        <w:t xml:space="preserve"> SFC. Um documento explicando como funciona pode ser encontrado na Ajuda do KAS, seção</w:t>
      </w:r>
      <w:r w:rsidR="00AD0036" w:rsidRPr="00F40F15">
        <w:rPr>
          <w:rFonts w:asciiTheme="minorHAnsi" w:eastAsia="Calibri" w:hAnsiTheme="minorHAnsi" w:cs="Arial"/>
          <w:i/>
          <w:u w:val="single"/>
        </w:rPr>
        <w:t>:</w:t>
      </w:r>
    </w:p>
    <w:p w14:paraId="778BB4B7" w14:textId="3E6F18C0" w:rsidR="00990944" w:rsidRPr="005E5427" w:rsidRDefault="00990944" w:rsidP="00AD0036">
      <w:pPr>
        <w:ind w:firstLine="567"/>
        <w:jc w:val="both"/>
        <w:rPr>
          <w:rFonts w:asciiTheme="minorHAnsi" w:eastAsia="Calibri" w:hAnsiTheme="minorHAnsi" w:cs="Arial"/>
          <w:i/>
          <w:lang w:val="en-US"/>
        </w:rPr>
      </w:pPr>
      <w:r w:rsidRPr="00F40F15">
        <w:rPr>
          <w:rFonts w:asciiTheme="minorHAnsi" w:eastAsia="Calibri" w:hAnsiTheme="minorHAnsi" w:cs="Arial"/>
        </w:rPr>
        <w:t xml:space="preserve"> </w:t>
      </w:r>
      <w:hyperlink r:id="rId11" w:history="1">
        <w:r w:rsidRPr="005E5427">
          <w:rPr>
            <w:rFonts w:asciiTheme="minorHAnsi" w:eastAsia="Calibri" w:hAnsiTheme="minorHAnsi"/>
            <w:i/>
            <w:u w:val="single"/>
            <w:lang w:val="en-US"/>
          </w:rPr>
          <w:t>Technical References</w:t>
        </w:r>
      </w:hyperlink>
      <w:r w:rsidRPr="005E5427">
        <w:rPr>
          <w:rFonts w:asciiTheme="minorHAnsi" w:eastAsia="Calibri" w:hAnsiTheme="minorHAnsi"/>
          <w:i/>
          <w:lang w:val="en-US"/>
        </w:rPr>
        <w:t xml:space="preserve"> &gt; </w:t>
      </w:r>
      <w:hyperlink r:id="rId12" w:history="1">
        <w:r w:rsidRPr="005E5427">
          <w:rPr>
            <w:rFonts w:asciiTheme="minorHAnsi" w:eastAsia="Calibri" w:hAnsiTheme="minorHAnsi"/>
            <w:i/>
            <w:u w:val="single"/>
            <w:lang w:val="en-US"/>
          </w:rPr>
          <w:t>Programming Languages</w:t>
        </w:r>
      </w:hyperlink>
      <w:r w:rsidRPr="005E5427">
        <w:rPr>
          <w:rFonts w:asciiTheme="minorHAnsi" w:eastAsia="Calibri" w:hAnsiTheme="minorHAnsi"/>
          <w:i/>
          <w:u w:val="single"/>
          <w:lang w:val="en-US"/>
        </w:rPr>
        <w:t xml:space="preserve"> </w:t>
      </w:r>
      <w:r w:rsidRPr="005E5427">
        <w:rPr>
          <w:rFonts w:asciiTheme="minorHAnsi" w:eastAsia="Calibri" w:hAnsiTheme="minorHAnsi"/>
          <w:i/>
          <w:lang w:val="en-US"/>
        </w:rPr>
        <w:t xml:space="preserve">&gt; </w:t>
      </w:r>
      <w:r w:rsidRPr="005E5427">
        <w:rPr>
          <w:rFonts w:asciiTheme="minorHAnsi" w:eastAsia="Calibri" w:hAnsiTheme="minorHAnsi"/>
          <w:i/>
          <w:u w:val="single"/>
          <w:lang w:val="en-US"/>
        </w:rPr>
        <w:t>Sequential Function Chart</w:t>
      </w:r>
      <w:r w:rsidRPr="005E5427">
        <w:rPr>
          <w:rFonts w:asciiTheme="minorHAnsi" w:eastAsia="Calibri" w:hAnsiTheme="minorHAnsi" w:cs="Arial"/>
          <w:i/>
          <w:lang w:val="en-US"/>
        </w:rPr>
        <w:t xml:space="preserve">  </w:t>
      </w:r>
    </w:p>
    <w:p w14:paraId="6902F2AA" w14:textId="70A2EAE5" w:rsidR="00880BF6" w:rsidRPr="005E5427" w:rsidRDefault="00880BF6" w:rsidP="009C53DD">
      <w:pPr>
        <w:jc w:val="center"/>
        <w:rPr>
          <w:rFonts w:asciiTheme="minorHAnsi" w:eastAsia="Calibri" w:hAnsiTheme="minorHAnsi" w:cs="Arial"/>
          <w:sz w:val="22"/>
          <w:szCs w:val="22"/>
          <w:lang w:val="en-US"/>
        </w:rPr>
      </w:pPr>
      <w:r w:rsidRPr="005E5427">
        <w:rPr>
          <w:rFonts w:asciiTheme="minorHAnsi" w:eastAsia="Calibri" w:hAnsiTheme="minorHAnsi" w:cs="Arial"/>
          <w:sz w:val="22"/>
          <w:szCs w:val="22"/>
          <w:lang w:val="en-US"/>
        </w:rPr>
        <w:br w:type="page"/>
      </w:r>
    </w:p>
    <w:p w14:paraId="40B612D3" w14:textId="1C0F9016" w:rsidR="002374ED" w:rsidRPr="00F40F15" w:rsidRDefault="00814A6B" w:rsidP="002374ED">
      <w:pPr>
        <w:pStyle w:val="Ttulo1"/>
        <w:numPr>
          <w:ilvl w:val="0"/>
          <w:numId w:val="11"/>
        </w:numPr>
        <w:rPr>
          <w:rFonts w:eastAsia="Calibri" w:cs="Arial"/>
        </w:rPr>
      </w:pPr>
      <w:r w:rsidRPr="005E5427">
        <w:rPr>
          <w:rFonts w:eastAsia="Calibri" w:cs="Arial"/>
          <w:lang w:val="en-US"/>
        </w:rPr>
        <w:lastRenderedPageBreak/>
        <w:t xml:space="preserve"> </w:t>
      </w:r>
      <w:bookmarkStart w:id="2" w:name="_Toc20229706"/>
      <w:r w:rsidR="0089575C" w:rsidRPr="00F40F15">
        <w:rPr>
          <w:rFonts w:eastAsia="Calibri" w:cs="Arial"/>
        </w:rPr>
        <w:t>Especificação</w:t>
      </w:r>
      <w:bookmarkEnd w:id="2"/>
    </w:p>
    <w:p w14:paraId="080CD537" w14:textId="733A5E29" w:rsidR="00CD09FF" w:rsidRPr="00F40F15" w:rsidRDefault="0089575C" w:rsidP="00CD09FF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Este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usa o KAS (Kollmorgen Automation </w:t>
      </w:r>
      <w:proofErr w:type="spellStart"/>
      <w:r w:rsidRPr="00F40F15">
        <w:rPr>
          <w:rFonts w:eastAsia="Calibri"/>
        </w:rPr>
        <w:t>Suite</w:t>
      </w:r>
      <w:proofErr w:type="spellEnd"/>
      <w:r w:rsidRPr="00F40F15">
        <w:rPr>
          <w:rFonts w:eastAsia="Calibri"/>
        </w:rPr>
        <w:t xml:space="preserve">) para criar uma solução completa de automação, fornecendo suporte ao Motion </w:t>
      </w:r>
      <w:proofErr w:type="spellStart"/>
      <w:r w:rsidRPr="00F40F15">
        <w:rPr>
          <w:rFonts w:eastAsia="Calibri"/>
        </w:rPr>
        <w:t>Control</w:t>
      </w:r>
      <w:proofErr w:type="spellEnd"/>
      <w:r w:rsidRPr="00F40F15">
        <w:rPr>
          <w:rFonts w:eastAsia="Calibri"/>
        </w:rPr>
        <w:t>, PLC e IHM. O programa utiliza dois idiomas IEC-61131: SFC como um programa de nível superior, construindo a máquina de estado e o ST para a codificação dentro dos qualificadores de etapa e em Programas Auxiliares</w:t>
      </w:r>
      <w:r w:rsidR="00CD09FF" w:rsidRPr="00F40F15">
        <w:rPr>
          <w:rFonts w:eastAsia="Calibri"/>
        </w:rPr>
        <w:t>.</w:t>
      </w:r>
    </w:p>
    <w:p w14:paraId="6F5C65B6" w14:textId="049F8722" w:rsidR="00CD09FF" w:rsidRPr="00F40F15" w:rsidRDefault="0089575C" w:rsidP="00CD09FF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 </w:t>
      </w:r>
      <w:proofErr w:type="spellStart"/>
      <w:r w:rsidRPr="00F40F15">
        <w:rPr>
          <w:rFonts w:eastAsia="Calibri"/>
        </w:rPr>
        <w:t>PLCOpen</w:t>
      </w:r>
      <w:proofErr w:type="spellEnd"/>
      <w:r w:rsidRPr="00F40F15">
        <w:rPr>
          <w:rFonts w:eastAsia="Calibri"/>
        </w:rPr>
        <w:t xml:space="preserve"> foi escolhido como mecanismo de movimento para a aplicação, composto por 2 eixos como tipo Servo e 1 eixo como mestre virtual. Todos eles foram configurados na proporção de 1: 1, com 360 graus por rotação e sem posição de </w:t>
      </w:r>
      <w:proofErr w:type="spellStart"/>
      <w:r w:rsidR="00021236" w:rsidRPr="00F40F15">
        <w:rPr>
          <w:rFonts w:eastAsia="Calibri"/>
        </w:rPr>
        <w:t>rollover</w:t>
      </w:r>
      <w:proofErr w:type="spellEnd"/>
      <w:r w:rsidR="00CD09FF" w:rsidRPr="00F40F15">
        <w:rPr>
          <w:rFonts w:eastAsia="Calibri"/>
        </w:rPr>
        <w:t xml:space="preserve">. </w:t>
      </w:r>
    </w:p>
    <w:p w14:paraId="452D0D5D" w14:textId="763F038E" w:rsidR="00680E61" w:rsidRPr="00F40F15" w:rsidRDefault="00021236" w:rsidP="00CD09FF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Usando o Demo KAS 2 Eixos como hardware básico de desenvolvimento, este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é totalmente adaptado para executar com a configuração do Demo ou usando o KAS Simulator</w:t>
      </w:r>
      <w:r w:rsidR="00CD09FF" w:rsidRPr="00F40F15">
        <w:rPr>
          <w:rFonts w:eastAsia="Calibri"/>
        </w:rPr>
        <w:t>.</w:t>
      </w:r>
    </w:p>
    <w:p w14:paraId="40B612D4" w14:textId="2F1738EC" w:rsidR="00A81B07" w:rsidRPr="00F40F15" w:rsidRDefault="00021236" w:rsidP="002E40A4">
      <w:pPr>
        <w:pStyle w:val="Ttulo2"/>
        <w:numPr>
          <w:ilvl w:val="1"/>
          <w:numId w:val="11"/>
        </w:numPr>
        <w:ind w:left="567" w:hanging="567"/>
        <w:rPr>
          <w:rFonts w:cs="Arial"/>
        </w:rPr>
      </w:pPr>
      <w:bookmarkStart w:id="3" w:name="_Toc20229707"/>
      <w:r w:rsidRPr="00F40F15">
        <w:rPr>
          <w:rFonts w:cs="Arial"/>
        </w:rPr>
        <w:t xml:space="preserve">Rede </w:t>
      </w:r>
      <w:r w:rsidR="003617E5" w:rsidRPr="00F40F15">
        <w:rPr>
          <w:rFonts w:cs="Arial"/>
        </w:rPr>
        <w:t>EtherCAT</w:t>
      </w:r>
      <w:bookmarkEnd w:id="3"/>
      <w:r w:rsidR="003617E5" w:rsidRPr="00F40F15">
        <w:rPr>
          <w:rFonts w:cs="Arial"/>
        </w:rPr>
        <w:t xml:space="preserve"> </w:t>
      </w:r>
    </w:p>
    <w:p w14:paraId="1E833794" w14:textId="27A55406" w:rsidR="003617E5" w:rsidRPr="00F40F15" w:rsidRDefault="00021236" w:rsidP="003617E5">
      <w:pPr>
        <w:ind w:firstLine="567"/>
      </w:pPr>
      <w:r w:rsidRPr="00F40F15">
        <w:rPr>
          <w:rFonts w:eastAsia="Calibri"/>
        </w:rPr>
        <w:t xml:space="preserve">Este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usa o KAS (Kollmorgen Automation </w:t>
      </w:r>
      <w:proofErr w:type="spellStart"/>
      <w:r w:rsidRPr="00F40F15">
        <w:rPr>
          <w:rFonts w:eastAsia="Calibri"/>
        </w:rPr>
        <w:t>Suite</w:t>
      </w:r>
      <w:proofErr w:type="spellEnd"/>
      <w:r w:rsidRPr="00F40F15">
        <w:rPr>
          <w:rFonts w:eastAsia="Calibri"/>
        </w:rPr>
        <w:t>) para criar uma solução completa de automação, fornecendo</w:t>
      </w:r>
    </w:p>
    <w:p w14:paraId="40B612D5" w14:textId="5478FB5B" w:rsidR="00554CC6" w:rsidRPr="00F40F15" w:rsidRDefault="00D844EB" w:rsidP="00D844EB">
      <w:pPr>
        <w:jc w:val="center"/>
      </w:pPr>
      <w:r w:rsidRPr="00F40F15">
        <w:rPr>
          <w:noProof/>
        </w:rPr>
        <w:drawing>
          <wp:inline distT="0" distB="0" distL="0" distR="0" wp14:anchorId="75076C9E" wp14:editId="1F8F974D">
            <wp:extent cx="1857375" cy="17596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64" cy="177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FA78D" w14:textId="18E50C7F" w:rsidR="00CD09FF" w:rsidRPr="00F40F15" w:rsidRDefault="00CD09FF" w:rsidP="00CD09FF">
      <w:pPr>
        <w:jc w:val="center"/>
      </w:pPr>
      <w:r w:rsidRPr="00F40F15">
        <w:rPr>
          <w:rFonts w:eastAsia="Calibri"/>
          <w:i/>
          <w:sz w:val="20"/>
          <w:szCs w:val="20"/>
        </w:rPr>
        <w:t>Figur</w:t>
      </w:r>
      <w:r w:rsid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1. </w:t>
      </w:r>
      <w:proofErr w:type="spellStart"/>
      <w:r w:rsidRPr="00F40F15">
        <w:rPr>
          <w:rFonts w:eastAsia="Calibri"/>
          <w:i/>
          <w:sz w:val="20"/>
          <w:szCs w:val="20"/>
        </w:rPr>
        <w:t>Template</w:t>
      </w:r>
      <w:proofErr w:type="spellEnd"/>
      <w:r w:rsidRPr="00F40F15">
        <w:rPr>
          <w:rFonts w:eastAsia="Calibri"/>
          <w:i/>
          <w:sz w:val="20"/>
          <w:szCs w:val="20"/>
        </w:rPr>
        <w:t xml:space="preserve"> </w:t>
      </w:r>
      <w:r w:rsidR="00021236" w:rsidRPr="00F40F15">
        <w:rPr>
          <w:rFonts w:eastAsia="Calibri"/>
          <w:i/>
          <w:sz w:val="20"/>
          <w:szCs w:val="20"/>
        </w:rPr>
        <w:t xml:space="preserve">da rede </w:t>
      </w:r>
      <w:r w:rsidRPr="00F40F15">
        <w:rPr>
          <w:rFonts w:eastAsia="Calibri"/>
          <w:i/>
          <w:sz w:val="20"/>
          <w:szCs w:val="20"/>
        </w:rPr>
        <w:t>EtherCA</w:t>
      </w:r>
      <w:r w:rsidR="00021236" w:rsidRPr="00F40F15">
        <w:rPr>
          <w:rFonts w:eastAsia="Calibri"/>
          <w:i/>
          <w:sz w:val="20"/>
          <w:szCs w:val="20"/>
        </w:rPr>
        <w:t>T</w:t>
      </w:r>
      <w:r w:rsidRPr="00F40F15">
        <w:rPr>
          <w:rFonts w:eastAsia="Calibri"/>
          <w:i/>
          <w:sz w:val="20"/>
          <w:szCs w:val="20"/>
        </w:rPr>
        <w:t>.</w:t>
      </w:r>
    </w:p>
    <w:p w14:paraId="40B612D6" w14:textId="4A1D3746" w:rsidR="00A81B07" w:rsidRPr="00F40F15" w:rsidRDefault="00021236" w:rsidP="002E40A4">
      <w:pPr>
        <w:pStyle w:val="Ttulo2"/>
        <w:numPr>
          <w:ilvl w:val="1"/>
          <w:numId w:val="11"/>
        </w:numPr>
        <w:ind w:left="567" w:hanging="567"/>
        <w:rPr>
          <w:rFonts w:cs="Arial"/>
        </w:rPr>
      </w:pPr>
      <w:bookmarkStart w:id="4" w:name="_Toc20229708"/>
      <w:bookmarkEnd w:id="0"/>
      <w:r w:rsidRPr="00F40F15">
        <w:rPr>
          <w:rFonts w:cs="Arial"/>
        </w:rPr>
        <w:t>Entradas e Saídas</w:t>
      </w:r>
      <w:bookmarkEnd w:id="4"/>
    </w:p>
    <w:p w14:paraId="40B612D7" w14:textId="5114F3D2" w:rsidR="001514C9" w:rsidRPr="00F40F15" w:rsidRDefault="00021236" w:rsidP="002E40A4">
      <w:pPr>
        <w:pStyle w:val="Ttulo2"/>
        <w:numPr>
          <w:ilvl w:val="2"/>
          <w:numId w:val="11"/>
        </w:numPr>
        <w:ind w:left="709" w:hanging="709"/>
        <w:rPr>
          <w:rFonts w:cs="Arial"/>
        </w:rPr>
      </w:pPr>
      <w:bookmarkStart w:id="5" w:name="_Toc20229709"/>
      <w:bookmarkStart w:id="6" w:name="_Toc477435915"/>
      <w:r w:rsidRPr="00F40F15">
        <w:rPr>
          <w:rFonts w:cs="Arial"/>
        </w:rPr>
        <w:t>Entradas Digitais</w:t>
      </w:r>
      <w:bookmarkEnd w:id="5"/>
    </w:p>
    <w:p w14:paraId="40B612D8" w14:textId="52CCCF25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10 – DIN1 – </w:t>
      </w:r>
      <w:r w:rsidR="00FB382C" w:rsidRPr="005E5427">
        <w:rPr>
          <w:rFonts w:eastAsia="Calibri"/>
          <w:sz w:val="22"/>
          <w:szCs w:val="22"/>
          <w:lang w:val="en-US"/>
        </w:rPr>
        <w:t>Limit Switch 1</w:t>
      </w:r>
    </w:p>
    <w:p w14:paraId="40B612D9" w14:textId="38336CF6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09 – DIN2 – </w:t>
      </w:r>
      <w:r w:rsidR="001657E4" w:rsidRPr="005E5427">
        <w:rPr>
          <w:rFonts w:eastAsia="Calibri"/>
          <w:sz w:val="22"/>
          <w:szCs w:val="22"/>
          <w:lang w:val="en-US"/>
        </w:rPr>
        <w:t>Free</w:t>
      </w:r>
      <w:r w:rsidRPr="005E5427">
        <w:rPr>
          <w:rFonts w:eastAsia="Calibri"/>
          <w:sz w:val="22"/>
          <w:szCs w:val="22"/>
          <w:lang w:val="en-US"/>
        </w:rPr>
        <w:t xml:space="preserve"> </w:t>
      </w:r>
    </w:p>
    <w:p w14:paraId="40B612DA" w14:textId="55D99DE2" w:rsidR="001514C9" w:rsidRPr="005E5427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04 – DIN3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DB" w14:textId="1F4F2142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03 – DIN4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DC" w14:textId="6E741E34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8:06 – DIN5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DD" w14:textId="5B73CA16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05 – DIN6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DE" w14:textId="59429DA1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7:02 – DIN7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0" w14:textId="4A51DA82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5:02 – DIN21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1" w14:textId="31C79BA8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5:03 – DIN22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2" w14:textId="35381B9E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5:04 – DIN23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3" w14:textId="392E2433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6:02 – DIN24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4" w14:textId="3C3B86E9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6:03 – DIN25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5" w14:textId="4AC59F00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Pr="005E5427">
        <w:rPr>
          <w:rFonts w:eastAsia="Calibri"/>
          <w:sz w:val="22"/>
          <w:szCs w:val="22"/>
          <w:lang w:val="en-US"/>
        </w:rPr>
        <w:t xml:space="preserve"> X36:04 – </w:t>
      </w:r>
      <w:r w:rsidRPr="005E5427">
        <w:rPr>
          <w:rFonts w:eastAsia="Calibri"/>
          <w:i/>
          <w:sz w:val="22"/>
          <w:szCs w:val="22"/>
          <w:lang w:val="en-US"/>
        </w:rPr>
        <w:t xml:space="preserve">DIN26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6" w14:textId="77777777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</w:p>
    <w:p w14:paraId="40B612E7" w14:textId="5F96196B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10 – DIN1 – </w:t>
      </w:r>
      <w:r w:rsidR="00FB382C" w:rsidRPr="005E5427">
        <w:rPr>
          <w:rFonts w:eastAsia="Calibri"/>
          <w:sz w:val="22"/>
          <w:szCs w:val="22"/>
          <w:lang w:val="en-US"/>
        </w:rPr>
        <w:t>Limit Switch 2</w:t>
      </w:r>
    </w:p>
    <w:p w14:paraId="40B612E8" w14:textId="152A43CE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09 – DIN2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9" w14:textId="4091CFFC" w:rsidR="001514C9" w:rsidRPr="005E5427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04 – DIN3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A" w14:textId="4860600B" w:rsidR="001514C9" w:rsidRPr="005E5427" w:rsidRDefault="001514C9" w:rsidP="001657E4">
      <w:pPr>
        <w:ind w:firstLine="567"/>
        <w:rPr>
          <w:rFonts w:eastAsia="Calibri"/>
          <w:sz w:val="22"/>
          <w:szCs w:val="22"/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03 – DIN4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B" w14:textId="30AB485B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8:06 – DIN5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C" w14:textId="428C97BD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05 – DIN6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2ED" w14:textId="4A88EA86" w:rsidR="001514C9" w:rsidRPr="005E5427" w:rsidRDefault="001514C9" w:rsidP="001657E4">
      <w:pPr>
        <w:ind w:firstLine="567"/>
        <w:rPr>
          <w:lang w:val="en-US"/>
        </w:rPr>
      </w:pPr>
      <w:r w:rsidRPr="005E5427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5E5427">
        <w:rPr>
          <w:rFonts w:eastAsia="Calibri"/>
          <w:sz w:val="22"/>
          <w:szCs w:val="22"/>
          <w:lang w:val="en-US"/>
        </w:rPr>
        <w:t xml:space="preserve"> X7:02 – DIN7 </w:t>
      </w:r>
      <w:r w:rsidR="001657E4" w:rsidRPr="005E5427">
        <w:rPr>
          <w:rFonts w:eastAsia="Calibri"/>
          <w:sz w:val="22"/>
          <w:szCs w:val="22"/>
          <w:lang w:val="en-US"/>
        </w:rPr>
        <w:t>– Free</w:t>
      </w:r>
    </w:p>
    <w:p w14:paraId="40B6139A" w14:textId="16519FBC" w:rsidR="001514C9" w:rsidRPr="00F40F15" w:rsidRDefault="00021236" w:rsidP="002E40A4">
      <w:pPr>
        <w:pStyle w:val="Ttulo2"/>
        <w:numPr>
          <w:ilvl w:val="2"/>
          <w:numId w:val="11"/>
        </w:numPr>
        <w:ind w:left="709" w:hanging="709"/>
        <w:rPr>
          <w:rFonts w:cs="Arial"/>
        </w:rPr>
      </w:pPr>
      <w:bookmarkStart w:id="7" w:name="_Toc20229710"/>
      <w:r w:rsidRPr="00F40F15">
        <w:rPr>
          <w:rFonts w:cs="Arial"/>
        </w:rPr>
        <w:t>Saídas Digitais</w:t>
      </w:r>
      <w:bookmarkEnd w:id="7"/>
    </w:p>
    <w:p w14:paraId="40B6139B" w14:textId="028647CD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0EFE9" w:themeFill="accent6" w:themeFillTint="33"/>
        </w:rPr>
        <w:t>AKD01</w:t>
      </w:r>
      <w:r w:rsidRPr="00F40F15">
        <w:rPr>
          <w:rFonts w:eastAsia="Calibri"/>
          <w:sz w:val="22"/>
          <w:szCs w:val="22"/>
        </w:rPr>
        <w:t xml:space="preserve"> X7:7 – DOUT1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9C" w14:textId="0008989B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0EFE9" w:themeFill="accent6" w:themeFillTint="33"/>
        </w:rPr>
        <w:t>AKD01</w:t>
      </w:r>
      <w:r w:rsidRPr="00F40F15">
        <w:rPr>
          <w:rFonts w:eastAsia="Calibri"/>
          <w:sz w:val="22"/>
          <w:szCs w:val="22"/>
        </w:rPr>
        <w:t xml:space="preserve"> X7:5 – DOUT2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9D" w14:textId="13A25E98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0EFE9" w:themeFill="accent6" w:themeFillTint="33"/>
        </w:rPr>
        <w:t>AKD01</w:t>
      </w:r>
      <w:r w:rsidRPr="00F40F15">
        <w:rPr>
          <w:rFonts w:eastAsia="Calibri"/>
          <w:sz w:val="22"/>
          <w:szCs w:val="22"/>
        </w:rPr>
        <w:t xml:space="preserve"> X35:7 – DOUT21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9E" w14:textId="25AFADDB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0EFE9" w:themeFill="accent6" w:themeFillTint="33"/>
        </w:rPr>
        <w:t>AKD01</w:t>
      </w:r>
      <w:r w:rsidRPr="00F40F15">
        <w:rPr>
          <w:rFonts w:eastAsia="Calibri"/>
          <w:sz w:val="22"/>
          <w:szCs w:val="22"/>
        </w:rPr>
        <w:t xml:space="preserve"> X36:7 – DOUT22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9F" w14:textId="77777777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</w:p>
    <w:p w14:paraId="40B613A0" w14:textId="1E0AD6BF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8DDD3" w:themeFill="accent5" w:themeFillTint="33"/>
        </w:rPr>
        <w:t>AKD02</w:t>
      </w:r>
      <w:r w:rsidRPr="00F40F15">
        <w:rPr>
          <w:rFonts w:eastAsia="Calibri"/>
          <w:sz w:val="22"/>
          <w:szCs w:val="22"/>
        </w:rPr>
        <w:t xml:space="preserve"> X7:7 – DOUT1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A1" w14:textId="5F971505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8DDD3" w:themeFill="accent5" w:themeFillTint="33"/>
        </w:rPr>
        <w:t>AKD02</w:t>
      </w:r>
      <w:r w:rsidRPr="00F40F15">
        <w:rPr>
          <w:rFonts w:eastAsia="Calibri"/>
          <w:sz w:val="22"/>
          <w:szCs w:val="22"/>
        </w:rPr>
        <w:t xml:space="preserve"> X7:5 – DOUT2 </w:t>
      </w:r>
      <w:r w:rsidR="001657E4" w:rsidRPr="00F40F15">
        <w:rPr>
          <w:rFonts w:eastAsia="Calibri"/>
          <w:sz w:val="22"/>
          <w:szCs w:val="22"/>
        </w:rPr>
        <w:t xml:space="preserve">– </w:t>
      </w:r>
      <w:proofErr w:type="spellStart"/>
      <w:r w:rsidR="001657E4" w:rsidRPr="00F40F15">
        <w:rPr>
          <w:rFonts w:eastAsia="Calibri"/>
          <w:sz w:val="22"/>
          <w:szCs w:val="22"/>
        </w:rPr>
        <w:t>Free</w:t>
      </w:r>
      <w:proofErr w:type="spellEnd"/>
    </w:p>
    <w:p w14:paraId="40B613C8" w14:textId="5A61F706" w:rsidR="001514C9" w:rsidRPr="00F40F15" w:rsidRDefault="00021236" w:rsidP="002E40A4">
      <w:pPr>
        <w:pStyle w:val="Ttulo2"/>
        <w:numPr>
          <w:ilvl w:val="2"/>
          <w:numId w:val="11"/>
        </w:numPr>
        <w:ind w:left="709" w:hanging="709"/>
        <w:rPr>
          <w:rFonts w:cs="Arial"/>
        </w:rPr>
      </w:pPr>
      <w:bookmarkStart w:id="8" w:name="_Toc20229711"/>
      <w:r w:rsidRPr="00F40F15">
        <w:rPr>
          <w:rFonts w:cs="Arial"/>
        </w:rPr>
        <w:t>Entradas Analógicas</w:t>
      </w:r>
      <w:bookmarkEnd w:id="8"/>
    </w:p>
    <w:p w14:paraId="40B613C9" w14:textId="6ADEE5C5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0EFE9" w:themeFill="accent6" w:themeFillTint="33"/>
        </w:rPr>
        <w:t>AKD01</w:t>
      </w:r>
      <w:r w:rsidRPr="00F40F15">
        <w:rPr>
          <w:rFonts w:eastAsia="Calibri"/>
          <w:sz w:val="22"/>
          <w:szCs w:val="22"/>
        </w:rPr>
        <w:t xml:space="preserve"> X8:10 – </w:t>
      </w:r>
      <w:proofErr w:type="gramStart"/>
      <w:r w:rsidRPr="00F40F15">
        <w:rPr>
          <w:rFonts w:eastAsia="Calibri"/>
          <w:sz w:val="22"/>
          <w:szCs w:val="22"/>
        </w:rPr>
        <w:t xml:space="preserve">AIN </w:t>
      </w:r>
      <w:r w:rsidR="003C1D92" w:rsidRPr="00F40F15">
        <w:rPr>
          <w:rFonts w:eastAsia="Calibri"/>
          <w:sz w:val="22"/>
          <w:szCs w:val="22"/>
        </w:rPr>
        <w:t xml:space="preserve"> –</w:t>
      </w:r>
      <w:proofErr w:type="gramEnd"/>
      <w:r w:rsidR="003C1D92" w:rsidRPr="00F40F15">
        <w:rPr>
          <w:rFonts w:eastAsia="Calibri"/>
          <w:sz w:val="22"/>
          <w:szCs w:val="22"/>
        </w:rPr>
        <w:t xml:space="preserve"> </w:t>
      </w:r>
      <w:proofErr w:type="spellStart"/>
      <w:r w:rsidR="003C1D92" w:rsidRPr="00F40F15">
        <w:rPr>
          <w:rFonts w:eastAsia="Calibri"/>
          <w:sz w:val="22"/>
          <w:szCs w:val="22"/>
        </w:rPr>
        <w:t>Free</w:t>
      </w:r>
      <w:proofErr w:type="spellEnd"/>
    </w:p>
    <w:p w14:paraId="40B613CB" w14:textId="437D4C24" w:rsidR="001514C9" w:rsidRPr="00F40F15" w:rsidRDefault="008512F5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</w:rPr>
        <w:t>Auxilia</w:t>
      </w:r>
    </w:p>
    <w:p w14:paraId="40B613CC" w14:textId="324A63AE" w:rsidR="001514C9" w:rsidRPr="00F40F15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</w:rPr>
      </w:pPr>
      <w:r w:rsidRPr="00F40F15">
        <w:rPr>
          <w:rFonts w:eastAsia="Calibri"/>
          <w:sz w:val="22"/>
          <w:szCs w:val="22"/>
          <w:shd w:val="clear" w:color="auto" w:fill="F8DDD3" w:themeFill="accent5" w:themeFillTint="33"/>
        </w:rPr>
        <w:t>AKD02</w:t>
      </w:r>
      <w:r w:rsidRPr="00F40F15">
        <w:rPr>
          <w:rFonts w:eastAsia="Calibri"/>
          <w:sz w:val="22"/>
          <w:szCs w:val="22"/>
        </w:rPr>
        <w:t xml:space="preserve"> X8:10 – AIN</w:t>
      </w:r>
      <w:r w:rsidR="003C1D92" w:rsidRPr="00F40F15">
        <w:rPr>
          <w:rFonts w:eastAsia="Calibri"/>
          <w:sz w:val="22"/>
          <w:szCs w:val="22"/>
        </w:rPr>
        <w:t xml:space="preserve"> – </w:t>
      </w:r>
      <w:proofErr w:type="spellStart"/>
      <w:r w:rsidR="003C1D92" w:rsidRPr="00F40F15">
        <w:rPr>
          <w:rFonts w:eastAsia="Calibri"/>
          <w:sz w:val="22"/>
          <w:szCs w:val="22"/>
        </w:rPr>
        <w:t>Free</w:t>
      </w:r>
      <w:proofErr w:type="spellEnd"/>
    </w:p>
    <w:p w14:paraId="40B613CE" w14:textId="43B2D61D" w:rsidR="001514C9" w:rsidRPr="00F40F15" w:rsidRDefault="00021236" w:rsidP="002E40A4">
      <w:pPr>
        <w:pStyle w:val="Ttulo2"/>
        <w:numPr>
          <w:ilvl w:val="2"/>
          <w:numId w:val="11"/>
        </w:numPr>
        <w:ind w:left="709" w:hanging="709"/>
        <w:rPr>
          <w:rFonts w:cs="Arial"/>
        </w:rPr>
      </w:pPr>
      <w:bookmarkStart w:id="9" w:name="_Toc20229712"/>
      <w:r w:rsidRPr="00F40F15">
        <w:rPr>
          <w:rFonts w:cs="Arial"/>
        </w:rPr>
        <w:t>Saídas Analógicas</w:t>
      </w:r>
      <w:bookmarkEnd w:id="9"/>
    </w:p>
    <w:p w14:paraId="40B613CF" w14:textId="729AC80D" w:rsidR="001514C9" w:rsidRPr="004E1483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  <w:r w:rsidRPr="004E1483">
        <w:rPr>
          <w:rFonts w:eastAsia="Calibri"/>
          <w:sz w:val="22"/>
          <w:szCs w:val="22"/>
          <w:shd w:val="clear" w:color="auto" w:fill="F0EFE9" w:themeFill="accent6" w:themeFillTint="33"/>
          <w:lang w:val="en-US"/>
        </w:rPr>
        <w:t>AKD01</w:t>
      </w:r>
      <w:r w:rsidR="003C1D92" w:rsidRPr="004E1483">
        <w:rPr>
          <w:rFonts w:eastAsia="Calibri"/>
          <w:sz w:val="22"/>
          <w:szCs w:val="22"/>
          <w:lang w:val="en-US"/>
        </w:rPr>
        <w:t xml:space="preserve"> X8:08 – </w:t>
      </w:r>
      <w:proofErr w:type="gramStart"/>
      <w:r w:rsidR="003C1D92" w:rsidRPr="004E1483">
        <w:rPr>
          <w:rFonts w:eastAsia="Calibri"/>
          <w:sz w:val="22"/>
          <w:szCs w:val="22"/>
          <w:lang w:val="en-US"/>
        </w:rPr>
        <w:t>AOUT</w:t>
      </w:r>
      <w:r w:rsidRPr="004E1483">
        <w:rPr>
          <w:rFonts w:eastAsia="Calibri"/>
          <w:sz w:val="22"/>
          <w:szCs w:val="22"/>
          <w:lang w:val="en-US"/>
        </w:rPr>
        <w:t xml:space="preserve"> </w:t>
      </w:r>
      <w:r w:rsidR="003C1D92" w:rsidRPr="004E1483">
        <w:rPr>
          <w:rFonts w:eastAsia="Calibri"/>
          <w:sz w:val="22"/>
          <w:szCs w:val="22"/>
          <w:lang w:val="en-US"/>
        </w:rPr>
        <w:t xml:space="preserve"> –</w:t>
      </w:r>
      <w:proofErr w:type="gramEnd"/>
      <w:r w:rsidR="003C1D92" w:rsidRPr="004E1483">
        <w:rPr>
          <w:rFonts w:eastAsia="Calibri"/>
          <w:sz w:val="22"/>
          <w:szCs w:val="22"/>
          <w:lang w:val="en-US"/>
        </w:rPr>
        <w:t xml:space="preserve"> Free</w:t>
      </w:r>
    </w:p>
    <w:p w14:paraId="40B613D1" w14:textId="77777777" w:rsidR="001514C9" w:rsidRPr="004E1483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40B613D2" w14:textId="333B8642" w:rsidR="001514C9" w:rsidRPr="004E1483" w:rsidRDefault="001514C9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  <w:r w:rsidRPr="004E1483">
        <w:rPr>
          <w:rFonts w:eastAsia="Calibri"/>
          <w:sz w:val="22"/>
          <w:szCs w:val="22"/>
          <w:shd w:val="clear" w:color="auto" w:fill="F8DDD3" w:themeFill="accent5" w:themeFillTint="33"/>
          <w:lang w:val="en-US"/>
        </w:rPr>
        <w:t>AKD02</w:t>
      </w:r>
      <w:r w:rsidRPr="004E1483">
        <w:rPr>
          <w:rFonts w:eastAsia="Calibri"/>
          <w:sz w:val="22"/>
          <w:szCs w:val="22"/>
          <w:lang w:val="en-US"/>
        </w:rPr>
        <w:t xml:space="preserve"> X8:08</w:t>
      </w:r>
      <w:r w:rsidR="003C1D92" w:rsidRPr="004E1483">
        <w:rPr>
          <w:rFonts w:eastAsia="Calibri"/>
          <w:sz w:val="22"/>
          <w:szCs w:val="22"/>
          <w:lang w:val="en-US"/>
        </w:rPr>
        <w:t xml:space="preserve"> – </w:t>
      </w:r>
      <w:proofErr w:type="gramStart"/>
      <w:r w:rsidR="003C1D92" w:rsidRPr="004E1483">
        <w:rPr>
          <w:rFonts w:eastAsia="Calibri"/>
          <w:sz w:val="22"/>
          <w:szCs w:val="22"/>
          <w:lang w:val="en-US"/>
        </w:rPr>
        <w:t>AOUT</w:t>
      </w:r>
      <w:r w:rsidRPr="004E1483">
        <w:rPr>
          <w:rFonts w:eastAsia="Calibri"/>
          <w:sz w:val="22"/>
          <w:szCs w:val="22"/>
          <w:lang w:val="en-US"/>
        </w:rPr>
        <w:t xml:space="preserve"> </w:t>
      </w:r>
      <w:r w:rsidR="003C1D92" w:rsidRPr="004E1483">
        <w:rPr>
          <w:rFonts w:eastAsia="Calibri"/>
          <w:sz w:val="22"/>
          <w:szCs w:val="22"/>
          <w:lang w:val="en-US"/>
        </w:rPr>
        <w:t xml:space="preserve"> –</w:t>
      </w:r>
      <w:proofErr w:type="gramEnd"/>
      <w:r w:rsidR="003C1D92" w:rsidRPr="004E1483">
        <w:rPr>
          <w:rFonts w:eastAsia="Calibri"/>
          <w:sz w:val="22"/>
          <w:szCs w:val="22"/>
          <w:lang w:val="en-US"/>
        </w:rPr>
        <w:t xml:space="preserve"> Free</w:t>
      </w:r>
    </w:p>
    <w:p w14:paraId="38CA3B3C" w14:textId="701B0501" w:rsidR="001657E4" w:rsidRPr="004E1483" w:rsidRDefault="001657E4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579BDC4A" w14:textId="7BE9B983" w:rsidR="001657E4" w:rsidRPr="004E1483" w:rsidRDefault="001657E4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507ED8F7" w14:textId="2D566EBF" w:rsidR="001657E4" w:rsidRPr="004E1483" w:rsidRDefault="001657E4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67E36841" w14:textId="3E9894E0" w:rsidR="001657E4" w:rsidRPr="004E1483" w:rsidRDefault="001657E4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7E9435BB" w14:textId="5CD8975B" w:rsidR="001657E4" w:rsidRPr="004E1483" w:rsidRDefault="001657E4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7C336648" w14:textId="13AD89C5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038AF61B" w14:textId="05100B61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53914A19" w14:textId="07D49453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014AF592" w14:textId="77777777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086682ED" w14:textId="62AC1D78" w:rsidR="003C1D92" w:rsidRPr="004E1483" w:rsidRDefault="003C1D92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7FF35CC8" w14:textId="38A2E74F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p w14:paraId="5C908E33" w14:textId="77777777" w:rsidR="00000FEB" w:rsidRPr="004E1483" w:rsidRDefault="00000FEB" w:rsidP="001657E4">
      <w:pPr>
        <w:shd w:val="clear" w:color="auto" w:fill="FFFFFF" w:themeFill="background1"/>
        <w:ind w:firstLine="567"/>
        <w:rPr>
          <w:rFonts w:eastAsia="Calibri"/>
          <w:sz w:val="22"/>
          <w:szCs w:val="22"/>
          <w:lang w:val="en-US"/>
        </w:rPr>
      </w:pPr>
    </w:p>
    <w:bookmarkEnd w:id="6"/>
    <w:p w14:paraId="40B613D7" w14:textId="7C694806" w:rsidR="002374ED" w:rsidRPr="00F40F15" w:rsidRDefault="00C24FDC" w:rsidP="002374ED">
      <w:pPr>
        <w:pStyle w:val="Ttulo1"/>
        <w:numPr>
          <w:ilvl w:val="0"/>
          <w:numId w:val="11"/>
        </w:numPr>
        <w:rPr>
          <w:rFonts w:eastAsia="Calibri" w:cs="Arial"/>
        </w:rPr>
      </w:pPr>
      <w:r w:rsidRPr="004E1483">
        <w:rPr>
          <w:rFonts w:eastAsia="Calibri" w:cs="Arial"/>
          <w:lang w:val="en-US"/>
        </w:rPr>
        <w:lastRenderedPageBreak/>
        <w:t xml:space="preserve"> </w:t>
      </w:r>
      <w:bookmarkStart w:id="10" w:name="_Toc20229713"/>
      <w:r w:rsidR="00021236" w:rsidRPr="00F40F15">
        <w:rPr>
          <w:rFonts w:eastAsia="Calibri" w:cs="Arial"/>
        </w:rPr>
        <w:t>Como o</w:t>
      </w:r>
      <w:r w:rsidR="003C1D92" w:rsidRPr="00F40F15">
        <w:rPr>
          <w:rFonts w:eastAsia="Calibri" w:cs="Arial"/>
        </w:rPr>
        <w:t xml:space="preserve"> Standard SFC </w:t>
      </w:r>
      <w:proofErr w:type="spellStart"/>
      <w:r w:rsidR="003C1D92" w:rsidRPr="00F40F15">
        <w:rPr>
          <w:rFonts w:eastAsia="Calibri" w:cs="Arial"/>
        </w:rPr>
        <w:t>Template</w:t>
      </w:r>
      <w:proofErr w:type="spellEnd"/>
      <w:r w:rsidR="003C1D92" w:rsidRPr="00F40F15">
        <w:rPr>
          <w:rFonts w:eastAsia="Calibri" w:cs="Arial"/>
        </w:rPr>
        <w:t xml:space="preserve"> </w:t>
      </w:r>
      <w:r w:rsidR="00021236" w:rsidRPr="00F40F15">
        <w:rPr>
          <w:rFonts w:eastAsia="Calibri" w:cs="Arial"/>
        </w:rPr>
        <w:t>funciona</w:t>
      </w:r>
      <w:r w:rsidR="003C1D92" w:rsidRPr="00F40F15">
        <w:rPr>
          <w:rFonts w:eastAsia="Calibri" w:cs="Arial"/>
        </w:rPr>
        <w:t>?</w:t>
      </w:r>
      <w:bookmarkEnd w:id="10"/>
    </w:p>
    <w:p w14:paraId="71290FAA" w14:textId="53C9F7B9" w:rsidR="00021236" w:rsidRPr="00F40F15" w:rsidRDefault="00021236" w:rsidP="00021236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SFC padrão divide o Projeto KAS em "Grupos de Funcionalidades", as rotinas relacionadas ao processo da máquina estão localizadas dentro do Programa Principal e os Programas Auxiliares são desenvolvidos usando Programas Independentes.</w:t>
      </w:r>
    </w:p>
    <w:p w14:paraId="3C51AC83" w14:textId="4F4AF3A1" w:rsidR="00CD09FF" w:rsidRPr="00F40F15" w:rsidRDefault="00021236" w:rsidP="00021236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A maior vantagem do uso da estrutura SFC é converter o processo da máquina em um diagrama de estados. SFC é uma boa escolha porque</w:t>
      </w:r>
      <w:r w:rsidR="00CD09FF" w:rsidRPr="00F40F15">
        <w:rPr>
          <w:rFonts w:eastAsia="Calibri"/>
        </w:rPr>
        <w:t>:</w:t>
      </w:r>
    </w:p>
    <w:p w14:paraId="1D763926" w14:textId="62861815" w:rsidR="00976E67" w:rsidRPr="00F40F15" w:rsidRDefault="00976E67" w:rsidP="00976E67">
      <w:pPr>
        <w:pStyle w:val="PargrafodaLista"/>
        <w:numPr>
          <w:ilvl w:val="0"/>
          <w:numId w:val="48"/>
        </w:numPr>
        <w:jc w:val="both"/>
        <w:rPr>
          <w:rFonts w:eastAsia="Calibri"/>
        </w:rPr>
      </w:pPr>
      <w:r w:rsidRPr="00F40F15">
        <w:rPr>
          <w:rFonts w:eastAsia="Calibri"/>
        </w:rPr>
        <w:t>Cada estado do processo pode ser claramente mapeado para uma etapa do SFC;</w:t>
      </w:r>
    </w:p>
    <w:p w14:paraId="5B7B1C3A" w14:textId="4D56C4BB" w:rsidR="00976E67" w:rsidRPr="00F40F15" w:rsidRDefault="00976E67" w:rsidP="00976E67">
      <w:pPr>
        <w:pStyle w:val="PargrafodaLista"/>
        <w:numPr>
          <w:ilvl w:val="0"/>
          <w:numId w:val="48"/>
        </w:numPr>
        <w:jc w:val="both"/>
        <w:rPr>
          <w:rFonts w:eastAsia="Calibri"/>
        </w:rPr>
      </w:pPr>
      <w:r w:rsidRPr="00F40F15">
        <w:rPr>
          <w:rFonts w:eastAsia="Calibri"/>
        </w:rPr>
        <w:t>A transição entre etapas é feita usando condições, estas são facilmente identificadas no código;</w:t>
      </w:r>
    </w:p>
    <w:p w14:paraId="1CF6CA78" w14:textId="0D9568BE" w:rsidR="00976E67" w:rsidRPr="00F40F15" w:rsidRDefault="00976E67" w:rsidP="00976E67">
      <w:pPr>
        <w:pStyle w:val="PargrafodaLista"/>
        <w:numPr>
          <w:ilvl w:val="0"/>
          <w:numId w:val="48"/>
        </w:numPr>
        <w:jc w:val="both"/>
        <w:rPr>
          <w:rFonts w:eastAsia="Calibri"/>
        </w:rPr>
      </w:pPr>
      <w:r w:rsidRPr="00F40F15">
        <w:rPr>
          <w:rFonts w:eastAsia="Calibri"/>
        </w:rPr>
        <w:t>A relação entre etapas e fluxo de atividade de um estado para outro é visualizada/programada de maneira gráfica, é fácil compreender as devidas condições e intertravamentos que relacionam a evolução dos estados ativos da etapa.</w:t>
      </w:r>
    </w:p>
    <w:p w14:paraId="42C21890" w14:textId="37E004D6" w:rsidR="00976E67" w:rsidRPr="00F40F15" w:rsidRDefault="00976E67" w:rsidP="00976E67">
      <w:pPr>
        <w:pStyle w:val="PargrafodaLista"/>
        <w:numPr>
          <w:ilvl w:val="0"/>
          <w:numId w:val="48"/>
        </w:numPr>
        <w:jc w:val="both"/>
        <w:rPr>
          <w:rFonts w:eastAsia="Calibri"/>
        </w:rPr>
      </w:pPr>
      <w:r w:rsidRPr="00F40F15">
        <w:rPr>
          <w:rFonts w:eastAsia="Calibri"/>
        </w:rPr>
        <w:t>A estrutura SFC é um espelho do processo controlado e permite que o software quebre em partes pequenas. Com esse recurso, é fácil controlar o que está sendo executado em cada ciclo de verificação do controlador.</w:t>
      </w:r>
    </w:p>
    <w:p w14:paraId="0B12A2E5" w14:textId="2D524B1C" w:rsidR="00CD09FF" w:rsidRPr="00F40F15" w:rsidRDefault="00976E67" w:rsidP="00976E67">
      <w:pPr>
        <w:pStyle w:val="PargrafodaLista"/>
        <w:numPr>
          <w:ilvl w:val="0"/>
          <w:numId w:val="48"/>
        </w:numPr>
        <w:jc w:val="both"/>
        <w:rPr>
          <w:rFonts w:eastAsia="Calibri"/>
        </w:rPr>
      </w:pPr>
      <w:r w:rsidRPr="00F40F15">
        <w:rPr>
          <w:rFonts w:eastAsia="Calibri"/>
        </w:rPr>
        <w:t>As máquinas geralmente têm diagramas de estado semelhantes (</w:t>
      </w:r>
      <w:proofErr w:type="spellStart"/>
      <w:r w:rsidRPr="00F40F15">
        <w:rPr>
          <w:rFonts w:eastAsia="Calibri"/>
        </w:rPr>
        <w:t>Homing</w:t>
      </w:r>
      <w:proofErr w:type="spellEnd"/>
      <w:r w:rsidRPr="00F40F15">
        <w:rPr>
          <w:rFonts w:eastAsia="Calibri"/>
        </w:rPr>
        <w:t xml:space="preserve">, Modo Manual, Modo Automático ...), essa característica permite a escalabilidade do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SFC Padrão em máquinas mais complexas.</w:t>
      </w:r>
    </w:p>
    <w:p w14:paraId="270FD53C" w14:textId="39EA080B" w:rsidR="00BA09C3" w:rsidRPr="00F40F15" w:rsidRDefault="00BA09C3" w:rsidP="00C24FDC">
      <w:pPr>
        <w:ind w:firstLine="567"/>
        <w:rPr>
          <w:rFonts w:eastAsia="Calibri"/>
        </w:rPr>
      </w:pPr>
      <w:r w:rsidRPr="00F40F15">
        <w:rPr>
          <w:rFonts w:eastAsia="Calibri"/>
        </w:rPr>
        <w:t xml:space="preserve"> </w:t>
      </w:r>
    </w:p>
    <w:p w14:paraId="24A77DEA" w14:textId="0E215031" w:rsidR="00627F7B" w:rsidRPr="00F40F15" w:rsidRDefault="00BD05A5" w:rsidP="00627F7B">
      <w:pPr>
        <w:ind w:firstLine="567"/>
        <w:jc w:val="both"/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50" behindDoc="1" locked="0" layoutInCell="1" allowOverlap="1" wp14:anchorId="70606991" wp14:editId="42887748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2560320" cy="3657600"/>
            <wp:effectExtent l="0" t="0" r="0" b="0"/>
            <wp:wrapTight wrapText="bothSides">
              <wp:wrapPolygon edited="0">
                <wp:start x="0" y="0"/>
                <wp:lineTo x="0" y="21488"/>
                <wp:lineTo x="21375" y="21488"/>
                <wp:lineTo x="21375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E67" w:rsidRPr="00F40F15">
        <w:rPr>
          <w:rFonts w:eastAsia="Calibri"/>
        </w:rPr>
        <w:t xml:space="preserve">O </w:t>
      </w:r>
      <w:r w:rsidR="00976E67" w:rsidRPr="00F40F15">
        <w:rPr>
          <w:rFonts w:eastAsia="Calibri"/>
          <w:b/>
          <w:bCs/>
          <w:color w:val="FF0000"/>
        </w:rPr>
        <w:t xml:space="preserve">programa </w:t>
      </w:r>
      <w:proofErr w:type="spellStart"/>
      <w:r w:rsidR="00976E67" w:rsidRPr="00F40F15">
        <w:rPr>
          <w:rFonts w:eastAsia="Calibri"/>
          <w:b/>
          <w:bCs/>
          <w:color w:val="FF0000"/>
        </w:rPr>
        <w:t>Main</w:t>
      </w:r>
      <w:proofErr w:type="spellEnd"/>
      <w:r w:rsidR="00976E67" w:rsidRPr="00F40F15">
        <w:rPr>
          <w:rFonts w:eastAsia="Calibri"/>
        </w:rPr>
        <w:t xml:space="preserve"> é responsável por converter o diagrama de estado da máquina em software PLC. É responsável por inicializar a rede, endereçar, fornecer energia e referenciar todos os eixos, além de executar todas as funcionalidades nos Modos Manual e Automático</w:t>
      </w:r>
      <w:r w:rsidR="00627F7B" w:rsidRPr="00F40F15">
        <w:rPr>
          <w:rFonts w:eastAsia="Calibri"/>
        </w:rPr>
        <w:t xml:space="preserve">. </w:t>
      </w:r>
    </w:p>
    <w:p w14:paraId="468F265F" w14:textId="7E9FF59E" w:rsidR="00627F7B" w:rsidRPr="00F40F15" w:rsidRDefault="00F2217E" w:rsidP="00627F7B">
      <w:pPr>
        <w:ind w:firstLine="567"/>
        <w:jc w:val="both"/>
        <w:rPr>
          <w:rFonts w:eastAsia="Calibri"/>
        </w:rPr>
      </w:pPr>
      <w:r w:rsidRPr="00F40F15">
        <w:rPr>
          <w:rFonts w:eastAsia="Calibri"/>
          <w:b/>
          <w:color w:val="526DB0" w:themeColor="accent3"/>
        </w:rPr>
        <w:t>Programas auxiliares</w:t>
      </w:r>
      <w:r w:rsidR="00627F7B" w:rsidRPr="00F40F15">
        <w:rPr>
          <w:rFonts w:eastAsia="Calibri"/>
        </w:rPr>
        <w:t xml:space="preserve"> </w:t>
      </w:r>
      <w:r w:rsidR="00976E67" w:rsidRPr="00F40F15">
        <w:rPr>
          <w:rFonts w:eastAsia="Calibri"/>
        </w:rPr>
        <w:t xml:space="preserve">tem como objetivo fornecer informações ao Programa </w:t>
      </w:r>
      <w:proofErr w:type="spellStart"/>
      <w:r w:rsidR="00976E67" w:rsidRPr="00F40F15">
        <w:rPr>
          <w:rFonts w:eastAsia="Calibri"/>
        </w:rPr>
        <w:t>Main</w:t>
      </w:r>
      <w:proofErr w:type="spellEnd"/>
      <w:r w:rsidR="00976E67" w:rsidRPr="00F40F15">
        <w:rPr>
          <w:rFonts w:eastAsia="Calibri"/>
        </w:rPr>
        <w:t xml:space="preserve">. Eles possuem ciclos de execução estabelecidos, sem quaisquer condições de intertravamento, ou seja, continuam sempre funcionando. O </w:t>
      </w:r>
      <w:proofErr w:type="spellStart"/>
      <w:r w:rsidR="00976E67" w:rsidRPr="00F40F15">
        <w:rPr>
          <w:rFonts w:eastAsia="Calibri"/>
        </w:rPr>
        <w:t>template</w:t>
      </w:r>
      <w:proofErr w:type="spellEnd"/>
      <w:r w:rsidR="00976E67" w:rsidRPr="00F40F15">
        <w:rPr>
          <w:rFonts w:eastAsia="Calibri"/>
        </w:rPr>
        <w:t xml:space="preserve"> usa esses programas para ler o status da máquina, lidar com falhas e redefinir rotinas e gerenciar IOs e receitas</w:t>
      </w:r>
      <w:r w:rsidR="00627F7B" w:rsidRPr="00F40F15">
        <w:rPr>
          <w:rFonts w:eastAsia="Calibri"/>
        </w:rPr>
        <w:t>.</w:t>
      </w:r>
    </w:p>
    <w:p w14:paraId="738ACB80" w14:textId="6A3FAA6C" w:rsidR="00E132F8" w:rsidRPr="00F40F15" w:rsidRDefault="00976E67" w:rsidP="00627F7B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s </w:t>
      </w:r>
      <w:r w:rsidRPr="00F40F15">
        <w:rPr>
          <w:rFonts w:eastAsia="Calibri"/>
          <w:b/>
          <w:bCs/>
          <w:color w:val="00B050"/>
        </w:rPr>
        <w:t>subprogramas</w:t>
      </w:r>
      <w:r w:rsidRPr="00F40F15">
        <w:rPr>
          <w:rFonts w:eastAsia="Calibri"/>
        </w:rPr>
        <w:t xml:space="preserve"> são </w:t>
      </w:r>
      <w:r w:rsidR="00F2217E" w:rsidRPr="00F40F15">
        <w:rPr>
          <w:rFonts w:eastAsia="Calibri"/>
        </w:rPr>
        <w:t xml:space="preserve">partes </w:t>
      </w:r>
      <w:r w:rsidRPr="00F40F15">
        <w:rPr>
          <w:rFonts w:eastAsia="Calibri"/>
        </w:rPr>
        <w:t>de código desenvolvidas para executar uma função específica. Eles são usados dentro de programas chamados como instâncias declaradas no dicionário do projeto</w:t>
      </w:r>
      <w:r w:rsidR="00E132F8" w:rsidRPr="00F40F15">
        <w:rPr>
          <w:rFonts w:eastAsia="Calibri"/>
        </w:rPr>
        <w:t xml:space="preserve">. </w:t>
      </w:r>
    </w:p>
    <w:p w14:paraId="158F06B8" w14:textId="5D05182C" w:rsidR="00627F7B" w:rsidRPr="00F40F15" w:rsidRDefault="00F2217E" w:rsidP="00627F7B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Além de toda a estrutura de Programas de PLC descrita acima, este projeto possui uma seção para configurar o Motion e o Eixo </w:t>
      </w:r>
      <w:proofErr w:type="spellStart"/>
      <w:r w:rsidRPr="00F40F15">
        <w:rPr>
          <w:rFonts w:eastAsia="Calibri"/>
        </w:rPr>
        <w:t>PLCOpen</w:t>
      </w:r>
      <w:proofErr w:type="spellEnd"/>
      <w:r w:rsidRPr="00F40F15">
        <w:rPr>
          <w:rFonts w:eastAsia="Calibri"/>
        </w:rPr>
        <w:t xml:space="preserve"> e gerenciar dispositivos de rede EtherCAT. Temos duas interfaces de usuário diferentes, primeiro usando painéis de controle dentro do KAS e segundo com um projeto IHM, desenvolvido usando o KVB (Kollmorgen </w:t>
      </w:r>
      <w:proofErr w:type="spellStart"/>
      <w:r w:rsidRPr="00F40F15">
        <w:rPr>
          <w:rFonts w:eastAsia="Calibri"/>
        </w:rPr>
        <w:t>Visualization</w:t>
      </w:r>
      <w:proofErr w:type="spellEnd"/>
      <w:r w:rsidRPr="00F40F15">
        <w:rPr>
          <w:rFonts w:eastAsia="Calibri"/>
        </w:rPr>
        <w:t xml:space="preserve"> </w:t>
      </w:r>
      <w:proofErr w:type="spellStart"/>
      <w:r w:rsidRPr="00F40F15">
        <w:rPr>
          <w:rFonts w:eastAsia="Calibri"/>
        </w:rPr>
        <w:t>Builder</w:t>
      </w:r>
      <w:proofErr w:type="spellEnd"/>
      <w:r w:rsidRPr="00F40F15">
        <w:rPr>
          <w:rFonts w:eastAsia="Calibri"/>
        </w:rPr>
        <w:t>)</w:t>
      </w:r>
      <w:r w:rsidR="00C32381" w:rsidRPr="00F40F15">
        <w:rPr>
          <w:rFonts w:eastAsia="Calibri"/>
        </w:rPr>
        <w:t>.</w:t>
      </w:r>
    </w:p>
    <w:p w14:paraId="27F140AF" w14:textId="088EFF4A" w:rsidR="002E40A4" w:rsidRPr="00F40F15" w:rsidRDefault="00F2217E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11" w:name="_Toc20229714"/>
      <w:r w:rsidRPr="00F40F15">
        <w:rPr>
          <w:rFonts w:eastAsia="Calibri" w:cs="Arial"/>
        </w:rPr>
        <w:lastRenderedPageBreak/>
        <w:t>Dicionário</w:t>
      </w:r>
      <w:bookmarkEnd w:id="11"/>
    </w:p>
    <w:p w14:paraId="6D4B4267" w14:textId="77777777" w:rsidR="002E40A4" w:rsidRPr="00F40F15" w:rsidRDefault="002E40A4" w:rsidP="002E40A4">
      <w:pPr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1C4BBC5E" wp14:editId="66932B84">
            <wp:extent cx="3143250" cy="402009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14" cy="4040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467FF" w14:textId="45DD6B2C" w:rsidR="002E40A4" w:rsidRPr="00F40F15" w:rsidRDefault="002E40A4" w:rsidP="00F2217E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>Figur</w:t>
      </w:r>
      <w:r w:rsid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3. </w:t>
      </w:r>
      <w:r w:rsidR="00F2217E" w:rsidRPr="00F40F15">
        <w:rPr>
          <w:rFonts w:eastAsia="Calibri"/>
          <w:i/>
          <w:sz w:val="20"/>
          <w:szCs w:val="20"/>
        </w:rPr>
        <w:t xml:space="preserve">Dicionário do Projeto. 1. As principais estruturas são declaradas como variável global. 2. Principais variáveis locais. 3. Estrutura </w:t>
      </w:r>
      <w:proofErr w:type="spellStart"/>
      <w:r w:rsidR="00F2217E" w:rsidRPr="00F40F15">
        <w:rPr>
          <w:rFonts w:eastAsia="Calibri"/>
          <w:i/>
          <w:sz w:val="20"/>
          <w:szCs w:val="20"/>
        </w:rPr>
        <w:t>Main</w:t>
      </w:r>
      <w:proofErr w:type="spellEnd"/>
      <w:r w:rsidRPr="00F40F15">
        <w:rPr>
          <w:rFonts w:eastAsia="Calibri"/>
          <w:i/>
          <w:sz w:val="20"/>
          <w:szCs w:val="20"/>
        </w:rPr>
        <w:t>.</w:t>
      </w:r>
    </w:p>
    <w:p w14:paraId="1D866E97" w14:textId="77777777" w:rsidR="002E40A4" w:rsidRPr="00F40F15" w:rsidRDefault="002E40A4" w:rsidP="002E40A4">
      <w:pPr>
        <w:ind w:firstLine="567"/>
        <w:rPr>
          <w:rFonts w:eastAsia="Calibri"/>
        </w:rPr>
      </w:pPr>
    </w:p>
    <w:p w14:paraId="494D5F3C" w14:textId="75B6DB24" w:rsidR="002E40A4" w:rsidRPr="00F40F15" w:rsidRDefault="00F2217E" w:rsidP="002E40A4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Cada programa possui um grupo de variáveis dedicadas, relacionadas à sua funcionalidade. Essas variáveis são divididas em dois grupos</w:t>
      </w:r>
      <w:r w:rsidR="002E40A4" w:rsidRPr="00F40F15">
        <w:rPr>
          <w:rFonts w:eastAsia="Calibri"/>
        </w:rPr>
        <w:t xml:space="preserve">: </w:t>
      </w:r>
    </w:p>
    <w:p w14:paraId="384B6C78" w14:textId="77777777" w:rsidR="002E40A4" w:rsidRPr="00F40F15" w:rsidRDefault="002E40A4" w:rsidP="002E40A4">
      <w:pPr>
        <w:ind w:firstLine="567"/>
        <w:jc w:val="both"/>
        <w:rPr>
          <w:rFonts w:eastAsia="Calibri"/>
        </w:rPr>
      </w:pPr>
    </w:p>
    <w:p w14:paraId="408D121B" w14:textId="488D7B2C" w:rsidR="002E40A4" w:rsidRPr="00F40F15" w:rsidRDefault="00F2217E" w:rsidP="002E40A4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>Variáveis Locais</w:t>
      </w:r>
    </w:p>
    <w:p w14:paraId="7EFC7FD4" w14:textId="046F3E12" w:rsidR="002E40A4" w:rsidRPr="00F40F15" w:rsidRDefault="00F2217E" w:rsidP="002E40A4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El</w:t>
      </w:r>
      <w:r w:rsidR="00190A2A" w:rsidRPr="00F40F15">
        <w:rPr>
          <w:rFonts w:eastAsia="Calibri"/>
        </w:rPr>
        <w:t>a</w:t>
      </w:r>
      <w:r w:rsidRPr="00F40F15">
        <w:rPr>
          <w:rFonts w:eastAsia="Calibri"/>
        </w:rPr>
        <w:t>s podem ser acessad</w:t>
      </w:r>
      <w:r w:rsidR="00190A2A" w:rsidRPr="00F40F15">
        <w:rPr>
          <w:rFonts w:eastAsia="Calibri"/>
        </w:rPr>
        <w:t>a</w:t>
      </w:r>
      <w:r w:rsidRPr="00F40F15">
        <w:rPr>
          <w:rFonts w:eastAsia="Calibri"/>
        </w:rPr>
        <w:t xml:space="preserve">s apenas dentro de seu programa. Na Figura 3, o número 2 mostra </w:t>
      </w:r>
      <w:r w:rsidR="00190A2A" w:rsidRPr="00F40F15">
        <w:rPr>
          <w:rFonts w:eastAsia="Calibri"/>
        </w:rPr>
        <w:t>v</w:t>
      </w:r>
      <w:r w:rsidRPr="00F40F15">
        <w:rPr>
          <w:rFonts w:eastAsia="Calibri"/>
        </w:rPr>
        <w:t>ariáveis locais que pertencem ao programa principal</w:t>
      </w:r>
      <w:r w:rsidR="002E40A4" w:rsidRPr="00F40F15">
        <w:rPr>
          <w:rFonts w:eastAsia="Calibri"/>
        </w:rPr>
        <w:t xml:space="preserve">. </w:t>
      </w:r>
    </w:p>
    <w:p w14:paraId="37C0E90B" w14:textId="77777777" w:rsidR="002E40A4" w:rsidRPr="00F40F15" w:rsidRDefault="002E40A4" w:rsidP="002E40A4">
      <w:pPr>
        <w:ind w:firstLine="567"/>
        <w:jc w:val="both"/>
        <w:rPr>
          <w:rFonts w:eastAsia="Calibri"/>
        </w:rPr>
      </w:pPr>
    </w:p>
    <w:p w14:paraId="7EB91CBD" w14:textId="1BF801D4" w:rsidR="002E40A4" w:rsidRPr="00F40F15" w:rsidRDefault="00190A2A" w:rsidP="002E40A4">
      <w:pPr>
        <w:ind w:firstLine="567"/>
        <w:jc w:val="both"/>
        <w:rPr>
          <w:rFonts w:eastAsia="Calibri"/>
          <w:b/>
        </w:rPr>
      </w:pPr>
      <w:proofErr w:type="spellStart"/>
      <w:r w:rsidRPr="00F40F15">
        <w:rPr>
          <w:rFonts w:eastAsia="Calibri"/>
          <w:b/>
        </w:rPr>
        <w:t>Váriaveis</w:t>
      </w:r>
      <w:proofErr w:type="spellEnd"/>
      <w:r w:rsidRPr="00F40F15">
        <w:rPr>
          <w:rFonts w:eastAsia="Calibri"/>
          <w:b/>
        </w:rPr>
        <w:t xml:space="preserve"> Globais e Estruturas</w:t>
      </w:r>
    </w:p>
    <w:p w14:paraId="4C68575E" w14:textId="4BBA12A0" w:rsidR="00190A2A" w:rsidRPr="00F40F15" w:rsidRDefault="00190A2A" w:rsidP="00190A2A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Essas variáveis são especiais, portanto podem ser acessadas em todo o projeto. Durante o desenvolvimento do </w:t>
      </w:r>
      <w:proofErr w:type="spellStart"/>
      <w:r w:rsidRPr="00F40F15">
        <w:rPr>
          <w:rFonts w:eastAsia="Calibri"/>
        </w:rPr>
        <w:t>template</w:t>
      </w:r>
      <w:proofErr w:type="spellEnd"/>
      <w:r w:rsidRPr="00F40F15">
        <w:rPr>
          <w:rFonts w:eastAsia="Calibri"/>
        </w:rPr>
        <w:t>, estabelecemos que cada programa possui uma estrutura de variável com o seu nome: "</w:t>
      </w:r>
      <w:proofErr w:type="spellStart"/>
      <w:r w:rsidRPr="00F40F15">
        <w:rPr>
          <w:rFonts w:eastAsia="Calibri"/>
        </w:rPr>
        <w:t>str</w:t>
      </w:r>
      <w:proofErr w:type="spellEnd"/>
      <w:r w:rsidRPr="00F40F15">
        <w:rPr>
          <w:rFonts w:eastAsia="Calibri"/>
        </w:rPr>
        <w:t xml:space="preserve"> + nome do programa". A adoção dessa definição é fácil de identificar de qual programa a Variável Global veio.</w:t>
      </w:r>
    </w:p>
    <w:p w14:paraId="2959CADB" w14:textId="59EC9015" w:rsidR="002E40A4" w:rsidRPr="00F40F15" w:rsidRDefault="00190A2A" w:rsidP="00190A2A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Na Figura 3, o número 3 mostra a Estrutura das Variáveis que pertence ao Programa Principal e o número 1 mostra que está sendo declarada como Variável Global</w:t>
      </w:r>
      <w:r w:rsidR="002E40A4" w:rsidRPr="00F40F15">
        <w:rPr>
          <w:rFonts w:eastAsia="Calibri"/>
        </w:rPr>
        <w:t>.</w:t>
      </w:r>
    </w:p>
    <w:p w14:paraId="74C80D9F" w14:textId="77777777" w:rsidR="002E40A4" w:rsidRPr="00F40F15" w:rsidRDefault="002E40A4" w:rsidP="002E40A4">
      <w:pPr>
        <w:ind w:firstLine="567"/>
        <w:jc w:val="both"/>
        <w:rPr>
          <w:rFonts w:eastAsia="Calibri"/>
        </w:rPr>
      </w:pPr>
    </w:p>
    <w:p w14:paraId="00B89DB6" w14:textId="65DBFB6D" w:rsidR="002E40A4" w:rsidRPr="00F40F15" w:rsidRDefault="00B72364" w:rsidP="002E40A4">
      <w:pPr>
        <w:ind w:firstLine="567"/>
        <w:jc w:val="both"/>
        <w:rPr>
          <w:rFonts w:eastAsia="Calibri"/>
          <w:i/>
          <w:u w:val="single"/>
        </w:rPr>
      </w:pPr>
      <w:r w:rsidRPr="00F40F15">
        <w:rPr>
          <w:rFonts w:eastAsia="Calibri"/>
          <w:i/>
          <w:u w:val="single"/>
        </w:rPr>
        <w:lastRenderedPageBreak/>
        <w:t>DICA: Durante o desenvolvimento, é recomendável criar todas as variáveis do programa como Local e alterá-lo para Global somente se necessário</w:t>
      </w:r>
      <w:r w:rsidR="002E40A4" w:rsidRPr="00F40F15">
        <w:rPr>
          <w:rFonts w:eastAsia="Calibri"/>
          <w:i/>
          <w:u w:val="single"/>
        </w:rPr>
        <w:t>.</w:t>
      </w:r>
    </w:p>
    <w:p w14:paraId="4586FF12" w14:textId="390B200C" w:rsidR="002E40A4" w:rsidRPr="00F40F15" w:rsidRDefault="00B72364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12" w:name="_Toc20229715"/>
      <w:r w:rsidRPr="00F40F15">
        <w:rPr>
          <w:rFonts w:eastAsia="Calibri" w:cs="Arial"/>
        </w:rPr>
        <w:t>Nome das Variáveis</w:t>
      </w:r>
      <w:bookmarkEnd w:id="12"/>
    </w:p>
    <w:p w14:paraId="66F438F8" w14:textId="14999C92" w:rsidR="002E40A4" w:rsidRPr="00F40F15" w:rsidRDefault="00B72364" w:rsidP="002E40A4">
      <w:pPr>
        <w:rPr>
          <w:rFonts w:eastAsia="Calibri"/>
        </w:rPr>
      </w:pPr>
      <w:r w:rsidRPr="00F40F15">
        <w:rPr>
          <w:rFonts w:eastAsia="Calibri"/>
        </w:rPr>
        <w:t>Para permitir a identificação se a variável representar uma Entrada ou Saída e seu Tipo, o nome da variável é dividido em 3 partes</w:t>
      </w:r>
      <w:r w:rsidR="002E40A4" w:rsidRPr="00F40F15">
        <w:rPr>
          <w:rFonts w:eastAsia="Calibri"/>
        </w:rPr>
        <w:t xml:space="preserve">: </w:t>
      </w:r>
    </w:p>
    <w:p w14:paraId="423A68D2" w14:textId="77777777" w:rsidR="002E40A4" w:rsidRPr="00F40F15" w:rsidRDefault="002E40A4" w:rsidP="002E40A4">
      <w:pPr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5500B563" wp14:editId="47EDD426">
            <wp:extent cx="3056835" cy="2800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124" cy="284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0F15">
        <w:rPr>
          <w:rFonts w:eastAsia="Calibri"/>
          <w:highlight w:val="green"/>
        </w:rPr>
        <w:t xml:space="preserve">    </w:t>
      </w:r>
      <w:r w:rsidRPr="00F40F15">
        <w:rPr>
          <w:rFonts w:eastAsia="Calibri"/>
        </w:rPr>
        <w:t xml:space="preserve">    </w:t>
      </w:r>
    </w:p>
    <w:p w14:paraId="55D41B40" w14:textId="579723CE" w:rsidR="002E40A4" w:rsidRPr="00F40F15" w:rsidRDefault="002E40A4" w:rsidP="002E40A4">
      <w:pPr>
        <w:jc w:val="both"/>
        <w:rPr>
          <w:rFonts w:eastAsia="Calibri"/>
        </w:rPr>
      </w:pPr>
      <w:r w:rsidRPr="00F40F15">
        <w:rPr>
          <w:rFonts w:eastAsia="Calibri"/>
          <w:highlight w:val="green"/>
        </w:rPr>
        <w:t xml:space="preserve">               ´</w:t>
      </w:r>
      <w:r w:rsidRPr="00F40F15">
        <w:rPr>
          <w:rFonts w:eastAsia="Calibri"/>
        </w:rPr>
        <w:t xml:space="preserve"> - </w:t>
      </w:r>
      <w:r w:rsidR="00B72364" w:rsidRPr="00F40F15">
        <w:rPr>
          <w:rFonts w:eastAsia="Calibri"/>
        </w:rPr>
        <w:t>Indique se a variável é uma entrada ou saída</w:t>
      </w:r>
      <w:r w:rsidRPr="00F40F15">
        <w:rPr>
          <w:rFonts w:eastAsia="Calibri"/>
        </w:rPr>
        <w:t xml:space="preserve">; </w:t>
      </w:r>
    </w:p>
    <w:p w14:paraId="6A66A224" w14:textId="2B96EEEC" w:rsidR="002E40A4" w:rsidRPr="00F40F15" w:rsidRDefault="002E40A4" w:rsidP="002E40A4">
      <w:pPr>
        <w:jc w:val="both"/>
        <w:rPr>
          <w:rFonts w:eastAsia="Calibri"/>
        </w:rPr>
      </w:pPr>
      <w:r w:rsidRPr="00F40F15">
        <w:rPr>
          <w:rFonts w:eastAsia="Calibri"/>
        </w:rPr>
        <w:t xml:space="preserve">                   (</w:t>
      </w:r>
      <w:r w:rsidR="00B72364" w:rsidRPr="00F40F15">
        <w:rPr>
          <w:rFonts w:eastAsia="Calibri"/>
          <w:b/>
        </w:rPr>
        <w:t>Somente para variáveis globais</w:t>
      </w:r>
      <w:r w:rsidRPr="00F40F15">
        <w:rPr>
          <w:rFonts w:eastAsia="Calibri"/>
          <w:b/>
        </w:rPr>
        <w:t>.</w:t>
      </w:r>
      <w:r w:rsidRPr="00F40F15">
        <w:rPr>
          <w:rFonts w:eastAsia="Calibri"/>
        </w:rPr>
        <w:t xml:space="preserve"> </w:t>
      </w:r>
      <w:r w:rsidR="00B72364" w:rsidRPr="00F40F15">
        <w:rPr>
          <w:rFonts w:eastAsia="Calibri"/>
        </w:rPr>
        <w:t>Variáveis locais não têm essa parte</w:t>
      </w:r>
      <w:r w:rsidRPr="00F40F15">
        <w:rPr>
          <w:rFonts w:eastAsia="Calibri"/>
        </w:rPr>
        <w:t>);</w:t>
      </w:r>
    </w:p>
    <w:p w14:paraId="590D892C" w14:textId="54B12ED2" w:rsidR="002E40A4" w:rsidRPr="00F40F15" w:rsidRDefault="002E40A4" w:rsidP="002E40A4">
      <w:r w:rsidRPr="00F40F15">
        <w:rPr>
          <w:highlight w:val="yellow"/>
        </w:rPr>
        <w:t xml:space="preserve">               ´</w:t>
      </w:r>
      <w:r w:rsidRPr="00F40F15">
        <w:t xml:space="preserve"> - </w:t>
      </w:r>
      <w:r w:rsidR="00B72364" w:rsidRPr="00F40F15">
        <w:t>Indica o tipo de dados da variável</w:t>
      </w:r>
      <w:r w:rsidRPr="00F40F15">
        <w:t>;</w:t>
      </w:r>
    </w:p>
    <w:p w14:paraId="31780A88" w14:textId="16508B96" w:rsidR="002E40A4" w:rsidRPr="00F40F15" w:rsidRDefault="002E40A4" w:rsidP="002E40A4">
      <w:r w:rsidRPr="00F40F15">
        <w:rPr>
          <w:highlight w:val="lightGray"/>
        </w:rPr>
        <w:t xml:space="preserve">               ´</w:t>
      </w:r>
      <w:r w:rsidRPr="00F40F15">
        <w:t xml:space="preserve"> - </w:t>
      </w:r>
      <w:r w:rsidR="00B72364" w:rsidRPr="00F40F15">
        <w:t>Nome da variável</w:t>
      </w:r>
      <w:r w:rsidRPr="00F40F15">
        <w:t xml:space="preserve">; </w:t>
      </w:r>
    </w:p>
    <w:p w14:paraId="48C3B3B2" w14:textId="77777777" w:rsidR="002E40A4" w:rsidRPr="00F40F15" w:rsidRDefault="002E40A4" w:rsidP="002E40A4"/>
    <w:p w14:paraId="745E76E3" w14:textId="22DFA899" w:rsidR="002E40A4" w:rsidRPr="00F40F15" w:rsidRDefault="00B72364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13" w:name="_Toc20229716"/>
      <w:r w:rsidRPr="00F40F15">
        <w:rPr>
          <w:rFonts w:eastAsia="Calibri" w:cs="Arial"/>
        </w:rPr>
        <w:t>Entradas e saídas físicas</w:t>
      </w:r>
      <w:bookmarkEnd w:id="13"/>
    </w:p>
    <w:p w14:paraId="6703E25E" w14:textId="77777777" w:rsidR="002E40A4" w:rsidRPr="00F40F15" w:rsidRDefault="002E40A4" w:rsidP="002E40A4">
      <w:pPr>
        <w:jc w:val="center"/>
        <w:rPr>
          <w:b/>
        </w:rPr>
      </w:pPr>
    </w:p>
    <w:p w14:paraId="1B100C63" w14:textId="77777777" w:rsidR="002E40A4" w:rsidRPr="00F40F15" w:rsidRDefault="002E40A4" w:rsidP="002E40A4">
      <w:pPr>
        <w:jc w:val="center"/>
        <w:rPr>
          <w:b/>
        </w:rPr>
      </w:pPr>
      <w:r w:rsidRPr="00F40F15">
        <w:rPr>
          <w:b/>
          <w:noProof/>
        </w:rPr>
        <w:drawing>
          <wp:inline distT="0" distB="0" distL="0" distR="0" wp14:anchorId="61855C6D" wp14:editId="50868273">
            <wp:extent cx="2872854" cy="1791894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85"/>
                    <a:stretch/>
                  </pic:blipFill>
                  <pic:spPr bwMode="auto">
                    <a:xfrm>
                      <a:off x="0" y="0"/>
                      <a:ext cx="2910268" cy="181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7FC71" w14:textId="3EF9DF80" w:rsidR="002E40A4" w:rsidRPr="00F40F15" w:rsidRDefault="00FF2EBC" w:rsidP="002E40A4">
      <w:pPr>
        <w:pStyle w:val="Ttulo2"/>
        <w:numPr>
          <w:ilvl w:val="2"/>
          <w:numId w:val="11"/>
        </w:numPr>
        <w:ind w:left="709" w:hanging="709"/>
        <w:jc w:val="both"/>
        <w:rPr>
          <w:rFonts w:eastAsia="Calibri" w:cs="Arial"/>
        </w:rPr>
      </w:pPr>
      <w:bookmarkStart w:id="14" w:name="_Toc20229717"/>
      <w:r w:rsidRPr="00F40F15">
        <w:rPr>
          <w:rFonts w:eastAsia="Calibri" w:cs="Arial"/>
        </w:rPr>
        <w:lastRenderedPageBreak/>
        <w:t>Nome dos Subprogramas</w:t>
      </w:r>
      <w:bookmarkEnd w:id="14"/>
    </w:p>
    <w:p w14:paraId="1A5C6A06" w14:textId="36791173" w:rsidR="002E40A4" w:rsidRPr="00F40F15" w:rsidRDefault="00FF2EBC" w:rsidP="002E40A4">
      <w:pPr>
        <w:jc w:val="both"/>
        <w:rPr>
          <w:rFonts w:eastAsia="Calibri"/>
        </w:rPr>
      </w:pPr>
      <w:r w:rsidRPr="00F40F15">
        <w:rPr>
          <w:rFonts w:eastAsia="Calibri"/>
        </w:rPr>
        <w:t xml:space="preserve">Algumas partes dos códigos podem ser reutilizadas várias vezes ou para trabalhos diferentes e, portanto, são programadas como subprogramas. Isso minimiza a quantidade de partes de código duplicadas. O subprograma usa o prefixo UDFB seguido por um </w:t>
      </w:r>
      <w:proofErr w:type="spellStart"/>
      <w:r w:rsidRPr="00F40F15">
        <w:rPr>
          <w:rFonts w:eastAsia="Calibri"/>
        </w:rPr>
        <w:t>underline</w:t>
      </w:r>
      <w:proofErr w:type="spellEnd"/>
      <w:r w:rsidRPr="00F40F15">
        <w:rPr>
          <w:rFonts w:eastAsia="Calibri"/>
        </w:rPr>
        <w:t xml:space="preserve"> e, em seguida, o nome individual.</w:t>
      </w:r>
    </w:p>
    <w:p w14:paraId="665C1C07" w14:textId="77777777" w:rsidR="002E40A4" w:rsidRPr="00F40F15" w:rsidRDefault="002E40A4" w:rsidP="002E40A4">
      <w:pPr>
        <w:jc w:val="both"/>
        <w:rPr>
          <w:rFonts w:eastAsia="Calibri"/>
        </w:rPr>
      </w:pPr>
    </w:p>
    <w:p w14:paraId="76AC2D0E" w14:textId="77777777" w:rsidR="002E40A4" w:rsidRPr="00F40F15" w:rsidRDefault="002E40A4" w:rsidP="002E40A4">
      <w:pPr>
        <w:jc w:val="both"/>
        <w:rPr>
          <w:rFonts w:eastAsia="Calibri"/>
        </w:rPr>
      </w:pPr>
      <w:r w:rsidRPr="00F40F15">
        <w:rPr>
          <w:rFonts w:eastAsia="Calibri"/>
        </w:rPr>
        <w:t>e.g.</w:t>
      </w:r>
      <w:r w:rsidRPr="00F40F15">
        <w:rPr>
          <w:rFonts w:eastAsia="Calibri"/>
        </w:rPr>
        <w:tab/>
      </w:r>
      <w:r w:rsidRPr="00F40F15">
        <w:rPr>
          <w:rFonts w:eastAsia="Calibri"/>
        </w:rPr>
        <w:tab/>
      </w:r>
      <w:proofErr w:type="spellStart"/>
      <w:r w:rsidRPr="00F40F15">
        <w:rPr>
          <w:rFonts w:eastAsia="Calibri"/>
          <w:color w:val="92D050"/>
        </w:rPr>
        <w:t>UDFB</w:t>
      </w:r>
      <w:r w:rsidRPr="00F40F15">
        <w:rPr>
          <w:rFonts w:eastAsia="Calibri"/>
        </w:rPr>
        <w:t>_</w:t>
      </w:r>
      <w:r w:rsidRPr="00F40F15">
        <w:rPr>
          <w:rFonts w:eastAsia="Calibri"/>
          <w:color w:val="0070C0"/>
        </w:rPr>
        <w:t>AxisHND</w:t>
      </w:r>
      <w:proofErr w:type="spellEnd"/>
      <w:r w:rsidRPr="00F40F15">
        <w:rPr>
          <w:rFonts w:eastAsia="Calibri"/>
          <w:color w:val="0070C0"/>
        </w:rPr>
        <w:t xml:space="preserve">, </w:t>
      </w:r>
      <w:proofErr w:type="spellStart"/>
      <w:r w:rsidRPr="00F40F15">
        <w:rPr>
          <w:rFonts w:eastAsia="Calibri"/>
          <w:color w:val="92D050"/>
        </w:rPr>
        <w:t>UDFB</w:t>
      </w:r>
      <w:r w:rsidRPr="00F40F15">
        <w:rPr>
          <w:rFonts w:eastAsia="Calibri"/>
        </w:rPr>
        <w:t>_</w:t>
      </w:r>
      <w:r w:rsidRPr="00F40F15">
        <w:rPr>
          <w:rFonts w:eastAsia="Calibri"/>
          <w:color w:val="0070C0"/>
        </w:rPr>
        <w:t>AxisSDO</w:t>
      </w:r>
      <w:proofErr w:type="spellEnd"/>
    </w:p>
    <w:p w14:paraId="46495D3C" w14:textId="77777777" w:rsidR="002E40A4" w:rsidRPr="00F40F15" w:rsidRDefault="002E40A4" w:rsidP="002E40A4">
      <w:pPr>
        <w:jc w:val="both"/>
        <w:rPr>
          <w:rFonts w:eastAsia="Calibri"/>
        </w:rPr>
      </w:pPr>
    </w:p>
    <w:p w14:paraId="078A970D" w14:textId="3E6DDAB2" w:rsidR="002E40A4" w:rsidRPr="00F40F15" w:rsidRDefault="00FF2EBC" w:rsidP="002E40A4">
      <w:pPr>
        <w:jc w:val="both"/>
        <w:rPr>
          <w:rFonts w:eastAsia="Calibri"/>
        </w:rPr>
      </w:pPr>
      <w:r w:rsidRPr="00F40F15">
        <w:rPr>
          <w:rFonts w:eastAsia="Calibri"/>
        </w:rPr>
        <w:t xml:space="preserve">Essas estruturas podem ser instanciadas em qualquer nível da programação. Começando com g se global, caso contrário, inicie com INST, seguido de </w:t>
      </w:r>
      <w:proofErr w:type="spellStart"/>
      <w:r w:rsidRPr="00F40F15">
        <w:rPr>
          <w:rFonts w:eastAsia="Calibri"/>
        </w:rPr>
        <w:t>underline</w:t>
      </w:r>
      <w:proofErr w:type="spellEnd"/>
      <w:r w:rsidRPr="00F40F15">
        <w:rPr>
          <w:rFonts w:eastAsia="Calibri"/>
        </w:rPr>
        <w:t xml:space="preserve"> mais o nome individual do UDFB e a numeração, se usado várias vezes</w:t>
      </w:r>
      <w:r w:rsidR="002E40A4" w:rsidRPr="00F40F15">
        <w:rPr>
          <w:rFonts w:eastAsia="Calibri"/>
        </w:rPr>
        <w:t>.</w:t>
      </w:r>
    </w:p>
    <w:p w14:paraId="6AD16F70" w14:textId="77777777" w:rsidR="002E40A4" w:rsidRPr="00F40F15" w:rsidRDefault="002E40A4" w:rsidP="002E40A4">
      <w:pPr>
        <w:jc w:val="both"/>
        <w:rPr>
          <w:rFonts w:eastAsia="Calibri"/>
        </w:rPr>
      </w:pPr>
    </w:p>
    <w:p w14:paraId="7FAD11D9" w14:textId="77777777" w:rsidR="002E40A4" w:rsidRPr="005E5427" w:rsidRDefault="002E40A4" w:rsidP="002E40A4">
      <w:pPr>
        <w:jc w:val="both"/>
        <w:rPr>
          <w:rFonts w:eastAsia="Calibri"/>
          <w:lang w:val="en-US"/>
        </w:rPr>
      </w:pPr>
      <w:r w:rsidRPr="005E5427">
        <w:rPr>
          <w:rFonts w:eastAsia="Calibri"/>
          <w:lang w:val="en-US"/>
        </w:rPr>
        <w:t>e.g.</w:t>
      </w:r>
      <w:r w:rsidRPr="005E5427">
        <w:rPr>
          <w:rFonts w:eastAsia="Calibri"/>
          <w:lang w:val="en-US"/>
        </w:rPr>
        <w:tab/>
      </w:r>
      <w:r w:rsidRPr="005E5427">
        <w:rPr>
          <w:rFonts w:eastAsia="Calibri"/>
          <w:lang w:val="en-US"/>
        </w:rPr>
        <w:tab/>
      </w:r>
      <w:r w:rsidRPr="005E5427">
        <w:rPr>
          <w:rFonts w:eastAsia="Calibri"/>
          <w:color w:val="00B050"/>
          <w:lang w:val="en-US"/>
        </w:rPr>
        <w:t>Inst</w:t>
      </w:r>
      <w:r w:rsidRPr="005E5427">
        <w:rPr>
          <w:rFonts w:eastAsia="Calibri"/>
          <w:lang w:val="en-US"/>
        </w:rPr>
        <w:t>_</w:t>
      </w:r>
      <w:r w:rsidRPr="005E5427">
        <w:rPr>
          <w:rFonts w:eastAsia="Calibri"/>
          <w:color w:val="FFC000"/>
          <w:lang w:val="en-US"/>
        </w:rPr>
        <w:t>AxisHND</w:t>
      </w:r>
      <w:r w:rsidRPr="005E5427">
        <w:rPr>
          <w:rFonts w:eastAsia="Calibri"/>
          <w:color w:val="0070C0"/>
          <w:lang w:val="en-US"/>
        </w:rPr>
        <w:t>1</w:t>
      </w:r>
      <w:r w:rsidRPr="005E5427">
        <w:rPr>
          <w:rFonts w:eastAsia="Calibri"/>
          <w:lang w:val="en-US"/>
        </w:rPr>
        <w:t xml:space="preserve">, </w:t>
      </w:r>
      <w:r w:rsidRPr="005E5427">
        <w:rPr>
          <w:rFonts w:eastAsia="Calibri"/>
          <w:color w:val="00B050"/>
          <w:lang w:val="en-US"/>
        </w:rPr>
        <w:t>g</w:t>
      </w:r>
      <w:r w:rsidRPr="005E5427">
        <w:rPr>
          <w:rFonts w:eastAsia="Calibri"/>
          <w:lang w:val="en-US"/>
        </w:rPr>
        <w:t>_</w:t>
      </w:r>
      <w:r w:rsidRPr="005E5427">
        <w:rPr>
          <w:rFonts w:eastAsia="Calibri"/>
          <w:color w:val="00B050"/>
          <w:lang w:val="en-US"/>
        </w:rPr>
        <w:t>Inst_</w:t>
      </w:r>
      <w:r w:rsidRPr="005E5427">
        <w:rPr>
          <w:rFonts w:eastAsia="Calibri"/>
          <w:color w:val="FFC000"/>
          <w:lang w:val="en-US"/>
        </w:rPr>
        <w:t>AxisSDO</w:t>
      </w:r>
      <w:r w:rsidRPr="005E5427">
        <w:rPr>
          <w:rFonts w:eastAsia="Calibri"/>
          <w:color w:val="0070C0"/>
          <w:lang w:val="en-US"/>
        </w:rPr>
        <w:t>2</w:t>
      </w:r>
    </w:p>
    <w:p w14:paraId="2D929CE8" w14:textId="77777777" w:rsidR="002E40A4" w:rsidRPr="005E5427" w:rsidRDefault="002E40A4" w:rsidP="002E40A4">
      <w:pPr>
        <w:jc w:val="both"/>
        <w:rPr>
          <w:rFonts w:eastAsia="Calibri"/>
          <w:lang w:val="en-US"/>
        </w:rPr>
      </w:pPr>
    </w:p>
    <w:p w14:paraId="6C9A397C" w14:textId="7B6558F9" w:rsidR="002E40A4" w:rsidRPr="00F40F15" w:rsidRDefault="00FF2EBC" w:rsidP="002E40A4">
      <w:pPr>
        <w:pStyle w:val="Ttulo2"/>
        <w:numPr>
          <w:ilvl w:val="2"/>
          <w:numId w:val="11"/>
        </w:numPr>
        <w:ind w:left="709" w:hanging="709"/>
        <w:jc w:val="both"/>
        <w:rPr>
          <w:rFonts w:eastAsia="Calibri" w:cs="Arial"/>
        </w:rPr>
      </w:pPr>
      <w:bookmarkStart w:id="15" w:name="_Toc20229718"/>
      <w:r w:rsidRPr="00F40F15">
        <w:rPr>
          <w:rFonts w:eastAsia="Calibri" w:cs="Arial"/>
        </w:rPr>
        <w:t>Uso da estrutura em conexão com subprogramas</w:t>
      </w:r>
      <w:bookmarkEnd w:id="15"/>
    </w:p>
    <w:p w14:paraId="739C35A4" w14:textId="4837ABB9" w:rsidR="002E40A4" w:rsidRPr="00F40F15" w:rsidRDefault="00FF2EBC" w:rsidP="002E40A4">
      <w:pPr>
        <w:jc w:val="both"/>
        <w:rPr>
          <w:rFonts w:eastAsia="Calibri"/>
        </w:rPr>
      </w:pPr>
      <w:r w:rsidRPr="00F40F15">
        <w:rPr>
          <w:rFonts w:eastAsia="Calibri"/>
        </w:rPr>
        <w:t xml:space="preserve">A nomeação de estrutura usa </w:t>
      </w:r>
      <w:proofErr w:type="spellStart"/>
      <w:r w:rsidRPr="00F40F15">
        <w:rPr>
          <w:rFonts w:eastAsia="Calibri"/>
        </w:rPr>
        <w:t>str</w:t>
      </w:r>
      <w:proofErr w:type="spellEnd"/>
      <w:r w:rsidRPr="00F40F15">
        <w:rPr>
          <w:rFonts w:eastAsia="Calibri"/>
        </w:rPr>
        <w:t xml:space="preserve"> como tipo seguido pelo subprograma que o está usando. Se vários subprogramas estiverem usando a mesma estrutura, verifique se os subprogramas têm um nome comum iniciado e use-o como o nome da estrutura</w:t>
      </w:r>
      <w:r w:rsidR="002E40A4" w:rsidRPr="00F40F15">
        <w:rPr>
          <w:rFonts w:eastAsia="Calibri"/>
        </w:rPr>
        <w:t>.</w:t>
      </w:r>
    </w:p>
    <w:p w14:paraId="4AC2CE7C" w14:textId="77777777" w:rsidR="002E40A4" w:rsidRPr="00F40F15" w:rsidRDefault="002E40A4" w:rsidP="002E40A4">
      <w:pPr>
        <w:jc w:val="both"/>
        <w:rPr>
          <w:rFonts w:eastAsia="Calibri"/>
        </w:rPr>
      </w:pPr>
    </w:p>
    <w:p w14:paraId="2E785945" w14:textId="77777777" w:rsidR="002E40A4" w:rsidRPr="00F40F15" w:rsidRDefault="002E40A4" w:rsidP="002E40A4">
      <w:pPr>
        <w:jc w:val="both"/>
        <w:rPr>
          <w:rFonts w:eastAsia="Calibri"/>
        </w:rPr>
      </w:pPr>
      <w:r w:rsidRPr="00F40F15">
        <w:rPr>
          <w:rFonts w:eastAsia="Calibri"/>
        </w:rPr>
        <w:t>e.g.</w:t>
      </w:r>
      <w:r w:rsidRPr="00F40F15">
        <w:rPr>
          <w:rFonts w:eastAsia="Calibri"/>
        </w:rPr>
        <w:tab/>
      </w:r>
      <w:r w:rsidRPr="00F40F15">
        <w:rPr>
          <w:rFonts w:eastAsia="Calibri"/>
        </w:rPr>
        <w:tab/>
      </w:r>
      <w:proofErr w:type="spellStart"/>
      <w:r w:rsidRPr="00F40F15">
        <w:rPr>
          <w:rFonts w:eastAsia="Calibri"/>
          <w:color w:val="00B050"/>
        </w:rPr>
        <w:t>str</w:t>
      </w:r>
      <w:r w:rsidRPr="00F40F15">
        <w:rPr>
          <w:rFonts w:eastAsia="Calibri"/>
          <w:color w:val="FFC000"/>
        </w:rPr>
        <w:t>AxisHND</w:t>
      </w:r>
      <w:proofErr w:type="spellEnd"/>
      <w:r w:rsidRPr="00F40F15">
        <w:rPr>
          <w:rFonts w:eastAsia="Calibri"/>
        </w:rPr>
        <w:t xml:space="preserve">, </w:t>
      </w:r>
      <w:proofErr w:type="spellStart"/>
      <w:r w:rsidRPr="00F40F15">
        <w:rPr>
          <w:rFonts w:eastAsia="Calibri"/>
          <w:color w:val="00B050"/>
        </w:rPr>
        <w:t>str</w:t>
      </w:r>
      <w:r w:rsidRPr="00F40F15">
        <w:rPr>
          <w:rFonts w:eastAsia="Calibri"/>
          <w:color w:val="FFC000"/>
        </w:rPr>
        <w:t>Axis</w:t>
      </w:r>
      <w:proofErr w:type="spellEnd"/>
    </w:p>
    <w:p w14:paraId="5A0566F5" w14:textId="7BB5DF72" w:rsidR="002E40A4" w:rsidRPr="00F40F15" w:rsidRDefault="002E40A4" w:rsidP="002E40A4">
      <w:pPr>
        <w:jc w:val="center"/>
        <w:rPr>
          <w:b/>
        </w:rPr>
      </w:pPr>
    </w:p>
    <w:p w14:paraId="0B4A24E8" w14:textId="2F3EF1D5" w:rsidR="002E40A4" w:rsidRPr="00F40F15" w:rsidRDefault="002E40A4" w:rsidP="002E40A4">
      <w:pPr>
        <w:jc w:val="center"/>
        <w:rPr>
          <w:b/>
        </w:rPr>
      </w:pPr>
    </w:p>
    <w:p w14:paraId="1CD04269" w14:textId="078BE712" w:rsidR="002E40A4" w:rsidRPr="00F40F15" w:rsidRDefault="002E40A4" w:rsidP="002E40A4">
      <w:pPr>
        <w:jc w:val="center"/>
        <w:rPr>
          <w:b/>
        </w:rPr>
      </w:pPr>
    </w:p>
    <w:p w14:paraId="1D2C5A3C" w14:textId="498E6838" w:rsidR="002E40A4" w:rsidRPr="00F40F15" w:rsidRDefault="002E40A4" w:rsidP="002E40A4">
      <w:pPr>
        <w:jc w:val="center"/>
        <w:rPr>
          <w:b/>
        </w:rPr>
      </w:pPr>
    </w:p>
    <w:p w14:paraId="7740FD90" w14:textId="48BEEB12" w:rsidR="002E40A4" w:rsidRPr="00F40F15" w:rsidRDefault="002E40A4" w:rsidP="002E40A4">
      <w:pPr>
        <w:jc w:val="center"/>
        <w:rPr>
          <w:b/>
        </w:rPr>
      </w:pPr>
    </w:p>
    <w:p w14:paraId="5F4CEEAC" w14:textId="256D3439" w:rsidR="002E40A4" w:rsidRPr="00F40F15" w:rsidRDefault="002E40A4" w:rsidP="002E40A4">
      <w:pPr>
        <w:jc w:val="center"/>
        <w:rPr>
          <w:b/>
        </w:rPr>
      </w:pPr>
    </w:p>
    <w:p w14:paraId="69792C39" w14:textId="68A2656A" w:rsidR="002E40A4" w:rsidRPr="00F40F15" w:rsidRDefault="002E40A4" w:rsidP="002E40A4">
      <w:pPr>
        <w:jc w:val="center"/>
        <w:rPr>
          <w:b/>
        </w:rPr>
      </w:pPr>
    </w:p>
    <w:p w14:paraId="39198420" w14:textId="081423FC" w:rsidR="002E40A4" w:rsidRPr="00F40F15" w:rsidRDefault="002E40A4" w:rsidP="002E40A4">
      <w:pPr>
        <w:jc w:val="center"/>
        <w:rPr>
          <w:b/>
        </w:rPr>
      </w:pPr>
    </w:p>
    <w:p w14:paraId="07B52389" w14:textId="4B20FFF5" w:rsidR="002E40A4" w:rsidRPr="00F40F15" w:rsidRDefault="002E40A4" w:rsidP="002E40A4">
      <w:pPr>
        <w:jc w:val="center"/>
        <w:rPr>
          <w:b/>
        </w:rPr>
      </w:pPr>
    </w:p>
    <w:p w14:paraId="4C0834E4" w14:textId="71E1F554" w:rsidR="002E40A4" w:rsidRPr="00F40F15" w:rsidRDefault="002E40A4" w:rsidP="002E40A4">
      <w:pPr>
        <w:jc w:val="center"/>
        <w:rPr>
          <w:b/>
        </w:rPr>
      </w:pPr>
    </w:p>
    <w:p w14:paraId="048D83F1" w14:textId="3FB4A68E" w:rsidR="002E40A4" w:rsidRPr="00F40F15" w:rsidRDefault="002E40A4" w:rsidP="002E40A4">
      <w:pPr>
        <w:jc w:val="center"/>
        <w:rPr>
          <w:b/>
        </w:rPr>
      </w:pPr>
    </w:p>
    <w:p w14:paraId="10666AB5" w14:textId="4418626B" w:rsidR="002E40A4" w:rsidRPr="00F40F15" w:rsidRDefault="002E40A4" w:rsidP="002E40A4">
      <w:pPr>
        <w:jc w:val="center"/>
        <w:rPr>
          <w:b/>
        </w:rPr>
      </w:pPr>
    </w:p>
    <w:p w14:paraId="76847357" w14:textId="5DF391AE" w:rsidR="002E40A4" w:rsidRPr="00F40F15" w:rsidRDefault="002E40A4" w:rsidP="002E40A4">
      <w:pPr>
        <w:jc w:val="center"/>
        <w:rPr>
          <w:b/>
        </w:rPr>
      </w:pPr>
    </w:p>
    <w:p w14:paraId="64289A0C" w14:textId="04AAB666" w:rsidR="002E40A4" w:rsidRPr="00F40F15" w:rsidRDefault="002E40A4" w:rsidP="002E40A4">
      <w:pPr>
        <w:jc w:val="center"/>
        <w:rPr>
          <w:b/>
        </w:rPr>
      </w:pPr>
    </w:p>
    <w:p w14:paraId="24241A15" w14:textId="180965DB" w:rsidR="002E40A4" w:rsidRPr="00F40F15" w:rsidRDefault="002E40A4" w:rsidP="002E40A4">
      <w:pPr>
        <w:jc w:val="center"/>
        <w:rPr>
          <w:b/>
        </w:rPr>
      </w:pPr>
    </w:p>
    <w:p w14:paraId="3B954E50" w14:textId="344ED379" w:rsidR="002E40A4" w:rsidRPr="00F40F15" w:rsidRDefault="002E40A4" w:rsidP="002E40A4">
      <w:pPr>
        <w:jc w:val="center"/>
        <w:rPr>
          <w:b/>
        </w:rPr>
      </w:pPr>
    </w:p>
    <w:p w14:paraId="4F139E99" w14:textId="3EB84506" w:rsidR="002E40A4" w:rsidRPr="00F40F15" w:rsidRDefault="002E40A4" w:rsidP="002E40A4">
      <w:pPr>
        <w:jc w:val="center"/>
        <w:rPr>
          <w:b/>
        </w:rPr>
      </w:pPr>
    </w:p>
    <w:p w14:paraId="3E3CD12B" w14:textId="77777777" w:rsidR="002E40A4" w:rsidRPr="00F40F15" w:rsidRDefault="002E40A4" w:rsidP="002E40A4">
      <w:pPr>
        <w:jc w:val="center"/>
        <w:rPr>
          <w:b/>
        </w:rPr>
      </w:pPr>
    </w:p>
    <w:p w14:paraId="40B613D8" w14:textId="36EE7DAC" w:rsidR="002374ED" w:rsidRPr="00F40F15" w:rsidRDefault="001E1FB2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16" w:name="_Toc20229719"/>
      <w:proofErr w:type="spellStart"/>
      <w:r w:rsidRPr="00F40F15">
        <w:rPr>
          <w:rFonts w:eastAsia="Calibri" w:cs="Arial"/>
        </w:rPr>
        <w:lastRenderedPageBreak/>
        <w:t>Main</w:t>
      </w:r>
      <w:proofErr w:type="spellEnd"/>
      <w:r w:rsidR="00797F77" w:rsidRPr="00F40F15">
        <w:rPr>
          <w:rFonts w:eastAsia="Calibri" w:cs="Arial"/>
        </w:rPr>
        <w:t xml:space="preserve"> </w:t>
      </w:r>
      <w:r w:rsidR="00FF2EBC" w:rsidRPr="00F40F15">
        <w:rPr>
          <w:rFonts w:eastAsia="Calibri" w:cs="Arial"/>
        </w:rPr>
        <w:t>–</w:t>
      </w:r>
      <w:r w:rsidR="00797F77" w:rsidRPr="00F40F15">
        <w:rPr>
          <w:rFonts w:eastAsia="Calibri" w:cs="Arial"/>
        </w:rPr>
        <w:t xml:space="preserve"> </w:t>
      </w:r>
      <w:r w:rsidR="00FF2EBC" w:rsidRPr="00F40F15">
        <w:rPr>
          <w:rFonts w:eastAsia="Calibri" w:cs="Arial"/>
        </w:rPr>
        <w:t xml:space="preserve">Programa </w:t>
      </w:r>
      <w:r w:rsidR="00797F77" w:rsidRPr="00F40F15">
        <w:rPr>
          <w:rFonts w:eastAsia="Calibri" w:cs="Arial"/>
        </w:rPr>
        <w:t>SFC</w:t>
      </w:r>
      <w:r w:rsidR="00FF2EBC" w:rsidRPr="00F40F15">
        <w:rPr>
          <w:rFonts w:eastAsia="Calibri" w:cs="Arial"/>
        </w:rPr>
        <w:t xml:space="preserve"> </w:t>
      </w:r>
      <w:r w:rsidR="00797F77" w:rsidRPr="00F40F15">
        <w:rPr>
          <w:rFonts w:eastAsia="Calibri" w:cs="Arial"/>
        </w:rPr>
        <w:t xml:space="preserve">– </w:t>
      </w:r>
      <w:r w:rsidR="00FF2EBC" w:rsidRPr="00F40F15">
        <w:rPr>
          <w:rFonts w:eastAsia="Calibri" w:cs="Arial"/>
        </w:rPr>
        <w:t>Rotina da Máquina de Estado</w:t>
      </w:r>
      <w:bookmarkEnd w:id="16"/>
    </w:p>
    <w:p w14:paraId="6B0F1F88" w14:textId="20B41A5C" w:rsidR="0098414D" w:rsidRPr="00F40F15" w:rsidRDefault="00FF2EBC" w:rsidP="002C0ED6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A máquina de estado e todas as funcionalidades relacionadas ao processo de máquina são desenvolvidas dentro do Programa </w:t>
      </w:r>
      <w:proofErr w:type="spellStart"/>
      <w:r w:rsidRPr="00F40F15">
        <w:rPr>
          <w:rFonts w:eastAsia="Calibri"/>
        </w:rPr>
        <w:t>Main</w:t>
      </w:r>
      <w:proofErr w:type="spellEnd"/>
      <w:r w:rsidRPr="00F40F15">
        <w:rPr>
          <w:rFonts w:eastAsia="Calibri"/>
        </w:rPr>
        <w:t xml:space="preserve">, o intertravamento entre cada estado é feito usando a Estrutura SFC. </w:t>
      </w:r>
      <w:proofErr w:type="spellStart"/>
      <w:r w:rsidRPr="00F40F15">
        <w:rPr>
          <w:rFonts w:eastAsia="Calibri"/>
        </w:rPr>
        <w:t>Chield</w:t>
      </w:r>
      <w:proofErr w:type="spellEnd"/>
    </w:p>
    <w:p w14:paraId="09551313" w14:textId="77777777" w:rsidR="00576F25" w:rsidRPr="00F40F15" w:rsidRDefault="00576F25" w:rsidP="002C0ED6">
      <w:pPr>
        <w:ind w:firstLine="567"/>
        <w:jc w:val="both"/>
        <w:rPr>
          <w:rFonts w:eastAsia="Calibri"/>
        </w:rPr>
      </w:pPr>
    </w:p>
    <w:p w14:paraId="599C6E00" w14:textId="01846EA2" w:rsidR="00576F25" w:rsidRPr="00F40F15" w:rsidRDefault="003A5CBD" w:rsidP="00576F25">
      <w:pPr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2E85B7C6" wp14:editId="7B1CCBF9">
            <wp:extent cx="6487200" cy="532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2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4D708" w14:textId="7B45070C" w:rsidR="00576F25" w:rsidRPr="00F40F15" w:rsidRDefault="00576F25" w:rsidP="00576F25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>Figur</w:t>
      </w:r>
      <w:r w:rsid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4. </w:t>
      </w:r>
      <w:r w:rsidR="00FF2EBC" w:rsidRPr="00F40F15">
        <w:rPr>
          <w:rFonts w:eastAsia="Calibri"/>
          <w:i/>
          <w:sz w:val="20"/>
          <w:szCs w:val="20"/>
        </w:rPr>
        <w:t xml:space="preserve">Programa </w:t>
      </w:r>
      <w:proofErr w:type="spellStart"/>
      <w:r w:rsidRPr="00F40F15">
        <w:rPr>
          <w:rFonts w:eastAsia="Calibri"/>
          <w:i/>
          <w:sz w:val="20"/>
          <w:szCs w:val="20"/>
        </w:rPr>
        <w:t>Main</w:t>
      </w:r>
      <w:proofErr w:type="spellEnd"/>
      <w:r w:rsidRPr="00F40F15">
        <w:rPr>
          <w:rFonts w:eastAsia="Calibri"/>
          <w:i/>
          <w:sz w:val="20"/>
          <w:szCs w:val="20"/>
        </w:rPr>
        <w:t xml:space="preserve">: SFC </w:t>
      </w:r>
      <w:r w:rsidR="00FF2EBC" w:rsidRPr="00F40F15">
        <w:rPr>
          <w:rFonts w:eastAsia="Calibri"/>
          <w:i/>
          <w:sz w:val="20"/>
          <w:szCs w:val="20"/>
        </w:rPr>
        <w:t>estrutura é usada para construir a máquina de estado</w:t>
      </w:r>
      <w:r w:rsidRPr="00F40F15">
        <w:rPr>
          <w:rFonts w:eastAsia="Calibri"/>
          <w:i/>
          <w:sz w:val="20"/>
          <w:szCs w:val="20"/>
        </w:rPr>
        <w:t>.</w:t>
      </w:r>
    </w:p>
    <w:p w14:paraId="7DEF1F9B" w14:textId="77777777" w:rsidR="00576F25" w:rsidRPr="00F40F15" w:rsidRDefault="00576F25" w:rsidP="002C0ED6">
      <w:pPr>
        <w:ind w:firstLine="567"/>
        <w:jc w:val="both"/>
        <w:rPr>
          <w:rFonts w:eastAsia="Calibri"/>
        </w:rPr>
      </w:pPr>
    </w:p>
    <w:p w14:paraId="615041F7" w14:textId="77777777" w:rsidR="00FF2EBC" w:rsidRPr="00F40F15" w:rsidRDefault="00FF2EBC" w:rsidP="00FF2EBC">
      <w:pPr>
        <w:spacing w:after="120"/>
        <w:ind w:firstLine="567"/>
        <w:jc w:val="both"/>
        <w:rPr>
          <w:rFonts w:eastAsia="Calibri"/>
        </w:rPr>
      </w:pPr>
      <w:r w:rsidRPr="00F40F15">
        <w:rPr>
          <w:rFonts w:eastAsia="Calibri"/>
        </w:rPr>
        <w:t>Enquanto o controlador PDMM estiver em execução, o programa principal estará ativo. Indica qual estado de operação está ativo. Esse recurso facilita o processo de depuração, enquanto você está conectado ao controlador é claro para descobrir qual parte do código está em execução e onde ele para.</w:t>
      </w:r>
    </w:p>
    <w:p w14:paraId="673C4758" w14:textId="56D2BDA3" w:rsidR="00465ADF" w:rsidRPr="00F40F15" w:rsidRDefault="00FF2EBC" w:rsidP="00FF2EBC">
      <w:pPr>
        <w:spacing w:after="120"/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 conceito de organização do programa nos Programas SFC Principal e Infantil também ajuda a organizar o processo de desenvolvimento, deixando claro ao programador todas as etapas que ele precisa </w:t>
      </w:r>
      <w:r w:rsidRPr="00F40F15">
        <w:rPr>
          <w:rFonts w:eastAsia="Calibri"/>
        </w:rPr>
        <w:lastRenderedPageBreak/>
        <w:t>executar para concluir o projeto</w:t>
      </w:r>
      <w:r w:rsidR="00F8714E" w:rsidRPr="00F40F15">
        <w:rPr>
          <w:rFonts w:eastAsia="Calibri"/>
        </w:rPr>
        <w:t xml:space="preserve">. </w:t>
      </w:r>
      <w:r w:rsidR="0020306E" w:rsidRPr="00F40F15">
        <w:rPr>
          <w:rFonts w:eastAsia="Calibri"/>
        </w:rPr>
        <w:t>Este método de divisão pode ser igual a uma grande variedade de equipamentos, sendo fácil criar um código para máquinas mais complexas usando essa mesma estrutura</w:t>
      </w:r>
      <w:r w:rsidR="00F8714E" w:rsidRPr="00F40F15">
        <w:rPr>
          <w:rFonts w:eastAsia="Calibri"/>
        </w:rPr>
        <w:t>.</w:t>
      </w:r>
      <w:r w:rsidR="00D61877" w:rsidRPr="00F40F15">
        <w:rPr>
          <w:rFonts w:eastAsia="Calibri"/>
        </w:rPr>
        <w:t xml:space="preserve"> </w:t>
      </w:r>
    </w:p>
    <w:p w14:paraId="29668A3F" w14:textId="036E1FB1" w:rsidR="002C0ED6" w:rsidRPr="00F40F15" w:rsidRDefault="0020306E" w:rsidP="002C0ED6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 xml:space="preserve">Variável </w:t>
      </w:r>
      <w:r w:rsidR="002C0ED6" w:rsidRPr="00F40F15">
        <w:rPr>
          <w:rFonts w:eastAsia="Calibri"/>
          <w:b/>
        </w:rPr>
        <w:t>Global</w:t>
      </w:r>
      <w:r w:rsidRPr="00F40F15">
        <w:rPr>
          <w:rFonts w:eastAsia="Calibri"/>
          <w:b/>
        </w:rPr>
        <w:t xml:space="preserve"> </w:t>
      </w:r>
      <w:r w:rsidR="00207AC4" w:rsidRPr="00F40F15">
        <w:rPr>
          <w:rFonts w:eastAsia="Calibri"/>
          <w:b/>
        </w:rPr>
        <w:t xml:space="preserve">– </w:t>
      </w:r>
      <w:proofErr w:type="spellStart"/>
      <w:r w:rsidR="00207AC4" w:rsidRPr="00F40F15">
        <w:rPr>
          <w:rFonts w:eastAsia="Calibri"/>
          <w:b/>
        </w:rPr>
        <w:t>Main</w:t>
      </w:r>
      <w:proofErr w:type="spellEnd"/>
      <w:r w:rsidR="00207AC4" w:rsidRPr="00F40F15">
        <w:rPr>
          <w:rFonts w:eastAsia="Calibri"/>
          <w:b/>
        </w:rPr>
        <w:t xml:space="preserve"> – SFC </w:t>
      </w:r>
      <w:r w:rsidR="00953C81">
        <w:rPr>
          <w:rFonts w:eastAsia="Calibri"/>
          <w:b/>
        </w:rPr>
        <w:t>Programa</w:t>
      </w:r>
    </w:p>
    <w:p w14:paraId="6E2F14E8" w14:textId="3349A4DA" w:rsidR="00106BD1" w:rsidRPr="00F40F15" w:rsidRDefault="002C0ED6" w:rsidP="00106BD1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ab/>
      </w:r>
      <w:proofErr w:type="spellStart"/>
      <w:r w:rsidR="0098414D" w:rsidRPr="00F40F15">
        <w:rPr>
          <w:rFonts w:eastAsia="Calibri"/>
          <w:i/>
        </w:rPr>
        <w:t>g_Main</w:t>
      </w:r>
      <w:proofErr w:type="spellEnd"/>
      <w:r w:rsidR="0098414D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="0098414D" w:rsidRPr="00F40F15">
        <w:rPr>
          <w:rFonts w:eastAsia="Calibri"/>
          <w:i/>
        </w:rPr>
        <w:t xml:space="preserve">: </w:t>
      </w:r>
      <w:proofErr w:type="spellStart"/>
      <w:proofErr w:type="gramStart"/>
      <w:r w:rsidR="0098414D" w:rsidRPr="00F40F15">
        <w:rPr>
          <w:rFonts w:eastAsia="Calibri"/>
          <w:i/>
        </w:rPr>
        <w:t>strMain</w:t>
      </w:r>
      <w:proofErr w:type="spellEnd"/>
      <w:r w:rsidR="0098414D" w:rsidRPr="00F40F15">
        <w:rPr>
          <w:rFonts w:eastAsia="Calibri"/>
          <w:i/>
        </w:rPr>
        <w:t xml:space="preserve"> ;</w:t>
      </w:r>
      <w:proofErr w:type="gramEnd"/>
      <w:r w:rsidR="0098414D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="0098414D" w:rsidRPr="00F40F15">
        <w:rPr>
          <w:rFonts w:eastAsia="Calibri"/>
          <w:i/>
          <w:color w:val="00B050"/>
          <w:sz w:val="22"/>
        </w:rPr>
        <w:t>//</w:t>
      </w:r>
      <w:r w:rsidR="00106BD1"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Estrutura variável de chamada do principal como uma variável global</w:t>
      </w:r>
      <w:r w:rsidR="00BD7BB5" w:rsidRPr="00F40F15">
        <w:rPr>
          <w:rFonts w:eastAsia="Calibri"/>
          <w:i/>
          <w:color w:val="00B050"/>
          <w:sz w:val="22"/>
        </w:rPr>
        <w:t>;</w:t>
      </w:r>
    </w:p>
    <w:p w14:paraId="4DCE7E8A" w14:textId="679C31CB" w:rsidR="0098414D" w:rsidRPr="00F40F15" w:rsidRDefault="0098414D" w:rsidP="0063399C">
      <w:pPr>
        <w:ind w:firstLine="567"/>
        <w:jc w:val="both"/>
        <w:rPr>
          <w:rFonts w:eastAsia="Calibri"/>
        </w:rPr>
      </w:pPr>
    </w:p>
    <w:p w14:paraId="4DF32B84" w14:textId="68458677" w:rsidR="002C0ED6" w:rsidRPr="00F40F15" w:rsidRDefault="0020306E" w:rsidP="0020306E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>Variáveis Locais</w:t>
      </w:r>
      <w:r w:rsidR="00207AC4" w:rsidRPr="00F40F15">
        <w:rPr>
          <w:rFonts w:eastAsia="Calibri"/>
          <w:b/>
        </w:rPr>
        <w:t xml:space="preserve"> - </w:t>
      </w:r>
      <w:proofErr w:type="spellStart"/>
      <w:r w:rsidR="00207AC4" w:rsidRPr="00F40F15">
        <w:rPr>
          <w:rFonts w:eastAsia="Calibri"/>
          <w:b/>
        </w:rPr>
        <w:t>Main</w:t>
      </w:r>
      <w:proofErr w:type="spellEnd"/>
      <w:r w:rsidR="00207AC4" w:rsidRPr="00F40F15">
        <w:rPr>
          <w:rFonts w:eastAsia="Calibri"/>
          <w:b/>
        </w:rPr>
        <w:t xml:space="preserve"> - SFC </w:t>
      </w:r>
      <w:r w:rsidR="00953C81">
        <w:rPr>
          <w:rFonts w:eastAsia="Calibri"/>
          <w:b/>
        </w:rPr>
        <w:t>Programa</w:t>
      </w:r>
    </w:p>
    <w:p w14:paraId="7DE44BDD" w14:textId="00FC399C" w:rsidR="0098414D" w:rsidRPr="00F40F15" w:rsidRDefault="0098414D" w:rsidP="0063399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Power_Axis1 </w:t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Power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Pr="00F40F15">
        <w:rPr>
          <w:rFonts w:eastAsia="Calibri"/>
          <w:i/>
          <w:color w:val="00B050"/>
          <w:sz w:val="22"/>
        </w:rPr>
        <w:t>MC_Power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para habilitar o eixo</w:t>
      </w:r>
      <w:r w:rsidR="002C0ED6" w:rsidRPr="00F40F15">
        <w:rPr>
          <w:rFonts w:eastAsia="Calibri"/>
          <w:i/>
          <w:color w:val="00B050"/>
          <w:sz w:val="22"/>
        </w:rPr>
        <w:t xml:space="preserve"> 1</w:t>
      </w:r>
      <w:r w:rsidR="00BD7BB5" w:rsidRPr="00F40F15">
        <w:rPr>
          <w:rFonts w:eastAsia="Calibri"/>
          <w:i/>
          <w:color w:val="00B050"/>
          <w:sz w:val="22"/>
        </w:rPr>
        <w:t>;</w:t>
      </w:r>
    </w:p>
    <w:p w14:paraId="3A3F697A" w14:textId="0D2A0169" w:rsidR="0098414D" w:rsidRPr="00F40F15" w:rsidRDefault="0098414D" w:rsidP="0063399C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MC_Power_Axis2 </w:t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Power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Pr="00F40F15">
        <w:rPr>
          <w:rFonts w:eastAsia="Calibri"/>
          <w:i/>
          <w:color w:val="00B050"/>
          <w:sz w:val="22"/>
        </w:rPr>
        <w:t>MC_Power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 xml:space="preserve">para habilitar o eixo </w:t>
      </w:r>
      <w:r w:rsidR="002C0ED6" w:rsidRPr="00F40F15">
        <w:rPr>
          <w:rFonts w:eastAsia="Calibri"/>
          <w:i/>
          <w:color w:val="00B050"/>
          <w:sz w:val="22"/>
        </w:rPr>
        <w:t>2</w:t>
      </w:r>
      <w:r w:rsidR="00BD7BB5" w:rsidRPr="00F40F15">
        <w:rPr>
          <w:rFonts w:eastAsia="Calibri"/>
          <w:i/>
          <w:color w:val="00B050"/>
          <w:sz w:val="22"/>
        </w:rPr>
        <w:t>;</w:t>
      </w:r>
    </w:p>
    <w:p w14:paraId="2DBE4177" w14:textId="77777777" w:rsidR="0098414D" w:rsidRPr="00F40F15" w:rsidRDefault="0098414D" w:rsidP="0063399C">
      <w:pPr>
        <w:ind w:firstLine="567"/>
        <w:jc w:val="both"/>
        <w:rPr>
          <w:rFonts w:eastAsia="Calibri"/>
        </w:rPr>
      </w:pPr>
    </w:p>
    <w:p w14:paraId="76E24B64" w14:textId="339BA035" w:rsidR="0098414D" w:rsidRPr="00F40F15" w:rsidRDefault="0020306E" w:rsidP="0063399C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 xml:space="preserve">Estrutura de </w:t>
      </w:r>
      <w:r w:rsidR="00207AC4" w:rsidRPr="00F40F15">
        <w:rPr>
          <w:rFonts w:eastAsia="Calibri"/>
          <w:b/>
        </w:rPr>
        <w:t>Vari</w:t>
      </w:r>
      <w:r w:rsidRPr="00F40F15">
        <w:rPr>
          <w:rFonts w:eastAsia="Calibri"/>
          <w:b/>
        </w:rPr>
        <w:t xml:space="preserve">áveis </w:t>
      </w:r>
      <w:r w:rsidR="00207AC4" w:rsidRPr="00F40F15">
        <w:rPr>
          <w:rFonts w:eastAsia="Calibri"/>
          <w:b/>
        </w:rPr>
        <w:t xml:space="preserve">– </w:t>
      </w:r>
      <w:proofErr w:type="spellStart"/>
      <w:r w:rsidR="002C0ED6" w:rsidRPr="00F40F15">
        <w:rPr>
          <w:rFonts w:eastAsia="Calibri"/>
          <w:b/>
        </w:rPr>
        <w:t>Main</w:t>
      </w:r>
      <w:proofErr w:type="spellEnd"/>
      <w:r w:rsidR="00207AC4" w:rsidRPr="00F40F15">
        <w:rPr>
          <w:rFonts w:eastAsia="Calibri"/>
          <w:b/>
        </w:rPr>
        <w:t xml:space="preserve"> - SFC </w:t>
      </w:r>
      <w:r w:rsidR="00953C81">
        <w:rPr>
          <w:rFonts w:eastAsia="Calibri"/>
          <w:b/>
        </w:rPr>
        <w:t>Programa</w:t>
      </w:r>
    </w:p>
    <w:p w14:paraId="19D68B9B" w14:textId="0AF1D89B" w:rsidR="00A60866" w:rsidRPr="00F40F15" w:rsidRDefault="0098414D" w:rsidP="0063399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Enable</w:t>
      </w:r>
      <w:proofErr w:type="spellEnd"/>
      <w:r w:rsidRPr="00F40F15">
        <w:rPr>
          <w:rFonts w:eastAsia="Calibri"/>
          <w:i/>
        </w:rPr>
        <w:t xml:space="preserve">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20306E" w:rsidRPr="00F40F15">
        <w:rPr>
          <w:rFonts w:eastAsia="Calibri"/>
          <w:i/>
          <w:color w:val="00B050"/>
          <w:sz w:val="22"/>
        </w:rPr>
        <w:t>Chamada de rotina para habilitar os eixos</w:t>
      </w:r>
      <w:r w:rsidR="00A60866" w:rsidRPr="00F40F15">
        <w:rPr>
          <w:rFonts w:eastAsia="Calibri"/>
          <w:i/>
          <w:color w:val="00B050"/>
          <w:sz w:val="22"/>
        </w:rPr>
        <w:t>.</w:t>
      </w:r>
      <w:r w:rsidRPr="00F40F15">
        <w:rPr>
          <w:rFonts w:eastAsia="Calibri"/>
          <w:i/>
          <w:color w:val="00B050"/>
          <w:sz w:val="22"/>
        </w:rPr>
        <w:t xml:space="preserve">   </w:t>
      </w:r>
    </w:p>
    <w:p w14:paraId="7A9FD810" w14:textId="3EF60FD6" w:rsidR="0098414D" w:rsidRPr="00F40F15" w:rsidRDefault="00A60866" w:rsidP="0063399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="0098414D" w:rsidRPr="00F40F15">
        <w:rPr>
          <w:rFonts w:eastAsia="Calibri"/>
          <w:i/>
        </w:rPr>
        <w:t>boAxisEnabled</w:t>
      </w:r>
      <w:proofErr w:type="spellEnd"/>
      <w:r w:rsidR="0098414D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="0098414D" w:rsidRPr="00F40F15">
        <w:rPr>
          <w:rFonts w:eastAsia="Calibri"/>
          <w:i/>
        </w:rPr>
        <w:t xml:space="preserve">: </w:t>
      </w:r>
      <w:proofErr w:type="gramStart"/>
      <w:r w:rsidR="0098414D" w:rsidRPr="00F40F15">
        <w:rPr>
          <w:rFonts w:eastAsia="Calibri"/>
          <w:i/>
        </w:rPr>
        <w:t>BOOL ;</w:t>
      </w:r>
      <w:proofErr w:type="gramEnd"/>
      <w:r w:rsidR="0098414D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="0098414D" w:rsidRPr="00F40F15">
        <w:rPr>
          <w:rFonts w:eastAsia="Calibri"/>
          <w:i/>
          <w:color w:val="00B050"/>
          <w:sz w:val="22"/>
        </w:rPr>
        <w:t>//</w:t>
      </w:r>
      <w:r w:rsidR="0020306E" w:rsidRPr="00F40F15"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Indica que todos os eixos estão habilitados</w:t>
      </w:r>
      <w:r w:rsidR="0098414D" w:rsidRPr="00F40F15">
        <w:rPr>
          <w:rFonts w:eastAsia="Calibri"/>
          <w:i/>
          <w:color w:val="00B050"/>
          <w:sz w:val="22"/>
        </w:rPr>
        <w:t>;</w:t>
      </w:r>
    </w:p>
    <w:p w14:paraId="6130D5FF" w14:textId="62843949" w:rsidR="0098414D" w:rsidRPr="00F40F15" w:rsidRDefault="0098414D" w:rsidP="0063399C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iActiveCycle</w:t>
      </w:r>
      <w:proofErr w:type="spellEnd"/>
      <w:r w:rsidRPr="00F40F15">
        <w:rPr>
          <w:rFonts w:eastAsia="Calibri"/>
          <w:i/>
        </w:rPr>
        <w:t xml:space="preserve">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INT ;</w:t>
      </w:r>
      <w:proofErr w:type="gramEnd"/>
      <w:r w:rsidRPr="00F40F15">
        <w:rPr>
          <w:rFonts w:eastAsia="Calibri"/>
          <w:i/>
        </w:rPr>
        <w:t xml:space="preserve">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20306E" w:rsidRPr="00F40F15"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Indica o ciclo ativo do programa principal</w:t>
      </w:r>
      <w:r w:rsidRPr="00F40F15">
        <w:rPr>
          <w:rFonts w:eastAsia="Calibri"/>
          <w:i/>
          <w:color w:val="00B050"/>
          <w:sz w:val="22"/>
        </w:rPr>
        <w:t>;</w:t>
      </w:r>
    </w:p>
    <w:p w14:paraId="298E7EF7" w14:textId="1003413C" w:rsidR="0098414D" w:rsidRPr="00F40F15" w:rsidRDefault="0098414D" w:rsidP="0063399C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Axis1_lrPos1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</w:t>
      </w:r>
      <w:r w:rsidR="00106BD1" w:rsidRPr="00F40F15">
        <w:rPr>
          <w:rFonts w:eastAsia="Calibri"/>
          <w:i/>
        </w:rPr>
        <w:t>REAL</w:t>
      </w:r>
      <w:r w:rsidRPr="00F40F15">
        <w:rPr>
          <w:rFonts w:eastAsia="Calibri"/>
          <w:i/>
        </w:rPr>
        <w:t xml:space="preserve">#30 ;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Axis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1: 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de posição</w:t>
      </w:r>
      <w:r w:rsidR="00A60866" w:rsidRPr="00F40F15">
        <w:rPr>
          <w:rFonts w:eastAsia="Calibri"/>
          <w:i/>
          <w:color w:val="00B050"/>
          <w:sz w:val="22"/>
        </w:rPr>
        <w:t xml:space="preserve"> 1</w:t>
      </w:r>
      <w:r w:rsidRPr="00F40F15">
        <w:rPr>
          <w:rFonts w:eastAsia="Calibri"/>
          <w:i/>
          <w:color w:val="00B050"/>
          <w:sz w:val="22"/>
        </w:rPr>
        <w:t>;</w:t>
      </w:r>
    </w:p>
    <w:p w14:paraId="5AA98FB6" w14:textId="1D77612A" w:rsidR="0098414D" w:rsidRPr="00F40F15" w:rsidRDefault="0098414D" w:rsidP="0063399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Pos2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 xml:space="preserve">= </w:t>
      </w:r>
      <w:r w:rsidR="00106BD1" w:rsidRPr="00F40F15">
        <w:rPr>
          <w:rFonts w:eastAsia="Calibri"/>
          <w:i/>
        </w:rPr>
        <w:t xml:space="preserve">LREAL </w:t>
      </w:r>
      <w:r w:rsidRPr="00F40F15">
        <w:rPr>
          <w:rFonts w:eastAsia="Calibri"/>
          <w:i/>
        </w:rPr>
        <w:t xml:space="preserve">#720 ; </w:t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</w:t>
      </w:r>
      <w:r w:rsidR="00106BD1" w:rsidRPr="00F40F15">
        <w:rPr>
          <w:rFonts w:eastAsia="Calibri"/>
          <w:i/>
          <w:color w:val="00B050"/>
          <w:sz w:val="22"/>
        </w:rPr>
        <w:t>/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Axis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1: 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de posição</w:t>
      </w:r>
      <w:r w:rsidR="00A60866" w:rsidRPr="00F40F15">
        <w:rPr>
          <w:rFonts w:eastAsia="Calibri"/>
          <w:i/>
          <w:color w:val="00B050"/>
          <w:sz w:val="22"/>
        </w:rPr>
        <w:t xml:space="preserve"> 2</w:t>
      </w:r>
    </w:p>
    <w:p w14:paraId="35FB2BFC" w14:textId="684C1F42" w:rsidR="0098414D" w:rsidRPr="00F40F15" w:rsidRDefault="0098414D" w:rsidP="0063399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lrPos1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 xml:space="preserve">= </w:t>
      </w:r>
      <w:r w:rsidR="00106BD1" w:rsidRPr="00F40F15">
        <w:rPr>
          <w:rFonts w:eastAsia="Calibri"/>
          <w:i/>
        </w:rPr>
        <w:t xml:space="preserve">LREAL </w:t>
      </w:r>
      <w:r w:rsidRPr="00F40F15">
        <w:rPr>
          <w:rFonts w:eastAsia="Calibri"/>
          <w:i/>
        </w:rPr>
        <w:t xml:space="preserve">#10 ; </w:t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Axis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2: 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de posição</w:t>
      </w:r>
      <w:r w:rsidR="00A60866" w:rsidRPr="00F40F15">
        <w:rPr>
          <w:rFonts w:eastAsia="Calibri"/>
          <w:i/>
          <w:color w:val="00B050"/>
          <w:sz w:val="22"/>
        </w:rPr>
        <w:t xml:space="preserve"> 1</w:t>
      </w:r>
      <w:r w:rsidRPr="00F40F15">
        <w:rPr>
          <w:rFonts w:eastAsia="Calibri"/>
          <w:i/>
          <w:color w:val="00B050"/>
          <w:sz w:val="22"/>
        </w:rPr>
        <w:t>;</w:t>
      </w:r>
    </w:p>
    <w:p w14:paraId="007AB467" w14:textId="542DE44B" w:rsidR="0098414D" w:rsidRPr="00F40F15" w:rsidRDefault="0098414D" w:rsidP="0063399C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Axis2_lrPos2 </w:t>
      </w:r>
      <w:r w:rsidR="00A60866" w:rsidRPr="00F40F15">
        <w:rPr>
          <w:rFonts w:eastAsia="Calibri"/>
          <w:i/>
        </w:rPr>
        <w:tab/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 xml:space="preserve">= </w:t>
      </w:r>
      <w:r w:rsidR="00106BD1" w:rsidRPr="00F40F15">
        <w:rPr>
          <w:rFonts w:eastAsia="Calibri"/>
          <w:i/>
        </w:rPr>
        <w:t xml:space="preserve">LREAL </w:t>
      </w:r>
      <w:r w:rsidRPr="00F40F15">
        <w:rPr>
          <w:rFonts w:eastAsia="Calibri"/>
          <w:i/>
        </w:rPr>
        <w:t xml:space="preserve">#1500 ; </w:t>
      </w:r>
      <w:r w:rsidR="00A60866"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Axis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2: </w:t>
      </w:r>
      <w:proofErr w:type="spellStart"/>
      <w:r w:rsidR="00A60866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A60866" w:rsidRPr="00F40F15">
        <w:rPr>
          <w:rFonts w:eastAsia="Calibri"/>
          <w:i/>
          <w:color w:val="00B050"/>
          <w:sz w:val="22"/>
        </w:rPr>
        <w:t xml:space="preserve"> </w:t>
      </w:r>
      <w:r w:rsidR="0020306E" w:rsidRPr="00F40F15">
        <w:rPr>
          <w:rFonts w:eastAsia="Calibri"/>
          <w:i/>
          <w:color w:val="00B050"/>
          <w:sz w:val="22"/>
        </w:rPr>
        <w:t>de posição</w:t>
      </w:r>
      <w:r w:rsidR="00A60866" w:rsidRPr="00F40F15">
        <w:rPr>
          <w:rFonts w:eastAsia="Calibri"/>
          <w:i/>
          <w:color w:val="00B050"/>
          <w:sz w:val="22"/>
        </w:rPr>
        <w:t xml:space="preserve"> 2</w:t>
      </w:r>
      <w:r w:rsidRPr="00F40F15">
        <w:rPr>
          <w:rFonts w:eastAsia="Calibri"/>
          <w:i/>
          <w:color w:val="00B050"/>
          <w:sz w:val="22"/>
        </w:rPr>
        <w:t>;</w:t>
      </w:r>
    </w:p>
    <w:p w14:paraId="61A993A7" w14:textId="0EDF6173" w:rsidR="0098414D" w:rsidRPr="00F40F15" w:rsidRDefault="0098414D" w:rsidP="0063399C">
      <w:pPr>
        <w:ind w:firstLine="567"/>
        <w:jc w:val="both"/>
        <w:rPr>
          <w:rFonts w:eastAsia="Calibri"/>
        </w:rPr>
      </w:pPr>
    </w:p>
    <w:p w14:paraId="105A3857" w14:textId="366B48F5" w:rsidR="00F45F28" w:rsidRPr="00F40F15" w:rsidRDefault="00990944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17" w:name="_Toc20229720"/>
      <w:r w:rsidRPr="00F40F15">
        <w:rPr>
          <w:rFonts w:eastAsia="Calibri" w:cs="Arial"/>
        </w:rPr>
        <w:t xml:space="preserve">Boot – </w:t>
      </w:r>
      <w:proofErr w:type="spellStart"/>
      <w:r w:rsidRPr="00F40F15">
        <w:rPr>
          <w:rFonts w:eastAsia="Calibri" w:cs="Arial"/>
        </w:rPr>
        <w:t>Child</w:t>
      </w:r>
      <w:proofErr w:type="spellEnd"/>
      <w:r w:rsidR="00207AC4" w:rsidRPr="00F40F15">
        <w:rPr>
          <w:rFonts w:eastAsia="Calibri" w:cs="Arial"/>
        </w:rPr>
        <w:t xml:space="preserve"> </w:t>
      </w:r>
      <w:r w:rsidRPr="00F40F15">
        <w:rPr>
          <w:rFonts w:eastAsia="Calibri" w:cs="Arial"/>
        </w:rPr>
        <w:t xml:space="preserve">SFC - </w:t>
      </w:r>
      <w:r w:rsidR="0020306E" w:rsidRPr="00F40F15">
        <w:rPr>
          <w:rFonts w:eastAsia="Calibri" w:cs="Arial"/>
        </w:rPr>
        <w:t>Perfis de inicialização e movimento de rede</w:t>
      </w:r>
      <w:bookmarkEnd w:id="17"/>
    </w:p>
    <w:p w14:paraId="22860EDB" w14:textId="32C968F5" w:rsidR="00A60866" w:rsidRPr="00F40F15" w:rsidRDefault="004F2A8A" w:rsidP="00207AC4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A inicialização do programa </w:t>
      </w:r>
      <w:proofErr w:type="spellStart"/>
      <w:r w:rsidRPr="00F40F15">
        <w:rPr>
          <w:rFonts w:eastAsia="Calibri"/>
        </w:rPr>
        <w:t>Child</w:t>
      </w:r>
      <w:proofErr w:type="spellEnd"/>
      <w:r w:rsidRPr="00F40F15">
        <w:rPr>
          <w:rFonts w:eastAsia="Calibri"/>
        </w:rPr>
        <w:t xml:space="preserve"> SFC é chamada pela 1ª etapa do programa principal. É responsável por inicializar a rede EtherCAT e o Motion </w:t>
      </w:r>
      <w:proofErr w:type="spellStart"/>
      <w:r w:rsidRPr="00F40F15">
        <w:rPr>
          <w:rFonts w:eastAsia="Calibri"/>
        </w:rPr>
        <w:t>Engine</w:t>
      </w:r>
      <w:proofErr w:type="spellEnd"/>
      <w:r w:rsidRPr="00F40F15">
        <w:rPr>
          <w:rFonts w:eastAsia="Calibri"/>
        </w:rPr>
        <w:t xml:space="preserve">, definir endereços de </w:t>
      </w:r>
      <w:proofErr w:type="spellStart"/>
      <w:r w:rsidRPr="00F40F15">
        <w:rPr>
          <w:rFonts w:eastAsia="Calibri"/>
        </w:rPr>
        <w:t>PLCOpen</w:t>
      </w:r>
      <w:proofErr w:type="spellEnd"/>
      <w:r w:rsidRPr="00F40F15">
        <w:rPr>
          <w:rFonts w:eastAsia="Calibri"/>
        </w:rPr>
        <w:t xml:space="preserve"> e criar perfis de movimento. Ele define uma variável na Etapa 3, notando que a Inicialização está concluída</w:t>
      </w:r>
      <w:r w:rsidR="00207AC4" w:rsidRPr="00F40F15">
        <w:rPr>
          <w:rFonts w:eastAsia="Calibri"/>
        </w:rPr>
        <w:t xml:space="preserve">. </w:t>
      </w:r>
      <w:r w:rsidR="00A60866" w:rsidRPr="00F40F15">
        <w:rPr>
          <w:rFonts w:eastAsia="Calibri"/>
        </w:rPr>
        <w:t xml:space="preserve"> </w:t>
      </w:r>
    </w:p>
    <w:p w14:paraId="432B8B96" w14:textId="77777777" w:rsidR="00A60866" w:rsidRPr="00F40F15" w:rsidRDefault="00A60866" w:rsidP="00A60866">
      <w:pPr>
        <w:rPr>
          <w:rFonts w:eastAsia="Calibri"/>
        </w:rPr>
      </w:pPr>
    </w:p>
    <w:p w14:paraId="21CC9E9F" w14:textId="2852D47C" w:rsidR="00A60866" w:rsidRPr="00F40F15" w:rsidRDefault="00106BD1" w:rsidP="00990944">
      <w:pPr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65BAA9B5" wp14:editId="015EBBF5">
            <wp:extent cx="5198400" cy="2491200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400" cy="24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E6028" w14:textId="160DB1DD" w:rsidR="00990944" w:rsidRPr="00F40F15" w:rsidRDefault="00990944" w:rsidP="00990944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 xml:space="preserve">Figure </w:t>
      </w:r>
      <w:r w:rsidR="00207AC4" w:rsidRPr="00F40F15">
        <w:rPr>
          <w:rFonts w:eastAsia="Calibri"/>
          <w:i/>
          <w:sz w:val="20"/>
          <w:szCs w:val="20"/>
        </w:rPr>
        <w:t>5</w:t>
      </w:r>
      <w:r w:rsidRPr="00F40F15">
        <w:rPr>
          <w:rFonts w:eastAsia="Calibri"/>
          <w:i/>
          <w:sz w:val="20"/>
          <w:szCs w:val="20"/>
        </w:rPr>
        <w:t xml:space="preserve">. Boot: </w:t>
      </w:r>
      <w:r w:rsidR="004F2A8A" w:rsidRPr="00F40F15">
        <w:rPr>
          <w:rFonts w:eastAsia="Calibri"/>
          <w:i/>
          <w:sz w:val="20"/>
          <w:szCs w:val="20"/>
        </w:rPr>
        <w:t>Programa SFC filho que inicia a rede da máquina</w:t>
      </w:r>
      <w:r w:rsidRPr="00F40F15">
        <w:rPr>
          <w:rFonts w:eastAsia="Calibri"/>
          <w:i/>
          <w:sz w:val="20"/>
          <w:szCs w:val="20"/>
        </w:rPr>
        <w:t xml:space="preserve">. </w:t>
      </w:r>
    </w:p>
    <w:p w14:paraId="242BB1D8" w14:textId="60E836EE" w:rsidR="00207AC4" w:rsidRPr="00F40F15" w:rsidRDefault="00207AC4" w:rsidP="00990944">
      <w:pPr>
        <w:jc w:val="center"/>
        <w:rPr>
          <w:rFonts w:eastAsia="Calibri"/>
          <w:i/>
          <w:sz w:val="20"/>
          <w:szCs w:val="20"/>
        </w:rPr>
      </w:pPr>
    </w:p>
    <w:p w14:paraId="47903661" w14:textId="028312FD" w:rsidR="00FA4947" w:rsidRPr="00F40F15" w:rsidRDefault="00FA4947" w:rsidP="00990944">
      <w:pPr>
        <w:jc w:val="center"/>
        <w:rPr>
          <w:rFonts w:eastAsia="Calibri"/>
          <w:i/>
          <w:sz w:val="20"/>
          <w:szCs w:val="20"/>
        </w:rPr>
      </w:pPr>
    </w:p>
    <w:p w14:paraId="797C2F07" w14:textId="77777777" w:rsidR="00FA4947" w:rsidRPr="00F40F15" w:rsidRDefault="00FA4947" w:rsidP="00990944">
      <w:pPr>
        <w:jc w:val="center"/>
        <w:rPr>
          <w:rFonts w:eastAsia="Calibri"/>
          <w:i/>
          <w:sz w:val="20"/>
          <w:szCs w:val="20"/>
        </w:rPr>
      </w:pPr>
    </w:p>
    <w:p w14:paraId="1DAA9C0F" w14:textId="6AAAA489" w:rsidR="00207AC4" w:rsidRPr="004E1483" w:rsidRDefault="004F2A8A" w:rsidP="00207AC4">
      <w:pPr>
        <w:ind w:firstLine="567"/>
        <w:jc w:val="both"/>
        <w:rPr>
          <w:rFonts w:eastAsia="Calibri"/>
          <w:b/>
          <w:lang w:val="en-US"/>
        </w:rPr>
      </w:pPr>
      <w:proofErr w:type="spellStart"/>
      <w:r w:rsidRPr="004E1483">
        <w:rPr>
          <w:rFonts w:eastAsia="Calibri"/>
          <w:b/>
          <w:lang w:val="en-US"/>
        </w:rPr>
        <w:lastRenderedPageBreak/>
        <w:t>Variável</w:t>
      </w:r>
      <w:proofErr w:type="spellEnd"/>
      <w:r w:rsidRPr="004E1483">
        <w:rPr>
          <w:rFonts w:eastAsia="Calibri"/>
          <w:b/>
          <w:lang w:val="en-US"/>
        </w:rPr>
        <w:t xml:space="preserve"> </w:t>
      </w:r>
      <w:r w:rsidR="00207AC4" w:rsidRPr="004E1483">
        <w:rPr>
          <w:rFonts w:eastAsia="Calibri"/>
          <w:b/>
          <w:lang w:val="en-US"/>
        </w:rPr>
        <w:t>Global</w:t>
      </w:r>
      <w:r w:rsidRPr="004E1483">
        <w:rPr>
          <w:rFonts w:eastAsia="Calibri"/>
          <w:b/>
          <w:lang w:val="en-US"/>
        </w:rPr>
        <w:t xml:space="preserve"> </w:t>
      </w:r>
      <w:r w:rsidR="00207AC4" w:rsidRPr="004E1483">
        <w:rPr>
          <w:rFonts w:eastAsia="Calibri"/>
          <w:b/>
          <w:lang w:val="en-US"/>
        </w:rPr>
        <w:t xml:space="preserve">– Boot </w:t>
      </w:r>
      <w:proofErr w:type="gramStart"/>
      <w:r w:rsidR="00207AC4" w:rsidRPr="004E1483">
        <w:rPr>
          <w:rFonts w:eastAsia="Calibri"/>
          <w:b/>
          <w:lang w:val="en-US"/>
        </w:rPr>
        <w:t xml:space="preserve">- </w:t>
      </w:r>
      <w:r w:rsidRPr="004E1483">
        <w:rPr>
          <w:rFonts w:eastAsia="Calibri"/>
          <w:b/>
          <w:lang w:val="en-US"/>
        </w:rPr>
        <w:t xml:space="preserve"> </w:t>
      </w:r>
      <w:r w:rsidR="00953C81" w:rsidRPr="004E1483">
        <w:rPr>
          <w:rFonts w:eastAsia="Calibri"/>
          <w:b/>
          <w:lang w:val="en-US"/>
        </w:rPr>
        <w:t>Child</w:t>
      </w:r>
      <w:proofErr w:type="gramEnd"/>
      <w:r w:rsidR="00953C81" w:rsidRPr="004E1483">
        <w:rPr>
          <w:rFonts w:eastAsia="Calibri"/>
          <w:b/>
          <w:lang w:val="en-US"/>
        </w:rPr>
        <w:t xml:space="preserve"> </w:t>
      </w:r>
      <w:proofErr w:type="spellStart"/>
      <w:r w:rsidR="00953C81" w:rsidRPr="004E1483">
        <w:rPr>
          <w:rFonts w:eastAsia="Calibri"/>
          <w:b/>
          <w:lang w:val="en-US"/>
        </w:rPr>
        <w:t>Programa</w:t>
      </w:r>
      <w:proofErr w:type="spellEnd"/>
      <w:r w:rsidRPr="004E1483">
        <w:rPr>
          <w:rFonts w:eastAsia="Calibri"/>
          <w:b/>
          <w:lang w:val="en-US"/>
        </w:rPr>
        <w:t xml:space="preserve"> </w:t>
      </w:r>
      <w:r w:rsidR="00207AC4" w:rsidRPr="004E1483">
        <w:rPr>
          <w:rFonts w:eastAsia="Calibri"/>
          <w:b/>
          <w:lang w:val="en-US"/>
        </w:rPr>
        <w:t xml:space="preserve">SFC </w:t>
      </w:r>
    </w:p>
    <w:p w14:paraId="538579DF" w14:textId="48FE6EFB" w:rsidR="00797F77" w:rsidRPr="00F40F15" w:rsidRDefault="00207AC4" w:rsidP="009D3585">
      <w:pPr>
        <w:ind w:firstLine="567"/>
        <w:jc w:val="both"/>
        <w:rPr>
          <w:rFonts w:eastAsia="Calibri"/>
        </w:rPr>
      </w:pPr>
      <w:r w:rsidRPr="004E1483">
        <w:rPr>
          <w:rFonts w:eastAsia="Calibri"/>
          <w:i/>
          <w:lang w:val="en-US"/>
        </w:rPr>
        <w:tab/>
      </w:r>
      <w:proofErr w:type="spellStart"/>
      <w:r w:rsidRPr="00F40F15">
        <w:rPr>
          <w:rFonts w:eastAsia="Calibri"/>
          <w:i/>
        </w:rPr>
        <w:t>g_Boot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spellStart"/>
      <w:proofErr w:type="gramStart"/>
      <w:r w:rsidRPr="00F40F15">
        <w:rPr>
          <w:rFonts w:eastAsia="Calibri"/>
          <w:i/>
        </w:rPr>
        <w:t>strBoo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</w:rPr>
        <w:t xml:space="preserve"> </w:t>
      </w:r>
      <w:r w:rsidRPr="00F40F15">
        <w:rPr>
          <w:rFonts w:eastAsia="Calibri"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494836" w:rsidRPr="00F40F15">
        <w:rPr>
          <w:rFonts w:eastAsia="Calibri"/>
          <w:i/>
          <w:color w:val="00B050"/>
          <w:sz w:val="22"/>
        </w:rPr>
        <w:t xml:space="preserve">Chamada de estrutura pelo </w:t>
      </w:r>
      <w:r w:rsidR="00162CD4" w:rsidRPr="00F40F15">
        <w:rPr>
          <w:rFonts w:eastAsia="Calibri"/>
          <w:i/>
          <w:color w:val="00B050"/>
          <w:sz w:val="22"/>
        </w:rPr>
        <w:t xml:space="preserve">Boot </w:t>
      </w:r>
      <w:r w:rsidR="00494836" w:rsidRPr="00F40F15">
        <w:rPr>
          <w:rFonts w:eastAsia="Calibri"/>
          <w:i/>
          <w:color w:val="00B050"/>
          <w:sz w:val="22"/>
        </w:rPr>
        <w:t xml:space="preserve">como uma variável </w:t>
      </w:r>
      <w:r w:rsidR="00162CD4" w:rsidRPr="00F40F15">
        <w:rPr>
          <w:rFonts w:eastAsia="Calibri"/>
          <w:i/>
          <w:color w:val="00B050"/>
          <w:sz w:val="22"/>
        </w:rPr>
        <w:t>Global</w:t>
      </w:r>
      <w:r w:rsidR="00D6751B" w:rsidRPr="00F40F15">
        <w:rPr>
          <w:rFonts w:eastAsia="Calibri"/>
          <w:i/>
          <w:color w:val="00B050"/>
          <w:sz w:val="22"/>
        </w:rPr>
        <w:t>;</w:t>
      </w:r>
    </w:p>
    <w:p w14:paraId="2EB8F8DB" w14:textId="7BE38425" w:rsidR="00207AC4" w:rsidRPr="00F40F15" w:rsidRDefault="00CA536A" w:rsidP="00207AC4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207AC4" w:rsidRPr="00F40F15">
        <w:rPr>
          <w:rFonts w:eastAsia="Calibri"/>
          <w:b/>
        </w:rPr>
        <w:t xml:space="preserve"> – Boot - </w:t>
      </w:r>
      <w:proofErr w:type="spellStart"/>
      <w:r w:rsidR="00207AC4" w:rsidRPr="00F40F15">
        <w:rPr>
          <w:rFonts w:eastAsia="Calibri"/>
          <w:b/>
        </w:rPr>
        <w:t>Child</w:t>
      </w:r>
      <w:proofErr w:type="spellEnd"/>
      <w:r w:rsidR="00207AC4" w:rsidRPr="00F40F15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 xml:space="preserve">Programa </w:t>
      </w:r>
      <w:r w:rsidR="00207AC4" w:rsidRPr="00F40F15">
        <w:rPr>
          <w:rFonts w:eastAsia="Calibri"/>
          <w:b/>
        </w:rPr>
        <w:t xml:space="preserve">SFC </w:t>
      </w:r>
    </w:p>
    <w:p w14:paraId="77CD650D" w14:textId="727F2188" w:rsidR="00207AC4" w:rsidRPr="00F40F15" w:rsidRDefault="00207AC4" w:rsidP="00797F77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</w:t>
      </w:r>
      <w:r w:rsidR="00797F77" w:rsidRPr="00F40F15">
        <w:rPr>
          <w:rFonts w:eastAsia="Calibri"/>
          <w:i/>
        </w:rPr>
        <w:t xml:space="preserve">  </w:t>
      </w:r>
      <w:proofErr w:type="spellStart"/>
      <w:r w:rsidR="00797F77" w:rsidRPr="00F40F15">
        <w:rPr>
          <w:rFonts w:eastAsia="Calibri"/>
          <w:i/>
        </w:rPr>
        <w:t>boMotionStarted</w:t>
      </w:r>
      <w:proofErr w:type="spellEnd"/>
      <w:r w:rsidR="00797F77" w:rsidRPr="00F40F15">
        <w:rPr>
          <w:rFonts w:eastAsia="Calibri"/>
          <w:i/>
        </w:rPr>
        <w:t xml:space="preserve"> </w:t>
      </w:r>
      <w:r w:rsidR="00797F77" w:rsidRPr="00F40F15">
        <w:rPr>
          <w:rFonts w:eastAsia="Calibri"/>
          <w:i/>
        </w:rPr>
        <w:tab/>
        <w:t xml:space="preserve">: </w:t>
      </w:r>
      <w:proofErr w:type="gramStart"/>
      <w:r w:rsidR="00797F77" w:rsidRPr="00F40F15">
        <w:rPr>
          <w:rFonts w:eastAsia="Calibri"/>
          <w:i/>
        </w:rPr>
        <w:t>BOOL ;</w:t>
      </w:r>
      <w:proofErr w:type="gramEnd"/>
      <w:r w:rsidRPr="00F40F15">
        <w:rPr>
          <w:rFonts w:eastAsia="Calibri"/>
          <w:i/>
        </w:rPr>
        <w:t xml:space="preserve"> </w:t>
      </w:r>
      <w:r w:rsidR="00797F77" w:rsidRPr="00F40F15">
        <w:rPr>
          <w:rFonts w:eastAsia="Calibri"/>
          <w:i/>
        </w:rPr>
        <w:tab/>
      </w:r>
      <w:r w:rsidR="00797F77" w:rsidRPr="00F40F15">
        <w:rPr>
          <w:rFonts w:eastAsia="Calibri"/>
          <w:i/>
          <w:color w:val="00B050"/>
          <w:sz w:val="22"/>
        </w:rPr>
        <w:t>//</w:t>
      </w:r>
      <w:r w:rsidR="00494836" w:rsidRPr="00F40F15">
        <w:rPr>
          <w:rFonts w:eastAsia="Calibri"/>
          <w:i/>
          <w:color w:val="00B050"/>
          <w:sz w:val="22"/>
        </w:rPr>
        <w:t>Indica que a rotina</w:t>
      </w:r>
      <w:r w:rsidR="00797F77" w:rsidRPr="00F40F15">
        <w:rPr>
          <w:rFonts w:eastAsia="Calibri"/>
          <w:i/>
          <w:color w:val="00B050"/>
          <w:sz w:val="22"/>
        </w:rPr>
        <w:t xml:space="preserve"> Boot </w:t>
      </w:r>
      <w:r w:rsidR="00494836" w:rsidRPr="00F40F15">
        <w:rPr>
          <w:rFonts w:eastAsia="Calibri"/>
          <w:i/>
          <w:color w:val="00B050"/>
          <w:sz w:val="22"/>
        </w:rPr>
        <w:t>terminou</w:t>
      </w:r>
      <w:r w:rsidR="00797F77" w:rsidRPr="00F40F15">
        <w:rPr>
          <w:rFonts w:eastAsia="Calibri"/>
          <w:i/>
          <w:color w:val="00B050"/>
          <w:sz w:val="22"/>
        </w:rPr>
        <w:t>;</w:t>
      </w:r>
    </w:p>
    <w:p w14:paraId="660F1577" w14:textId="77777777" w:rsidR="00A7255E" w:rsidRPr="00F40F15" w:rsidRDefault="00A7255E" w:rsidP="00797F77">
      <w:pPr>
        <w:ind w:firstLine="567"/>
        <w:jc w:val="both"/>
        <w:rPr>
          <w:rFonts w:eastAsia="Calibri"/>
          <w:i/>
        </w:rPr>
      </w:pPr>
    </w:p>
    <w:p w14:paraId="7D535FCF" w14:textId="39EC160D" w:rsidR="00797F77" w:rsidRPr="00F40F15" w:rsidRDefault="00797F77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18" w:name="_Toc20229721"/>
      <w:r w:rsidRPr="00F40F15">
        <w:rPr>
          <w:rFonts w:eastAsia="Calibri" w:cs="Arial"/>
        </w:rPr>
        <w:t xml:space="preserve">Home – </w:t>
      </w:r>
      <w:proofErr w:type="spellStart"/>
      <w:r w:rsidRPr="00F40F15">
        <w:rPr>
          <w:rFonts w:eastAsia="Calibri" w:cs="Arial"/>
        </w:rPr>
        <w:t>Child</w:t>
      </w:r>
      <w:proofErr w:type="spellEnd"/>
      <w:r w:rsidRPr="00F40F15">
        <w:rPr>
          <w:rFonts w:eastAsia="Calibri" w:cs="Arial"/>
        </w:rPr>
        <w:t xml:space="preserve"> SFC – </w:t>
      </w:r>
      <w:r w:rsidR="0033446B" w:rsidRPr="00F40F15">
        <w:rPr>
          <w:rFonts w:eastAsia="Calibri" w:cs="Arial"/>
        </w:rPr>
        <w:t>Rotina de referência de eixos</w:t>
      </w:r>
      <w:bookmarkEnd w:id="18"/>
    </w:p>
    <w:p w14:paraId="7A19FD96" w14:textId="4192BFD3" w:rsidR="00283289" w:rsidRPr="00F40F15" w:rsidRDefault="0033446B" w:rsidP="00283289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Todos os eixos acionados por servo precisam passar por um processo de referência durante sua inicialização. No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, todas as rotinas </w:t>
      </w:r>
      <w:r w:rsidR="00494836" w:rsidRPr="00F40F15">
        <w:rPr>
          <w:rFonts w:eastAsia="Calibri"/>
        </w:rPr>
        <w:t>de referência</w:t>
      </w:r>
      <w:r w:rsidRPr="00F40F15">
        <w:rPr>
          <w:rFonts w:eastAsia="Calibri"/>
        </w:rPr>
        <w:t xml:space="preserve"> são centralizadas n</w:t>
      </w:r>
      <w:r w:rsidR="00494836" w:rsidRPr="00F40F15">
        <w:rPr>
          <w:rFonts w:eastAsia="Calibri"/>
        </w:rPr>
        <w:t xml:space="preserve">o </w:t>
      </w:r>
      <w:r w:rsidRPr="00F40F15">
        <w:rPr>
          <w:rFonts w:eastAsia="Calibri"/>
        </w:rPr>
        <w:t xml:space="preserve">SFC Home, que faz referência aos eixos 1 e 2, usando o bloco de função </w:t>
      </w:r>
      <w:proofErr w:type="spellStart"/>
      <w:r w:rsidRPr="00F40F15">
        <w:rPr>
          <w:rFonts w:eastAsia="Calibri"/>
        </w:rPr>
        <w:t>MCFB_StepLimitSwitch</w:t>
      </w:r>
      <w:proofErr w:type="spellEnd"/>
      <w:r w:rsidR="00CB6573" w:rsidRPr="00F40F15">
        <w:rPr>
          <w:rFonts w:eastAsia="Calibri"/>
        </w:rPr>
        <w:t xml:space="preserve">. </w:t>
      </w:r>
    </w:p>
    <w:p w14:paraId="76DE80C4" w14:textId="75E93670" w:rsidR="00CB6573" w:rsidRPr="00F40F15" w:rsidRDefault="00494836" w:rsidP="00283289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Os dois eixos se movem até que a entrada digital mapeada no bloco de funções seja acionada, de modo que a posição de realimentação dos eixos seja zerada e então eles se movam para a respectiva Posição de Ajuste 1 de cada eixo.</w:t>
      </w:r>
      <w:r w:rsidR="00CB6573" w:rsidRPr="00F40F15">
        <w:rPr>
          <w:rFonts w:eastAsia="Calibri"/>
        </w:rPr>
        <w:t xml:space="preserve">  </w:t>
      </w:r>
    </w:p>
    <w:p w14:paraId="4F6925DE" w14:textId="77777777" w:rsidR="00A7255E" w:rsidRPr="00F40F15" w:rsidRDefault="00A7255E" w:rsidP="00283289">
      <w:pPr>
        <w:ind w:firstLine="567"/>
        <w:jc w:val="both"/>
        <w:rPr>
          <w:rFonts w:eastAsia="Calibri"/>
        </w:rPr>
      </w:pPr>
    </w:p>
    <w:p w14:paraId="7E529262" w14:textId="0FDEA31F" w:rsidR="00BD7BB5" w:rsidRPr="00F40F15" w:rsidRDefault="00A7255E" w:rsidP="00A7255E">
      <w:pPr>
        <w:ind w:firstLine="567"/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43421BD0" wp14:editId="2A3BE5A7">
            <wp:extent cx="4687200" cy="320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00" cy="32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2095F" w14:textId="67FE079B" w:rsidR="00A7255E" w:rsidRPr="00F40F15" w:rsidRDefault="00A7255E" w:rsidP="00A7255E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 xml:space="preserve">Figure 6. Home: </w:t>
      </w:r>
      <w:r w:rsidR="00CF5506" w:rsidRPr="00F40F15">
        <w:rPr>
          <w:rFonts w:eastAsia="Calibri"/>
          <w:i/>
          <w:sz w:val="20"/>
          <w:szCs w:val="20"/>
        </w:rPr>
        <w:t xml:space="preserve">SFC </w:t>
      </w:r>
      <w:proofErr w:type="spellStart"/>
      <w:r w:rsidR="00CF5506" w:rsidRPr="00F40F15">
        <w:rPr>
          <w:rFonts w:eastAsia="Calibri"/>
          <w:i/>
          <w:sz w:val="20"/>
          <w:szCs w:val="20"/>
        </w:rPr>
        <w:t>chield</w:t>
      </w:r>
      <w:proofErr w:type="spellEnd"/>
      <w:r w:rsidR="00CF5506" w:rsidRPr="00F40F15">
        <w:rPr>
          <w:rFonts w:eastAsia="Calibri"/>
          <w:i/>
          <w:sz w:val="20"/>
          <w:szCs w:val="20"/>
        </w:rPr>
        <w:t xml:space="preserve"> que executa a Rotina Doméstica nos eixos</w:t>
      </w:r>
      <w:r w:rsidRPr="00F40F15">
        <w:rPr>
          <w:rFonts w:eastAsia="Calibri"/>
          <w:i/>
          <w:sz w:val="20"/>
          <w:szCs w:val="20"/>
        </w:rPr>
        <w:t>;</w:t>
      </w:r>
    </w:p>
    <w:p w14:paraId="6B249E32" w14:textId="77777777" w:rsidR="00A7255E" w:rsidRPr="00F40F15" w:rsidRDefault="00A7255E" w:rsidP="00A7255E">
      <w:pPr>
        <w:ind w:firstLine="567"/>
        <w:jc w:val="center"/>
        <w:rPr>
          <w:rFonts w:eastAsia="Calibri"/>
        </w:rPr>
      </w:pPr>
    </w:p>
    <w:p w14:paraId="14ECD4D9" w14:textId="36C03A6E" w:rsidR="00BD7BB5" w:rsidRPr="00F40F15" w:rsidRDefault="00CA536A" w:rsidP="00BD7BB5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Variáveis Globais</w:t>
      </w:r>
      <w:r w:rsidR="00BD7BB5" w:rsidRPr="00F40F15">
        <w:rPr>
          <w:rFonts w:eastAsia="Calibri"/>
          <w:b/>
        </w:rPr>
        <w:t xml:space="preserve"> – Home – </w:t>
      </w:r>
      <w:proofErr w:type="spellStart"/>
      <w:r w:rsidR="00BD7BB5" w:rsidRPr="00F40F15">
        <w:rPr>
          <w:rFonts w:eastAsia="Calibri"/>
          <w:b/>
        </w:rPr>
        <w:t>Child</w:t>
      </w:r>
      <w:proofErr w:type="spellEnd"/>
      <w:r w:rsidR="00BD7BB5" w:rsidRPr="00F40F15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 xml:space="preserve">Programa </w:t>
      </w:r>
      <w:r w:rsidR="00BD7BB5" w:rsidRPr="00F40F15">
        <w:rPr>
          <w:rFonts w:eastAsia="Calibri"/>
          <w:b/>
        </w:rPr>
        <w:t xml:space="preserve">SFC </w:t>
      </w:r>
    </w:p>
    <w:p w14:paraId="5CAE4E84" w14:textId="2919B0A2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ab/>
      </w:r>
      <w:proofErr w:type="spellStart"/>
      <w:r w:rsidRPr="00F40F15">
        <w:rPr>
          <w:rFonts w:eastAsia="Calibri"/>
          <w:i/>
        </w:rPr>
        <w:t>g_Home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spellStart"/>
      <w:proofErr w:type="gramStart"/>
      <w:r w:rsidRPr="00F40F15">
        <w:rPr>
          <w:rFonts w:eastAsia="Calibri"/>
          <w:i/>
        </w:rPr>
        <w:t>strHome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CF5506" w:rsidRPr="00F40F15">
        <w:rPr>
          <w:rFonts w:eastAsia="Calibri"/>
          <w:i/>
          <w:color w:val="00B050"/>
          <w:sz w:val="22"/>
        </w:rPr>
        <w:t>Chamada de estrutura</w:t>
      </w:r>
      <w:r w:rsidR="00010D36" w:rsidRPr="00F40F15">
        <w:rPr>
          <w:rFonts w:eastAsia="Calibri"/>
          <w:i/>
          <w:color w:val="00B050"/>
          <w:sz w:val="22"/>
        </w:rPr>
        <w:t xml:space="preserve"> </w:t>
      </w:r>
      <w:r w:rsidR="00CF5506" w:rsidRPr="00F40F15">
        <w:rPr>
          <w:rFonts w:eastAsia="Calibri"/>
          <w:i/>
          <w:color w:val="00B050"/>
          <w:sz w:val="22"/>
        </w:rPr>
        <w:t>pelo</w:t>
      </w:r>
      <w:r w:rsidR="00010D36" w:rsidRPr="00F40F15">
        <w:rPr>
          <w:rFonts w:eastAsia="Calibri"/>
          <w:i/>
          <w:color w:val="00B050"/>
          <w:sz w:val="22"/>
        </w:rPr>
        <w:t xml:space="preserve"> Home </w:t>
      </w:r>
      <w:r w:rsidR="00CF5506" w:rsidRPr="00F40F15">
        <w:rPr>
          <w:rFonts w:eastAsia="Calibri"/>
          <w:i/>
          <w:color w:val="00B050"/>
          <w:sz w:val="22"/>
        </w:rPr>
        <w:t xml:space="preserve">como variável </w:t>
      </w:r>
      <w:r w:rsidR="00010D36" w:rsidRPr="00F40F15">
        <w:rPr>
          <w:rFonts w:eastAsia="Calibri"/>
          <w:i/>
          <w:color w:val="00B050"/>
          <w:sz w:val="22"/>
        </w:rPr>
        <w:t>Global</w:t>
      </w:r>
      <w:r w:rsidRPr="00F40F15">
        <w:rPr>
          <w:rFonts w:eastAsia="Calibri"/>
          <w:i/>
          <w:color w:val="00B050"/>
          <w:sz w:val="22"/>
        </w:rPr>
        <w:t>;</w:t>
      </w:r>
    </w:p>
    <w:p w14:paraId="2606F4F2" w14:textId="77777777" w:rsidR="00BD7BB5" w:rsidRPr="00F40F15" w:rsidRDefault="00BD7BB5" w:rsidP="00BD7BB5">
      <w:pPr>
        <w:ind w:firstLine="567"/>
        <w:jc w:val="both"/>
        <w:rPr>
          <w:rFonts w:eastAsia="Calibri"/>
        </w:rPr>
      </w:pPr>
    </w:p>
    <w:p w14:paraId="034E811F" w14:textId="1C336235" w:rsidR="00BD7BB5" w:rsidRPr="00F40F15" w:rsidRDefault="00CA536A" w:rsidP="00BD7BB5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Variáveis Locais</w:t>
      </w:r>
      <w:r w:rsidR="00BD7BB5" w:rsidRPr="00F40F15">
        <w:rPr>
          <w:rFonts w:eastAsia="Calibri"/>
          <w:b/>
        </w:rPr>
        <w:t xml:space="preserve"> - Home - </w:t>
      </w:r>
      <w:proofErr w:type="spellStart"/>
      <w:r w:rsidR="00BD7BB5" w:rsidRPr="00F40F15">
        <w:rPr>
          <w:rFonts w:eastAsia="Calibri"/>
          <w:b/>
        </w:rPr>
        <w:t>Child</w:t>
      </w:r>
      <w:proofErr w:type="spellEnd"/>
      <w:r w:rsidR="00BD7BB5" w:rsidRPr="00F40F15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 xml:space="preserve">Programa </w:t>
      </w:r>
      <w:r w:rsidR="00BD7BB5" w:rsidRPr="00F40F15">
        <w:rPr>
          <w:rFonts w:eastAsia="Calibri"/>
          <w:b/>
        </w:rPr>
        <w:t xml:space="preserve">SFC </w:t>
      </w:r>
    </w:p>
    <w:p w14:paraId="50C5CB63" w14:textId="4CEA044E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Active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rPr>
          <w:rFonts w:eastAsia="Calibri"/>
          <w:i/>
          <w:color w:val="00B050"/>
          <w:sz w:val="22"/>
        </w:rPr>
        <w:t>Indica que a rotina</w:t>
      </w:r>
      <w:r w:rsidRPr="00F40F15">
        <w:rPr>
          <w:rFonts w:eastAsia="Calibri"/>
          <w:i/>
          <w:color w:val="00B050"/>
          <w:sz w:val="22"/>
        </w:rPr>
        <w:t xml:space="preserve"> Home </w:t>
      </w:r>
      <w:r w:rsidR="005258D2" w:rsidRPr="00F40F15">
        <w:rPr>
          <w:rFonts w:eastAsia="Calibri"/>
          <w:i/>
          <w:color w:val="00B050"/>
          <w:sz w:val="22"/>
        </w:rPr>
        <w:t>está ativa</w:t>
      </w:r>
      <w:r w:rsidRPr="00F40F15">
        <w:rPr>
          <w:rFonts w:eastAsia="Calibri"/>
          <w:i/>
          <w:color w:val="00B050"/>
          <w:sz w:val="22"/>
        </w:rPr>
        <w:t xml:space="preserve">;  </w:t>
      </w:r>
    </w:p>
    <w:p w14:paraId="4F187BB1" w14:textId="3DB6C918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HomingAxis1Done</w:t>
      </w:r>
      <w:r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rPr>
          <w:rFonts w:eastAsia="Calibri"/>
          <w:i/>
          <w:color w:val="00B050"/>
          <w:sz w:val="22"/>
        </w:rPr>
        <w:t xml:space="preserve"> Indica que a ref. do eixo </w:t>
      </w:r>
      <w:r w:rsidRPr="00F40F15">
        <w:rPr>
          <w:rFonts w:eastAsia="Calibri"/>
          <w:i/>
          <w:color w:val="00B050"/>
          <w:sz w:val="22"/>
        </w:rPr>
        <w:t xml:space="preserve"> 1 </w:t>
      </w:r>
      <w:r w:rsidR="005258D2" w:rsidRPr="00F40F15">
        <w:rPr>
          <w:rFonts w:eastAsia="Calibri"/>
          <w:i/>
          <w:color w:val="00B050"/>
          <w:sz w:val="22"/>
        </w:rPr>
        <w:t>está finalizada</w:t>
      </w:r>
      <w:r w:rsidRPr="00F40F15">
        <w:rPr>
          <w:rFonts w:eastAsia="Calibri"/>
          <w:i/>
          <w:color w:val="00B050"/>
          <w:sz w:val="22"/>
        </w:rPr>
        <w:t xml:space="preserve">;   </w:t>
      </w:r>
    </w:p>
    <w:p w14:paraId="794E1043" w14:textId="3C447067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HomingAxis2Done </w:t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rPr>
          <w:rFonts w:eastAsia="Calibri"/>
          <w:i/>
          <w:color w:val="00B050"/>
          <w:sz w:val="22"/>
        </w:rPr>
        <w:t xml:space="preserve"> Indica que a ref. do eixo  </w:t>
      </w:r>
      <w:r w:rsidRPr="00F40F15">
        <w:rPr>
          <w:rFonts w:eastAsia="Calibri"/>
          <w:i/>
          <w:color w:val="00B050"/>
          <w:sz w:val="22"/>
        </w:rPr>
        <w:t xml:space="preserve">2 </w:t>
      </w:r>
      <w:r w:rsidR="005258D2" w:rsidRPr="00F40F15">
        <w:rPr>
          <w:rFonts w:eastAsia="Calibri"/>
          <w:i/>
          <w:color w:val="00B050"/>
          <w:sz w:val="22"/>
        </w:rPr>
        <w:t>está finalizada</w:t>
      </w:r>
      <w:r w:rsidRPr="00F40F15">
        <w:rPr>
          <w:rFonts w:eastAsia="Calibri"/>
          <w:i/>
          <w:color w:val="00B050"/>
          <w:sz w:val="22"/>
        </w:rPr>
        <w:t xml:space="preserve">;   </w:t>
      </w:r>
    </w:p>
    <w:p w14:paraId="42D2C7CF" w14:textId="62C958DE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lastRenderedPageBreak/>
        <w:t xml:space="preserve">   MC_Halt_Axis1 </w:t>
      </w:r>
      <w:r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t xml:space="preserve"> </w:t>
      </w:r>
      <w:r w:rsidR="005258D2" w:rsidRPr="00F40F15">
        <w:rPr>
          <w:rFonts w:eastAsia="Calibri"/>
          <w:i/>
          <w:color w:val="00B050"/>
          <w:sz w:val="22"/>
        </w:rPr>
        <w:t>Bloco de funções para desacelerar o eixo 1 para zero no início</w:t>
      </w:r>
      <w:r w:rsidRPr="00F40F15">
        <w:rPr>
          <w:rFonts w:eastAsia="Calibri"/>
          <w:i/>
          <w:color w:val="00B050"/>
          <w:sz w:val="22"/>
        </w:rPr>
        <w:t>;</w:t>
      </w:r>
    </w:p>
    <w:p w14:paraId="2B483893" w14:textId="1F8B3D95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2 </w:t>
      </w:r>
      <w:r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t xml:space="preserve"> </w:t>
      </w:r>
      <w:r w:rsidR="005258D2" w:rsidRPr="00F40F15">
        <w:rPr>
          <w:rFonts w:eastAsia="Calibri"/>
          <w:i/>
          <w:color w:val="00B050"/>
          <w:sz w:val="22"/>
        </w:rPr>
        <w:t>Bloco de funções para desacelerar o eixo 2 para zero no início</w:t>
      </w:r>
      <w:r w:rsidRPr="00F40F15">
        <w:rPr>
          <w:rFonts w:eastAsia="Calibri"/>
          <w:i/>
          <w:color w:val="00B050"/>
          <w:sz w:val="22"/>
        </w:rPr>
        <w:t>;</w:t>
      </w:r>
    </w:p>
    <w:p w14:paraId="0CAF3A38" w14:textId="2BB1695C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LimitSwitchRef_Axis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uMCFB_</w:t>
      </w:r>
      <w:proofErr w:type="gramStart"/>
      <w:r w:rsidRPr="00F40F15">
        <w:rPr>
          <w:rFonts w:eastAsia="Calibri"/>
          <w:i/>
        </w:rPr>
        <w:t>StepLimitSwitch</w:t>
      </w:r>
      <w:proofErr w:type="spellEnd"/>
      <w:r w:rsidRPr="00F40F15">
        <w:rPr>
          <w:rFonts w:eastAsia="Calibri"/>
          <w:i/>
        </w:rPr>
        <w:t>;</w:t>
      </w:r>
      <w:r w:rsidR="0091427C" w:rsidRPr="00F40F15">
        <w:rPr>
          <w:rFonts w:eastAsia="Calibri"/>
          <w:i/>
        </w:rPr>
        <w:t xml:space="preserve">   </w:t>
      </w:r>
      <w:proofErr w:type="gramEnd"/>
      <w:r w:rsidR="0091427C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="005258D2" w:rsidRPr="00F40F15">
        <w:rPr>
          <w:rFonts w:eastAsia="Calibri"/>
          <w:i/>
          <w:color w:val="00B050"/>
          <w:sz w:val="22"/>
        </w:rPr>
        <w:t>Ref</w:t>
      </w:r>
      <w:proofErr w:type="spellEnd"/>
      <w:r w:rsidR="005258D2" w:rsidRPr="00F40F15">
        <w:rPr>
          <w:rFonts w:eastAsia="Calibri"/>
          <w:i/>
          <w:color w:val="00B050"/>
          <w:sz w:val="22"/>
        </w:rPr>
        <w:t xml:space="preserve"> do eixo </w:t>
      </w:r>
      <w:r w:rsidRPr="00F40F15">
        <w:rPr>
          <w:rFonts w:eastAsia="Calibri"/>
          <w:i/>
          <w:color w:val="00B050"/>
          <w:sz w:val="22"/>
        </w:rPr>
        <w:t xml:space="preserve">1 </w:t>
      </w:r>
      <w:r w:rsidR="005258D2" w:rsidRPr="00F40F15">
        <w:rPr>
          <w:rFonts w:eastAsia="Calibri"/>
          <w:i/>
          <w:color w:val="00B050"/>
          <w:sz w:val="22"/>
        </w:rPr>
        <w:t>para o fim de curso</w:t>
      </w:r>
      <w:r w:rsidRPr="00F40F15">
        <w:rPr>
          <w:rFonts w:eastAsia="Calibri"/>
          <w:i/>
          <w:color w:val="00B050"/>
          <w:sz w:val="22"/>
        </w:rPr>
        <w:t>– AKD1_IN1</w:t>
      </w:r>
      <w:r w:rsidR="0091427C" w:rsidRPr="00F40F15">
        <w:rPr>
          <w:rFonts w:eastAsia="Calibri"/>
          <w:i/>
          <w:color w:val="00B050"/>
          <w:sz w:val="22"/>
        </w:rPr>
        <w:t>;</w:t>
      </w:r>
    </w:p>
    <w:p w14:paraId="39592F84" w14:textId="716F441B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LimitSwitchRef_Axis</w:t>
      </w:r>
      <w:proofErr w:type="gramStart"/>
      <w:r w:rsidRPr="00F40F15">
        <w:rPr>
          <w:rFonts w:eastAsia="Calibri"/>
          <w:i/>
        </w:rPr>
        <w:t>2</w:t>
      </w:r>
      <w:r w:rsidR="0091427C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 xml:space="preserve">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uMCFB_StepLimitSwitch</w:t>
      </w:r>
      <w:proofErr w:type="spellEnd"/>
      <w:r w:rsidRPr="00F40F15">
        <w:rPr>
          <w:rFonts w:eastAsia="Calibri"/>
          <w:i/>
        </w:rPr>
        <w:t xml:space="preserve">; </w:t>
      </w:r>
      <w:r w:rsidR="0091427C"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5258D2" w:rsidRPr="00F40F15">
        <w:rPr>
          <w:rFonts w:eastAsia="Calibri"/>
          <w:i/>
          <w:color w:val="00B050"/>
          <w:sz w:val="22"/>
        </w:rPr>
        <w:t>Ref</w:t>
      </w:r>
      <w:proofErr w:type="spellEnd"/>
      <w:r w:rsidR="005258D2" w:rsidRPr="00F40F15">
        <w:rPr>
          <w:rFonts w:eastAsia="Calibri"/>
          <w:i/>
          <w:color w:val="00B050"/>
          <w:sz w:val="22"/>
        </w:rPr>
        <w:t xml:space="preserve"> do eixo 2 para o fim de curso</w:t>
      </w:r>
      <w:r w:rsidRPr="00F40F15">
        <w:rPr>
          <w:rFonts w:eastAsia="Calibri"/>
          <w:i/>
          <w:color w:val="00B050"/>
          <w:sz w:val="22"/>
        </w:rPr>
        <w:t xml:space="preserve"> – AKD2_IN</w:t>
      </w:r>
      <w:r w:rsidR="0091427C" w:rsidRPr="00F40F15">
        <w:rPr>
          <w:rFonts w:eastAsia="Calibri"/>
          <w:i/>
          <w:color w:val="00B050"/>
          <w:sz w:val="22"/>
        </w:rPr>
        <w:t>1;</w:t>
      </w:r>
    </w:p>
    <w:p w14:paraId="2D80A522" w14:textId="4793562E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1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MoveAbsolute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 xml:space="preserve">          </w:t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t xml:space="preserve"> </w:t>
      </w:r>
      <w:r w:rsidR="005258D2" w:rsidRPr="00F40F15">
        <w:rPr>
          <w:rFonts w:eastAsia="Calibri"/>
          <w:i/>
          <w:color w:val="00B050"/>
          <w:sz w:val="22"/>
        </w:rPr>
        <w:t xml:space="preserve">Executa um movimento absoluto no eixo </w:t>
      </w:r>
      <w:r w:rsidRPr="00F40F15">
        <w:rPr>
          <w:rFonts w:eastAsia="Calibri"/>
          <w:i/>
          <w:color w:val="00B050"/>
          <w:sz w:val="22"/>
        </w:rPr>
        <w:t xml:space="preserve">1 </w:t>
      </w:r>
      <w:r w:rsidR="005258D2" w:rsidRPr="00F40F15">
        <w:rPr>
          <w:rFonts w:eastAsia="Calibri"/>
          <w:i/>
          <w:color w:val="00B050"/>
          <w:sz w:val="22"/>
        </w:rPr>
        <w:t>para a posição 1</w:t>
      </w:r>
      <w:r w:rsidR="0091427C" w:rsidRPr="00F40F15">
        <w:rPr>
          <w:rFonts w:eastAsia="Calibri"/>
          <w:i/>
          <w:color w:val="00B050"/>
          <w:sz w:val="22"/>
        </w:rPr>
        <w:t>;</w:t>
      </w:r>
    </w:p>
    <w:p w14:paraId="1CF2E130" w14:textId="6A50F9C3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2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MoveAbsolute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        </w:t>
      </w:r>
      <w:r w:rsidR="0091427C"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  <w:color w:val="00B050"/>
          <w:sz w:val="22"/>
        </w:rPr>
        <w:t>//</w:t>
      </w:r>
      <w:r w:rsidR="005258D2" w:rsidRPr="00F40F15">
        <w:rPr>
          <w:rFonts w:eastAsia="Calibri"/>
          <w:i/>
          <w:color w:val="00B050"/>
          <w:sz w:val="22"/>
        </w:rPr>
        <w:t xml:space="preserve"> Executa um movimento absoluto no eixo </w:t>
      </w:r>
      <w:r w:rsidRPr="00F40F15">
        <w:rPr>
          <w:rFonts w:eastAsia="Calibri"/>
          <w:i/>
          <w:color w:val="00B050"/>
          <w:sz w:val="22"/>
        </w:rPr>
        <w:t xml:space="preserve">2 </w:t>
      </w:r>
      <w:r w:rsidR="005258D2" w:rsidRPr="00F40F15">
        <w:rPr>
          <w:rFonts w:eastAsia="Calibri"/>
          <w:i/>
          <w:color w:val="00B050"/>
          <w:sz w:val="22"/>
        </w:rPr>
        <w:t>para a posição 1</w:t>
      </w:r>
      <w:r w:rsidR="0091427C" w:rsidRPr="00F40F15">
        <w:rPr>
          <w:rFonts w:eastAsia="Calibri"/>
          <w:i/>
          <w:color w:val="00B050"/>
          <w:sz w:val="22"/>
        </w:rPr>
        <w:t>;</w:t>
      </w:r>
    </w:p>
    <w:p w14:paraId="64BA3046" w14:textId="77777777" w:rsidR="00BD7BB5" w:rsidRPr="00F40F15" w:rsidRDefault="00BD7BB5" w:rsidP="00BD7BB5">
      <w:pPr>
        <w:ind w:firstLine="567"/>
        <w:jc w:val="both"/>
        <w:rPr>
          <w:rFonts w:eastAsia="Calibri"/>
        </w:rPr>
      </w:pPr>
    </w:p>
    <w:p w14:paraId="55DAEB62" w14:textId="234A1DFF" w:rsidR="00BD7BB5" w:rsidRPr="00F40F15" w:rsidRDefault="00CA536A" w:rsidP="00BD7BB5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BD7BB5" w:rsidRPr="00F40F15">
        <w:rPr>
          <w:rFonts w:eastAsia="Calibri"/>
          <w:b/>
        </w:rPr>
        <w:t xml:space="preserve"> – Home - </w:t>
      </w:r>
      <w:proofErr w:type="spellStart"/>
      <w:r w:rsidR="00BD7BB5" w:rsidRPr="00F40F15">
        <w:rPr>
          <w:rFonts w:eastAsia="Calibri"/>
          <w:b/>
        </w:rPr>
        <w:t>Child</w:t>
      </w:r>
      <w:proofErr w:type="spellEnd"/>
      <w:r w:rsidR="00953C81" w:rsidRPr="00953C81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>Programa</w:t>
      </w:r>
      <w:r w:rsidR="00BD7BB5" w:rsidRPr="00F40F15">
        <w:rPr>
          <w:rFonts w:eastAsia="Calibri"/>
          <w:b/>
        </w:rPr>
        <w:t xml:space="preserve"> SFC </w:t>
      </w:r>
    </w:p>
    <w:p w14:paraId="7AA18C8B" w14:textId="0CBD40AC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Start</w:t>
      </w:r>
      <w:proofErr w:type="spellEnd"/>
      <w:r w:rsidRPr="00F40F15">
        <w:rPr>
          <w:rFonts w:eastAsia="Calibri"/>
          <w:i/>
        </w:rPr>
        <w:t xml:space="preserve"> </w:t>
      </w:r>
      <w:r w:rsidR="0091427C"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2512DA" w:rsidRPr="00F40F15">
        <w:rPr>
          <w:rFonts w:eastAsia="Calibri"/>
          <w:i/>
        </w:rPr>
        <w:tab/>
      </w:r>
      <w:r w:rsidR="002512DA" w:rsidRPr="00F40F15">
        <w:rPr>
          <w:rFonts w:eastAsia="Calibri"/>
          <w:i/>
          <w:color w:val="00B050"/>
          <w:sz w:val="22"/>
        </w:rPr>
        <w:t>//</w:t>
      </w:r>
      <w:r w:rsidR="009A04F8" w:rsidRPr="00F40F15">
        <w:rPr>
          <w:rFonts w:eastAsia="Calibri"/>
          <w:i/>
          <w:color w:val="00B050"/>
          <w:sz w:val="22"/>
        </w:rPr>
        <w:t>Chama de rotina para referenciar os eixos</w:t>
      </w:r>
      <w:r w:rsidR="002512DA" w:rsidRPr="00F40F15">
        <w:rPr>
          <w:rFonts w:eastAsia="Calibri"/>
          <w:i/>
          <w:color w:val="00B050"/>
          <w:sz w:val="22"/>
        </w:rPr>
        <w:t xml:space="preserve">; </w:t>
      </w:r>
    </w:p>
    <w:p w14:paraId="2299B426" w14:textId="46C511F4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Done</w:t>
      </w:r>
      <w:proofErr w:type="spellEnd"/>
      <w:r w:rsidRPr="00F40F15">
        <w:rPr>
          <w:rFonts w:eastAsia="Calibri"/>
          <w:i/>
        </w:rPr>
        <w:t xml:space="preserve"> </w:t>
      </w:r>
      <w:r w:rsidR="0091427C" w:rsidRPr="00F40F15">
        <w:rPr>
          <w:rFonts w:eastAsia="Calibri"/>
          <w:i/>
        </w:rPr>
        <w:tab/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2512DA" w:rsidRPr="00F40F15">
        <w:rPr>
          <w:rFonts w:eastAsia="Calibri"/>
          <w:i/>
        </w:rPr>
        <w:tab/>
      </w:r>
      <w:r w:rsidR="002512DA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>Indica que a rotina Home está finalizada para todos os eixos</w:t>
      </w:r>
      <w:r w:rsidR="002512DA" w:rsidRPr="00F40F15">
        <w:rPr>
          <w:rFonts w:eastAsia="Calibri"/>
          <w:i/>
          <w:color w:val="00B050"/>
          <w:sz w:val="22"/>
        </w:rPr>
        <w:t>;</w:t>
      </w:r>
    </w:p>
    <w:p w14:paraId="7DA0CED2" w14:textId="56F56ACD" w:rsidR="00BD7BB5" w:rsidRPr="00F40F15" w:rsidRDefault="00BD7BB5" w:rsidP="00BD7BB5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Axis1Recovery </w:t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2512DA" w:rsidRPr="00F40F15">
        <w:rPr>
          <w:rFonts w:eastAsia="Calibri"/>
          <w:i/>
        </w:rPr>
        <w:tab/>
      </w:r>
      <w:r w:rsidR="002512DA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 A variável executa a rotina home pela segunda vez no eixo 1</w:t>
      </w:r>
      <w:r w:rsidR="002512DA" w:rsidRPr="00F40F15">
        <w:rPr>
          <w:rFonts w:eastAsia="Calibri"/>
          <w:i/>
          <w:color w:val="00B050"/>
          <w:sz w:val="22"/>
        </w:rPr>
        <w:t>;</w:t>
      </w:r>
    </w:p>
    <w:p w14:paraId="6B646600" w14:textId="3255A36F" w:rsidR="00BD7BB5" w:rsidRPr="00F40F15" w:rsidRDefault="00BD7BB5" w:rsidP="00BD7BB5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boAxis2Recovery </w:t>
      </w:r>
      <w:r w:rsidR="0091427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2512DA" w:rsidRPr="00F40F15">
        <w:rPr>
          <w:rFonts w:eastAsia="Calibri"/>
          <w:i/>
        </w:rPr>
        <w:tab/>
      </w:r>
      <w:r w:rsidR="002512DA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>A variável executa a rotina home pela segunda vez no eixo 2</w:t>
      </w:r>
      <w:r w:rsidR="002512DA" w:rsidRPr="00F40F15">
        <w:rPr>
          <w:rFonts w:eastAsia="Calibri"/>
          <w:i/>
          <w:color w:val="00B050"/>
          <w:sz w:val="22"/>
        </w:rPr>
        <w:t>;</w:t>
      </w:r>
    </w:p>
    <w:p w14:paraId="7D4495EB" w14:textId="77777777" w:rsidR="0012000F" w:rsidRPr="00F40F15" w:rsidRDefault="0012000F" w:rsidP="00BD7BB5">
      <w:pPr>
        <w:ind w:firstLine="567"/>
        <w:jc w:val="both"/>
        <w:rPr>
          <w:rFonts w:eastAsia="Calibri"/>
          <w:i/>
          <w:color w:val="00B050"/>
          <w:sz w:val="22"/>
        </w:rPr>
      </w:pPr>
    </w:p>
    <w:p w14:paraId="375A122F" w14:textId="6A052D29" w:rsidR="00010D36" w:rsidRPr="00F40F15" w:rsidRDefault="00010D36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19" w:name="_Toc20229722"/>
      <w:r w:rsidRPr="00F40F15">
        <w:rPr>
          <w:rFonts w:eastAsia="Calibri" w:cs="Arial"/>
        </w:rPr>
        <w:t xml:space="preserve">Manual – </w:t>
      </w:r>
      <w:proofErr w:type="spellStart"/>
      <w:r w:rsidRPr="00F40F15">
        <w:rPr>
          <w:rFonts w:eastAsia="Calibri" w:cs="Arial"/>
        </w:rPr>
        <w:t>Child</w:t>
      </w:r>
      <w:proofErr w:type="spellEnd"/>
      <w:r w:rsidRPr="00F40F15">
        <w:rPr>
          <w:rFonts w:eastAsia="Calibri" w:cs="Arial"/>
        </w:rPr>
        <w:t xml:space="preserve"> SFC – </w:t>
      </w:r>
      <w:r w:rsidR="00AD4D12" w:rsidRPr="00F40F15">
        <w:rPr>
          <w:rFonts w:eastAsia="Calibri" w:cs="Arial"/>
        </w:rPr>
        <w:t xml:space="preserve">Modo </w:t>
      </w:r>
      <w:r w:rsidRPr="00F40F15">
        <w:rPr>
          <w:rFonts w:eastAsia="Calibri" w:cs="Arial"/>
        </w:rPr>
        <w:t>Manual</w:t>
      </w:r>
      <w:bookmarkEnd w:id="19"/>
    </w:p>
    <w:p w14:paraId="1F60BB22" w14:textId="579E4107" w:rsidR="00D829B4" w:rsidRPr="00F40F15" w:rsidRDefault="00AD4D12" w:rsidP="009333AC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O Modo Manual fica disponível após a conclusão do Processo de Referência, estando em acordo com a máquina de estado do Programa Principal. Este modo permite que os eixos sejam posicionados em seus respectivos pontos de ajuste (Pos1 e Pos2) e o ajuste dessas posições usando os comandos Jog. Posteriormente ao ajuste, o operador pode salvar a nova posição, atualizando os pontos de ajuste e a receita atual</w:t>
      </w:r>
      <w:r w:rsidR="00D829B4" w:rsidRPr="00F40F15">
        <w:rPr>
          <w:rFonts w:eastAsia="Calibri"/>
        </w:rPr>
        <w:t xml:space="preserve">.     </w:t>
      </w:r>
    </w:p>
    <w:p w14:paraId="7F951F44" w14:textId="12011AE9" w:rsidR="00E86B72" w:rsidRPr="00F40F15" w:rsidRDefault="00AD4D12" w:rsidP="009333AC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Ao sair do modo manual, ambos os eixos são posicionados em seus respectivos pontos de ajuste </w:t>
      </w:r>
      <w:r w:rsidR="00D829B4" w:rsidRPr="00F40F15">
        <w:rPr>
          <w:rFonts w:eastAsia="Calibri"/>
        </w:rPr>
        <w:t>(Pos1).</w:t>
      </w:r>
    </w:p>
    <w:p w14:paraId="3128F1A2" w14:textId="52711796" w:rsidR="00D829B4" w:rsidRPr="00F40F15" w:rsidRDefault="00D829B4" w:rsidP="00E86B72">
      <w:pPr>
        <w:ind w:firstLine="567"/>
        <w:rPr>
          <w:rFonts w:eastAsia="Calibri"/>
        </w:rPr>
      </w:pPr>
    </w:p>
    <w:p w14:paraId="499772E3" w14:textId="06300BB0" w:rsidR="00E86B72" w:rsidRPr="00F40F15" w:rsidRDefault="00AD4D12" w:rsidP="009333AC">
      <w:pPr>
        <w:ind w:firstLine="567"/>
        <w:jc w:val="both"/>
        <w:rPr>
          <w:rFonts w:eastAsia="Calibri"/>
          <w:i/>
          <w:u w:val="single"/>
        </w:rPr>
      </w:pPr>
      <w:r w:rsidRPr="00F40F15">
        <w:rPr>
          <w:rFonts w:eastAsia="Calibri"/>
          <w:i/>
          <w:u w:val="single"/>
        </w:rPr>
        <w:t>DICA: É importante resetar todos os blocos funcionais utilizados nas rotinas programadas dentro das estruturas SFC. Essa condição garante que possamos sair do modo manual e entrar novamente, executando todas as rotinas</w:t>
      </w:r>
      <w:r w:rsidR="009333AC" w:rsidRPr="00F40F15">
        <w:rPr>
          <w:rFonts w:eastAsia="Calibri"/>
          <w:i/>
          <w:u w:val="single"/>
        </w:rPr>
        <w:t xml:space="preserve">. </w:t>
      </w:r>
    </w:p>
    <w:p w14:paraId="0552D216" w14:textId="77777777" w:rsidR="00445414" w:rsidRPr="00F40F15" w:rsidRDefault="00445414" w:rsidP="00E86B72">
      <w:pPr>
        <w:ind w:firstLine="567"/>
        <w:rPr>
          <w:rFonts w:eastAsia="Calibri"/>
          <w:i/>
        </w:rPr>
      </w:pPr>
    </w:p>
    <w:p w14:paraId="50844C3F" w14:textId="29393A9F" w:rsidR="00525072" w:rsidRPr="00F40F15" w:rsidRDefault="00E86B72" w:rsidP="00445414">
      <w:pPr>
        <w:rPr>
          <w:rFonts w:eastAsia="Calibri"/>
        </w:rPr>
      </w:pPr>
      <w:r w:rsidRPr="00F40F15">
        <w:rPr>
          <w:rFonts w:eastAsia="Calibri"/>
          <w:noProof/>
        </w:rPr>
        <w:lastRenderedPageBreak/>
        <w:drawing>
          <wp:inline distT="0" distB="0" distL="0" distR="0" wp14:anchorId="3E247653" wp14:editId="44BD522D">
            <wp:extent cx="6555600" cy="3016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600" cy="30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3EB9D" w14:textId="6FE34ABE" w:rsidR="00445414" w:rsidRPr="00F40F15" w:rsidRDefault="00445414" w:rsidP="00445414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 xml:space="preserve">Figure 7. Manual: </w:t>
      </w:r>
      <w:proofErr w:type="spellStart"/>
      <w:r w:rsidRPr="00F40F15">
        <w:rPr>
          <w:rFonts w:eastAsia="Calibri"/>
          <w:i/>
          <w:sz w:val="20"/>
          <w:szCs w:val="20"/>
        </w:rPr>
        <w:t>Child</w:t>
      </w:r>
      <w:proofErr w:type="spellEnd"/>
      <w:r w:rsidRPr="00F40F15">
        <w:rPr>
          <w:rFonts w:eastAsia="Calibri"/>
          <w:i/>
          <w:sz w:val="20"/>
          <w:szCs w:val="20"/>
        </w:rPr>
        <w:t xml:space="preserve"> SFC </w:t>
      </w:r>
      <w:r w:rsidR="00AD4D12" w:rsidRPr="00F40F15">
        <w:rPr>
          <w:rFonts w:eastAsia="Calibri"/>
          <w:i/>
          <w:sz w:val="20"/>
          <w:szCs w:val="20"/>
        </w:rPr>
        <w:t>que executa Rotina Manual nos eixos</w:t>
      </w:r>
      <w:r w:rsidRPr="00F40F15">
        <w:rPr>
          <w:rFonts w:eastAsia="Calibri"/>
          <w:i/>
          <w:sz w:val="20"/>
          <w:szCs w:val="20"/>
        </w:rPr>
        <w:t>;</w:t>
      </w:r>
    </w:p>
    <w:p w14:paraId="39D5FA24" w14:textId="77777777" w:rsidR="005371F8" w:rsidRPr="00F40F15" w:rsidRDefault="005371F8" w:rsidP="00445414">
      <w:pPr>
        <w:jc w:val="center"/>
        <w:rPr>
          <w:rFonts w:eastAsia="Calibri"/>
          <w:i/>
          <w:sz w:val="20"/>
          <w:szCs w:val="20"/>
        </w:rPr>
      </w:pPr>
    </w:p>
    <w:p w14:paraId="7AE2E39D" w14:textId="77777777" w:rsidR="00D6751B" w:rsidRPr="00F40F15" w:rsidRDefault="00D6751B" w:rsidP="00445414">
      <w:pPr>
        <w:jc w:val="center"/>
        <w:rPr>
          <w:rFonts w:eastAsia="Calibri"/>
          <w:i/>
          <w:sz w:val="20"/>
          <w:szCs w:val="20"/>
        </w:rPr>
      </w:pPr>
    </w:p>
    <w:p w14:paraId="42B9B449" w14:textId="53A0E6ED" w:rsidR="00162CD4" w:rsidRPr="00F40F15" w:rsidRDefault="00CA536A" w:rsidP="00162CD4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Variáveis Globais</w:t>
      </w:r>
      <w:r w:rsidR="00162CD4" w:rsidRPr="00F40F15">
        <w:rPr>
          <w:rFonts w:eastAsia="Calibri"/>
          <w:b/>
        </w:rPr>
        <w:t xml:space="preserve"> – Home – </w:t>
      </w:r>
      <w:proofErr w:type="spellStart"/>
      <w:r w:rsidR="00162CD4" w:rsidRPr="00F40F15">
        <w:rPr>
          <w:rFonts w:eastAsia="Calibri"/>
          <w:b/>
        </w:rPr>
        <w:t>Child</w:t>
      </w:r>
      <w:proofErr w:type="spellEnd"/>
      <w:r w:rsidR="00162CD4" w:rsidRPr="00F40F15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 xml:space="preserve">Programa </w:t>
      </w:r>
      <w:r w:rsidR="00162CD4" w:rsidRPr="00F40F15">
        <w:rPr>
          <w:rFonts w:eastAsia="Calibri"/>
          <w:b/>
        </w:rPr>
        <w:t xml:space="preserve">SFC </w:t>
      </w:r>
    </w:p>
    <w:p w14:paraId="69463972" w14:textId="0BC8961A" w:rsidR="00162CD4" w:rsidRPr="00F40F15" w:rsidRDefault="00162CD4" w:rsidP="00162CD4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ab/>
      </w:r>
      <w:proofErr w:type="spellStart"/>
      <w:r w:rsidRPr="00F40F15">
        <w:rPr>
          <w:rFonts w:eastAsia="Calibri"/>
          <w:i/>
        </w:rPr>
        <w:t>g_Manual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spellStart"/>
      <w:proofErr w:type="gramStart"/>
      <w:r w:rsidRPr="00F40F15">
        <w:rPr>
          <w:rFonts w:eastAsia="Calibri"/>
          <w:i/>
        </w:rPr>
        <w:t>strManual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Chamada de estrutura pelo Manual como uma variável </w:t>
      </w:r>
      <w:r w:rsidR="00010D36" w:rsidRPr="00F40F15">
        <w:rPr>
          <w:rFonts w:eastAsia="Calibri"/>
          <w:i/>
          <w:color w:val="00B050"/>
          <w:sz w:val="22"/>
        </w:rPr>
        <w:t xml:space="preserve"> Global</w:t>
      </w:r>
      <w:r w:rsidRPr="00F40F15">
        <w:rPr>
          <w:rFonts w:eastAsia="Calibri"/>
          <w:i/>
          <w:color w:val="00B050"/>
          <w:sz w:val="22"/>
        </w:rPr>
        <w:t>;</w:t>
      </w:r>
    </w:p>
    <w:p w14:paraId="5A343214" w14:textId="3FBDB94A" w:rsidR="00D6751B" w:rsidRPr="00F40F15" w:rsidRDefault="00D6751B" w:rsidP="00162CD4">
      <w:pPr>
        <w:ind w:firstLine="567"/>
        <w:jc w:val="both"/>
        <w:rPr>
          <w:rFonts w:eastAsia="Calibri"/>
          <w:i/>
          <w:color w:val="00B050"/>
          <w:sz w:val="22"/>
        </w:rPr>
      </w:pPr>
    </w:p>
    <w:p w14:paraId="718216EC" w14:textId="09EB515C" w:rsidR="00162CD4" w:rsidRPr="00F40F15" w:rsidRDefault="00CA536A" w:rsidP="00162CD4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Variáveis Locais</w:t>
      </w:r>
      <w:r w:rsidR="00162CD4" w:rsidRPr="00F40F15">
        <w:rPr>
          <w:rFonts w:eastAsia="Calibri"/>
          <w:b/>
        </w:rPr>
        <w:t xml:space="preserve"> - Home </w:t>
      </w:r>
      <w:r w:rsidR="00953C81">
        <w:rPr>
          <w:rFonts w:eastAsia="Calibri"/>
          <w:b/>
        </w:rPr>
        <w:t>–</w:t>
      </w:r>
      <w:r w:rsidR="00162CD4" w:rsidRPr="00F40F15">
        <w:rPr>
          <w:rFonts w:eastAsia="Calibri"/>
          <w:b/>
        </w:rPr>
        <w:t xml:space="preserve"> </w:t>
      </w:r>
      <w:proofErr w:type="spellStart"/>
      <w:r w:rsidR="00162CD4" w:rsidRPr="00F40F15">
        <w:rPr>
          <w:rFonts w:eastAsia="Calibri"/>
          <w:b/>
        </w:rPr>
        <w:t>Child</w:t>
      </w:r>
      <w:proofErr w:type="spellEnd"/>
      <w:r w:rsidR="00953C81">
        <w:rPr>
          <w:rFonts w:eastAsia="Calibri"/>
          <w:b/>
        </w:rPr>
        <w:t xml:space="preserve"> Programa</w:t>
      </w:r>
      <w:r w:rsidR="00162CD4" w:rsidRPr="00F40F15">
        <w:rPr>
          <w:rFonts w:eastAsia="Calibri"/>
          <w:b/>
        </w:rPr>
        <w:t xml:space="preserve"> SFC </w:t>
      </w:r>
    </w:p>
    <w:p w14:paraId="50E07B89" w14:textId="5FF3401D" w:rsidR="00162CD4" w:rsidRPr="00F40F15" w:rsidRDefault="00162CD4" w:rsidP="00AD4D12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 MC_MoveAbsolute_Axis1_1 </w:t>
      </w:r>
      <w:r w:rsidRPr="00F40F15">
        <w:rPr>
          <w:rFonts w:eastAsia="Calibri"/>
          <w:i/>
        </w:rPr>
        <w:tab/>
        <w:t xml:space="preserve">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MoveAbsolute</w:t>
      </w:r>
      <w:proofErr w:type="spellEnd"/>
      <w:r w:rsidRPr="00F40F15">
        <w:rPr>
          <w:rFonts w:eastAsia="Calibri"/>
          <w:i/>
        </w:rPr>
        <w:t xml:space="preserve"> ;       </w:t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>. um mov. Absoluto no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="00F472C1" w:rsidRPr="00F40F15">
        <w:rPr>
          <w:rFonts w:eastAsia="Calibri"/>
          <w:i/>
          <w:color w:val="00B050"/>
          <w:sz w:val="22"/>
        </w:rPr>
        <w:t>Eixo</w:t>
      </w:r>
      <w:r w:rsidRPr="00F40F15">
        <w:rPr>
          <w:rFonts w:eastAsia="Calibri"/>
          <w:i/>
          <w:color w:val="00B050"/>
          <w:sz w:val="22"/>
        </w:rPr>
        <w:t xml:space="preserve"> 1 </w:t>
      </w:r>
      <w:r w:rsidR="00AD4D12" w:rsidRPr="00F40F15">
        <w:rPr>
          <w:rFonts w:eastAsia="Calibri"/>
          <w:i/>
          <w:color w:val="00B050"/>
          <w:sz w:val="22"/>
        </w:rPr>
        <w:t>para</w:t>
      </w:r>
      <w:r w:rsidRPr="00F40F15">
        <w:rPr>
          <w:rFonts w:eastAsia="Calibri"/>
          <w:i/>
          <w:color w:val="00B050"/>
          <w:sz w:val="22"/>
        </w:rPr>
        <w:t xml:space="preserve"> Pos1;</w:t>
      </w:r>
    </w:p>
    <w:p w14:paraId="4EF00A64" w14:textId="27C598C0" w:rsidR="00162CD4" w:rsidRPr="00F40F15" w:rsidRDefault="00162CD4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1_2   </w:t>
      </w:r>
      <w:proofErr w:type="gramStart"/>
      <w:r w:rsidRPr="00F40F15">
        <w:rPr>
          <w:rFonts w:eastAsia="Calibri"/>
          <w:i/>
        </w:rPr>
        <w:t xml:space="preserve"> </w:t>
      </w:r>
      <w:r w:rsidR="007155E7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>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MoveAbsolute</w:t>
      </w:r>
      <w:proofErr w:type="spellEnd"/>
      <w:r w:rsidRPr="00F40F15">
        <w:rPr>
          <w:rFonts w:eastAsia="Calibri"/>
          <w:i/>
        </w:rPr>
        <w:t xml:space="preserve"> ;      </w:t>
      </w:r>
      <w:r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. um mov. Absoluto no </w:t>
      </w:r>
      <w:r w:rsidR="00F472C1" w:rsidRPr="00F40F15">
        <w:rPr>
          <w:rFonts w:eastAsia="Calibri"/>
          <w:i/>
          <w:color w:val="00B050"/>
          <w:sz w:val="22"/>
        </w:rPr>
        <w:t xml:space="preserve">Eixo </w:t>
      </w:r>
      <w:r w:rsidRPr="00F40F15">
        <w:rPr>
          <w:rFonts w:eastAsia="Calibri"/>
          <w:i/>
          <w:color w:val="00B050"/>
          <w:sz w:val="22"/>
        </w:rPr>
        <w:t xml:space="preserve">1 </w:t>
      </w:r>
      <w:proofErr w:type="spellStart"/>
      <w:r w:rsidRPr="00F40F15">
        <w:rPr>
          <w:rFonts w:eastAsia="Calibri"/>
          <w:i/>
          <w:color w:val="00B050"/>
          <w:sz w:val="22"/>
        </w:rPr>
        <w:t>to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Pos2</w:t>
      </w:r>
      <w:r w:rsidR="007155E7" w:rsidRPr="00F40F15">
        <w:rPr>
          <w:rFonts w:eastAsia="Calibri"/>
          <w:i/>
          <w:color w:val="00B050"/>
          <w:sz w:val="22"/>
        </w:rPr>
        <w:t>;</w:t>
      </w:r>
    </w:p>
    <w:p w14:paraId="69CB6D13" w14:textId="2658DA26" w:rsidR="00162CD4" w:rsidRPr="00F40F15" w:rsidRDefault="00162CD4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2_1 </w:t>
      </w:r>
      <w:r w:rsidR="007155E7" w:rsidRPr="00F40F15">
        <w:rPr>
          <w:rFonts w:eastAsia="Calibri"/>
          <w:i/>
        </w:rPr>
        <w:t xml:space="preserve">  </w:t>
      </w:r>
      <w:proofErr w:type="gramStart"/>
      <w:r w:rsidR="007155E7"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</w:rPr>
        <w:t>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MoveAbsolute</w:t>
      </w:r>
      <w:proofErr w:type="spellEnd"/>
      <w:r w:rsidRPr="00F40F15">
        <w:rPr>
          <w:rFonts w:eastAsia="Calibri"/>
          <w:i/>
        </w:rPr>
        <w:t xml:space="preserve"> ;</w:t>
      </w:r>
      <w:r w:rsidR="007155E7" w:rsidRPr="00F40F15">
        <w:rPr>
          <w:rFonts w:eastAsia="Calibri"/>
          <w:i/>
        </w:rPr>
        <w:t xml:space="preserve">     </w:t>
      </w:r>
      <w:r w:rsidR="007155E7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. um mov. Absoluto no </w:t>
      </w:r>
      <w:r w:rsidR="00F472C1" w:rsidRPr="00F40F15">
        <w:rPr>
          <w:rFonts w:eastAsia="Calibri"/>
          <w:i/>
          <w:color w:val="00B050"/>
          <w:sz w:val="22"/>
        </w:rPr>
        <w:t xml:space="preserve">Eixo </w:t>
      </w:r>
      <w:r w:rsidR="007155E7" w:rsidRPr="00F40F15">
        <w:rPr>
          <w:rFonts w:eastAsia="Calibri"/>
          <w:i/>
          <w:color w:val="00B050"/>
          <w:sz w:val="22"/>
        </w:rPr>
        <w:t xml:space="preserve">2 </w:t>
      </w:r>
      <w:proofErr w:type="spellStart"/>
      <w:r w:rsidR="007155E7" w:rsidRPr="00F40F15">
        <w:rPr>
          <w:rFonts w:eastAsia="Calibri"/>
          <w:i/>
          <w:color w:val="00B050"/>
          <w:sz w:val="22"/>
        </w:rPr>
        <w:t>to</w:t>
      </w:r>
      <w:proofErr w:type="spellEnd"/>
      <w:r w:rsidR="007155E7" w:rsidRPr="00F40F15">
        <w:rPr>
          <w:rFonts w:eastAsia="Calibri"/>
          <w:i/>
          <w:color w:val="00B050"/>
          <w:sz w:val="22"/>
        </w:rPr>
        <w:t xml:space="preserve"> Pos1;</w:t>
      </w:r>
    </w:p>
    <w:p w14:paraId="3C246E6F" w14:textId="06C15399" w:rsidR="00162CD4" w:rsidRPr="00F40F15" w:rsidRDefault="00162CD4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2_2 </w:t>
      </w:r>
      <w:r w:rsidR="007155E7" w:rsidRPr="00F40F15">
        <w:rPr>
          <w:rFonts w:eastAsia="Calibri"/>
          <w:i/>
        </w:rPr>
        <w:t xml:space="preserve">  </w:t>
      </w:r>
      <w:proofErr w:type="gramStart"/>
      <w:r w:rsidR="007155E7"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</w:rPr>
        <w:t>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MoveAbsolute</w:t>
      </w:r>
      <w:proofErr w:type="spellEnd"/>
      <w:r w:rsidRPr="00F40F15">
        <w:rPr>
          <w:rFonts w:eastAsia="Calibri"/>
          <w:i/>
        </w:rPr>
        <w:t xml:space="preserve"> ;</w:t>
      </w:r>
      <w:r w:rsidR="007155E7" w:rsidRPr="00F40F15">
        <w:rPr>
          <w:rFonts w:eastAsia="Calibri"/>
          <w:i/>
        </w:rPr>
        <w:t xml:space="preserve">    </w:t>
      </w:r>
      <w:r w:rsidR="007155E7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. um mov. Absoluto no </w:t>
      </w:r>
      <w:r w:rsidR="00F472C1" w:rsidRPr="00F40F15">
        <w:rPr>
          <w:rFonts w:eastAsia="Calibri"/>
          <w:i/>
          <w:color w:val="00B050"/>
          <w:sz w:val="22"/>
        </w:rPr>
        <w:t xml:space="preserve">Eixo </w:t>
      </w:r>
      <w:r w:rsidR="007155E7" w:rsidRPr="00F40F15">
        <w:rPr>
          <w:rFonts w:eastAsia="Calibri"/>
          <w:i/>
          <w:color w:val="00B050"/>
          <w:sz w:val="22"/>
        </w:rPr>
        <w:t xml:space="preserve">2 </w:t>
      </w:r>
      <w:proofErr w:type="spellStart"/>
      <w:r w:rsidR="007155E7" w:rsidRPr="00F40F15">
        <w:rPr>
          <w:rFonts w:eastAsia="Calibri"/>
          <w:i/>
          <w:color w:val="00B050"/>
          <w:sz w:val="22"/>
        </w:rPr>
        <w:t>to</w:t>
      </w:r>
      <w:proofErr w:type="spellEnd"/>
      <w:r w:rsidR="007155E7" w:rsidRPr="00F40F15">
        <w:rPr>
          <w:rFonts w:eastAsia="Calibri"/>
          <w:i/>
          <w:color w:val="00B050"/>
          <w:sz w:val="22"/>
        </w:rPr>
        <w:t xml:space="preserve"> Pos2;</w:t>
      </w:r>
    </w:p>
    <w:p w14:paraId="5CAD6DD1" w14:textId="53DB7481" w:rsidR="00162CD4" w:rsidRPr="00F40F15" w:rsidRDefault="00162CD4" w:rsidP="00162CD4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Jog_Axis1 </w:t>
      </w:r>
      <w:r w:rsidR="007155E7" w:rsidRPr="00F40F15">
        <w:rPr>
          <w:rFonts w:eastAsia="Calibri"/>
          <w:i/>
        </w:rPr>
        <w:tab/>
      </w:r>
      <w:proofErr w:type="gramStart"/>
      <w:r w:rsidR="007155E7" w:rsidRPr="00F40F15">
        <w:rPr>
          <w:rFonts w:eastAsia="Calibri"/>
          <w:i/>
        </w:rPr>
        <w:tab/>
        <w:t xml:space="preserve">  </w:t>
      </w:r>
      <w:r w:rsidRPr="00F40F15">
        <w:rPr>
          <w:rFonts w:eastAsia="Calibri"/>
          <w:i/>
        </w:rPr>
        <w:t>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Jog</w:t>
      </w:r>
      <w:proofErr w:type="spellEnd"/>
      <w:r w:rsidRPr="00F40F15">
        <w:rPr>
          <w:rFonts w:eastAsia="Calibri"/>
          <w:i/>
        </w:rPr>
        <w:t xml:space="preserve"> ;</w:t>
      </w:r>
      <w:r w:rsidR="007155E7" w:rsidRPr="00F40F15">
        <w:rPr>
          <w:rFonts w:eastAsia="Calibri"/>
          <w:i/>
        </w:rPr>
        <w:tab/>
      </w:r>
      <w:r w:rsidR="007155E7" w:rsidRPr="00F40F15">
        <w:rPr>
          <w:rFonts w:eastAsia="Calibri"/>
          <w:i/>
        </w:rPr>
        <w:tab/>
        <w:t xml:space="preserve">    </w:t>
      </w:r>
      <w:r w:rsidR="007155E7" w:rsidRPr="00F40F15">
        <w:rPr>
          <w:rFonts w:eastAsia="Calibri"/>
          <w:i/>
          <w:color w:val="00B050"/>
          <w:sz w:val="22"/>
        </w:rPr>
        <w:t>//</w:t>
      </w:r>
      <w:r w:rsidR="00AD4D12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. um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jog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 no eixo 1</w:t>
      </w:r>
      <w:r w:rsidR="00525072" w:rsidRPr="00F40F15">
        <w:rPr>
          <w:rFonts w:eastAsia="Calibri"/>
          <w:i/>
          <w:color w:val="00B050"/>
          <w:sz w:val="22"/>
        </w:rPr>
        <w:t>;</w:t>
      </w:r>
      <w:r w:rsidR="007155E7" w:rsidRPr="00F40F15">
        <w:rPr>
          <w:rFonts w:eastAsia="Calibri"/>
          <w:i/>
        </w:rPr>
        <w:tab/>
      </w:r>
    </w:p>
    <w:p w14:paraId="700957C5" w14:textId="0EE03379" w:rsidR="00162CD4" w:rsidRPr="00F40F15" w:rsidRDefault="00162CD4" w:rsidP="00162CD4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Jog_Axis2 </w:t>
      </w:r>
      <w:r w:rsidR="007155E7" w:rsidRPr="00F40F15">
        <w:rPr>
          <w:rFonts w:eastAsia="Calibri"/>
          <w:i/>
        </w:rPr>
        <w:tab/>
        <w:t xml:space="preserve">             </w:t>
      </w:r>
      <w:proofErr w:type="gramStart"/>
      <w:r w:rsidR="007155E7" w:rsidRPr="00F40F15">
        <w:rPr>
          <w:rFonts w:eastAsia="Calibri"/>
          <w:i/>
        </w:rPr>
        <w:t xml:space="preserve">  </w:t>
      </w:r>
      <w:r w:rsidRPr="00F40F15">
        <w:rPr>
          <w:rFonts w:eastAsia="Calibri"/>
          <w:i/>
        </w:rPr>
        <w:t>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Jog</w:t>
      </w:r>
      <w:proofErr w:type="spellEnd"/>
      <w:r w:rsidRPr="00F40F15">
        <w:rPr>
          <w:rFonts w:eastAsia="Calibri"/>
          <w:i/>
        </w:rPr>
        <w:t xml:space="preserve"> ; </w:t>
      </w:r>
      <w:r w:rsidR="007155E7" w:rsidRPr="00F40F15">
        <w:rPr>
          <w:rFonts w:eastAsia="Calibri"/>
          <w:i/>
        </w:rPr>
        <w:tab/>
      </w:r>
      <w:r w:rsidR="007155E7" w:rsidRPr="00F40F15">
        <w:rPr>
          <w:rFonts w:eastAsia="Calibri"/>
          <w:i/>
        </w:rPr>
        <w:tab/>
      </w:r>
      <w:r w:rsidR="00AD4D12" w:rsidRPr="00F40F15">
        <w:rPr>
          <w:rFonts w:eastAsia="Calibri"/>
          <w:i/>
        </w:rPr>
        <w:t xml:space="preserve"> </w:t>
      </w:r>
      <w:r w:rsidR="007155E7" w:rsidRPr="00F40F15">
        <w:rPr>
          <w:rFonts w:eastAsia="Calibri"/>
          <w:i/>
        </w:rPr>
        <w:t xml:space="preserve">  </w:t>
      </w:r>
      <w:r w:rsidR="007155E7" w:rsidRPr="00F40F15">
        <w:rPr>
          <w:rFonts w:eastAsia="Calibri"/>
          <w:i/>
          <w:color w:val="00B050"/>
          <w:sz w:val="22"/>
        </w:rPr>
        <w:t>//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Exec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. um </w:t>
      </w:r>
      <w:proofErr w:type="spellStart"/>
      <w:r w:rsidR="00AD4D12" w:rsidRPr="00F40F15">
        <w:rPr>
          <w:rFonts w:eastAsia="Calibri"/>
          <w:i/>
          <w:color w:val="00B050"/>
          <w:sz w:val="22"/>
        </w:rPr>
        <w:t>jog</w:t>
      </w:r>
      <w:proofErr w:type="spellEnd"/>
      <w:r w:rsidR="00AD4D12" w:rsidRPr="00F40F15">
        <w:rPr>
          <w:rFonts w:eastAsia="Calibri"/>
          <w:i/>
          <w:color w:val="00B050"/>
          <w:sz w:val="22"/>
        </w:rPr>
        <w:t xml:space="preserve"> no eixo 1</w:t>
      </w:r>
      <w:r w:rsidR="00525072" w:rsidRPr="00F40F15">
        <w:rPr>
          <w:rFonts w:eastAsia="Calibri"/>
          <w:i/>
          <w:color w:val="00B050"/>
          <w:sz w:val="22"/>
        </w:rPr>
        <w:t>;</w:t>
      </w:r>
      <w:r w:rsidR="007155E7" w:rsidRPr="00F40F15">
        <w:rPr>
          <w:rFonts w:eastAsia="Calibri"/>
          <w:i/>
        </w:rPr>
        <w:tab/>
      </w:r>
    </w:p>
    <w:p w14:paraId="763DD50E" w14:textId="77777777" w:rsidR="00162CD4" w:rsidRPr="00F40F15" w:rsidRDefault="00162CD4" w:rsidP="00162CD4">
      <w:pPr>
        <w:ind w:firstLine="567"/>
        <w:jc w:val="both"/>
        <w:rPr>
          <w:rFonts w:eastAsia="Calibri"/>
        </w:rPr>
      </w:pPr>
    </w:p>
    <w:p w14:paraId="31790918" w14:textId="23EABE0D" w:rsidR="00162CD4" w:rsidRPr="00F40F15" w:rsidRDefault="00CA536A" w:rsidP="00162CD4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162CD4" w:rsidRPr="00F40F15">
        <w:rPr>
          <w:rFonts w:eastAsia="Calibri"/>
          <w:b/>
        </w:rPr>
        <w:t xml:space="preserve"> – Home - </w:t>
      </w:r>
      <w:proofErr w:type="spellStart"/>
      <w:r w:rsidR="00162CD4" w:rsidRPr="00F40F15">
        <w:rPr>
          <w:rFonts w:eastAsia="Calibri"/>
          <w:b/>
        </w:rPr>
        <w:t>Child</w:t>
      </w:r>
      <w:proofErr w:type="spellEnd"/>
      <w:r w:rsidR="00162CD4" w:rsidRPr="00F40F15">
        <w:rPr>
          <w:rFonts w:eastAsia="Calibri"/>
          <w:b/>
        </w:rPr>
        <w:t xml:space="preserve"> </w:t>
      </w:r>
      <w:r w:rsidR="00953C81">
        <w:rPr>
          <w:rFonts w:eastAsia="Calibri"/>
          <w:b/>
        </w:rPr>
        <w:t xml:space="preserve">Programa </w:t>
      </w:r>
      <w:r w:rsidR="00162CD4" w:rsidRPr="00F40F15">
        <w:rPr>
          <w:rFonts w:eastAsia="Calibri"/>
          <w:b/>
        </w:rPr>
        <w:t xml:space="preserve">SFC </w:t>
      </w:r>
    </w:p>
    <w:p w14:paraId="66CACC54" w14:textId="5ED88A9C" w:rsidR="007155E7" w:rsidRPr="00F40F15" w:rsidRDefault="00162CD4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r w:rsidR="007155E7" w:rsidRPr="00F40F15">
        <w:rPr>
          <w:rFonts w:eastAsia="Calibri"/>
          <w:i/>
        </w:rPr>
        <w:t xml:space="preserve"> </w:t>
      </w:r>
      <w:proofErr w:type="spellStart"/>
      <w:r w:rsidR="007155E7" w:rsidRPr="00F40F15">
        <w:rPr>
          <w:rFonts w:eastAsia="Calibri"/>
          <w:i/>
        </w:rPr>
        <w:t>boModeON</w:t>
      </w:r>
      <w:proofErr w:type="spellEnd"/>
      <w:r w:rsidR="007155E7" w:rsidRPr="00F40F15">
        <w:rPr>
          <w:rFonts w:eastAsia="Calibri"/>
          <w:i/>
        </w:rPr>
        <w:t xml:space="preserve"> </w:t>
      </w:r>
      <w:r w:rsidR="007155E7" w:rsidRPr="00F40F15">
        <w:rPr>
          <w:rFonts w:eastAsia="Calibri"/>
          <w:i/>
        </w:rPr>
        <w:tab/>
      </w:r>
      <w:proofErr w:type="gramStart"/>
      <w:r w:rsidR="007155E7" w:rsidRPr="00F40F15">
        <w:rPr>
          <w:rFonts w:eastAsia="Calibri"/>
          <w:i/>
        </w:rPr>
        <w:tab/>
        <w:t xml:space="preserve"> :</w:t>
      </w:r>
      <w:proofErr w:type="gramEnd"/>
      <w:r w:rsidR="007155E7" w:rsidRPr="00F40F15">
        <w:rPr>
          <w:rFonts w:eastAsia="Calibri"/>
          <w:i/>
        </w:rPr>
        <w:t xml:space="preserve"> BOOL ;</w:t>
      </w:r>
      <w:r w:rsidR="007155E7" w:rsidRPr="00F40F15">
        <w:rPr>
          <w:rFonts w:eastAsia="Calibri"/>
          <w:i/>
        </w:rPr>
        <w:tab/>
      </w:r>
      <w:r w:rsidR="007155E7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>Variável usada para comandar/indicar que o Modo Manual está ON</w:t>
      </w:r>
      <w:r w:rsidR="007155E7" w:rsidRPr="00F40F15">
        <w:rPr>
          <w:rFonts w:eastAsia="Calibri"/>
          <w:i/>
          <w:color w:val="00B050"/>
          <w:sz w:val="22"/>
        </w:rPr>
        <w:t>;</w:t>
      </w:r>
    </w:p>
    <w:p w14:paraId="0D0DA2B0" w14:textId="74084E51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ModeOFF</w:t>
      </w:r>
      <w:proofErr w:type="spellEnd"/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F472C1" w:rsidRPr="00F40F15">
        <w:rPr>
          <w:rFonts w:eastAsia="Calibri"/>
          <w:i/>
          <w:color w:val="00B050"/>
          <w:sz w:val="22"/>
        </w:rPr>
        <w:t xml:space="preserve"> Variável usada para comandar/indicar que o Modo Manual está </w:t>
      </w:r>
      <w:r w:rsidRPr="00F40F15">
        <w:rPr>
          <w:rFonts w:eastAsia="Calibri"/>
          <w:i/>
          <w:color w:val="00B050"/>
          <w:sz w:val="22"/>
        </w:rPr>
        <w:t>OFF;</w:t>
      </w:r>
    </w:p>
    <w:p w14:paraId="5F26EA31" w14:textId="4473079C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boJogMinus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 xml:space="preserve">Habilita um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na direção Mais Eixo 1</w:t>
      </w:r>
      <w:r w:rsidRPr="00F40F15">
        <w:rPr>
          <w:rFonts w:eastAsia="Calibri"/>
          <w:i/>
          <w:color w:val="00B050"/>
          <w:sz w:val="22"/>
        </w:rPr>
        <w:t xml:space="preserve">; </w:t>
      </w:r>
    </w:p>
    <w:p w14:paraId="72F332BD" w14:textId="2DCD9FAA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boJogPlus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 xml:space="preserve">Habilita um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na direção Menos em Eixo </w:t>
      </w:r>
      <w:r w:rsidR="00525072" w:rsidRPr="00F40F15">
        <w:rPr>
          <w:rFonts w:eastAsia="Calibri"/>
          <w:i/>
          <w:color w:val="00B050"/>
          <w:sz w:val="22"/>
        </w:rPr>
        <w:t>1;</w:t>
      </w:r>
    </w:p>
    <w:p w14:paraId="76EE6DCD" w14:textId="1AF0C3DB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boSavePos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>Salve o ajuste atual em Pos1 ou Pos2 e na receita atual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062E0ED1" w14:textId="7EB532ED" w:rsidR="007155E7" w:rsidRPr="00F40F15" w:rsidRDefault="007155E7" w:rsidP="0052507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boSelPos1Pos2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>Seleciona e posiciona o Eixo1 em Pos1 ou Pos2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2FFB1B41" w14:textId="5DF13FAC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boJogMinus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 xml:space="preserve"> Habilita um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na direção Plus no Eixo 2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4F515059" w14:textId="1E7FA8EC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boJogPlus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 xml:space="preserve"> Habilita um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na direção Menos em Eixo 2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7D8447F6" w14:textId="15705058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boSavePos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>Salve o ajuste atual em Pos1 ou Pos2 e na receita atual;</w:t>
      </w:r>
    </w:p>
    <w:p w14:paraId="56C99C35" w14:textId="7CB13868" w:rsidR="007155E7" w:rsidRPr="00F40F15" w:rsidRDefault="007155E7" w:rsidP="007155E7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lastRenderedPageBreak/>
        <w:t xml:space="preserve">   Axis2_boSelPos1Pos2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="00525072" w:rsidRPr="00F40F15">
        <w:rPr>
          <w:rFonts w:eastAsia="Calibri"/>
          <w:i/>
          <w:color w:val="00B050"/>
          <w:sz w:val="22"/>
        </w:rPr>
        <w:t xml:space="preserve"> </w:t>
      </w:r>
      <w:r w:rsidR="00525072" w:rsidRPr="00F40F15">
        <w:rPr>
          <w:rFonts w:eastAsia="Calibri"/>
          <w:i/>
          <w:color w:val="00B050"/>
          <w:sz w:val="22"/>
        </w:rPr>
        <w:tab/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>Seleciona e posiciona o Eixo2 em Pos1 ou Pos2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3B40533A" w14:textId="2BB87DEE" w:rsidR="00525072" w:rsidRPr="00F40F15" w:rsidRDefault="00525072" w:rsidP="00525072">
      <w:pPr>
        <w:ind w:firstLine="720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Axis1_lrJogSpeed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:= LREAL#10 ;</w:t>
      </w:r>
      <w:r w:rsidRPr="00F40F15">
        <w:rPr>
          <w:rFonts w:eastAsia="Calibri"/>
          <w:i/>
          <w:color w:val="00B050"/>
          <w:sz w:val="22"/>
        </w:rPr>
        <w:t xml:space="preserve">       </w:t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F472C1" w:rsidRPr="00F40F15">
        <w:t xml:space="preserve"> </w:t>
      </w:r>
      <w:r w:rsidR="00F472C1" w:rsidRPr="00F40F15">
        <w:rPr>
          <w:rFonts w:eastAsia="Calibri"/>
          <w:i/>
          <w:color w:val="00B050"/>
          <w:sz w:val="22"/>
        </w:rPr>
        <w:t xml:space="preserve">Velocidade de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para o Eixo 1</w:t>
      </w:r>
      <w:r w:rsidRPr="00F40F15">
        <w:rPr>
          <w:rFonts w:eastAsia="Calibri"/>
          <w:i/>
          <w:color w:val="00B050"/>
          <w:sz w:val="22"/>
        </w:rPr>
        <w:t>;</w:t>
      </w:r>
    </w:p>
    <w:p w14:paraId="577193CF" w14:textId="57AE62BC" w:rsidR="00525072" w:rsidRPr="00F40F15" w:rsidRDefault="00525072" w:rsidP="0052507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JogAccDecel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:= LREAL#1000 ; </w:t>
      </w:r>
      <w:r w:rsidRPr="00F40F15">
        <w:rPr>
          <w:rFonts w:eastAsia="Calibri"/>
          <w:i/>
          <w:color w:val="00B050"/>
          <w:sz w:val="22"/>
        </w:rPr>
        <w:t xml:space="preserve">  </w:t>
      </w:r>
      <w:r w:rsidRPr="00F40F15">
        <w:rPr>
          <w:rFonts w:eastAsia="Calibri"/>
          <w:i/>
          <w:color w:val="00B050"/>
          <w:sz w:val="22"/>
        </w:rPr>
        <w:tab/>
        <w:t xml:space="preserve">// </w:t>
      </w:r>
      <w:proofErr w:type="spellStart"/>
      <w:r w:rsidRPr="00F40F15">
        <w:rPr>
          <w:rFonts w:eastAsia="Calibri"/>
          <w:i/>
          <w:color w:val="00B050"/>
          <w:sz w:val="22"/>
        </w:rPr>
        <w:t>Acc</w:t>
      </w:r>
      <w:proofErr w:type="spellEnd"/>
      <w:r w:rsidRPr="00F40F15">
        <w:rPr>
          <w:rFonts w:eastAsia="Calibri"/>
          <w:i/>
          <w:color w:val="00B050"/>
          <w:sz w:val="22"/>
        </w:rPr>
        <w:t>/</w:t>
      </w:r>
      <w:proofErr w:type="spellStart"/>
      <w:r w:rsidRPr="00F40F15">
        <w:rPr>
          <w:rFonts w:eastAsia="Calibri"/>
          <w:i/>
          <w:color w:val="00B050"/>
          <w:sz w:val="22"/>
        </w:rPr>
        <w:t>Dec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F472C1" w:rsidRPr="00F40F15">
        <w:rPr>
          <w:rFonts w:eastAsia="Calibri"/>
          <w:i/>
          <w:color w:val="00B050"/>
          <w:sz w:val="22"/>
        </w:rPr>
        <w:t xml:space="preserve"> de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Linear para o Eixo </w:t>
      </w:r>
      <w:r w:rsidRPr="00F40F15">
        <w:rPr>
          <w:rFonts w:eastAsia="Calibri"/>
          <w:i/>
          <w:color w:val="00B050"/>
          <w:sz w:val="22"/>
        </w:rPr>
        <w:t>1;</w:t>
      </w:r>
    </w:p>
    <w:p w14:paraId="0F7A7034" w14:textId="261B37AB" w:rsidR="007155E7" w:rsidRPr="00F40F15" w:rsidRDefault="007155E7" w:rsidP="007155E7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lrJogSpeed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:= LREAL#10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 xml:space="preserve"> Velocidade de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para o Eixo </w:t>
      </w:r>
      <w:r w:rsidR="00525072" w:rsidRPr="00F40F15">
        <w:rPr>
          <w:rFonts w:eastAsia="Calibri"/>
          <w:i/>
          <w:color w:val="00B050"/>
          <w:sz w:val="22"/>
        </w:rPr>
        <w:t>2;</w:t>
      </w:r>
    </w:p>
    <w:p w14:paraId="0849CA22" w14:textId="76A203AF" w:rsidR="00162CD4" w:rsidRPr="00F40F15" w:rsidRDefault="007155E7" w:rsidP="007155E7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Axis2_lrJogAccDecel 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:= LREAL#1000 ;</w:t>
      </w:r>
      <w:r w:rsidR="00525072" w:rsidRPr="00F40F15">
        <w:rPr>
          <w:rFonts w:eastAsia="Calibri"/>
          <w:i/>
        </w:rPr>
        <w:tab/>
      </w:r>
      <w:r w:rsidR="00525072" w:rsidRPr="00F40F15">
        <w:rPr>
          <w:rFonts w:eastAsia="Calibri"/>
          <w:i/>
          <w:color w:val="00B050"/>
          <w:sz w:val="22"/>
        </w:rPr>
        <w:t>//</w:t>
      </w:r>
      <w:r w:rsidR="00F472C1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Acc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>/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Dec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 de </w:t>
      </w:r>
      <w:proofErr w:type="spellStart"/>
      <w:r w:rsidR="00F472C1" w:rsidRPr="00F40F15">
        <w:rPr>
          <w:rFonts w:eastAsia="Calibri"/>
          <w:i/>
          <w:color w:val="00B050"/>
          <w:sz w:val="22"/>
        </w:rPr>
        <w:t>Jog</w:t>
      </w:r>
      <w:proofErr w:type="spellEnd"/>
      <w:r w:rsidR="00F472C1" w:rsidRPr="00F40F15">
        <w:rPr>
          <w:rFonts w:eastAsia="Calibri"/>
          <w:i/>
          <w:color w:val="00B050"/>
          <w:sz w:val="22"/>
        </w:rPr>
        <w:t xml:space="preserve"> Linear para o Eixo 2</w:t>
      </w:r>
      <w:r w:rsidR="00525072" w:rsidRPr="00F40F15">
        <w:rPr>
          <w:rFonts w:eastAsia="Calibri"/>
          <w:i/>
          <w:color w:val="00B050"/>
          <w:sz w:val="22"/>
        </w:rPr>
        <w:t>;</w:t>
      </w:r>
    </w:p>
    <w:p w14:paraId="79B24B1D" w14:textId="77777777" w:rsidR="003A5CBD" w:rsidRPr="00F40F15" w:rsidRDefault="003A5CBD" w:rsidP="007155E7">
      <w:pPr>
        <w:ind w:firstLine="567"/>
        <w:jc w:val="both"/>
        <w:rPr>
          <w:rFonts w:eastAsia="Calibri"/>
          <w:i/>
          <w:color w:val="00B050"/>
          <w:sz w:val="22"/>
        </w:rPr>
      </w:pPr>
    </w:p>
    <w:p w14:paraId="7CE25869" w14:textId="0F1E60DE" w:rsidR="00010D36" w:rsidRPr="00F40F15" w:rsidRDefault="00010D36" w:rsidP="002E40A4">
      <w:pPr>
        <w:pStyle w:val="Ttulo2"/>
        <w:numPr>
          <w:ilvl w:val="2"/>
          <w:numId w:val="11"/>
        </w:numPr>
        <w:ind w:left="709" w:hanging="709"/>
        <w:rPr>
          <w:rFonts w:eastAsia="Calibri" w:cs="Arial"/>
        </w:rPr>
      </w:pPr>
      <w:bookmarkStart w:id="20" w:name="_Toc20229723"/>
      <w:proofErr w:type="spellStart"/>
      <w:r w:rsidRPr="00F40F15">
        <w:rPr>
          <w:rFonts w:eastAsia="Calibri" w:cs="Arial"/>
        </w:rPr>
        <w:t>Automatic</w:t>
      </w:r>
      <w:proofErr w:type="spellEnd"/>
      <w:r w:rsidRPr="00F40F15">
        <w:rPr>
          <w:rFonts w:eastAsia="Calibri" w:cs="Arial"/>
        </w:rPr>
        <w:t xml:space="preserve"> – </w:t>
      </w:r>
      <w:proofErr w:type="spellStart"/>
      <w:r w:rsidRPr="00F40F15">
        <w:rPr>
          <w:rFonts w:eastAsia="Calibri" w:cs="Arial"/>
        </w:rPr>
        <w:t>Child</w:t>
      </w:r>
      <w:proofErr w:type="spellEnd"/>
      <w:r w:rsidRPr="00F40F15">
        <w:rPr>
          <w:rFonts w:eastAsia="Calibri" w:cs="Arial"/>
        </w:rPr>
        <w:t xml:space="preserve"> SFC –</w:t>
      </w:r>
      <w:r w:rsidR="00F472C1" w:rsidRPr="00F40F15">
        <w:rPr>
          <w:rFonts w:eastAsia="Calibri" w:cs="Arial"/>
        </w:rPr>
        <w:t xml:space="preserve"> </w:t>
      </w:r>
      <w:r w:rsidRPr="00F40F15">
        <w:rPr>
          <w:rFonts w:eastAsia="Calibri" w:cs="Arial"/>
        </w:rPr>
        <w:t>Mod</w:t>
      </w:r>
      <w:r w:rsidR="00F472C1" w:rsidRPr="00F40F15">
        <w:rPr>
          <w:rFonts w:eastAsia="Calibri" w:cs="Arial"/>
        </w:rPr>
        <w:t>o Automático</w:t>
      </w:r>
      <w:bookmarkEnd w:id="20"/>
    </w:p>
    <w:p w14:paraId="52E3AE29" w14:textId="61762424" w:rsidR="00F472C1" w:rsidRPr="00F40F15" w:rsidRDefault="00F472C1" w:rsidP="00F472C1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 modo automático também está disponível após a conclusão da rotina </w:t>
      </w:r>
      <w:r w:rsidR="00FF20D8" w:rsidRPr="00F40F15">
        <w:rPr>
          <w:rFonts w:eastAsia="Calibri"/>
        </w:rPr>
        <w:t>home</w:t>
      </w:r>
      <w:r w:rsidRPr="00F40F15">
        <w:rPr>
          <w:rFonts w:eastAsia="Calibri"/>
        </w:rPr>
        <w:t>. Como outras partes do programa, ele também é orientado para agrupar o código em funcionalidades.</w:t>
      </w:r>
    </w:p>
    <w:p w14:paraId="117F679E" w14:textId="44B8C529" w:rsidR="00010D36" w:rsidRPr="00F40F15" w:rsidRDefault="00F472C1" w:rsidP="00F472C1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Três funções diferentes estão disponíveis no modo automático (F1, F2 e F3). Este programa não é responsável por executar as funcionalidades, apenas </w:t>
      </w:r>
      <w:r w:rsidR="00FF20D8" w:rsidRPr="00F40F15">
        <w:rPr>
          <w:rFonts w:eastAsia="Calibri"/>
        </w:rPr>
        <w:t>faz o intertrav</w:t>
      </w:r>
      <w:r w:rsidR="00545E38" w:rsidRPr="00F40F15">
        <w:rPr>
          <w:rFonts w:eastAsia="Calibri"/>
        </w:rPr>
        <w:t>a</w:t>
      </w:r>
      <w:r w:rsidR="00FF20D8" w:rsidRPr="00F40F15">
        <w:rPr>
          <w:rFonts w:eastAsia="Calibri"/>
        </w:rPr>
        <w:t>mento</w:t>
      </w:r>
      <w:r w:rsidRPr="00F40F15">
        <w:rPr>
          <w:rFonts w:eastAsia="Calibri"/>
        </w:rPr>
        <w:t xml:space="preserve"> e chama um </w:t>
      </w:r>
      <w:proofErr w:type="spellStart"/>
      <w:r w:rsidRPr="00F40F15">
        <w:rPr>
          <w:rFonts w:eastAsia="Calibri"/>
        </w:rPr>
        <w:t>Child</w:t>
      </w:r>
      <w:proofErr w:type="spellEnd"/>
      <w:r w:rsidRPr="00F40F15">
        <w:rPr>
          <w:rFonts w:eastAsia="Calibri"/>
        </w:rPr>
        <w:t xml:space="preserve"> SFC para executá-</w:t>
      </w:r>
      <w:proofErr w:type="gramStart"/>
      <w:r w:rsidRPr="00F40F15">
        <w:rPr>
          <w:rFonts w:eastAsia="Calibri"/>
        </w:rPr>
        <w:t>las.</w:t>
      </w:r>
      <w:r w:rsidR="00E42DBF" w:rsidRPr="00F40F15">
        <w:rPr>
          <w:rFonts w:eastAsia="Calibri"/>
        </w:rPr>
        <w:t>.</w:t>
      </w:r>
      <w:proofErr w:type="gramEnd"/>
    </w:p>
    <w:p w14:paraId="532F6A81" w14:textId="77777777" w:rsidR="003A5CBD" w:rsidRPr="00F40F15" w:rsidRDefault="003A5CBD" w:rsidP="007155E7">
      <w:pPr>
        <w:ind w:firstLine="567"/>
        <w:jc w:val="both"/>
        <w:rPr>
          <w:rFonts w:eastAsia="Calibri"/>
        </w:rPr>
      </w:pPr>
    </w:p>
    <w:p w14:paraId="6E4049C7" w14:textId="7AB5144E" w:rsidR="00D6751B" w:rsidRPr="00F40F15" w:rsidRDefault="00CA536A" w:rsidP="00D6751B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Variáveis Globais</w:t>
      </w:r>
      <w:r w:rsidR="00D6751B" w:rsidRPr="00F40F15">
        <w:rPr>
          <w:rFonts w:eastAsia="Calibri"/>
          <w:b/>
        </w:rPr>
        <w:t xml:space="preserve"> – </w:t>
      </w:r>
      <w:proofErr w:type="spellStart"/>
      <w:r w:rsidR="00E42DBF" w:rsidRPr="00F40F15">
        <w:rPr>
          <w:rFonts w:eastAsia="Calibri"/>
          <w:b/>
        </w:rPr>
        <w:t>Automatic</w:t>
      </w:r>
      <w:proofErr w:type="spellEnd"/>
      <w:r w:rsidR="00D6751B" w:rsidRPr="00F40F15">
        <w:rPr>
          <w:rFonts w:eastAsia="Calibri"/>
          <w:b/>
        </w:rPr>
        <w:t xml:space="preserve"> – </w:t>
      </w:r>
      <w:proofErr w:type="spellStart"/>
      <w:r w:rsidR="00D6751B" w:rsidRPr="00F40F15">
        <w:rPr>
          <w:rFonts w:eastAsia="Calibri"/>
          <w:b/>
        </w:rPr>
        <w:t>Child</w:t>
      </w:r>
      <w:proofErr w:type="spellEnd"/>
      <w:r w:rsidR="00D6751B" w:rsidRPr="00F40F15">
        <w:rPr>
          <w:rFonts w:eastAsia="Calibri"/>
          <w:b/>
        </w:rPr>
        <w:t xml:space="preserve"> </w:t>
      </w:r>
      <w:r>
        <w:rPr>
          <w:rFonts w:eastAsia="Calibri"/>
          <w:b/>
        </w:rPr>
        <w:t xml:space="preserve">Programa </w:t>
      </w:r>
      <w:r w:rsidR="00D6751B" w:rsidRPr="00F40F15">
        <w:rPr>
          <w:rFonts w:eastAsia="Calibri"/>
          <w:b/>
        </w:rPr>
        <w:t xml:space="preserve">SFC </w:t>
      </w:r>
    </w:p>
    <w:p w14:paraId="335B5074" w14:textId="3B06875B" w:rsidR="00D6751B" w:rsidRPr="00F40F15" w:rsidRDefault="00D6751B" w:rsidP="00D6751B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ab/>
      </w:r>
      <w:proofErr w:type="spellStart"/>
      <w:r w:rsidRPr="00F40F15">
        <w:rPr>
          <w:rFonts w:eastAsia="Calibri"/>
          <w:i/>
        </w:rPr>
        <w:t>g_</w:t>
      </w:r>
      <w:r w:rsidR="005371F8" w:rsidRPr="00F40F15">
        <w:rPr>
          <w:rFonts w:eastAsia="Calibri"/>
          <w:i/>
        </w:rPr>
        <w:t>Automatic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="005371F8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: </w:t>
      </w:r>
      <w:proofErr w:type="spellStart"/>
      <w:proofErr w:type="gramStart"/>
      <w:r w:rsidRPr="00F40F15">
        <w:rPr>
          <w:rFonts w:eastAsia="Calibri"/>
          <w:i/>
        </w:rPr>
        <w:t>str</w:t>
      </w:r>
      <w:r w:rsidR="005371F8" w:rsidRPr="00F40F15">
        <w:rPr>
          <w:rFonts w:eastAsia="Calibri"/>
          <w:i/>
        </w:rPr>
        <w:t>Automatic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 xml:space="preserve"> </w:t>
      </w:r>
      <w:r w:rsidR="00010D36" w:rsidRPr="00F40F15">
        <w:rPr>
          <w:rFonts w:eastAsia="Calibri"/>
          <w:i/>
        </w:rPr>
        <w:t xml:space="preserve">        </w:t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rPr>
          <w:rFonts w:eastAsia="Calibri"/>
          <w:i/>
          <w:color w:val="00B050"/>
          <w:sz w:val="22"/>
        </w:rPr>
        <w:t>Chamada de estrutura pelo Automático como variável global</w:t>
      </w:r>
      <w:r w:rsidRPr="00F40F15">
        <w:rPr>
          <w:rFonts w:eastAsia="Calibri"/>
          <w:i/>
          <w:color w:val="00B050"/>
          <w:sz w:val="22"/>
        </w:rPr>
        <w:t>;</w:t>
      </w:r>
    </w:p>
    <w:p w14:paraId="33FE3602" w14:textId="2A910469" w:rsidR="00D6751B" w:rsidRPr="00F40F15" w:rsidRDefault="00D6751B" w:rsidP="005371F8">
      <w:pPr>
        <w:jc w:val="both"/>
        <w:rPr>
          <w:rFonts w:eastAsia="Calibri"/>
        </w:rPr>
      </w:pPr>
    </w:p>
    <w:p w14:paraId="3A6AB61B" w14:textId="169CC4D9" w:rsidR="00D6751B" w:rsidRPr="00F40F15" w:rsidRDefault="00CA536A" w:rsidP="00D6751B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D6751B" w:rsidRPr="00F40F15">
        <w:rPr>
          <w:rFonts w:eastAsia="Calibri"/>
          <w:b/>
        </w:rPr>
        <w:t xml:space="preserve"> – </w:t>
      </w:r>
      <w:proofErr w:type="spellStart"/>
      <w:r w:rsidR="00E42DBF" w:rsidRPr="00F40F15">
        <w:rPr>
          <w:rFonts w:eastAsia="Calibri"/>
          <w:b/>
        </w:rPr>
        <w:t>Automatic</w:t>
      </w:r>
      <w:proofErr w:type="spellEnd"/>
      <w:r w:rsidR="00D6751B" w:rsidRPr="00F40F15">
        <w:rPr>
          <w:rFonts w:eastAsia="Calibri"/>
          <w:b/>
        </w:rPr>
        <w:t xml:space="preserve"> - </w:t>
      </w:r>
      <w:proofErr w:type="spellStart"/>
      <w:r w:rsidR="00D6751B" w:rsidRPr="00F40F15">
        <w:rPr>
          <w:rFonts w:eastAsia="Calibri"/>
          <w:b/>
        </w:rPr>
        <w:t>Child</w:t>
      </w:r>
      <w:proofErr w:type="spellEnd"/>
      <w:r w:rsidR="00D6751B" w:rsidRPr="00F40F15">
        <w:rPr>
          <w:rFonts w:eastAsia="Calibri"/>
          <w:b/>
        </w:rPr>
        <w:t xml:space="preserve"> </w:t>
      </w:r>
      <w:r>
        <w:rPr>
          <w:rFonts w:eastAsia="Calibri"/>
          <w:b/>
        </w:rPr>
        <w:t xml:space="preserve">Programa </w:t>
      </w:r>
      <w:r w:rsidR="00D6751B" w:rsidRPr="00F40F15">
        <w:rPr>
          <w:rFonts w:eastAsia="Calibri"/>
          <w:b/>
        </w:rPr>
        <w:t xml:space="preserve">SFC </w:t>
      </w:r>
    </w:p>
    <w:p w14:paraId="2AD8F94F" w14:textId="5962E43C" w:rsidR="00D6751B" w:rsidRPr="00F40F15" w:rsidRDefault="00D6751B" w:rsidP="00D6751B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 </w:t>
      </w:r>
      <w:proofErr w:type="spellStart"/>
      <w:r w:rsidRPr="00F40F15">
        <w:rPr>
          <w:rFonts w:eastAsia="Calibri"/>
          <w:i/>
        </w:rPr>
        <w:t>boModeON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r w:rsidR="00545E38" w:rsidRPr="00F40F15">
        <w:rPr>
          <w:rFonts w:eastAsia="Calibri"/>
          <w:i/>
          <w:color w:val="00B050"/>
          <w:sz w:val="22"/>
        </w:rPr>
        <w:t xml:space="preserve">Variável usada para comandar/indicar que o Modo Automático está </w:t>
      </w:r>
      <w:r w:rsidRPr="00F40F15">
        <w:rPr>
          <w:rFonts w:eastAsia="Calibri"/>
          <w:i/>
          <w:color w:val="00B050"/>
          <w:sz w:val="22"/>
        </w:rPr>
        <w:t>ON;</w:t>
      </w:r>
    </w:p>
    <w:p w14:paraId="60E11AD2" w14:textId="27DFEA6E" w:rsidR="00D6751B" w:rsidRPr="00F40F15" w:rsidRDefault="00D6751B" w:rsidP="00D6751B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ModeOFF</w:t>
      </w:r>
      <w:proofErr w:type="spellEnd"/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545E38" w:rsidRPr="00F40F15">
        <w:t xml:space="preserve"> </w:t>
      </w:r>
      <w:r w:rsidR="00545E38" w:rsidRPr="00F40F15">
        <w:rPr>
          <w:rFonts w:eastAsia="Calibri"/>
          <w:i/>
          <w:color w:val="00B050"/>
          <w:sz w:val="22"/>
        </w:rPr>
        <w:t>Variável usada para comandar / indicar que o Modo Automático está</w:t>
      </w:r>
      <w:r w:rsidRPr="00F40F15">
        <w:rPr>
          <w:rFonts w:eastAsia="Calibri"/>
          <w:i/>
          <w:color w:val="00B050"/>
          <w:sz w:val="22"/>
        </w:rPr>
        <w:t xml:space="preserve"> OFF;</w:t>
      </w:r>
    </w:p>
    <w:p w14:paraId="79F95BB6" w14:textId="749E6B57" w:rsidR="00D6751B" w:rsidRPr="00F40F15" w:rsidRDefault="00D6751B" w:rsidP="007155E7">
      <w:pPr>
        <w:ind w:firstLine="567"/>
        <w:jc w:val="both"/>
        <w:rPr>
          <w:rFonts w:eastAsia="Calibri"/>
          <w:color w:val="00B050"/>
          <w:sz w:val="22"/>
        </w:rPr>
      </w:pPr>
    </w:p>
    <w:p w14:paraId="7C88CC7B" w14:textId="4687C857" w:rsidR="003A5CBD" w:rsidRPr="00F40F15" w:rsidRDefault="003A5CBD" w:rsidP="003A5CBD">
      <w:pPr>
        <w:jc w:val="center"/>
        <w:rPr>
          <w:rFonts w:eastAsia="Calibri"/>
          <w:color w:val="00B050"/>
          <w:sz w:val="22"/>
        </w:rPr>
      </w:pPr>
      <w:r w:rsidRPr="00F40F15">
        <w:rPr>
          <w:rFonts w:eastAsia="Calibri"/>
          <w:noProof/>
          <w:color w:val="00B050"/>
          <w:sz w:val="22"/>
        </w:rPr>
        <w:drawing>
          <wp:inline distT="0" distB="0" distL="0" distR="0" wp14:anchorId="6E4F77BE" wp14:editId="12776F4A">
            <wp:extent cx="6286500" cy="237592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719" cy="2391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65A84" w14:textId="2BBAFFC0" w:rsidR="003A5CBD" w:rsidRPr="00F40F15" w:rsidRDefault="003A5CBD" w:rsidP="003A5CBD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>Figur</w:t>
      </w:r>
      <w:r w:rsidR="00545E38" w:rsidRP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8. </w:t>
      </w:r>
      <w:proofErr w:type="spellStart"/>
      <w:r w:rsidRPr="00F40F15">
        <w:rPr>
          <w:rFonts w:eastAsia="Calibri"/>
          <w:i/>
          <w:sz w:val="20"/>
          <w:szCs w:val="20"/>
        </w:rPr>
        <w:t>Automatic</w:t>
      </w:r>
      <w:proofErr w:type="spellEnd"/>
      <w:r w:rsidRPr="00F40F15">
        <w:rPr>
          <w:rFonts w:eastAsia="Calibri"/>
          <w:i/>
          <w:sz w:val="20"/>
          <w:szCs w:val="20"/>
        </w:rPr>
        <w:t xml:space="preserve">: </w:t>
      </w:r>
      <w:proofErr w:type="spellStart"/>
      <w:r w:rsidRPr="00F40F15">
        <w:rPr>
          <w:rFonts w:eastAsia="Calibri"/>
          <w:i/>
          <w:sz w:val="20"/>
          <w:szCs w:val="20"/>
        </w:rPr>
        <w:t>Child</w:t>
      </w:r>
      <w:proofErr w:type="spellEnd"/>
      <w:r w:rsidRPr="00F40F15">
        <w:rPr>
          <w:rFonts w:eastAsia="Calibri"/>
          <w:i/>
          <w:sz w:val="20"/>
          <w:szCs w:val="20"/>
        </w:rPr>
        <w:t xml:space="preserve"> SFC </w:t>
      </w:r>
      <w:r w:rsidR="00545E38" w:rsidRPr="00F40F15">
        <w:rPr>
          <w:rFonts w:eastAsia="Calibri"/>
          <w:i/>
          <w:sz w:val="20"/>
          <w:szCs w:val="20"/>
        </w:rPr>
        <w:t>executa rotina automática</w:t>
      </w:r>
      <w:r w:rsidRPr="00F40F15">
        <w:rPr>
          <w:rFonts w:eastAsia="Calibri"/>
          <w:i/>
          <w:sz w:val="20"/>
          <w:szCs w:val="20"/>
        </w:rPr>
        <w:t>;</w:t>
      </w:r>
    </w:p>
    <w:p w14:paraId="46D8E4A5" w14:textId="77777777" w:rsidR="00A83FE2" w:rsidRPr="00F40F15" w:rsidRDefault="00A83FE2" w:rsidP="00A83FE2">
      <w:pPr>
        <w:jc w:val="center"/>
        <w:rPr>
          <w:rFonts w:eastAsia="Calibri"/>
          <w:color w:val="00B050"/>
          <w:sz w:val="22"/>
        </w:rPr>
      </w:pPr>
    </w:p>
    <w:p w14:paraId="62C17C70" w14:textId="39B1F3D5" w:rsidR="00621BED" w:rsidRPr="00F40F15" w:rsidRDefault="00621BED" w:rsidP="002E40A4">
      <w:pPr>
        <w:pStyle w:val="Ttulo2"/>
        <w:numPr>
          <w:ilvl w:val="3"/>
          <w:numId w:val="11"/>
        </w:numPr>
        <w:spacing w:before="0"/>
        <w:ind w:left="851" w:hanging="851"/>
        <w:rPr>
          <w:rFonts w:eastAsia="Calibri" w:cs="Arial"/>
        </w:rPr>
      </w:pPr>
      <w:bookmarkStart w:id="21" w:name="_Hlk526322682"/>
      <w:bookmarkStart w:id="22" w:name="_Toc20229724"/>
      <w:bookmarkStart w:id="23" w:name="_Hlk526322802"/>
      <w:r w:rsidRPr="00F40F15">
        <w:rPr>
          <w:rFonts w:eastAsia="Calibri" w:cs="Arial"/>
        </w:rPr>
        <w:lastRenderedPageBreak/>
        <w:t>F1_</w:t>
      </w:r>
      <w:r w:rsidR="00407C0F" w:rsidRPr="00F40F15">
        <w:rPr>
          <w:rFonts w:eastAsia="Calibri" w:cs="Arial"/>
        </w:rPr>
        <w:t xml:space="preserve">TrapzoidMove </w:t>
      </w:r>
      <w:bookmarkEnd w:id="21"/>
      <w:r w:rsidR="00407C0F" w:rsidRPr="00F40F15">
        <w:rPr>
          <w:rFonts w:eastAsia="Calibri" w:cs="Arial"/>
        </w:rPr>
        <w:t xml:space="preserve">– </w:t>
      </w:r>
      <w:proofErr w:type="spellStart"/>
      <w:r w:rsidR="00407C0F" w:rsidRPr="00F40F15">
        <w:rPr>
          <w:rFonts w:eastAsia="Calibri" w:cs="Arial"/>
        </w:rPr>
        <w:t>Child</w:t>
      </w:r>
      <w:proofErr w:type="spellEnd"/>
      <w:r w:rsidR="00407C0F" w:rsidRPr="00F40F15">
        <w:rPr>
          <w:rFonts w:eastAsia="Calibri" w:cs="Arial"/>
        </w:rPr>
        <w:t xml:space="preserve"> SFC</w:t>
      </w:r>
      <w:r w:rsidRPr="00F40F15">
        <w:rPr>
          <w:rFonts w:eastAsia="Calibri" w:cs="Arial"/>
        </w:rPr>
        <w:t xml:space="preserve"> – </w:t>
      </w:r>
      <w:r w:rsidR="00545E38" w:rsidRPr="00F40F15">
        <w:rPr>
          <w:rFonts w:eastAsia="Calibri" w:cs="Arial"/>
        </w:rPr>
        <w:t>Movimento trapezoidal ponto a ponto</w:t>
      </w:r>
      <w:bookmarkEnd w:id="22"/>
    </w:p>
    <w:bookmarkEnd w:id="23"/>
    <w:p w14:paraId="1E8C44D1" w14:textId="77777777" w:rsidR="00545E38" w:rsidRPr="00F40F15" w:rsidRDefault="00545E38" w:rsidP="00545E38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A primeira característica executada pelo Modo Automático é responsável por mover os eixos usando um comando de posição absoluta. A distância percorrida é definida pelas posições P1 e P2.</w:t>
      </w:r>
    </w:p>
    <w:p w14:paraId="6CCA0A46" w14:textId="28963FC6" w:rsidR="00462638" w:rsidRPr="00F40F15" w:rsidRDefault="00545E38" w:rsidP="00545E38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O cálculo do movimento trapezoidal é feito pela rotina auxiliar “</w:t>
      </w:r>
      <w:proofErr w:type="spellStart"/>
      <w:r w:rsidRPr="00F40F15">
        <w:rPr>
          <w:rFonts w:eastAsia="Calibri"/>
        </w:rPr>
        <w:t>MCFB_MoveTrapezoidal</w:t>
      </w:r>
      <w:proofErr w:type="spellEnd"/>
      <w:r w:rsidRPr="00F40F15">
        <w:rPr>
          <w:rFonts w:eastAsia="Calibri"/>
        </w:rPr>
        <w:t>”, o tempo desejado para o movimento é usado como entrada e o bloco fornece velocidade e aceleração de comando para executar um movimento trapezoidal, que 1/3 do tempo é usado para acelerar, 1/3 é usado para velocidade constante e 1/3 é usado para desacelerar</w:t>
      </w:r>
      <w:r w:rsidR="00462638" w:rsidRPr="00F40F15">
        <w:rPr>
          <w:rFonts w:eastAsia="Calibri"/>
        </w:rPr>
        <w:t>.</w:t>
      </w:r>
    </w:p>
    <w:p w14:paraId="76D6BF9F" w14:textId="77777777" w:rsidR="00A83FE2" w:rsidRPr="00F40F15" w:rsidRDefault="00A83FE2" w:rsidP="00462638">
      <w:pPr>
        <w:ind w:firstLine="567"/>
        <w:jc w:val="both"/>
        <w:rPr>
          <w:rFonts w:eastAsia="Calibri"/>
        </w:rPr>
      </w:pPr>
    </w:p>
    <w:p w14:paraId="513CB2E2" w14:textId="7B822B2A" w:rsidR="00A83FE2" w:rsidRPr="00F40F15" w:rsidRDefault="007739F3" w:rsidP="00A83FE2">
      <w:pPr>
        <w:ind w:firstLine="567"/>
        <w:jc w:val="both"/>
        <w:rPr>
          <w:rFonts w:eastAsia="Calibri"/>
          <w:b/>
        </w:rPr>
      </w:pPr>
      <w:bookmarkStart w:id="24" w:name="OLE_LINK1"/>
      <w:bookmarkStart w:id="25" w:name="OLE_LINK2"/>
      <w:r w:rsidRPr="00F40F15">
        <w:rPr>
          <w:rFonts w:eastAsia="Calibri"/>
          <w:b/>
        </w:rPr>
        <w:t xml:space="preserve">Variáveis </w:t>
      </w:r>
      <w:r w:rsidR="00A83FE2" w:rsidRPr="00F40F15">
        <w:rPr>
          <w:rFonts w:eastAsia="Calibri"/>
          <w:b/>
        </w:rPr>
        <w:t>Global</w:t>
      </w:r>
      <w:r w:rsidRPr="00F40F15">
        <w:rPr>
          <w:rFonts w:eastAsia="Calibri"/>
          <w:b/>
        </w:rPr>
        <w:t xml:space="preserve"> </w:t>
      </w:r>
      <w:r w:rsidR="00A83FE2" w:rsidRPr="00F40F15">
        <w:rPr>
          <w:rFonts w:eastAsia="Calibri"/>
          <w:b/>
        </w:rPr>
        <w:t xml:space="preserve">– </w:t>
      </w:r>
      <w:r w:rsidR="002854FC" w:rsidRPr="00F40F15">
        <w:rPr>
          <w:rFonts w:eastAsia="Calibri"/>
          <w:b/>
        </w:rPr>
        <w:t xml:space="preserve">F1_TrapzoidMove </w:t>
      </w:r>
      <w:r w:rsidR="00A83FE2" w:rsidRPr="00F40F15">
        <w:rPr>
          <w:rFonts w:eastAsia="Calibri"/>
          <w:b/>
        </w:rPr>
        <w:t xml:space="preserve">– </w:t>
      </w:r>
      <w:proofErr w:type="spellStart"/>
      <w:r w:rsidR="00A83FE2" w:rsidRPr="00F40F15">
        <w:rPr>
          <w:rFonts w:eastAsia="Calibri"/>
          <w:b/>
        </w:rPr>
        <w:t>Child</w:t>
      </w:r>
      <w:proofErr w:type="spellEnd"/>
      <w:r w:rsidR="00A83FE2" w:rsidRPr="00F40F15">
        <w:rPr>
          <w:rFonts w:eastAsia="Calibri"/>
          <w:b/>
        </w:rPr>
        <w:t xml:space="preserve"> </w:t>
      </w:r>
      <w:r w:rsidR="00CA536A">
        <w:rPr>
          <w:rFonts w:eastAsia="Calibri"/>
          <w:b/>
        </w:rPr>
        <w:t xml:space="preserve">Programa </w:t>
      </w:r>
      <w:r w:rsidR="00A83FE2" w:rsidRPr="00F40F15">
        <w:rPr>
          <w:rFonts w:eastAsia="Calibri"/>
          <w:b/>
        </w:rPr>
        <w:t xml:space="preserve">SFC </w:t>
      </w:r>
    </w:p>
    <w:p w14:paraId="20A75A86" w14:textId="4B9C8008" w:rsidR="00A83FE2" w:rsidRPr="00F40F15" w:rsidRDefault="00A83FE2" w:rsidP="00A83FE2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ab/>
        <w:t xml:space="preserve">g_F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>: strF</w:t>
      </w:r>
      <w:proofErr w:type="gramStart"/>
      <w:r w:rsidRPr="00F40F15">
        <w:rPr>
          <w:rFonts w:eastAsia="Calibri"/>
          <w:i/>
        </w:rPr>
        <w:t xml:space="preserve">1;   </w:t>
      </w:r>
      <w:proofErr w:type="gramEnd"/>
      <w:r w:rsidRPr="00F40F15">
        <w:rPr>
          <w:rFonts w:eastAsia="Calibri"/>
          <w:i/>
        </w:rPr>
        <w:t xml:space="preserve">      </w:t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r w:rsidR="00545E38" w:rsidRPr="00F40F15">
        <w:rPr>
          <w:rFonts w:eastAsia="Calibri"/>
          <w:i/>
          <w:color w:val="00B050"/>
          <w:sz w:val="22"/>
        </w:rPr>
        <w:t>Estrutura variável de chamada de F1 como uma variável global</w:t>
      </w:r>
      <w:r w:rsidRPr="00F40F15">
        <w:rPr>
          <w:rFonts w:eastAsia="Calibri"/>
          <w:i/>
          <w:color w:val="00B050"/>
          <w:sz w:val="22"/>
        </w:rPr>
        <w:t>;</w:t>
      </w:r>
    </w:p>
    <w:bookmarkEnd w:id="24"/>
    <w:bookmarkEnd w:id="25"/>
    <w:p w14:paraId="4F489906" w14:textId="77777777" w:rsidR="00A83FE2" w:rsidRPr="00F40F15" w:rsidRDefault="00A83FE2" w:rsidP="00A83FE2">
      <w:pPr>
        <w:ind w:firstLine="567"/>
        <w:jc w:val="both"/>
        <w:rPr>
          <w:rFonts w:eastAsia="Calibri"/>
          <w:b/>
        </w:rPr>
      </w:pPr>
    </w:p>
    <w:p w14:paraId="2F236CEC" w14:textId="38E12D05" w:rsidR="00A83FE2" w:rsidRPr="00F40F15" w:rsidRDefault="007739F3" w:rsidP="00A83FE2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 xml:space="preserve">Variáveis </w:t>
      </w:r>
      <w:r w:rsidR="00A83FE2" w:rsidRPr="00F40F15">
        <w:rPr>
          <w:rFonts w:eastAsia="Calibri"/>
          <w:b/>
        </w:rPr>
        <w:t>Local</w:t>
      </w:r>
      <w:r w:rsidRPr="00F40F15">
        <w:rPr>
          <w:rFonts w:eastAsia="Calibri"/>
          <w:b/>
        </w:rPr>
        <w:t xml:space="preserve"> </w:t>
      </w:r>
      <w:r w:rsidR="00A83FE2" w:rsidRPr="00F40F15">
        <w:rPr>
          <w:rFonts w:eastAsia="Calibri"/>
          <w:b/>
        </w:rPr>
        <w:t xml:space="preserve">– </w:t>
      </w:r>
      <w:r w:rsidR="002854FC" w:rsidRPr="00F40F15">
        <w:rPr>
          <w:rFonts w:eastAsia="Calibri"/>
          <w:b/>
        </w:rPr>
        <w:t xml:space="preserve">F1_TrapzoidMove </w:t>
      </w:r>
      <w:r w:rsidR="00A83FE2" w:rsidRPr="00F40F15">
        <w:rPr>
          <w:rFonts w:eastAsia="Calibri"/>
          <w:b/>
        </w:rPr>
        <w:t xml:space="preserve">– </w:t>
      </w:r>
      <w:proofErr w:type="spellStart"/>
      <w:r w:rsidR="00A83FE2" w:rsidRPr="00F40F15">
        <w:rPr>
          <w:rFonts w:eastAsia="Calibri"/>
          <w:b/>
        </w:rPr>
        <w:t>Child</w:t>
      </w:r>
      <w:proofErr w:type="spellEnd"/>
      <w:r w:rsidR="00CA536A" w:rsidRPr="00CA536A">
        <w:rPr>
          <w:rFonts w:eastAsia="Calibri"/>
          <w:b/>
        </w:rPr>
        <w:t xml:space="preserve"> </w:t>
      </w:r>
      <w:r w:rsidR="00CA536A">
        <w:rPr>
          <w:rFonts w:eastAsia="Calibri"/>
          <w:b/>
        </w:rPr>
        <w:t>Programa</w:t>
      </w:r>
      <w:r w:rsidR="00A83FE2" w:rsidRPr="00F40F15">
        <w:rPr>
          <w:rFonts w:eastAsia="Calibri"/>
          <w:b/>
        </w:rPr>
        <w:t xml:space="preserve"> SFC </w:t>
      </w:r>
    </w:p>
    <w:p w14:paraId="7D16693B" w14:textId="23E13E74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  <w:color w:val="00B050"/>
          <w:sz w:val="22"/>
        </w:rPr>
        <w:t xml:space="preserve">   </w:t>
      </w:r>
      <w:r w:rsidRPr="00F40F15">
        <w:rPr>
          <w:rFonts w:eastAsia="Calibri"/>
          <w:i/>
        </w:rPr>
        <w:t>boAxis1_P1P2</w:t>
      </w:r>
      <w:r w:rsidRPr="00F40F15">
        <w:rPr>
          <w:rFonts w:eastAsia="Calibri"/>
          <w:i/>
        </w:rPr>
        <w:tab/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 xml:space="preserve">BOOL;   </w:t>
      </w:r>
      <w:proofErr w:type="gramEnd"/>
      <w:r w:rsidRPr="00F40F15">
        <w:rPr>
          <w:rFonts w:eastAsia="Calibri"/>
          <w:i/>
        </w:rPr>
        <w:t xml:space="preserve">   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r w:rsidR="00545E38" w:rsidRPr="00F40F15">
        <w:rPr>
          <w:rFonts w:eastAsia="Calibri"/>
          <w:i/>
          <w:color w:val="00B050"/>
          <w:sz w:val="22"/>
        </w:rPr>
        <w:t>Executa o movimento no Eixo1 de P1 a P2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5FCFF1EB" w14:textId="03F0F78B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Axis1_P2P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>: BOOL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proofErr w:type="gramStart"/>
      <w:r w:rsidR="00545E38" w:rsidRPr="00F40F15">
        <w:rPr>
          <w:rFonts w:eastAsia="Calibri"/>
          <w:i/>
          <w:color w:val="00B050"/>
          <w:sz w:val="22"/>
        </w:rPr>
        <w:t>Executa</w:t>
      </w:r>
      <w:proofErr w:type="gramEnd"/>
      <w:r w:rsidR="00545E38" w:rsidRPr="00F40F15">
        <w:rPr>
          <w:rFonts w:eastAsia="Calibri"/>
          <w:i/>
          <w:color w:val="00B050"/>
          <w:sz w:val="22"/>
        </w:rPr>
        <w:t xml:space="preserve"> o movimento no Eixo 1 de P2 para P1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4780BD61" w14:textId="4B1719AC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Axis2_P1P2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BOOL;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proofErr w:type="gramStart"/>
      <w:r w:rsidR="00545E38" w:rsidRPr="00F40F15">
        <w:rPr>
          <w:rFonts w:eastAsia="Calibri"/>
          <w:i/>
          <w:color w:val="00B050"/>
          <w:sz w:val="22"/>
        </w:rPr>
        <w:t>Executa</w:t>
      </w:r>
      <w:proofErr w:type="gramEnd"/>
      <w:r w:rsidR="00545E38" w:rsidRPr="00F40F15">
        <w:rPr>
          <w:rFonts w:eastAsia="Calibri"/>
          <w:i/>
          <w:color w:val="00B050"/>
          <w:sz w:val="22"/>
        </w:rPr>
        <w:t xml:space="preserve"> o movimento no Eixo 2 de P1 a P2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30EE197E" w14:textId="71484EE7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Axis2_P2P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>: BOOL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45E38" w:rsidRPr="00F40F15">
        <w:t xml:space="preserve"> </w:t>
      </w:r>
      <w:proofErr w:type="gramStart"/>
      <w:r w:rsidR="00545E38" w:rsidRPr="00F40F15">
        <w:rPr>
          <w:rFonts w:eastAsia="Calibri"/>
          <w:i/>
          <w:color w:val="00B050"/>
          <w:sz w:val="22"/>
        </w:rPr>
        <w:t>Executa</w:t>
      </w:r>
      <w:proofErr w:type="gramEnd"/>
      <w:r w:rsidR="00545E38" w:rsidRPr="00F40F15">
        <w:rPr>
          <w:rFonts w:eastAsia="Calibri"/>
          <w:i/>
          <w:color w:val="00B050"/>
          <w:sz w:val="22"/>
        </w:rPr>
        <w:t xml:space="preserve"> o movimento no </w:t>
      </w:r>
      <w:r w:rsidR="007739F3" w:rsidRPr="00F40F15">
        <w:rPr>
          <w:rFonts w:eastAsia="Calibri"/>
          <w:i/>
          <w:color w:val="00B050"/>
          <w:sz w:val="22"/>
        </w:rPr>
        <w:t xml:space="preserve">Eixo </w:t>
      </w:r>
      <w:r w:rsidR="00545E38" w:rsidRPr="00F40F15">
        <w:rPr>
          <w:rFonts w:eastAsia="Calibri"/>
          <w:i/>
          <w:color w:val="00B050"/>
          <w:sz w:val="22"/>
        </w:rPr>
        <w:t>2 de P2 para P1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3954B5CA" w14:textId="4F918A52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lrAxis1Distance </w:t>
      </w:r>
      <w:r w:rsidRPr="00F40F15">
        <w:rPr>
          <w:rFonts w:eastAsia="Calibri"/>
          <w:i/>
        </w:rPr>
        <w:tab/>
        <w:t>: LREAL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Calcular Eixo1 Distância absoluta entre P1-P2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01CED703" w14:textId="52C14395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lrAxis2Distance </w:t>
      </w:r>
      <w:r w:rsidRPr="00F40F15">
        <w:rPr>
          <w:rFonts w:eastAsia="Calibri"/>
          <w:i/>
        </w:rPr>
        <w:tab/>
        <w:t>: LREAL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Calcular Eixo2 Distância absoluta entre P1-P2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</w:t>
      </w:r>
    </w:p>
    <w:p w14:paraId="771B2C48" w14:textId="3C13A7A3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Halt</w:t>
      </w:r>
      <w:proofErr w:type="spellEnd"/>
      <w:r w:rsidRPr="00F40F15">
        <w:rPr>
          <w:rFonts w:eastAsia="Calibri"/>
          <w:i/>
        </w:rPr>
        <w:t>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Bloco de funções para desacelerar o Eixo 1 para zero</w:t>
      </w:r>
      <w:r w:rsidRPr="00F40F15">
        <w:rPr>
          <w:rFonts w:eastAsia="Calibri"/>
          <w:i/>
          <w:color w:val="00B050"/>
          <w:sz w:val="22"/>
        </w:rPr>
        <w:t>;</w:t>
      </w:r>
    </w:p>
    <w:p w14:paraId="687ECE14" w14:textId="6A222C8A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2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Halt</w:t>
      </w:r>
      <w:proofErr w:type="spellEnd"/>
      <w:r w:rsidRPr="00F40F15">
        <w:rPr>
          <w:rFonts w:eastAsia="Calibri"/>
          <w:i/>
        </w:rPr>
        <w:t>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Bloco de funções para desacelerar o Eixo 2 para zero</w:t>
      </w:r>
      <w:r w:rsidRPr="00F40F15">
        <w:rPr>
          <w:rFonts w:eastAsia="Calibri"/>
          <w:i/>
          <w:color w:val="00B050"/>
          <w:sz w:val="22"/>
        </w:rPr>
        <w:t>;</w:t>
      </w:r>
    </w:p>
    <w:p w14:paraId="63B4B2D9" w14:textId="24FE6511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MoveAbsolute</w:t>
      </w:r>
      <w:proofErr w:type="spellEnd"/>
      <w:r w:rsidRPr="00F40F15">
        <w:rPr>
          <w:rFonts w:eastAsia="Calibri"/>
          <w:i/>
        </w:rPr>
        <w:t xml:space="preserve">;   </w:t>
      </w:r>
      <w:proofErr w:type="gramEnd"/>
      <w:r w:rsidRPr="00F40F15">
        <w:rPr>
          <w:rFonts w:eastAsia="Calibri"/>
          <w:i/>
        </w:rPr>
        <w:t xml:space="preserve">      </w:t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rPr>
          <w:rFonts w:eastAsia="Calibri"/>
          <w:i/>
          <w:color w:val="00B050"/>
          <w:sz w:val="22"/>
        </w:rPr>
        <w:t>Executa um movimento absoluto no Eixo 1</w:t>
      </w:r>
    </w:p>
    <w:p w14:paraId="263E2A04" w14:textId="246B1E6A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Absolute_Axis2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MoveAbsolute</w:t>
      </w:r>
      <w:proofErr w:type="spellEnd"/>
      <w:r w:rsidRPr="00F40F15">
        <w:rPr>
          <w:rFonts w:eastAsia="Calibri"/>
          <w:i/>
        </w:rPr>
        <w:t>;</w:t>
      </w:r>
      <w:r w:rsidRPr="00F40F15">
        <w:rPr>
          <w:rFonts w:eastAsia="Calibri"/>
          <w:i/>
        </w:rPr>
        <w:tab/>
      </w:r>
      <w:r w:rsidR="007739F3" w:rsidRPr="00F40F15">
        <w:rPr>
          <w:rFonts w:eastAsia="Calibri"/>
          <w:i/>
        </w:rPr>
        <w:t xml:space="preserve">     </w:t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Executa um movimento absoluto no Eixo 2</w:t>
      </w:r>
    </w:p>
    <w:p w14:paraId="39DEA69B" w14:textId="0EA6CB70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MoveTrapezoidal_Axis1_P1P</w:t>
      </w:r>
      <w:proofErr w:type="gramStart"/>
      <w:r w:rsidRPr="00F40F15">
        <w:rPr>
          <w:rFonts w:eastAsia="Calibri"/>
          <w:i/>
        </w:rPr>
        <w:t>2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MoveTrapezoidal</w:t>
      </w:r>
      <w:proofErr w:type="spellEnd"/>
      <w:r w:rsidRPr="00F40F15">
        <w:rPr>
          <w:rFonts w:eastAsia="Calibri"/>
          <w:i/>
        </w:rPr>
        <w:t xml:space="preserve">;       </w:t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rPr>
          <w:rFonts w:eastAsia="Calibri"/>
          <w:i/>
          <w:color w:val="00B050"/>
          <w:sz w:val="22"/>
        </w:rPr>
        <w:t>Calcula Mov.</w:t>
      </w:r>
      <w:r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Pr="00F40F15">
        <w:rPr>
          <w:rFonts w:eastAsia="Calibri"/>
          <w:i/>
          <w:color w:val="00B050"/>
          <w:sz w:val="22"/>
        </w:rPr>
        <w:t>Trap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. </w:t>
      </w:r>
      <w:r w:rsidR="007739F3" w:rsidRPr="00F40F15">
        <w:rPr>
          <w:rFonts w:eastAsia="Calibri"/>
          <w:i/>
          <w:color w:val="00B050"/>
          <w:sz w:val="22"/>
        </w:rPr>
        <w:t xml:space="preserve">do eixo </w:t>
      </w:r>
      <w:r w:rsidRPr="00F40F15">
        <w:rPr>
          <w:rFonts w:eastAsia="Calibri"/>
          <w:i/>
          <w:color w:val="00B050"/>
          <w:sz w:val="22"/>
        </w:rPr>
        <w:t>1</w:t>
      </w:r>
    </w:p>
    <w:p w14:paraId="2DAA6944" w14:textId="4B03669E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FB_MoveTrapezoidal_Axis2_P1P</w:t>
      </w:r>
      <w:proofErr w:type="gramStart"/>
      <w:r w:rsidRPr="00F40F15">
        <w:rPr>
          <w:rFonts w:eastAsia="Calibri"/>
          <w:i/>
        </w:rPr>
        <w:t>2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MoveTrapezoidal</w:t>
      </w:r>
      <w:proofErr w:type="spellEnd"/>
      <w:r w:rsidRPr="00F40F15">
        <w:rPr>
          <w:rFonts w:eastAsia="Calibri"/>
          <w:i/>
        </w:rPr>
        <w:t>;</w:t>
      </w:r>
      <w:r w:rsidRPr="00F40F15">
        <w:rPr>
          <w:rFonts w:eastAsia="Calibri"/>
          <w:i/>
        </w:rPr>
        <w:tab/>
        <w:t xml:space="preserve">  </w:t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rPr>
          <w:rFonts w:eastAsia="Calibri"/>
          <w:i/>
          <w:color w:val="00B050"/>
          <w:sz w:val="22"/>
        </w:rPr>
        <w:t xml:space="preserve"> Calcula Mov. </w:t>
      </w:r>
      <w:proofErr w:type="spellStart"/>
      <w:r w:rsidR="007739F3" w:rsidRPr="00F40F15">
        <w:rPr>
          <w:rFonts w:eastAsia="Calibri"/>
          <w:i/>
          <w:color w:val="00B050"/>
          <w:sz w:val="22"/>
        </w:rPr>
        <w:t>Trap</w:t>
      </w:r>
      <w:proofErr w:type="spellEnd"/>
      <w:r w:rsidR="007739F3" w:rsidRPr="00F40F15">
        <w:rPr>
          <w:rFonts w:eastAsia="Calibri"/>
          <w:i/>
          <w:color w:val="00B050"/>
          <w:sz w:val="22"/>
        </w:rPr>
        <w:t xml:space="preserve">. do eixo </w:t>
      </w:r>
      <w:r w:rsidRPr="00F40F15">
        <w:rPr>
          <w:rFonts w:eastAsia="Calibri"/>
          <w:i/>
          <w:color w:val="00B050"/>
          <w:sz w:val="22"/>
        </w:rPr>
        <w:t>2</w:t>
      </w:r>
    </w:p>
    <w:p w14:paraId="7D953130" w14:textId="269E6D9E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MyBlink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proofErr w:type="gramStart"/>
      <w:r w:rsidRPr="00F40F15">
        <w:rPr>
          <w:rFonts w:eastAsia="Calibri"/>
          <w:i/>
        </w:rPr>
        <w:t>blink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Trigger para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Mover eixo 1 de P1 para P2</w:t>
      </w:r>
    </w:p>
    <w:p w14:paraId="5F8CF652" w14:textId="25C0CA02" w:rsidR="00A83FE2" w:rsidRPr="00F40F15" w:rsidRDefault="00A83FE2" w:rsidP="007739F3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yBlink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proofErr w:type="gramStart"/>
      <w:r w:rsidRPr="00F40F15">
        <w:rPr>
          <w:rFonts w:eastAsia="Calibri"/>
          <w:i/>
        </w:rPr>
        <w:t>blink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rPr>
          <w:rFonts w:eastAsia="Calibri"/>
          <w:i/>
          <w:color w:val="00B050"/>
          <w:sz w:val="22"/>
        </w:rPr>
        <w:t xml:space="preserve"> Trigger para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 xml:space="preserve">Mover eixo </w:t>
      </w:r>
      <w:r w:rsidRPr="00F40F15">
        <w:rPr>
          <w:rFonts w:eastAsia="Calibri"/>
          <w:i/>
          <w:color w:val="00B050"/>
          <w:sz w:val="22"/>
        </w:rPr>
        <w:t xml:space="preserve">2 </w:t>
      </w:r>
      <w:r w:rsidR="007739F3" w:rsidRPr="00F40F15">
        <w:rPr>
          <w:rFonts w:eastAsia="Calibri"/>
          <w:i/>
          <w:color w:val="00B050"/>
          <w:sz w:val="22"/>
        </w:rPr>
        <w:t>de P1 para P2</w:t>
      </w:r>
    </w:p>
    <w:p w14:paraId="7DF38E4B" w14:textId="5EC026C5" w:rsidR="00A83FE2" w:rsidRPr="00F40F15" w:rsidRDefault="00CA536A" w:rsidP="00A83FE2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A83FE2" w:rsidRPr="00F40F15">
        <w:rPr>
          <w:rFonts w:eastAsia="Calibri"/>
          <w:b/>
        </w:rPr>
        <w:t xml:space="preserve"> – </w:t>
      </w:r>
      <w:r w:rsidR="008E278A" w:rsidRPr="00F40F15">
        <w:rPr>
          <w:rFonts w:eastAsia="Calibri"/>
          <w:b/>
        </w:rPr>
        <w:t xml:space="preserve">F1_TrapzoidMove </w:t>
      </w:r>
      <w:r>
        <w:rPr>
          <w:rFonts w:eastAsia="Calibri"/>
          <w:b/>
        </w:rPr>
        <w:t>–</w:t>
      </w:r>
      <w:r w:rsidR="00A83FE2" w:rsidRPr="00F40F15">
        <w:rPr>
          <w:rFonts w:eastAsia="Calibri"/>
          <w:b/>
        </w:rPr>
        <w:t xml:space="preserve"> </w:t>
      </w:r>
      <w:proofErr w:type="spellStart"/>
      <w:r w:rsidR="00A83FE2" w:rsidRPr="00F40F15">
        <w:rPr>
          <w:rFonts w:eastAsia="Calibri"/>
          <w:b/>
        </w:rPr>
        <w:t>Child</w:t>
      </w:r>
      <w:proofErr w:type="spellEnd"/>
      <w:r>
        <w:rPr>
          <w:rFonts w:eastAsia="Calibri"/>
          <w:b/>
        </w:rPr>
        <w:t xml:space="preserve"> Programa</w:t>
      </w:r>
      <w:r w:rsidR="00A83FE2" w:rsidRPr="00F40F15">
        <w:rPr>
          <w:rFonts w:eastAsia="Calibri"/>
          <w:b/>
        </w:rPr>
        <w:t xml:space="preserve"> SFC </w:t>
      </w:r>
    </w:p>
    <w:p w14:paraId="03A6CCA2" w14:textId="1F574FE9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 </w:t>
      </w:r>
      <w:proofErr w:type="spellStart"/>
      <w:r w:rsidRPr="00F40F15">
        <w:rPr>
          <w:rFonts w:eastAsia="Calibri"/>
          <w:i/>
        </w:rPr>
        <w:t>boModeON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>Variável usada para comandar/indicar que F1 está ON</w:t>
      </w:r>
      <w:r w:rsidRPr="00F40F15">
        <w:rPr>
          <w:rFonts w:eastAsia="Calibri"/>
          <w:i/>
          <w:color w:val="00B050"/>
          <w:sz w:val="22"/>
        </w:rPr>
        <w:t>;</w:t>
      </w:r>
    </w:p>
    <w:p w14:paraId="31052038" w14:textId="13AE2A84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ModeOFF</w:t>
      </w:r>
      <w:proofErr w:type="spellEnd"/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7739F3" w:rsidRPr="00F40F15">
        <w:t xml:space="preserve"> </w:t>
      </w:r>
      <w:r w:rsidR="007739F3" w:rsidRPr="00F40F15">
        <w:rPr>
          <w:rFonts w:eastAsia="Calibri"/>
          <w:i/>
          <w:color w:val="00B050"/>
          <w:sz w:val="22"/>
        </w:rPr>
        <w:t xml:space="preserve">Variável usada para comandar/indicar que F1 está </w:t>
      </w:r>
      <w:r w:rsidRPr="00F40F15">
        <w:rPr>
          <w:rFonts w:eastAsia="Calibri"/>
          <w:i/>
          <w:color w:val="00B050"/>
          <w:sz w:val="22"/>
        </w:rPr>
        <w:t>OFF;</w:t>
      </w:r>
    </w:p>
    <w:p w14:paraId="2CB1D51E" w14:textId="61777892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color w:val="00B050"/>
          <w:sz w:val="22"/>
        </w:rPr>
        <w:t xml:space="preserve">   </w:t>
      </w:r>
      <w:r w:rsidRPr="00F40F15">
        <w:rPr>
          <w:rFonts w:eastAsia="Calibri"/>
          <w:i/>
        </w:rPr>
        <w:t xml:space="preserve">Axis1_tMoveTime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TIME :</w:t>
      </w:r>
      <w:proofErr w:type="gramEnd"/>
      <w:r w:rsidRPr="00F40F15">
        <w:rPr>
          <w:rFonts w:eastAsia="Calibri"/>
          <w:i/>
        </w:rPr>
        <w:t xml:space="preserve">= T#300ms ;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7739F3" w:rsidRPr="00F40F15">
        <w:t xml:space="preserve"> </w:t>
      </w:r>
      <w:r w:rsidR="008B47EE" w:rsidRPr="00F40F15">
        <w:rPr>
          <w:rFonts w:eastAsia="Calibri"/>
          <w:i/>
          <w:color w:val="00B050"/>
          <w:sz w:val="22"/>
        </w:rPr>
        <w:t>Ponto de ajuste do tempo para o movimento Eixo1 de P1-P2</w:t>
      </w:r>
      <w:r w:rsidRPr="00F40F15">
        <w:rPr>
          <w:rFonts w:eastAsia="Calibri"/>
          <w:i/>
          <w:color w:val="00B050"/>
          <w:sz w:val="22"/>
        </w:rPr>
        <w:t>;</w:t>
      </w:r>
    </w:p>
    <w:p w14:paraId="3D49B265" w14:textId="40E40CC0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VelMax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:= LREAL#1000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Pr="00F40F15">
        <w:rPr>
          <w:rFonts w:eastAsia="Calibri"/>
          <w:i/>
          <w:color w:val="00B050"/>
          <w:sz w:val="22"/>
        </w:rPr>
        <w:t>Setpoint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7739F3" w:rsidRPr="00F40F15">
        <w:rPr>
          <w:rFonts w:eastAsia="Calibri"/>
          <w:i/>
          <w:color w:val="00B050"/>
          <w:sz w:val="22"/>
        </w:rPr>
        <w:t xml:space="preserve">de velocidade para o eixo 1 de </w:t>
      </w:r>
      <w:r w:rsidRPr="00F40F15">
        <w:rPr>
          <w:rFonts w:eastAsia="Calibri"/>
          <w:i/>
          <w:color w:val="00B050"/>
          <w:sz w:val="22"/>
        </w:rPr>
        <w:t>P1-P2;</w:t>
      </w:r>
    </w:p>
    <w:p w14:paraId="4F4DA601" w14:textId="0FC0C96D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AccMax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REAL#10000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Pr="00F40F15">
        <w:rPr>
          <w:rFonts w:eastAsia="Calibri"/>
          <w:i/>
          <w:color w:val="00B050"/>
          <w:sz w:val="22"/>
        </w:rPr>
        <w:t>Setpoint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7739F3" w:rsidRPr="00F40F15">
        <w:rPr>
          <w:rFonts w:eastAsia="Calibri"/>
          <w:i/>
          <w:color w:val="00B050"/>
          <w:sz w:val="22"/>
        </w:rPr>
        <w:t xml:space="preserve">de </w:t>
      </w:r>
      <w:r w:rsidRPr="00F40F15">
        <w:rPr>
          <w:rFonts w:eastAsia="Calibri"/>
          <w:i/>
          <w:color w:val="00B050"/>
          <w:sz w:val="22"/>
        </w:rPr>
        <w:t xml:space="preserve"> Accel. </w:t>
      </w:r>
      <w:r w:rsidR="007739F3" w:rsidRPr="00F40F15">
        <w:rPr>
          <w:rFonts w:eastAsia="Calibri"/>
          <w:i/>
          <w:color w:val="00B050"/>
          <w:sz w:val="22"/>
        </w:rPr>
        <w:t>para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="007739F3" w:rsidRPr="00F40F15">
        <w:rPr>
          <w:rFonts w:eastAsia="Calibri"/>
          <w:i/>
          <w:color w:val="00B050"/>
          <w:sz w:val="22"/>
        </w:rPr>
        <w:t xml:space="preserve">o eixo 1 mover de </w:t>
      </w:r>
      <w:r w:rsidRPr="00F40F15">
        <w:rPr>
          <w:rFonts w:eastAsia="Calibri"/>
          <w:i/>
          <w:color w:val="00B050"/>
          <w:sz w:val="22"/>
        </w:rPr>
        <w:t>P1-P2;</w:t>
      </w:r>
    </w:p>
    <w:p w14:paraId="70E661FB" w14:textId="07F946D1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Ratio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REAL#1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rPr>
          <w:rFonts w:eastAsia="Calibri"/>
          <w:i/>
          <w:color w:val="00B050"/>
          <w:sz w:val="22"/>
        </w:rPr>
        <w:t xml:space="preserve">Eixo </w:t>
      </w:r>
      <w:r w:rsidRPr="00F40F15">
        <w:rPr>
          <w:rFonts w:eastAsia="Calibri"/>
          <w:i/>
          <w:color w:val="00B050"/>
          <w:sz w:val="22"/>
        </w:rPr>
        <w:t xml:space="preserve">1 </w:t>
      </w:r>
      <w:r w:rsidR="009A0970" w:rsidRPr="00F40F15">
        <w:rPr>
          <w:rFonts w:eastAsia="Calibri"/>
          <w:i/>
          <w:color w:val="00B050"/>
          <w:sz w:val="22"/>
        </w:rPr>
        <w:t>Relação entre o físico e o</w:t>
      </w:r>
      <w:r w:rsidRPr="00F40F15">
        <w:rPr>
          <w:rFonts w:eastAsia="Calibri"/>
          <w:i/>
          <w:color w:val="00B050"/>
          <w:sz w:val="22"/>
        </w:rPr>
        <w:t xml:space="preserve"> PLC Open;</w:t>
      </w:r>
    </w:p>
    <w:p w14:paraId="5149D06B" w14:textId="1F34964F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lrVelCmd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;</w:t>
      </w:r>
      <w:proofErr w:type="gramEnd"/>
      <w:r w:rsidRPr="00F40F15">
        <w:rPr>
          <w:rFonts w:eastAsia="Calibri"/>
          <w:i/>
        </w:rPr>
        <w:t xml:space="preserve">          </w:t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t xml:space="preserve">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md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 Vel.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alc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. para executar o movimento de </w:t>
      </w:r>
      <w:r w:rsidRPr="00F40F15">
        <w:rPr>
          <w:rFonts w:eastAsia="Calibri"/>
          <w:i/>
          <w:color w:val="00B050"/>
          <w:sz w:val="22"/>
        </w:rPr>
        <w:t>P1-P2;</w:t>
      </w:r>
    </w:p>
    <w:p w14:paraId="17CD8AFD" w14:textId="594CE0CC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</w:t>
      </w:r>
      <w:proofErr w:type="gramStart"/>
      <w:r w:rsidRPr="00F40F15">
        <w:rPr>
          <w:rFonts w:eastAsia="Calibri"/>
          <w:i/>
        </w:rPr>
        <w:t>lrAccDecelCmd :</w:t>
      </w:r>
      <w:proofErr w:type="gramEnd"/>
      <w:r w:rsidRPr="00F40F15">
        <w:rPr>
          <w:rFonts w:eastAsia="Calibri"/>
          <w:i/>
        </w:rPr>
        <w:t xml:space="preserve"> LREAL ;         </w:t>
      </w:r>
      <w:r w:rsidRPr="00F40F15">
        <w:rPr>
          <w:rFonts w:eastAsia="Calibri"/>
          <w:i/>
          <w:color w:val="00B050"/>
          <w:sz w:val="22"/>
        </w:rPr>
        <w:t xml:space="preserve"> //</w:t>
      </w:r>
      <w:r w:rsidR="009A0970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md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</w:t>
      </w:r>
      <w:r w:rsidRPr="00F40F15">
        <w:rPr>
          <w:rFonts w:eastAsia="Calibri"/>
          <w:i/>
          <w:color w:val="00B050"/>
          <w:sz w:val="22"/>
        </w:rPr>
        <w:t>. Accel.</w:t>
      </w:r>
      <w:r w:rsidR="009A0970" w:rsidRPr="00F40F15">
        <w:rPr>
          <w:rFonts w:eastAsia="Calibri"/>
          <w:i/>
          <w:color w:val="00B050"/>
          <w:sz w:val="22"/>
        </w:rPr>
        <w:t xml:space="preserve"> para executar o movimento </w:t>
      </w:r>
      <w:proofErr w:type="gramStart"/>
      <w:r w:rsidR="009A0970" w:rsidRPr="00F40F15">
        <w:rPr>
          <w:rFonts w:eastAsia="Calibri"/>
          <w:i/>
          <w:color w:val="00B050"/>
          <w:sz w:val="22"/>
        </w:rPr>
        <w:t xml:space="preserve">de </w:t>
      </w:r>
      <w:r w:rsidRPr="00F40F15">
        <w:rPr>
          <w:rFonts w:eastAsia="Calibri"/>
          <w:i/>
          <w:color w:val="00B050"/>
          <w:sz w:val="22"/>
        </w:rPr>
        <w:t xml:space="preserve"> P</w:t>
      </w:r>
      <w:proofErr w:type="gramEnd"/>
      <w:r w:rsidRPr="00F40F15">
        <w:rPr>
          <w:rFonts w:eastAsia="Calibri"/>
          <w:i/>
          <w:color w:val="00B050"/>
          <w:sz w:val="22"/>
        </w:rPr>
        <w:t>1-P2;</w:t>
      </w:r>
    </w:p>
    <w:p w14:paraId="4359D7E3" w14:textId="396C2ADC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1_tErrMove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TIME ;</w:t>
      </w:r>
      <w:proofErr w:type="gramEnd"/>
      <w:r w:rsidRPr="00F40F15">
        <w:rPr>
          <w:rFonts w:eastAsia="Calibri"/>
          <w:i/>
        </w:rPr>
        <w:t xml:space="preserve">    </w:t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t xml:space="preserve"> </w:t>
      </w:r>
      <w:r w:rsidR="009A0970" w:rsidRPr="00F40F15">
        <w:rPr>
          <w:rFonts w:eastAsia="Calibri"/>
          <w:i/>
          <w:color w:val="00B050"/>
          <w:sz w:val="22"/>
        </w:rPr>
        <w:t>Erro entre o tempo definido e calculado para mover o eixo 1 de P1-P2</w:t>
      </w:r>
      <w:r w:rsidRPr="00F40F15">
        <w:rPr>
          <w:rFonts w:eastAsia="Calibri"/>
          <w:i/>
          <w:color w:val="00B050"/>
          <w:sz w:val="22"/>
        </w:rPr>
        <w:t>;</w:t>
      </w:r>
    </w:p>
    <w:p w14:paraId="68BC0058" w14:textId="6CFBFDBA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tMoveTime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TIME :</w:t>
      </w:r>
      <w:proofErr w:type="gramEnd"/>
      <w:r w:rsidRPr="00F40F15">
        <w:rPr>
          <w:rFonts w:eastAsia="Calibri"/>
          <w:i/>
        </w:rPr>
        <w:t xml:space="preserve">= T#1s ;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proofErr w:type="spellStart"/>
      <w:r w:rsidRPr="00F40F15">
        <w:rPr>
          <w:rFonts w:eastAsia="Calibri"/>
          <w:i/>
          <w:color w:val="00B050"/>
          <w:sz w:val="22"/>
        </w:rPr>
        <w:t>Setpoint</w:t>
      </w:r>
      <w:proofErr w:type="spellEnd"/>
      <w:r w:rsidRPr="00F40F15">
        <w:rPr>
          <w:rFonts w:eastAsia="Calibri"/>
          <w:i/>
          <w:color w:val="00B050"/>
          <w:sz w:val="22"/>
        </w:rPr>
        <w:t xml:space="preserve"> </w:t>
      </w:r>
      <w:r w:rsidR="009A0970" w:rsidRPr="00F40F15">
        <w:rPr>
          <w:rFonts w:eastAsia="Calibri"/>
          <w:i/>
          <w:color w:val="00B050"/>
          <w:sz w:val="22"/>
        </w:rPr>
        <w:t xml:space="preserve">do tempo do para mover o eixo </w:t>
      </w:r>
      <w:r w:rsidRPr="00F40F15">
        <w:rPr>
          <w:rFonts w:eastAsia="Calibri"/>
          <w:i/>
          <w:color w:val="00B050"/>
          <w:sz w:val="22"/>
        </w:rPr>
        <w:t xml:space="preserve">2 </w:t>
      </w:r>
      <w:r w:rsidR="009A0970" w:rsidRPr="00F40F15">
        <w:rPr>
          <w:rFonts w:eastAsia="Calibri"/>
          <w:i/>
          <w:color w:val="00B050"/>
          <w:sz w:val="22"/>
        </w:rPr>
        <w:t xml:space="preserve">de </w:t>
      </w:r>
      <w:r w:rsidRPr="00F40F15">
        <w:rPr>
          <w:rFonts w:eastAsia="Calibri"/>
          <w:i/>
          <w:color w:val="00B050"/>
          <w:sz w:val="22"/>
        </w:rPr>
        <w:t>P1-P2;</w:t>
      </w:r>
    </w:p>
    <w:p w14:paraId="0F662ADB" w14:textId="394C2C94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lrVelMax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 xml:space="preserve">= LREAL#500 ;            </w:t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 velocidade para o eixo  </w:t>
      </w:r>
      <w:r w:rsidRPr="00F40F15">
        <w:rPr>
          <w:rFonts w:eastAsia="Calibri"/>
          <w:i/>
          <w:color w:val="00B050"/>
          <w:sz w:val="22"/>
        </w:rPr>
        <w:t xml:space="preserve">2 </w:t>
      </w:r>
      <w:r w:rsidR="009A0970" w:rsidRPr="00F40F15">
        <w:rPr>
          <w:rFonts w:eastAsia="Calibri"/>
          <w:i/>
          <w:color w:val="00B050"/>
          <w:sz w:val="22"/>
        </w:rPr>
        <w:t>de</w:t>
      </w:r>
      <w:r w:rsidRPr="00F40F15">
        <w:rPr>
          <w:rFonts w:eastAsia="Calibri"/>
          <w:i/>
          <w:color w:val="00B050"/>
          <w:sz w:val="22"/>
        </w:rPr>
        <w:t xml:space="preserve"> P1-P2;</w:t>
      </w:r>
    </w:p>
    <w:p w14:paraId="5D86C2D6" w14:textId="6FF7968D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lrAccMax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REAL#10000 ;</w:t>
      </w:r>
      <w:r w:rsidR="009A0970" w:rsidRPr="00F40F15">
        <w:rPr>
          <w:rFonts w:eastAsia="Calibri"/>
          <w:i/>
        </w:rPr>
        <w:t xml:space="preserve">      </w:t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Setpoint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  Accel. para o eixo 2 mover de </w:t>
      </w:r>
      <w:r w:rsidRPr="00F40F15">
        <w:rPr>
          <w:rFonts w:eastAsia="Calibri"/>
          <w:i/>
          <w:color w:val="00B050"/>
          <w:sz w:val="22"/>
        </w:rPr>
        <w:t>P1-P2;</w:t>
      </w:r>
    </w:p>
    <w:p w14:paraId="15ED7D30" w14:textId="4E2BACAD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lrRatio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REAL#1 ;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Pr="00F40F15">
        <w:rPr>
          <w:rFonts w:eastAsia="Calibri"/>
          <w:i/>
          <w:color w:val="00B050"/>
          <w:sz w:val="22"/>
        </w:rPr>
        <w:tab/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9A0970" w:rsidRPr="00F40F15">
        <w:rPr>
          <w:rFonts w:eastAsia="Calibri"/>
          <w:i/>
          <w:color w:val="00B050"/>
          <w:sz w:val="22"/>
        </w:rPr>
        <w:t xml:space="preserve"> Eixo 2 Relação entre o físico e o PLC Open</w:t>
      </w:r>
      <w:r w:rsidRPr="00F40F15">
        <w:rPr>
          <w:rFonts w:eastAsia="Calibri"/>
          <w:i/>
          <w:color w:val="00B050"/>
          <w:sz w:val="22"/>
        </w:rPr>
        <w:t>;</w:t>
      </w:r>
    </w:p>
    <w:p w14:paraId="52E84E10" w14:textId="71E145FF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lastRenderedPageBreak/>
        <w:t xml:space="preserve">   Axis2_lrVelCmd</w:t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LREAL ;</w:t>
      </w:r>
      <w:r w:rsidRPr="00F40F15">
        <w:rPr>
          <w:rFonts w:eastAsia="Calibri"/>
          <w:i/>
          <w:color w:val="00B050"/>
          <w:sz w:val="22"/>
        </w:rPr>
        <w:t xml:space="preserve">     </w:t>
      </w:r>
      <w:r w:rsidR="009A0970" w:rsidRPr="00F40F15">
        <w:rPr>
          <w:rFonts w:eastAsia="Calibri"/>
          <w:i/>
          <w:color w:val="00B050"/>
          <w:sz w:val="22"/>
        </w:rPr>
        <w:t xml:space="preserve">//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md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 Vel.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alc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>. para executar o movimento de P1-P2</w:t>
      </w:r>
      <w:r w:rsidRPr="00F40F15">
        <w:rPr>
          <w:rFonts w:eastAsia="Calibri"/>
          <w:i/>
          <w:color w:val="00B050"/>
          <w:sz w:val="22"/>
        </w:rPr>
        <w:t>;</w:t>
      </w:r>
    </w:p>
    <w:p w14:paraId="35079B6C" w14:textId="438F365D" w:rsidR="00A83FE2" w:rsidRPr="00F40F15" w:rsidRDefault="00A83FE2" w:rsidP="00A83FE2">
      <w:pPr>
        <w:ind w:firstLine="567"/>
        <w:jc w:val="both"/>
      </w:pPr>
      <w:r w:rsidRPr="00F40F15">
        <w:rPr>
          <w:rFonts w:eastAsia="Calibri"/>
          <w:i/>
        </w:rPr>
        <w:t xml:space="preserve">   Axis2_</w:t>
      </w:r>
      <w:proofErr w:type="gramStart"/>
      <w:r w:rsidRPr="00F40F15">
        <w:rPr>
          <w:rFonts w:eastAsia="Calibri"/>
          <w:i/>
        </w:rPr>
        <w:t>lrAccDecelCmd :</w:t>
      </w:r>
      <w:proofErr w:type="gramEnd"/>
      <w:r w:rsidRPr="00F40F15">
        <w:rPr>
          <w:rFonts w:eastAsia="Calibri"/>
          <w:i/>
        </w:rPr>
        <w:t xml:space="preserve"> LREAL ;</w:t>
      </w:r>
      <w:r w:rsidRPr="00F40F15">
        <w:rPr>
          <w:rFonts w:eastAsia="Calibri"/>
          <w:i/>
          <w:color w:val="00B050"/>
          <w:sz w:val="22"/>
        </w:rPr>
        <w:t xml:space="preserve">     //</w:t>
      </w:r>
      <w:r w:rsidR="009A0970" w:rsidRPr="00F40F15">
        <w:rPr>
          <w:rFonts w:eastAsia="Calibri"/>
          <w:i/>
          <w:color w:val="00B050"/>
          <w:sz w:val="22"/>
        </w:rPr>
        <w:t xml:space="preserve"> </w:t>
      </w:r>
      <w:proofErr w:type="spellStart"/>
      <w:r w:rsidR="009A0970" w:rsidRPr="00F40F15">
        <w:rPr>
          <w:rFonts w:eastAsia="Calibri"/>
          <w:i/>
          <w:color w:val="00B050"/>
          <w:sz w:val="22"/>
        </w:rPr>
        <w:t>Cmd</w:t>
      </w:r>
      <w:proofErr w:type="spellEnd"/>
      <w:r w:rsidR="009A0970" w:rsidRPr="00F40F15">
        <w:rPr>
          <w:rFonts w:eastAsia="Calibri"/>
          <w:i/>
          <w:color w:val="00B050"/>
          <w:sz w:val="22"/>
        </w:rPr>
        <w:t xml:space="preserve"> de. Accel. para executar o movimento </w:t>
      </w:r>
      <w:proofErr w:type="gramStart"/>
      <w:r w:rsidR="009A0970" w:rsidRPr="00F40F15">
        <w:rPr>
          <w:rFonts w:eastAsia="Calibri"/>
          <w:i/>
          <w:color w:val="00B050"/>
          <w:sz w:val="22"/>
        </w:rPr>
        <w:t>de  P</w:t>
      </w:r>
      <w:proofErr w:type="gramEnd"/>
      <w:r w:rsidR="009A0970" w:rsidRPr="00F40F15">
        <w:rPr>
          <w:rFonts w:eastAsia="Calibri"/>
          <w:i/>
          <w:color w:val="00B050"/>
          <w:sz w:val="22"/>
        </w:rPr>
        <w:t>1-P2</w:t>
      </w:r>
      <w:r w:rsidRPr="00F40F15">
        <w:rPr>
          <w:rFonts w:eastAsia="Calibri"/>
          <w:i/>
          <w:color w:val="00B050"/>
          <w:sz w:val="22"/>
        </w:rPr>
        <w:t>;</w:t>
      </w:r>
    </w:p>
    <w:p w14:paraId="7FE24F61" w14:textId="231B7BFD" w:rsidR="00A83FE2" w:rsidRPr="00F40F15" w:rsidRDefault="00A83FE2" w:rsidP="00A83FE2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Axis2_tErrMove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TIME ;</w:t>
      </w:r>
      <w:proofErr w:type="gramEnd"/>
      <w:r w:rsidRPr="00F40F15">
        <w:rPr>
          <w:rFonts w:eastAsia="Calibri"/>
          <w:i/>
        </w:rPr>
        <w:t xml:space="preserve">    </w:t>
      </w:r>
      <w:r w:rsidRPr="00F40F15">
        <w:rPr>
          <w:rFonts w:eastAsia="Calibri"/>
          <w:i/>
          <w:color w:val="00B050"/>
          <w:sz w:val="22"/>
        </w:rPr>
        <w:t>//</w:t>
      </w:r>
      <w:r w:rsidR="009A0970" w:rsidRPr="00F40F15">
        <w:rPr>
          <w:rFonts w:eastAsia="Calibri"/>
          <w:i/>
          <w:color w:val="00B050"/>
          <w:sz w:val="22"/>
        </w:rPr>
        <w:t xml:space="preserve"> Erro entre o tempo definido e calculado para mover o eixo 2 de P1-P2</w:t>
      </w:r>
      <w:r w:rsidRPr="00F40F15">
        <w:rPr>
          <w:rFonts w:eastAsia="Calibri"/>
          <w:i/>
          <w:color w:val="00B050"/>
          <w:sz w:val="22"/>
        </w:rPr>
        <w:t>;</w:t>
      </w:r>
    </w:p>
    <w:p w14:paraId="5C445288" w14:textId="77777777" w:rsidR="00462638" w:rsidRPr="00F40F15" w:rsidRDefault="00462638" w:rsidP="00462638">
      <w:pPr>
        <w:ind w:firstLine="567"/>
        <w:jc w:val="both"/>
        <w:rPr>
          <w:rFonts w:eastAsia="Calibri"/>
        </w:rPr>
      </w:pPr>
    </w:p>
    <w:p w14:paraId="4728D80B" w14:textId="27823432" w:rsidR="00462638" w:rsidRPr="00F40F15" w:rsidRDefault="00A83FE2" w:rsidP="00DE18C0">
      <w:pPr>
        <w:jc w:val="both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4F5D0FE9" wp14:editId="3DD1EEBD">
            <wp:extent cx="6477000" cy="3657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40BE3" w14:textId="28E738BD" w:rsidR="00A83FE2" w:rsidRPr="00F40F15" w:rsidRDefault="00A83FE2" w:rsidP="00A83FE2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>Figur</w:t>
      </w:r>
      <w:r w:rsidR="009A0970" w:rsidRP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9. F1_TrapzoidMove: </w:t>
      </w:r>
      <w:proofErr w:type="spellStart"/>
      <w:r w:rsidRPr="00F40F15">
        <w:rPr>
          <w:rFonts w:eastAsia="Calibri"/>
          <w:i/>
          <w:sz w:val="20"/>
          <w:szCs w:val="20"/>
        </w:rPr>
        <w:t>Child</w:t>
      </w:r>
      <w:proofErr w:type="spellEnd"/>
      <w:r w:rsidRPr="00F40F15">
        <w:rPr>
          <w:rFonts w:eastAsia="Calibri"/>
          <w:i/>
          <w:sz w:val="20"/>
          <w:szCs w:val="20"/>
        </w:rPr>
        <w:t xml:space="preserve"> SFC </w:t>
      </w:r>
      <w:r w:rsidR="009A0970" w:rsidRPr="00F40F15">
        <w:rPr>
          <w:rFonts w:eastAsia="Calibri"/>
          <w:i/>
          <w:sz w:val="20"/>
          <w:szCs w:val="20"/>
        </w:rPr>
        <w:t>que executa a rotina F1</w:t>
      </w:r>
      <w:r w:rsidRPr="00F40F15">
        <w:rPr>
          <w:rFonts w:eastAsia="Calibri"/>
          <w:i/>
          <w:sz w:val="20"/>
          <w:szCs w:val="20"/>
        </w:rPr>
        <w:t>;</w:t>
      </w:r>
    </w:p>
    <w:p w14:paraId="49191856" w14:textId="77777777" w:rsidR="00A83FE2" w:rsidRPr="00F40F15" w:rsidRDefault="00A83FE2" w:rsidP="00DE18C0">
      <w:pPr>
        <w:jc w:val="both"/>
        <w:rPr>
          <w:rFonts w:eastAsia="Calibri"/>
        </w:rPr>
      </w:pPr>
    </w:p>
    <w:p w14:paraId="41E5BD06" w14:textId="3108F81B" w:rsidR="00621BED" w:rsidRPr="00F40F15" w:rsidRDefault="00621BED" w:rsidP="002E40A4">
      <w:pPr>
        <w:pStyle w:val="Ttulo2"/>
        <w:numPr>
          <w:ilvl w:val="3"/>
          <w:numId w:val="11"/>
        </w:numPr>
        <w:ind w:left="851" w:hanging="851"/>
        <w:rPr>
          <w:rFonts w:eastAsia="Calibri" w:cs="Arial"/>
        </w:rPr>
      </w:pPr>
      <w:bookmarkStart w:id="26" w:name="_Toc20229725"/>
      <w:r w:rsidRPr="00F40F15">
        <w:rPr>
          <w:rFonts w:eastAsia="Calibri" w:cs="Arial"/>
        </w:rPr>
        <w:lastRenderedPageBreak/>
        <w:t xml:space="preserve">F2_ </w:t>
      </w:r>
      <w:proofErr w:type="spellStart"/>
      <w:r w:rsidR="008E278A" w:rsidRPr="00F40F15">
        <w:rPr>
          <w:rFonts w:eastAsia="Calibri" w:cs="Arial"/>
        </w:rPr>
        <w:t>CamGear</w:t>
      </w:r>
      <w:proofErr w:type="spellEnd"/>
      <w:r w:rsidR="008E278A" w:rsidRPr="00F40F15">
        <w:rPr>
          <w:rFonts w:eastAsia="Calibri" w:cs="Arial"/>
        </w:rPr>
        <w:t xml:space="preserve"> – </w:t>
      </w:r>
      <w:proofErr w:type="spellStart"/>
      <w:r w:rsidR="008E278A" w:rsidRPr="00F40F15">
        <w:rPr>
          <w:rFonts w:eastAsia="Calibri" w:cs="Arial"/>
        </w:rPr>
        <w:t>Child</w:t>
      </w:r>
      <w:proofErr w:type="spellEnd"/>
      <w:r w:rsidR="008E278A" w:rsidRPr="00F40F15">
        <w:rPr>
          <w:rFonts w:eastAsia="Calibri" w:cs="Arial"/>
        </w:rPr>
        <w:t xml:space="preserve"> SFC – </w:t>
      </w:r>
      <w:r w:rsidR="009A0970" w:rsidRPr="00F40F15">
        <w:rPr>
          <w:rFonts w:eastAsia="Calibri" w:cs="Arial"/>
        </w:rPr>
        <w:t xml:space="preserve">Movimento por Came ou </w:t>
      </w:r>
      <w:proofErr w:type="spellStart"/>
      <w:r w:rsidR="009A0970" w:rsidRPr="00F40F15">
        <w:rPr>
          <w:rFonts w:eastAsia="Calibri" w:cs="Arial"/>
        </w:rPr>
        <w:t>Gearing</w:t>
      </w:r>
      <w:bookmarkEnd w:id="26"/>
      <w:proofErr w:type="spellEnd"/>
    </w:p>
    <w:p w14:paraId="2CAB3CF9" w14:textId="094EDD54" w:rsidR="006D0851" w:rsidRPr="00F40F15" w:rsidRDefault="00B80263" w:rsidP="00B80263">
      <w:pPr>
        <w:jc w:val="center"/>
        <w:rPr>
          <w:rFonts w:eastAsia="Calibri"/>
        </w:rPr>
      </w:pPr>
      <w:bookmarkStart w:id="27" w:name="OLE_LINK11"/>
      <w:bookmarkStart w:id="28" w:name="OLE_LINK12"/>
      <w:bookmarkStart w:id="29" w:name="OLE_LINK17"/>
      <w:bookmarkStart w:id="30" w:name="OLE_LINK13"/>
      <w:bookmarkStart w:id="31" w:name="OLE_LINK14"/>
      <w:bookmarkStart w:id="32" w:name="OLE_LINK15"/>
      <w:bookmarkStart w:id="33" w:name="OLE_LINK16"/>
      <w:r w:rsidRPr="00F40F15">
        <w:rPr>
          <w:rFonts w:eastAsia="Calibri"/>
          <w:noProof/>
        </w:rPr>
        <w:drawing>
          <wp:inline distT="0" distB="0" distL="0" distR="0" wp14:anchorId="268F5F92" wp14:editId="318D9192">
            <wp:extent cx="5169600" cy="2995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600" cy="29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CC97E" w14:textId="67EEA45C" w:rsidR="002C557A" w:rsidRPr="00F40F15" w:rsidRDefault="002C557A" w:rsidP="002C557A">
      <w:pPr>
        <w:jc w:val="center"/>
        <w:rPr>
          <w:rFonts w:eastAsia="Calibri"/>
          <w:i/>
          <w:sz w:val="20"/>
          <w:szCs w:val="20"/>
        </w:rPr>
      </w:pPr>
      <w:r w:rsidRPr="00F40F15">
        <w:rPr>
          <w:rFonts w:eastAsia="Calibri"/>
          <w:i/>
          <w:sz w:val="20"/>
          <w:szCs w:val="20"/>
        </w:rPr>
        <w:t>Figur</w:t>
      </w:r>
      <w:r w:rsidR="009A0970" w:rsidRPr="00F40F15">
        <w:rPr>
          <w:rFonts w:eastAsia="Calibri"/>
          <w:i/>
          <w:sz w:val="20"/>
          <w:szCs w:val="20"/>
        </w:rPr>
        <w:t>a</w:t>
      </w:r>
      <w:r w:rsidRPr="00F40F15">
        <w:rPr>
          <w:rFonts w:eastAsia="Calibri"/>
          <w:i/>
          <w:sz w:val="20"/>
          <w:szCs w:val="20"/>
        </w:rPr>
        <w:t xml:space="preserve"> 10. F2_CamGear: </w:t>
      </w:r>
      <w:proofErr w:type="spellStart"/>
      <w:r w:rsidRPr="00F40F15">
        <w:rPr>
          <w:rFonts w:eastAsia="Calibri"/>
          <w:i/>
          <w:sz w:val="20"/>
          <w:szCs w:val="20"/>
        </w:rPr>
        <w:t>Child</w:t>
      </w:r>
      <w:proofErr w:type="spellEnd"/>
      <w:r w:rsidRPr="00F40F15">
        <w:rPr>
          <w:rFonts w:eastAsia="Calibri"/>
          <w:i/>
          <w:sz w:val="20"/>
          <w:szCs w:val="20"/>
        </w:rPr>
        <w:t xml:space="preserve"> SFC </w:t>
      </w:r>
      <w:r w:rsidR="009A0970" w:rsidRPr="00F40F15">
        <w:rPr>
          <w:rFonts w:eastAsia="Calibri"/>
          <w:i/>
          <w:sz w:val="20"/>
          <w:szCs w:val="20"/>
        </w:rPr>
        <w:t>que executa a rotina F2</w:t>
      </w:r>
      <w:r w:rsidRPr="00F40F15">
        <w:rPr>
          <w:rFonts w:eastAsia="Calibri"/>
          <w:i/>
          <w:sz w:val="20"/>
          <w:szCs w:val="20"/>
        </w:rPr>
        <w:t>;</w:t>
      </w:r>
    </w:p>
    <w:p w14:paraId="0DEB7800" w14:textId="77777777" w:rsidR="002C557A" w:rsidRPr="00F40F15" w:rsidRDefault="002C557A" w:rsidP="00200CBD">
      <w:pPr>
        <w:ind w:firstLine="567"/>
        <w:jc w:val="center"/>
        <w:rPr>
          <w:rFonts w:eastAsia="Calibri"/>
        </w:rPr>
      </w:pPr>
    </w:p>
    <w:bookmarkEnd w:id="27"/>
    <w:bookmarkEnd w:id="28"/>
    <w:bookmarkEnd w:id="29"/>
    <w:p w14:paraId="60F80521" w14:textId="6AFFA986" w:rsidR="00B879A4" w:rsidRPr="00F40F15" w:rsidRDefault="0059539A" w:rsidP="00B879A4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>Variáveis Globais</w:t>
      </w:r>
      <w:r w:rsidR="00B879A4" w:rsidRPr="00F40F15">
        <w:rPr>
          <w:rFonts w:eastAsia="Calibri"/>
          <w:b/>
        </w:rPr>
        <w:t xml:space="preserve"> – </w:t>
      </w:r>
      <w:proofErr w:type="spellStart"/>
      <w:r w:rsidR="00B879A4" w:rsidRPr="00F40F15">
        <w:rPr>
          <w:rFonts w:eastAsia="Calibri"/>
          <w:b/>
        </w:rPr>
        <w:t>Automatic</w:t>
      </w:r>
      <w:proofErr w:type="spellEnd"/>
      <w:r w:rsidR="00B879A4" w:rsidRPr="00F40F15">
        <w:rPr>
          <w:rFonts w:eastAsia="Calibri"/>
          <w:b/>
        </w:rPr>
        <w:t xml:space="preserve"> – </w:t>
      </w:r>
      <w:proofErr w:type="spellStart"/>
      <w:r w:rsidR="00B879A4" w:rsidRPr="00F40F15">
        <w:rPr>
          <w:rFonts w:eastAsia="Calibri"/>
          <w:b/>
        </w:rPr>
        <w:t>Child</w:t>
      </w:r>
      <w:proofErr w:type="spellEnd"/>
      <w:r w:rsidR="00B879A4" w:rsidRPr="00F40F15">
        <w:rPr>
          <w:rFonts w:eastAsia="Calibri"/>
          <w:b/>
        </w:rPr>
        <w:t xml:space="preserve"> </w:t>
      </w:r>
      <w:r w:rsidR="00CA536A">
        <w:rPr>
          <w:rFonts w:eastAsia="Calibri"/>
          <w:b/>
        </w:rPr>
        <w:t xml:space="preserve">Programa </w:t>
      </w:r>
      <w:r w:rsidR="00B879A4" w:rsidRPr="00F40F15">
        <w:rPr>
          <w:rFonts w:eastAsia="Calibri"/>
          <w:b/>
        </w:rPr>
        <w:t xml:space="preserve">SFC </w:t>
      </w:r>
    </w:p>
    <w:p w14:paraId="25E9A61F" w14:textId="76D3FB02" w:rsidR="00B879A4" w:rsidRPr="00F40F15" w:rsidRDefault="00B879A4" w:rsidP="00B879A4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ab/>
        <w:t xml:space="preserve">g_F2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>: strF</w:t>
      </w:r>
      <w:proofErr w:type="gramStart"/>
      <w:r w:rsidRPr="00F40F15">
        <w:rPr>
          <w:rFonts w:eastAsia="Calibri"/>
          <w:i/>
        </w:rPr>
        <w:t xml:space="preserve">2;   </w:t>
      </w:r>
      <w:proofErr w:type="gramEnd"/>
      <w:r w:rsidRPr="00F40F15">
        <w:rPr>
          <w:rFonts w:eastAsia="Calibri"/>
          <w:i/>
        </w:rPr>
        <w:t xml:space="preserve">      </w:t>
      </w:r>
      <w:r w:rsidRPr="00F40F15">
        <w:rPr>
          <w:rFonts w:eastAsia="Calibri"/>
          <w:i/>
          <w:color w:val="00B050"/>
          <w:sz w:val="22"/>
        </w:rPr>
        <w:t>//</w:t>
      </w:r>
      <w:r w:rsidR="0059539A" w:rsidRPr="00F40F15">
        <w:rPr>
          <w:rFonts w:eastAsia="Calibri"/>
          <w:i/>
          <w:color w:val="00B050"/>
          <w:sz w:val="22"/>
        </w:rPr>
        <w:t xml:space="preserve">Chamada da estrutura pelo </w:t>
      </w:r>
      <w:r w:rsidRPr="00F40F15">
        <w:rPr>
          <w:rFonts w:eastAsia="Calibri"/>
          <w:i/>
          <w:color w:val="00B050"/>
          <w:sz w:val="22"/>
        </w:rPr>
        <w:t xml:space="preserve">F2 </w:t>
      </w:r>
      <w:r w:rsidR="0059539A" w:rsidRPr="00F40F15">
        <w:rPr>
          <w:rFonts w:eastAsia="Calibri"/>
          <w:i/>
          <w:color w:val="00B050"/>
          <w:sz w:val="22"/>
        </w:rPr>
        <w:t>como uma variável global</w:t>
      </w:r>
      <w:r w:rsidRPr="00F40F15">
        <w:rPr>
          <w:rFonts w:eastAsia="Calibri"/>
          <w:i/>
          <w:color w:val="00B050"/>
          <w:sz w:val="22"/>
        </w:rPr>
        <w:t>;</w:t>
      </w:r>
    </w:p>
    <w:p w14:paraId="0F96B2A8" w14:textId="77777777" w:rsidR="00B879A4" w:rsidRPr="00F40F15" w:rsidRDefault="00B879A4" w:rsidP="00B879A4">
      <w:pPr>
        <w:ind w:firstLine="567"/>
        <w:jc w:val="both"/>
        <w:rPr>
          <w:rFonts w:eastAsia="Calibri"/>
          <w:b/>
        </w:rPr>
      </w:pPr>
    </w:p>
    <w:p w14:paraId="23507DC5" w14:textId="72503FD0" w:rsidR="00B879A4" w:rsidRPr="00F40F15" w:rsidRDefault="0059539A" w:rsidP="00B879A4">
      <w:pPr>
        <w:ind w:firstLine="567"/>
        <w:jc w:val="both"/>
        <w:rPr>
          <w:rFonts w:eastAsia="Calibri"/>
          <w:b/>
        </w:rPr>
      </w:pPr>
      <w:proofErr w:type="spellStart"/>
      <w:proofErr w:type="gramStart"/>
      <w:r w:rsidRPr="00F40F15">
        <w:rPr>
          <w:rFonts w:eastAsia="Calibri"/>
          <w:b/>
        </w:rPr>
        <w:t>Váriaveis</w:t>
      </w:r>
      <w:proofErr w:type="spellEnd"/>
      <w:r w:rsidRPr="00F40F15">
        <w:rPr>
          <w:rFonts w:eastAsia="Calibri"/>
          <w:b/>
        </w:rPr>
        <w:t xml:space="preserve"> Locais</w:t>
      </w:r>
      <w:proofErr w:type="gramEnd"/>
      <w:r w:rsidR="00B879A4" w:rsidRPr="00F40F15">
        <w:rPr>
          <w:rFonts w:eastAsia="Calibri"/>
          <w:b/>
        </w:rPr>
        <w:t xml:space="preserve"> – </w:t>
      </w:r>
      <w:proofErr w:type="spellStart"/>
      <w:r w:rsidR="00B879A4" w:rsidRPr="00F40F15">
        <w:rPr>
          <w:rFonts w:eastAsia="Calibri"/>
          <w:b/>
        </w:rPr>
        <w:t>Automatic</w:t>
      </w:r>
      <w:proofErr w:type="spellEnd"/>
      <w:r w:rsidR="00B879A4" w:rsidRPr="00F40F15">
        <w:rPr>
          <w:rFonts w:eastAsia="Calibri"/>
          <w:b/>
        </w:rPr>
        <w:t xml:space="preserve"> – </w:t>
      </w:r>
      <w:proofErr w:type="spellStart"/>
      <w:r w:rsidR="00B879A4" w:rsidRPr="00F40F15">
        <w:rPr>
          <w:rFonts w:eastAsia="Calibri"/>
          <w:b/>
        </w:rPr>
        <w:t>Child</w:t>
      </w:r>
      <w:proofErr w:type="spellEnd"/>
      <w:r w:rsidR="00CA536A" w:rsidRPr="00CA536A">
        <w:rPr>
          <w:rFonts w:eastAsia="Calibri"/>
          <w:b/>
        </w:rPr>
        <w:t xml:space="preserve"> </w:t>
      </w:r>
      <w:r w:rsidR="00CA536A">
        <w:rPr>
          <w:rFonts w:eastAsia="Calibri"/>
          <w:b/>
        </w:rPr>
        <w:t>Programa</w:t>
      </w:r>
      <w:r w:rsidR="00B879A4" w:rsidRPr="00F40F15">
        <w:rPr>
          <w:rFonts w:eastAsia="Calibri"/>
          <w:b/>
        </w:rPr>
        <w:t xml:space="preserve"> SFC </w:t>
      </w:r>
    </w:p>
    <w:p w14:paraId="0C292CFA" w14:textId="4304189A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Inst_MC_SetPos_Axis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SetPos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</w:rPr>
        <w:t xml:space="preserve">    </w:t>
      </w:r>
      <w:r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Define a posição inicial (P1) como eixo1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  </w:t>
      </w:r>
    </w:p>
    <w:p w14:paraId="22AF2CBE" w14:textId="54598A1C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Inst_MC_SetPos_Axis2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SetPos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</w:rPr>
        <w:t xml:space="preserve">    </w:t>
      </w:r>
      <w:r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Define a posição inicial (P1) como eixo 2</w:t>
      </w:r>
      <w:r w:rsidRPr="00F40F15">
        <w:rPr>
          <w:rFonts w:eastAsia="Calibri"/>
          <w:i/>
          <w:color w:val="00B050"/>
          <w:sz w:val="22"/>
        </w:rPr>
        <w:t>;</w:t>
      </w:r>
      <w:r w:rsidRPr="00F40F15">
        <w:rPr>
          <w:rFonts w:eastAsia="Calibri"/>
          <w:i/>
        </w:rPr>
        <w:t xml:space="preserve">    </w:t>
      </w:r>
    </w:p>
    <w:p w14:paraId="35543829" w14:textId="7B99C584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MoveContVel_Axis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MoveContVel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BA0426" w:rsidRPr="00F40F15">
        <w:rPr>
          <w:rFonts w:eastAsia="Calibri"/>
          <w:i/>
        </w:rPr>
        <w:t xml:space="preserve">  </w:t>
      </w:r>
      <w:r w:rsidR="00BA0426" w:rsidRPr="00F40F15">
        <w:rPr>
          <w:rFonts w:eastAsia="Calibri"/>
          <w:i/>
        </w:rPr>
        <w:tab/>
        <w:t xml:space="preserve">   </w:t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Mover velocidade para Axis1 Master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7AFB4D24" w14:textId="4F819B3E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CamTblSelect_Profile1 </w:t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CamTblSelec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BA0426" w:rsidRPr="00F40F15">
        <w:rPr>
          <w:rFonts w:eastAsia="Calibri"/>
          <w:i/>
        </w:rPr>
        <w:tab/>
        <w:t xml:space="preserve">   </w:t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Leia e inicialize o perfil especificado</w:t>
      </w:r>
    </w:p>
    <w:p w14:paraId="15CB4C86" w14:textId="7F99A8D1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GearIn_Axis2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</w:rPr>
        <w:t xml:space="preserve">: </w:t>
      </w:r>
      <w:proofErr w:type="spellStart"/>
      <w:r w:rsidR="00BA0426" w:rsidRPr="00F40F15">
        <w:rPr>
          <w:rFonts w:eastAsia="Calibri"/>
          <w:i/>
        </w:rPr>
        <w:t>MC_GearIn</w:t>
      </w:r>
      <w:proofErr w:type="spellEnd"/>
      <w:r w:rsidR="00BA0426" w:rsidRPr="00F40F15">
        <w:rPr>
          <w:rFonts w:eastAsia="Calibri"/>
          <w:i/>
        </w:rPr>
        <w:t xml:space="preserve"> </w:t>
      </w:r>
      <w:r w:rsidR="00BA0426"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O eixo 2 segue o eixo 1 com base em uma proporção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334380A1" w14:textId="4E6C3655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CamIn_Profile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CamIn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BA0426"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 xml:space="preserve">O eixo 2 segue o eixo 1 com base na tabela </w:t>
      </w:r>
      <w:proofErr w:type="spellStart"/>
      <w:r w:rsidR="0059539A" w:rsidRPr="00F40F15">
        <w:rPr>
          <w:rFonts w:eastAsia="Calibri"/>
          <w:i/>
          <w:color w:val="00B050"/>
          <w:sz w:val="22"/>
        </w:rPr>
        <w:t>Cam</w:t>
      </w:r>
      <w:proofErr w:type="spellEnd"/>
      <w:r w:rsidR="00BA0426" w:rsidRPr="00F40F15">
        <w:rPr>
          <w:rFonts w:eastAsia="Calibri"/>
          <w:i/>
          <w:color w:val="00B050"/>
          <w:sz w:val="22"/>
        </w:rPr>
        <w:t>;</w:t>
      </w:r>
    </w:p>
    <w:p w14:paraId="3FAA730F" w14:textId="0B64FE10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BA0426"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Bloco de funções para desacelerar o Eixo1 para zero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090CE6BC" w14:textId="179044C9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1_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59539A"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</w:rPr>
        <w:t xml:space="preserve"> </w:t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Bloco de funções para desacelerar o Eixo1 para zero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4EFC7D6F" w14:textId="34C17697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2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BA0426" w:rsidRPr="00F40F15">
        <w:rPr>
          <w:rFonts w:eastAsia="Calibri"/>
          <w:i/>
        </w:rPr>
        <w:tab/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Bloco de funções para desacelerar o Eixo 2 para zero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07EDC224" w14:textId="2F05CFBC" w:rsidR="00B879A4" w:rsidRPr="00F40F15" w:rsidRDefault="0073051A" w:rsidP="0073051A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MC_Halt_Axis2_1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spellStart"/>
      <w:r w:rsidRPr="00F40F15">
        <w:rPr>
          <w:rFonts w:eastAsia="Calibri"/>
          <w:i/>
        </w:rPr>
        <w:t>MC_</w:t>
      </w:r>
      <w:proofErr w:type="gramStart"/>
      <w:r w:rsidRPr="00F40F15">
        <w:rPr>
          <w:rFonts w:eastAsia="Calibri"/>
          <w:i/>
        </w:rPr>
        <w:t>Halt</w:t>
      </w:r>
      <w:proofErr w:type="spellEnd"/>
      <w:r w:rsidRPr="00F40F15">
        <w:rPr>
          <w:rFonts w:eastAsia="Calibri"/>
          <w:i/>
        </w:rPr>
        <w:t xml:space="preserve"> ;</w:t>
      </w:r>
      <w:proofErr w:type="gramEnd"/>
      <w:r w:rsidR="0059539A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</w:rPr>
        <w:t xml:space="preserve"> </w:t>
      </w:r>
      <w:r w:rsidR="00BA0426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Bloco de funções para desacelerar o Eixo 2 para zero</w:t>
      </w:r>
      <w:r w:rsidR="00BA0426" w:rsidRPr="00F40F15">
        <w:rPr>
          <w:rFonts w:eastAsia="Calibri"/>
          <w:i/>
          <w:color w:val="00B050"/>
          <w:sz w:val="22"/>
        </w:rPr>
        <w:t>;</w:t>
      </w:r>
    </w:p>
    <w:p w14:paraId="473D8DE8" w14:textId="77777777" w:rsidR="00B879A4" w:rsidRPr="00F40F15" w:rsidRDefault="00B879A4" w:rsidP="00B879A4">
      <w:pPr>
        <w:jc w:val="both"/>
        <w:rPr>
          <w:rFonts w:eastAsia="Calibri"/>
        </w:rPr>
      </w:pPr>
    </w:p>
    <w:p w14:paraId="1F79EB47" w14:textId="072DDD33" w:rsidR="00B879A4" w:rsidRPr="00F40F15" w:rsidRDefault="0059539A" w:rsidP="00B879A4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 xml:space="preserve">Estrutura de </w:t>
      </w:r>
      <w:r w:rsidR="00CA536A">
        <w:rPr>
          <w:rFonts w:eastAsia="Calibri"/>
          <w:b/>
        </w:rPr>
        <w:t>V</w:t>
      </w:r>
      <w:r w:rsidRPr="00F40F15">
        <w:rPr>
          <w:rFonts w:eastAsia="Calibri"/>
          <w:b/>
        </w:rPr>
        <w:t>ariáveis</w:t>
      </w:r>
      <w:r w:rsidR="00B879A4" w:rsidRPr="00F40F15">
        <w:rPr>
          <w:rFonts w:eastAsia="Calibri"/>
          <w:b/>
        </w:rPr>
        <w:t xml:space="preserve"> – </w:t>
      </w:r>
      <w:proofErr w:type="spellStart"/>
      <w:r w:rsidR="00B879A4" w:rsidRPr="00F40F15">
        <w:rPr>
          <w:rFonts w:eastAsia="Calibri"/>
          <w:b/>
        </w:rPr>
        <w:t>Automatic</w:t>
      </w:r>
      <w:proofErr w:type="spellEnd"/>
      <w:r w:rsidR="00B879A4" w:rsidRPr="00F40F15">
        <w:rPr>
          <w:rFonts w:eastAsia="Calibri"/>
          <w:b/>
        </w:rPr>
        <w:t xml:space="preserve"> - </w:t>
      </w:r>
      <w:proofErr w:type="spellStart"/>
      <w:r w:rsidR="00B879A4" w:rsidRPr="00F40F15">
        <w:rPr>
          <w:rFonts w:eastAsia="Calibri"/>
          <w:b/>
        </w:rPr>
        <w:t>Child</w:t>
      </w:r>
      <w:proofErr w:type="spellEnd"/>
      <w:r w:rsidR="00B879A4" w:rsidRPr="00F40F15">
        <w:rPr>
          <w:rFonts w:eastAsia="Calibri"/>
          <w:b/>
        </w:rPr>
        <w:t xml:space="preserve"> </w:t>
      </w:r>
      <w:r w:rsidR="00CA536A">
        <w:rPr>
          <w:rFonts w:eastAsia="Calibri"/>
          <w:b/>
        </w:rPr>
        <w:t xml:space="preserve">Programa </w:t>
      </w:r>
      <w:r w:rsidR="00B879A4" w:rsidRPr="00F40F15">
        <w:rPr>
          <w:rFonts w:eastAsia="Calibri"/>
          <w:b/>
        </w:rPr>
        <w:t xml:space="preserve">SFC </w:t>
      </w:r>
    </w:p>
    <w:p w14:paraId="2343CF26" w14:textId="2D7A09E3" w:rsidR="00B879A4" w:rsidRPr="00F40F15" w:rsidRDefault="00B879A4" w:rsidP="00B879A4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 </w:t>
      </w:r>
      <w:proofErr w:type="spellStart"/>
      <w:r w:rsidRPr="00F40F15">
        <w:rPr>
          <w:rFonts w:eastAsia="Calibri"/>
          <w:i/>
        </w:rPr>
        <w:t>boModeON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Variável usada para comandar/indicar que F2 está ON</w:t>
      </w:r>
      <w:r w:rsidRPr="00F40F15">
        <w:rPr>
          <w:rFonts w:eastAsia="Calibri"/>
          <w:i/>
          <w:color w:val="00B050"/>
          <w:sz w:val="22"/>
        </w:rPr>
        <w:t>;</w:t>
      </w:r>
    </w:p>
    <w:p w14:paraId="7B6E9BCC" w14:textId="6CCCA559" w:rsidR="00B879A4" w:rsidRPr="00F40F15" w:rsidRDefault="00B879A4" w:rsidP="00B879A4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ModeOFF</w:t>
      </w:r>
      <w:proofErr w:type="spellEnd"/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59539A" w:rsidRPr="00F40F15">
        <w:rPr>
          <w:rFonts w:eastAsia="Calibri"/>
          <w:i/>
          <w:color w:val="00B050"/>
          <w:sz w:val="22"/>
        </w:rPr>
        <w:t xml:space="preserve"> Variável usada para comandar/indicar que F2 está </w:t>
      </w:r>
      <w:r w:rsidRPr="00F40F15">
        <w:rPr>
          <w:rFonts w:eastAsia="Calibri"/>
          <w:i/>
          <w:color w:val="00B050"/>
          <w:sz w:val="22"/>
        </w:rPr>
        <w:t>OFF;</w:t>
      </w:r>
    </w:p>
    <w:p w14:paraId="1D6E50DD" w14:textId="0A944C2D" w:rsidR="0073051A" w:rsidRPr="00F40F15" w:rsidRDefault="00B879A4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="0073051A" w:rsidRPr="00F40F15">
        <w:rPr>
          <w:rFonts w:eastAsia="Calibri"/>
          <w:i/>
        </w:rPr>
        <w:t>boStartMove</w:t>
      </w:r>
      <w:proofErr w:type="spellEnd"/>
      <w:r w:rsidR="0073051A" w:rsidRPr="00F40F15">
        <w:rPr>
          <w:rFonts w:eastAsia="Calibri"/>
          <w:i/>
        </w:rPr>
        <w:t xml:space="preserve"> </w:t>
      </w:r>
      <w:r w:rsidR="0073051A" w:rsidRPr="00F40F15">
        <w:rPr>
          <w:rFonts w:eastAsia="Calibri"/>
          <w:i/>
        </w:rPr>
        <w:tab/>
      </w:r>
      <w:r w:rsidR="0073051A" w:rsidRPr="00F40F15">
        <w:rPr>
          <w:rFonts w:eastAsia="Calibri"/>
          <w:i/>
        </w:rPr>
        <w:tab/>
        <w:t xml:space="preserve">: </w:t>
      </w:r>
      <w:proofErr w:type="gramStart"/>
      <w:r w:rsidR="0073051A" w:rsidRPr="00F40F15">
        <w:rPr>
          <w:rFonts w:eastAsia="Calibri"/>
          <w:i/>
        </w:rPr>
        <w:t>BOOL ;</w:t>
      </w:r>
      <w:proofErr w:type="gramEnd"/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Executa movimento do Eixo1 a uma velocidade especificada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2C20DE04" w14:textId="4C85B108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Engage_Gearing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59539A" w:rsidRPr="00F40F15">
        <w:rPr>
          <w:rFonts w:eastAsia="Calibri"/>
          <w:i/>
        </w:rPr>
        <w:t xml:space="preserve">    </w:t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Ative a engrenagem entre o Eixo1 e o Eixo2, usando a engrenagem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03F20DFB" w14:textId="473BE284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GearingEngaged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Indique que o Axis2 está acoplado no Axis1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780F1771" w14:textId="3F79F28D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Engage_Camming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59539A" w:rsidRPr="00F40F15">
        <w:t xml:space="preserve"> </w:t>
      </w:r>
      <w:r w:rsidR="0059539A" w:rsidRPr="00F40F15">
        <w:rPr>
          <w:rFonts w:eastAsia="Calibri"/>
          <w:i/>
          <w:color w:val="00B050"/>
          <w:sz w:val="22"/>
        </w:rPr>
        <w:t>Habilita a came entre o Eixo 1 e o Eixo 2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76035244" w14:textId="135859CE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lastRenderedPageBreak/>
        <w:t xml:space="preserve">   </w:t>
      </w:r>
      <w:proofErr w:type="spellStart"/>
      <w:r w:rsidRPr="00F40F15">
        <w:rPr>
          <w:rFonts w:eastAsia="Calibri"/>
          <w:i/>
        </w:rPr>
        <w:t>boCammingEngaged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086C99" w:rsidRPr="00F40F15">
        <w:rPr>
          <w:rFonts w:eastAsia="Calibri"/>
          <w:i/>
        </w:rPr>
        <w:t xml:space="preserve">            </w:t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 xml:space="preserve">Indique que o Eixo 2 está engatado no Eixo 1, usando </w:t>
      </w:r>
      <w:r w:rsidR="00702467" w:rsidRPr="00F40F15">
        <w:rPr>
          <w:rFonts w:eastAsia="Calibri"/>
          <w:i/>
          <w:color w:val="00B050"/>
          <w:sz w:val="22"/>
        </w:rPr>
        <w:t>came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78780398" w14:textId="16FFC64A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StopEngagement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Desengata o Eixo 2 do Eixo 1</w:t>
      </w:r>
      <w:r w:rsidR="00086C99" w:rsidRPr="00F40F15">
        <w:rPr>
          <w:rFonts w:eastAsia="Calibri"/>
          <w:i/>
          <w:color w:val="00B050"/>
          <w:sz w:val="22"/>
        </w:rPr>
        <w:t>;</w:t>
      </w:r>
    </w:p>
    <w:p w14:paraId="2F2ED907" w14:textId="28E4403D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proofErr w:type="gramStart"/>
      <w:r w:rsidRPr="00F40F15">
        <w:rPr>
          <w:rFonts w:eastAsia="Calibri"/>
          <w:i/>
        </w:rPr>
        <w:t>lrMasterVel</w:t>
      </w:r>
      <w:proofErr w:type="spellEnd"/>
      <w:r w:rsidRPr="00F40F15">
        <w:rPr>
          <w:rFonts w:eastAsia="Calibri"/>
          <w:i/>
        </w:rPr>
        <w:t xml:space="preserve"> :</w:t>
      </w:r>
      <w:proofErr w:type="gramEnd"/>
      <w:r w:rsidRPr="00F40F15">
        <w:rPr>
          <w:rFonts w:eastAsia="Calibri"/>
          <w:i/>
        </w:rPr>
        <w:t xml:space="preserve"> LREAL </w:t>
      </w:r>
      <w:r w:rsidRPr="00F40F15">
        <w:rPr>
          <w:rFonts w:eastAsia="Calibri"/>
          <w:i/>
        </w:rPr>
        <w:tab/>
        <w:t>:= LREAL#1000 ;</w:t>
      </w:r>
      <w:r w:rsidR="00086C99" w:rsidRPr="00F40F15">
        <w:rPr>
          <w:rFonts w:eastAsia="Calibri"/>
          <w:i/>
        </w:rPr>
        <w:t xml:space="preserve"> </w:t>
      </w:r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Definir velocidade do comando Eixo 1 (Master)</w:t>
      </w:r>
      <w:r w:rsidR="00086C99" w:rsidRPr="00F40F15">
        <w:rPr>
          <w:rFonts w:eastAsia="Calibri"/>
          <w:i/>
          <w:color w:val="00B050"/>
          <w:sz w:val="22"/>
        </w:rPr>
        <w:t>;</w:t>
      </w:r>
      <w:r w:rsidR="00086C99" w:rsidRPr="00F40F15">
        <w:rPr>
          <w:rFonts w:eastAsia="Calibri"/>
          <w:i/>
        </w:rPr>
        <w:tab/>
      </w:r>
    </w:p>
    <w:p w14:paraId="3348B04B" w14:textId="1DC4A0CA" w:rsidR="0073051A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diRatioNumerator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DINT :</w:t>
      </w:r>
      <w:proofErr w:type="gramEnd"/>
      <w:r w:rsidRPr="00F40F15">
        <w:rPr>
          <w:rFonts w:eastAsia="Calibri"/>
          <w:i/>
        </w:rPr>
        <w:t>= DINT#2 ;</w:t>
      </w:r>
      <w:r w:rsidR="00086C99" w:rsidRPr="00F40F15">
        <w:rPr>
          <w:rFonts w:eastAsia="Calibri"/>
          <w:i/>
        </w:rPr>
        <w:t xml:space="preserve"> </w:t>
      </w:r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Numerador da razão Eixo 1 / Eixo 2</w:t>
      </w:r>
    </w:p>
    <w:p w14:paraId="7B29CAF9" w14:textId="44520A9D" w:rsidR="00B879A4" w:rsidRPr="00F40F15" w:rsidRDefault="0073051A" w:rsidP="0073051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diRatioDenominator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DINT :</w:t>
      </w:r>
      <w:proofErr w:type="gramEnd"/>
      <w:r w:rsidRPr="00F40F15">
        <w:rPr>
          <w:rFonts w:eastAsia="Calibri"/>
          <w:i/>
        </w:rPr>
        <w:t>= DINT#1 ;</w:t>
      </w:r>
      <w:r w:rsidR="00086C99" w:rsidRPr="00F40F15">
        <w:rPr>
          <w:rFonts w:eastAsia="Calibri"/>
          <w:i/>
        </w:rPr>
        <w:tab/>
      </w:r>
      <w:r w:rsidR="00086C99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rPr>
          <w:rFonts w:eastAsia="Calibri"/>
          <w:i/>
          <w:color w:val="00B050"/>
          <w:sz w:val="22"/>
        </w:rPr>
        <w:t>Denominador da razão</w:t>
      </w:r>
      <w:r w:rsidR="00086C99" w:rsidRPr="00F40F15">
        <w:rPr>
          <w:rFonts w:eastAsia="Calibri"/>
          <w:i/>
          <w:color w:val="00B050"/>
          <w:sz w:val="22"/>
        </w:rPr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Eixo 1 / Eixo 2</w:t>
      </w:r>
    </w:p>
    <w:bookmarkEnd w:id="30"/>
    <w:bookmarkEnd w:id="31"/>
    <w:bookmarkEnd w:id="32"/>
    <w:bookmarkEnd w:id="33"/>
    <w:p w14:paraId="086A86A3" w14:textId="77777777" w:rsidR="00C061D4" w:rsidRPr="00F40F15" w:rsidRDefault="00C061D4" w:rsidP="00C061D4">
      <w:pPr>
        <w:rPr>
          <w:rFonts w:eastAsia="Calibri"/>
        </w:rPr>
      </w:pPr>
    </w:p>
    <w:p w14:paraId="5EAC055D" w14:textId="0249C215" w:rsidR="00B361CA" w:rsidRPr="005E5427" w:rsidRDefault="00621BED" w:rsidP="002E40A4">
      <w:pPr>
        <w:pStyle w:val="Ttulo2"/>
        <w:numPr>
          <w:ilvl w:val="3"/>
          <w:numId w:val="11"/>
        </w:numPr>
        <w:ind w:left="851" w:hanging="851"/>
        <w:rPr>
          <w:rFonts w:eastAsia="Calibri" w:cs="Arial"/>
          <w:lang w:val="en-US"/>
        </w:rPr>
      </w:pPr>
      <w:bookmarkStart w:id="34" w:name="_Hlk526324118"/>
      <w:bookmarkStart w:id="35" w:name="_Toc20229726"/>
      <w:r w:rsidRPr="005E5427">
        <w:rPr>
          <w:rFonts w:eastAsia="Calibri" w:cs="Arial"/>
          <w:lang w:val="en-US"/>
        </w:rPr>
        <w:t>F3_</w:t>
      </w:r>
      <w:r w:rsidR="008E278A" w:rsidRPr="005E5427">
        <w:rPr>
          <w:rFonts w:eastAsia="Calibri" w:cs="Arial"/>
          <w:lang w:val="en-US"/>
        </w:rPr>
        <w:t xml:space="preserve">CAMonFly </w:t>
      </w:r>
      <w:bookmarkEnd w:id="34"/>
      <w:r w:rsidR="008E278A" w:rsidRPr="005E5427">
        <w:rPr>
          <w:rFonts w:eastAsia="Calibri" w:cs="Arial"/>
          <w:lang w:val="en-US"/>
        </w:rPr>
        <w:t xml:space="preserve">– Child SFC - </w:t>
      </w:r>
      <w:r w:rsidRPr="005E5427">
        <w:rPr>
          <w:rFonts w:eastAsia="Calibri" w:cs="Arial"/>
          <w:lang w:val="en-US"/>
        </w:rPr>
        <w:t>Camming on the Fly</w:t>
      </w:r>
      <w:bookmarkEnd w:id="35"/>
    </w:p>
    <w:p w14:paraId="6B6C01E9" w14:textId="03B2C8E2" w:rsidR="00B80263" w:rsidRPr="00F40F15" w:rsidRDefault="00E55F65" w:rsidP="00B80263">
      <w:pPr>
        <w:jc w:val="center"/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2F48B122" wp14:editId="21353CDB">
            <wp:extent cx="6076800" cy="339480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800" cy="33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DC270" w14:textId="793F21AE" w:rsidR="00B80263" w:rsidRPr="004E1483" w:rsidRDefault="00B80263" w:rsidP="00B80263">
      <w:pPr>
        <w:jc w:val="center"/>
        <w:rPr>
          <w:rFonts w:eastAsia="Calibri"/>
          <w:i/>
          <w:sz w:val="20"/>
          <w:szCs w:val="20"/>
          <w:lang w:val="en-US"/>
        </w:rPr>
      </w:pPr>
      <w:r w:rsidRPr="004E1483">
        <w:rPr>
          <w:rFonts w:eastAsia="Calibri"/>
          <w:i/>
          <w:sz w:val="20"/>
          <w:szCs w:val="20"/>
          <w:lang w:val="en-US"/>
        </w:rPr>
        <w:t>Figure 11. F</w:t>
      </w:r>
      <w:r w:rsidR="00E55F65" w:rsidRPr="004E1483">
        <w:rPr>
          <w:rFonts w:eastAsia="Calibri"/>
          <w:i/>
          <w:sz w:val="20"/>
          <w:szCs w:val="20"/>
          <w:lang w:val="en-US"/>
        </w:rPr>
        <w:t>3</w:t>
      </w:r>
      <w:r w:rsidRPr="004E1483">
        <w:rPr>
          <w:rFonts w:eastAsia="Calibri"/>
          <w:i/>
          <w:sz w:val="20"/>
          <w:szCs w:val="20"/>
          <w:lang w:val="en-US"/>
        </w:rPr>
        <w:t xml:space="preserve">_CAMonFly: Child </w:t>
      </w:r>
      <w:proofErr w:type="gramStart"/>
      <w:r w:rsidRPr="004E1483">
        <w:rPr>
          <w:rFonts w:eastAsia="Calibri"/>
          <w:i/>
          <w:sz w:val="20"/>
          <w:szCs w:val="20"/>
          <w:lang w:val="en-US"/>
        </w:rPr>
        <w:t xml:space="preserve">SFC </w:t>
      </w:r>
      <w:r w:rsidR="00E311E5" w:rsidRPr="004E1483">
        <w:rPr>
          <w:rFonts w:eastAsia="Calibri"/>
          <w:i/>
          <w:sz w:val="20"/>
          <w:szCs w:val="20"/>
          <w:lang w:val="en-US"/>
        </w:rPr>
        <w:t xml:space="preserve"> </w:t>
      </w:r>
      <w:proofErr w:type="spellStart"/>
      <w:r w:rsidR="00E311E5" w:rsidRPr="004E1483">
        <w:rPr>
          <w:rFonts w:eastAsia="Calibri"/>
          <w:i/>
          <w:sz w:val="20"/>
          <w:szCs w:val="20"/>
          <w:lang w:val="en-US"/>
        </w:rPr>
        <w:t>executa</w:t>
      </w:r>
      <w:proofErr w:type="spellEnd"/>
      <w:proofErr w:type="gramEnd"/>
      <w:r w:rsidR="00E311E5" w:rsidRPr="004E1483">
        <w:rPr>
          <w:rFonts w:eastAsia="Calibri"/>
          <w:i/>
          <w:sz w:val="20"/>
          <w:szCs w:val="20"/>
          <w:lang w:val="en-US"/>
        </w:rPr>
        <w:t xml:space="preserve"> a </w:t>
      </w:r>
      <w:proofErr w:type="spellStart"/>
      <w:r w:rsidR="00E311E5" w:rsidRPr="004E1483">
        <w:rPr>
          <w:rFonts w:eastAsia="Calibri"/>
          <w:i/>
          <w:sz w:val="20"/>
          <w:szCs w:val="20"/>
          <w:lang w:val="en-US"/>
        </w:rPr>
        <w:t>rotina</w:t>
      </w:r>
      <w:proofErr w:type="spellEnd"/>
      <w:r w:rsidR="00E311E5" w:rsidRPr="004E1483">
        <w:rPr>
          <w:rFonts w:eastAsia="Calibri"/>
          <w:i/>
          <w:sz w:val="20"/>
          <w:szCs w:val="20"/>
          <w:lang w:val="en-US"/>
        </w:rPr>
        <w:t xml:space="preserve"> F3</w:t>
      </w:r>
      <w:r w:rsidRPr="004E1483">
        <w:rPr>
          <w:rFonts w:eastAsia="Calibri"/>
          <w:i/>
          <w:sz w:val="20"/>
          <w:szCs w:val="20"/>
          <w:lang w:val="en-US"/>
        </w:rPr>
        <w:t>;</w:t>
      </w:r>
    </w:p>
    <w:p w14:paraId="34FD7BFF" w14:textId="77777777" w:rsidR="00B80263" w:rsidRPr="004E1483" w:rsidRDefault="00B80263" w:rsidP="00B80263">
      <w:pPr>
        <w:jc w:val="center"/>
        <w:rPr>
          <w:rFonts w:eastAsia="Calibri"/>
          <w:lang w:val="en-US"/>
        </w:rPr>
      </w:pPr>
    </w:p>
    <w:p w14:paraId="0856B4C7" w14:textId="06916F52" w:rsidR="00B361CA" w:rsidRPr="004E1483" w:rsidRDefault="00E311E5" w:rsidP="00B361CA">
      <w:pPr>
        <w:ind w:firstLine="567"/>
        <w:jc w:val="both"/>
        <w:rPr>
          <w:rFonts w:eastAsia="Calibri"/>
          <w:b/>
          <w:lang w:val="en-US"/>
        </w:rPr>
      </w:pPr>
      <w:proofErr w:type="spellStart"/>
      <w:r w:rsidRPr="004E1483">
        <w:rPr>
          <w:rFonts w:eastAsia="Calibri"/>
          <w:b/>
          <w:lang w:val="en-US"/>
        </w:rPr>
        <w:t>Variável</w:t>
      </w:r>
      <w:proofErr w:type="spellEnd"/>
      <w:r w:rsidRPr="004E1483">
        <w:rPr>
          <w:rFonts w:eastAsia="Calibri"/>
          <w:b/>
          <w:lang w:val="en-US"/>
        </w:rPr>
        <w:t xml:space="preserve"> Global</w:t>
      </w:r>
      <w:r w:rsidR="00B361CA" w:rsidRPr="004E1483">
        <w:rPr>
          <w:rFonts w:eastAsia="Calibri"/>
          <w:b/>
          <w:lang w:val="en-US"/>
        </w:rPr>
        <w:t xml:space="preserve"> – </w:t>
      </w:r>
      <w:r w:rsidR="004814B4" w:rsidRPr="004E1483">
        <w:rPr>
          <w:rFonts w:eastAsia="Calibri"/>
          <w:b/>
          <w:lang w:val="en-US"/>
        </w:rPr>
        <w:t xml:space="preserve">F3_CAMonFly </w:t>
      </w:r>
      <w:r w:rsidR="00B361CA" w:rsidRPr="004E1483">
        <w:rPr>
          <w:rFonts w:eastAsia="Calibri"/>
          <w:b/>
          <w:lang w:val="en-US"/>
        </w:rPr>
        <w:t xml:space="preserve">– Child </w:t>
      </w:r>
      <w:proofErr w:type="spellStart"/>
      <w:r w:rsidR="00AD55F9" w:rsidRPr="004E1483">
        <w:rPr>
          <w:rFonts w:eastAsia="Calibri"/>
          <w:b/>
          <w:lang w:val="en-US"/>
        </w:rPr>
        <w:t>Programa</w:t>
      </w:r>
      <w:proofErr w:type="spellEnd"/>
      <w:r w:rsidR="00AD55F9" w:rsidRPr="004E1483">
        <w:rPr>
          <w:rFonts w:eastAsia="Calibri"/>
          <w:b/>
          <w:lang w:val="en-US"/>
        </w:rPr>
        <w:t xml:space="preserve"> </w:t>
      </w:r>
      <w:r w:rsidR="00B361CA" w:rsidRPr="004E1483">
        <w:rPr>
          <w:rFonts w:eastAsia="Calibri"/>
          <w:b/>
          <w:lang w:val="en-US"/>
        </w:rPr>
        <w:t xml:space="preserve">SFC </w:t>
      </w:r>
    </w:p>
    <w:p w14:paraId="0161F0AB" w14:textId="6F3A480F" w:rsidR="00B361CA" w:rsidRPr="00F40F15" w:rsidRDefault="00B361CA" w:rsidP="00B361CA">
      <w:pPr>
        <w:ind w:firstLine="567"/>
        <w:jc w:val="both"/>
        <w:rPr>
          <w:rFonts w:eastAsia="Calibri"/>
          <w:i/>
          <w:color w:val="00B050"/>
          <w:sz w:val="22"/>
        </w:rPr>
      </w:pPr>
      <w:r w:rsidRPr="004E1483">
        <w:rPr>
          <w:rFonts w:eastAsia="Calibri"/>
          <w:i/>
          <w:lang w:val="en-US"/>
        </w:rPr>
        <w:tab/>
      </w:r>
      <w:r w:rsidRPr="00F40F15">
        <w:rPr>
          <w:rFonts w:eastAsia="Calibri"/>
          <w:i/>
        </w:rPr>
        <w:t>g_F</w:t>
      </w:r>
      <w:r w:rsidR="003B1BE5" w:rsidRPr="00F40F15">
        <w:rPr>
          <w:rFonts w:eastAsia="Calibri"/>
          <w:i/>
        </w:rPr>
        <w:t>3</w:t>
      </w:r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>: strF</w:t>
      </w:r>
      <w:proofErr w:type="gramStart"/>
      <w:r w:rsidR="003B1BE5" w:rsidRPr="00F40F15">
        <w:rPr>
          <w:rFonts w:eastAsia="Calibri"/>
          <w:i/>
        </w:rPr>
        <w:t>3</w:t>
      </w:r>
      <w:r w:rsidRPr="00F40F15">
        <w:rPr>
          <w:rFonts w:eastAsia="Calibri"/>
          <w:i/>
        </w:rPr>
        <w:t xml:space="preserve">;   </w:t>
      </w:r>
      <w:proofErr w:type="gramEnd"/>
      <w:r w:rsidRPr="00F40F15">
        <w:rPr>
          <w:rFonts w:eastAsia="Calibri"/>
          <w:i/>
        </w:rPr>
        <w:t xml:space="preserve">      </w:t>
      </w:r>
      <w:r w:rsidRPr="00F40F15">
        <w:rPr>
          <w:rFonts w:eastAsia="Calibri"/>
          <w:i/>
          <w:color w:val="00B050"/>
          <w:sz w:val="22"/>
        </w:rPr>
        <w:t>//</w:t>
      </w:r>
      <w:r w:rsidR="00E311E5" w:rsidRPr="00F40F15">
        <w:rPr>
          <w:rFonts w:eastAsia="Calibri"/>
          <w:i/>
          <w:color w:val="00B050"/>
          <w:sz w:val="22"/>
        </w:rPr>
        <w:t>Chama a variável como estrutura para</w:t>
      </w:r>
      <w:r w:rsidRPr="00F40F15">
        <w:rPr>
          <w:rFonts w:eastAsia="Calibri"/>
          <w:i/>
          <w:color w:val="00B050"/>
          <w:sz w:val="22"/>
        </w:rPr>
        <w:t xml:space="preserve"> F</w:t>
      </w:r>
      <w:r w:rsidR="00E416DD" w:rsidRPr="00F40F15">
        <w:rPr>
          <w:rFonts w:eastAsia="Calibri"/>
          <w:i/>
          <w:color w:val="00B050"/>
          <w:sz w:val="22"/>
        </w:rPr>
        <w:t xml:space="preserve">3 </w:t>
      </w:r>
      <w:r w:rsidR="00E311E5" w:rsidRPr="00F40F15">
        <w:rPr>
          <w:rFonts w:eastAsia="Calibri"/>
          <w:i/>
          <w:color w:val="00B050"/>
          <w:sz w:val="22"/>
        </w:rPr>
        <w:t>como uma variável Global</w:t>
      </w:r>
      <w:r w:rsidRPr="00F40F15">
        <w:rPr>
          <w:rFonts w:eastAsia="Calibri"/>
          <w:i/>
          <w:color w:val="00B050"/>
          <w:sz w:val="22"/>
        </w:rPr>
        <w:t>;</w:t>
      </w:r>
    </w:p>
    <w:p w14:paraId="255A7058" w14:textId="77777777" w:rsidR="00B361CA" w:rsidRPr="00F40F15" w:rsidRDefault="00B361CA" w:rsidP="00B361CA">
      <w:pPr>
        <w:ind w:firstLine="567"/>
        <w:jc w:val="both"/>
        <w:rPr>
          <w:rFonts w:eastAsia="Calibri"/>
          <w:b/>
        </w:rPr>
      </w:pPr>
    </w:p>
    <w:p w14:paraId="1994977F" w14:textId="63ECFAE8" w:rsidR="00B361CA" w:rsidRPr="00F40F15" w:rsidRDefault="00AD55F9" w:rsidP="00B361CA">
      <w:pPr>
        <w:ind w:firstLine="567"/>
        <w:jc w:val="both"/>
        <w:rPr>
          <w:rFonts w:eastAsia="Calibri"/>
          <w:b/>
        </w:rPr>
      </w:pPr>
      <w:r w:rsidRPr="00F40F15">
        <w:rPr>
          <w:rFonts w:eastAsia="Calibri"/>
          <w:b/>
        </w:rPr>
        <w:t>Variáveis Locai</w:t>
      </w:r>
      <w:r w:rsidR="00B361CA" w:rsidRPr="00F40F15">
        <w:rPr>
          <w:rFonts w:eastAsia="Calibri"/>
          <w:b/>
        </w:rPr>
        <w:t xml:space="preserve">s – </w:t>
      </w:r>
      <w:r w:rsidR="004814B4" w:rsidRPr="00F40F15">
        <w:rPr>
          <w:rFonts w:eastAsia="Calibri"/>
          <w:b/>
        </w:rPr>
        <w:t xml:space="preserve">F3_CAMonFly </w:t>
      </w:r>
      <w:r w:rsidR="00B361CA" w:rsidRPr="00F40F15">
        <w:rPr>
          <w:rFonts w:eastAsia="Calibri"/>
          <w:b/>
        </w:rPr>
        <w:t xml:space="preserve">– </w:t>
      </w:r>
      <w:proofErr w:type="spellStart"/>
      <w:r w:rsidR="00B361CA" w:rsidRPr="00F40F15">
        <w:rPr>
          <w:rFonts w:eastAsia="Calibri"/>
          <w:b/>
        </w:rPr>
        <w:t>Child</w:t>
      </w:r>
      <w:proofErr w:type="spellEnd"/>
      <w:r w:rsidRPr="00F40F15">
        <w:rPr>
          <w:rFonts w:eastAsia="Calibri"/>
          <w:b/>
        </w:rPr>
        <w:t xml:space="preserve"> Programa</w:t>
      </w:r>
      <w:r w:rsidR="00B361CA" w:rsidRPr="00F40F15">
        <w:rPr>
          <w:rFonts w:eastAsia="Calibri"/>
          <w:b/>
        </w:rPr>
        <w:t xml:space="preserve"> SFC </w:t>
      </w:r>
    </w:p>
    <w:p w14:paraId="2636949F" w14:textId="303466B3" w:rsidR="00E416DD" w:rsidRPr="00F40F15" w:rsidRDefault="00B361CA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  <w:color w:val="00B050"/>
          <w:sz w:val="22"/>
        </w:rPr>
        <w:t xml:space="preserve">  </w:t>
      </w:r>
      <w:r w:rsidRPr="00F40F15">
        <w:rPr>
          <w:rFonts w:eastAsia="Calibri"/>
          <w:i/>
        </w:rPr>
        <w:t xml:space="preserve">  </w:t>
      </w:r>
      <w:r w:rsidR="00E416DD" w:rsidRPr="00F40F15">
        <w:rPr>
          <w:rFonts w:eastAsia="Calibri"/>
          <w:i/>
        </w:rPr>
        <w:t xml:space="preserve">boCAM_Axis1OK </w:t>
      </w:r>
      <w:r w:rsidR="00E416DD" w:rsidRPr="00F40F15">
        <w:rPr>
          <w:rFonts w:eastAsia="Calibri"/>
          <w:i/>
        </w:rPr>
        <w:tab/>
        <w:t xml:space="preserve">: </w:t>
      </w:r>
      <w:proofErr w:type="gramStart"/>
      <w:r w:rsidR="00E416DD" w:rsidRPr="00F40F15">
        <w:rPr>
          <w:rFonts w:eastAsia="Calibri"/>
          <w:i/>
        </w:rPr>
        <w:t>BOOL ;</w:t>
      </w:r>
      <w:proofErr w:type="gramEnd"/>
      <w:r w:rsidR="00E416DD" w:rsidRPr="00F40F15">
        <w:rPr>
          <w:rFonts w:eastAsia="Calibri"/>
          <w:i/>
        </w:rPr>
        <w:tab/>
      </w:r>
      <w:r w:rsidR="00E416DD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Indi</w:t>
      </w:r>
      <w:r w:rsidR="00702467" w:rsidRPr="00F40F15">
        <w:rPr>
          <w:rFonts w:eastAsia="Calibri"/>
          <w:i/>
          <w:color w:val="00B050"/>
          <w:sz w:val="22"/>
        </w:rPr>
        <w:t>ca</w:t>
      </w:r>
      <w:r w:rsidR="00E311E5" w:rsidRPr="00F40F15">
        <w:rPr>
          <w:rFonts w:eastAsia="Calibri"/>
          <w:i/>
          <w:color w:val="00B050"/>
          <w:sz w:val="22"/>
        </w:rPr>
        <w:t xml:space="preserve"> que a tabela de perfis CAM para Eixo 1 </w:t>
      </w:r>
      <w:r w:rsidR="00702467" w:rsidRPr="00F40F15">
        <w:rPr>
          <w:rFonts w:eastAsia="Calibri"/>
          <w:i/>
          <w:color w:val="00B050"/>
          <w:sz w:val="22"/>
        </w:rPr>
        <w:t>foi calculada</w:t>
      </w:r>
      <w:r w:rsidR="00E416DD" w:rsidRPr="00F40F15">
        <w:rPr>
          <w:rFonts w:eastAsia="Calibri"/>
          <w:i/>
          <w:color w:val="00B050"/>
          <w:sz w:val="22"/>
        </w:rPr>
        <w:t>;</w:t>
      </w:r>
      <w:r w:rsidR="00E416DD" w:rsidRPr="00F40F15">
        <w:rPr>
          <w:rFonts w:eastAsia="Calibri"/>
          <w:i/>
        </w:rPr>
        <w:t xml:space="preserve">  </w:t>
      </w:r>
    </w:p>
    <w:p w14:paraId="1DD35A31" w14:textId="14DF34D1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boCAM_Axis2OK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>//</w:t>
      </w:r>
      <w:r w:rsidR="00E311E5" w:rsidRPr="00F40F15">
        <w:t xml:space="preserve"> </w:t>
      </w:r>
      <w:r w:rsidR="00E311E5" w:rsidRPr="00F40F15">
        <w:rPr>
          <w:rFonts w:eastAsia="Calibri"/>
          <w:i/>
          <w:color w:val="00B050"/>
          <w:sz w:val="22"/>
        </w:rPr>
        <w:t>Indi</w:t>
      </w:r>
      <w:r w:rsidR="00702467" w:rsidRPr="00F40F15">
        <w:rPr>
          <w:rFonts w:eastAsia="Calibri"/>
          <w:i/>
          <w:color w:val="00B050"/>
          <w:sz w:val="22"/>
        </w:rPr>
        <w:t>ca</w:t>
      </w:r>
      <w:r w:rsidR="00E311E5" w:rsidRPr="00F40F15">
        <w:rPr>
          <w:rFonts w:eastAsia="Calibri"/>
          <w:i/>
          <w:color w:val="00B050"/>
          <w:sz w:val="22"/>
        </w:rPr>
        <w:t xml:space="preserve"> que a tabela de perfis CAM para Eixo 2 </w:t>
      </w:r>
      <w:r w:rsidR="00702467" w:rsidRPr="00F40F15">
        <w:rPr>
          <w:rFonts w:eastAsia="Calibri"/>
          <w:i/>
          <w:color w:val="00B050"/>
          <w:sz w:val="22"/>
        </w:rPr>
        <w:t xml:space="preserve">foi </w:t>
      </w:r>
      <w:r w:rsidR="00E311E5" w:rsidRPr="00F40F15">
        <w:rPr>
          <w:rFonts w:eastAsia="Calibri"/>
          <w:i/>
          <w:color w:val="00B050"/>
          <w:sz w:val="22"/>
        </w:rPr>
        <w:t>calculada</w:t>
      </w:r>
      <w:r w:rsidR="00953E02" w:rsidRPr="00F40F15">
        <w:rPr>
          <w:rFonts w:eastAsia="Calibri"/>
          <w:i/>
          <w:color w:val="00B050"/>
          <w:sz w:val="22"/>
        </w:rPr>
        <w:t>;</w:t>
      </w:r>
      <w:r w:rsidR="00953E02" w:rsidRPr="00F40F15">
        <w:rPr>
          <w:rFonts w:eastAsia="Calibri"/>
          <w:i/>
        </w:rPr>
        <w:t xml:space="preserve">  </w:t>
      </w:r>
    </w:p>
    <w:p w14:paraId="6CE87083" w14:textId="2E8CD6E5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ChangeVel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>//</w:t>
      </w:r>
      <w:r w:rsidR="00702467" w:rsidRPr="00F40F15">
        <w:rPr>
          <w:rFonts w:eastAsia="Calibri"/>
          <w:i/>
          <w:color w:val="00B050"/>
          <w:sz w:val="22"/>
        </w:rPr>
        <w:t>F</w:t>
      </w:r>
      <w:r w:rsidR="00953E02" w:rsidRPr="00F40F15">
        <w:rPr>
          <w:rFonts w:eastAsia="Calibri"/>
          <w:i/>
          <w:color w:val="00B050"/>
          <w:sz w:val="22"/>
        </w:rPr>
        <w:t xml:space="preserve">lag </w:t>
      </w:r>
      <w:r w:rsidR="00702467" w:rsidRPr="00F40F15">
        <w:rPr>
          <w:rFonts w:eastAsia="Calibri"/>
          <w:i/>
          <w:color w:val="00B050"/>
          <w:sz w:val="22"/>
        </w:rPr>
        <w:t xml:space="preserve">auxiliar para indicar </w:t>
      </w:r>
      <w:r w:rsidR="00765A16" w:rsidRPr="00F40F15">
        <w:rPr>
          <w:rFonts w:eastAsia="Calibri"/>
          <w:i/>
          <w:color w:val="00B050"/>
          <w:sz w:val="22"/>
        </w:rPr>
        <w:t xml:space="preserve">mudanças de </w:t>
      </w:r>
      <w:proofErr w:type="spellStart"/>
      <w:r w:rsidR="00765A16" w:rsidRPr="00F40F15">
        <w:rPr>
          <w:rFonts w:eastAsia="Calibri"/>
          <w:i/>
          <w:color w:val="00B050"/>
          <w:sz w:val="22"/>
        </w:rPr>
        <w:t>velodidade</w:t>
      </w:r>
      <w:proofErr w:type="spellEnd"/>
      <w:r w:rsidR="00765A16" w:rsidRPr="00F40F15">
        <w:rPr>
          <w:rFonts w:eastAsia="Calibri"/>
          <w:i/>
          <w:color w:val="00B050"/>
          <w:sz w:val="22"/>
        </w:rPr>
        <w:t xml:space="preserve"> no </w:t>
      </w:r>
      <w:r w:rsidR="00953E02" w:rsidRPr="00F40F15">
        <w:rPr>
          <w:rFonts w:eastAsia="Calibri"/>
          <w:i/>
          <w:color w:val="00B050"/>
          <w:sz w:val="22"/>
        </w:rPr>
        <w:t>VM;</w:t>
      </w:r>
      <w:r w:rsidR="00953E02" w:rsidRPr="00F40F15">
        <w:rPr>
          <w:rFonts w:eastAsia="Calibri"/>
          <w:i/>
        </w:rPr>
        <w:t xml:space="preserve">  </w:t>
      </w:r>
    </w:p>
    <w:p w14:paraId="5037DE3F" w14:textId="15EF44D4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Inst_MC_SetPos_Axis1 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SetPos</w:t>
      </w:r>
      <w:proofErr w:type="spellEnd"/>
      <w:r w:rsidRPr="00F40F15">
        <w:rPr>
          <w:rFonts w:eastAsia="Calibri"/>
          <w:i/>
        </w:rPr>
        <w:t xml:space="preserve"> ;</w:t>
      </w:r>
      <w:r w:rsidR="00953E02" w:rsidRPr="00F40F15">
        <w:rPr>
          <w:rFonts w:eastAsia="Calibri"/>
          <w:i/>
        </w:rPr>
        <w:t xml:space="preserve"> </w:t>
      </w:r>
      <w:r w:rsidR="00E832FE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>Ponto de ajuste do tempo para o movimento Eixo1 de P1-P2</w:t>
      </w:r>
      <w:r w:rsidR="00953E02" w:rsidRPr="00F40F15">
        <w:rPr>
          <w:rFonts w:eastAsia="Calibri"/>
          <w:i/>
          <w:color w:val="00B050"/>
          <w:sz w:val="22"/>
        </w:rPr>
        <w:t>;</w:t>
      </w:r>
    </w:p>
    <w:p w14:paraId="0A55E591" w14:textId="2B1AB2DD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Inst_MC_SetPos_Axis2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SetPos</w:t>
      </w:r>
      <w:proofErr w:type="spellEnd"/>
      <w:r w:rsidRPr="00F40F15">
        <w:rPr>
          <w:rFonts w:eastAsia="Calibri"/>
          <w:i/>
        </w:rPr>
        <w:t xml:space="preserve"> ;</w:t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>Define a posição inicial (P1) para o eixo 2</w:t>
      </w:r>
      <w:r w:rsidR="00953E02" w:rsidRPr="00F40F15">
        <w:rPr>
          <w:rFonts w:eastAsia="Calibri"/>
          <w:i/>
          <w:color w:val="00B050"/>
          <w:sz w:val="22"/>
        </w:rPr>
        <w:t>;</w:t>
      </w:r>
    </w:p>
    <w:p w14:paraId="1C549484" w14:textId="5DB62FE4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lrVM_Velocity1 </w:t>
      </w:r>
      <w:r w:rsidRPr="00F40F15">
        <w:rPr>
          <w:rFonts w:eastAsia="Calibri"/>
          <w:i/>
        </w:rPr>
        <w:tab/>
        <w:t xml:space="preserve"> 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LREAL ;</w:t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>Velocidade de comando para o Mestre Virtual</w:t>
      </w:r>
      <w:r w:rsidR="00953E02" w:rsidRPr="00F40F15">
        <w:rPr>
          <w:rFonts w:eastAsia="Calibri"/>
          <w:i/>
          <w:color w:val="00B050"/>
          <w:sz w:val="22"/>
        </w:rPr>
        <w:t>;</w:t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</w:rPr>
        <w:tab/>
      </w:r>
    </w:p>
    <w:p w14:paraId="73D23F34" w14:textId="55F3310E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CamIn_Axis1 </w:t>
      </w:r>
      <w:r w:rsidRPr="00F40F15">
        <w:rPr>
          <w:rFonts w:eastAsia="Calibri"/>
          <w:i/>
        </w:rPr>
        <w:tab/>
        <w:t xml:space="preserve">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CamIn</w:t>
      </w:r>
      <w:proofErr w:type="spellEnd"/>
      <w:r w:rsidRPr="00F40F15">
        <w:rPr>
          <w:rFonts w:eastAsia="Calibri"/>
          <w:i/>
        </w:rPr>
        <w:t xml:space="preserve"> ;</w:t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</w:rPr>
        <w:tab/>
      </w:r>
      <w:r w:rsidR="00953E02" w:rsidRPr="00F40F15">
        <w:rPr>
          <w:rFonts w:eastAsia="Calibri"/>
          <w:i/>
          <w:color w:val="00B050"/>
          <w:sz w:val="22"/>
        </w:rPr>
        <w:t xml:space="preserve"> 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 xml:space="preserve">O Eixo 1 segue a VM com base na tabela </w:t>
      </w:r>
      <w:proofErr w:type="spellStart"/>
      <w:r w:rsidR="00E832FE" w:rsidRPr="00F40F15">
        <w:rPr>
          <w:rFonts w:eastAsia="Calibri"/>
          <w:i/>
          <w:color w:val="00B050"/>
          <w:sz w:val="22"/>
        </w:rPr>
        <w:t>Cam</w:t>
      </w:r>
      <w:proofErr w:type="spellEnd"/>
      <w:r w:rsidR="00953E02" w:rsidRPr="00F40F15">
        <w:rPr>
          <w:rFonts w:eastAsia="Calibri"/>
          <w:i/>
          <w:color w:val="00B050"/>
          <w:sz w:val="22"/>
        </w:rPr>
        <w:t>;</w:t>
      </w:r>
    </w:p>
    <w:p w14:paraId="63CF9105" w14:textId="43AF2C86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lastRenderedPageBreak/>
        <w:t xml:space="preserve">   MC_CamIn_Axis2 </w:t>
      </w:r>
      <w:r w:rsidRPr="00F40F15">
        <w:rPr>
          <w:rFonts w:eastAsia="Calibri"/>
          <w:i/>
        </w:rPr>
        <w:tab/>
        <w:t xml:space="preserve">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CamIn</w:t>
      </w:r>
      <w:proofErr w:type="spellEnd"/>
      <w:r w:rsidRPr="00F40F15">
        <w:rPr>
          <w:rFonts w:eastAsia="Calibri"/>
          <w:i/>
        </w:rPr>
        <w:t xml:space="preserve"> ;</w:t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 xml:space="preserve">O Eixo 2 segue a VM com base na tabela </w:t>
      </w:r>
      <w:proofErr w:type="spellStart"/>
      <w:r w:rsidR="00E832FE" w:rsidRPr="00F40F15">
        <w:rPr>
          <w:rFonts w:eastAsia="Calibri"/>
          <w:i/>
          <w:color w:val="00B050"/>
          <w:sz w:val="22"/>
        </w:rPr>
        <w:t>Cam</w:t>
      </w:r>
      <w:proofErr w:type="spellEnd"/>
      <w:r w:rsidR="004D5E13" w:rsidRPr="00F40F15">
        <w:rPr>
          <w:rFonts w:eastAsia="Calibri"/>
          <w:i/>
          <w:color w:val="00B050"/>
          <w:sz w:val="22"/>
        </w:rPr>
        <w:t>;</w:t>
      </w:r>
    </w:p>
    <w:p w14:paraId="2CFB52A5" w14:textId="664AB76C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MC_Halt_VM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Halt</w:t>
      </w:r>
      <w:proofErr w:type="spellEnd"/>
      <w:r w:rsidRPr="00F40F15">
        <w:rPr>
          <w:rFonts w:eastAsia="Calibri"/>
          <w:i/>
        </w:rPr>
        <w:t xml:space="preserve"> ;</w:t>
      </w:r>
      <w:r w:rsidR="004D5E13" w:rsidRPr="00F40F15">
        <w:rPr>
          <w:rFonts w:eastAsia="Calibri"/>
          <w:i/>
        </w:rPr>
        <w:tab/>
      </w:r>
      <w:r w:rsidR="00E832FE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>Bloco de funções para desacelerar a VM para zero</w:t>
      </w:r>
      <w:r w:rsidR="004D5E13" w:rsidRPr="00F40F15">
        <w:rPr>
          <w:rFonts w:eastAsia="Calibri"/>
          <w:i/>
          <w:color w:val="00B050"/>
          <w:sz w:val="22"/>
        </w:rPr>
        <w:t>;</w:t>
      </w:r>
    </w:p>
    <w:p w14:paraId="409E5803" w14:textId="1E73F338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1_1 </w:t>
      </w:r>
      <w:r w:rsidRPr="00F40F15">
        <w:rPr>
          <w:rFonts w:eastAsia="Calibri"/>
          <w:i/>
        </w:rPr>
        <w:tab/>
        <w:t xml:space="preserve">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Halt</w:t>
      </w:r>
      <w:proofErr w:type="spellEnd"/>
      <w:r w:rsidRPr="00F40F15">
        <w:rPr>
          <w:rFonts w:eastAsia="Calibri"/>
          <w:i/>
        </w:rPr>
        <w:t xml:space="preserve"> ;</w:t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t xml:space="preserve"> </w:t>
      </w:r>
      <w:r w:rsidR="00E832FE" w:rsidRPr="00F40F15">
        <w:rPr>
          <w:rFonts w:eastAsia="Calibri"/>
          <w:i/>
          <w:color w:val="00B050"/>
          <w:sz w:val="22"/>
        </w:rPr>
        <w:t>Bloco de função para desacelerar o Eixo1 para zero</w:t>
      </w:r>
      <w:r w:rsidR="004D5E13" w:rsidRPr="00F40F15">
        <w:rPr>
          <w:rFonts w:eastAsia="Calibri"/>
          <w:i/>
          <w:color w:val="00B050"/>
          <w:sz w:val="22"/>
        </w:rPr>
        <w:t>;</w:t>
      </w:r>
    </w:p>
    <w:p w14:paraId="15A33D4A" w14:textId="4F73754D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MC_Halt_Axis2_1 </w:t>
      </w:r>
      <w:r w:rsidRPr="00F40F15">
        <w:rPr>
          <w:rFonts w:eastAsia="Calibri"/>
          <w:i/>
        </w:rPr>
        <w:tab/>
        <w:t xml:space="preserve"> 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Halt</w:t>
      </w:r>
      <w:proofErr w:type="spellEnd"/>
      <w:r w:rsidRPr="00F40F15">
        <w:rPr>
          <w:rFonts w:eastAsia="Calibri"/>
          <w:i/>
        </w:rPr>
        <w:t xml:space="preserve"> ;</w:t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  <w:color w:val="00B050"/>
          <w:sz w:val="22"/>
        </w:rPr>
        <w:t>//</w:t>
      </w:r>
      <w:r w:rsidR="00E832FE" w:rsidRPr="00F40F15">
        <w:rPr>
          <w:rFonts w:eastAsia="Calibri"/>
          <w:i/>
          <w:color w:val="00B050"/>
          <w:sz w:val="22"/>
        </w:rPr>
        <w:t xml:space="preserve"> Bloco de função para desacelerar o Eixo1 para zero</w:t>
      </w:r>
      <w:r w:rsidR="004D5E13" w:rsidRPr="00F40F15">
        <w:rPr>
          <w:rFonts w:eastAsia="Calibri"/>
          <w:i/>
          <w:color w:val="00B050"/>
          <w:sz w:val="22"/>
        </w:rPr>
        <w:t>;</w:t>
      </w:r>
    </w:p>
    <w:p w14:paraId="3272FD53" w14:textId="2FA3BCE7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MC_MoveVelocity_</w:t>
      </w:r>
      <w:r w:rsidR="004D5E13" w:rsidRPr="00F40F15">
        <w:rPr>
          <w:rFonts w:eastAsia="Calibri"/>
          <w:i/>
        </w:rPr>
        <w:t>VM</w:t>
      </w:r>
      <w:proofErr w:type="spellEnd"/>
      <w:r w:rsidRPr="00F40F15">
        <w:rPr>
          <w:rFonts w:eastAsia="Calibri"/>
          <w:i/>
        </w:rPr>
        <w:t xml:space="preserve">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MoveVelocity</w:t>
      </w:r>
      <w:proofErr w:type="spellEnd"/>
      <w:r w:rsidRPr="00F40F15">
        <w:rPr>
          <w:rFonts w:eastAsia="Calibri"/>
          <w:i/>
        </w:rPr>
        <w:t xml:space="preserve"> ;</w:t>
      </w:r>
      <w:r w:rsidR="004D5E13" w:rsidRPr="00F40F15">
        <w:rPr>
          <w:rFonts w:eastAsia="Calibri"/>
          <w:i/>
        </w:rPr>
        <w:tab/>
      </w:r>
      <w:r w:rsidR="004D5E13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rPr>
          <w:rFonts w:eastAsia="Calibri"/>
          <w:i/>
          <w:color w:val="00B050"/>
          <w:sz w:val="22"/>
        </w:rPr>
        <w:t>Velocidade do Mestre</w:t>
      </w:r>
      <w:r w:rsidR="004D5E13" w:rsidRPr="00F40F15">
        <w:rPr>
          <w:rFonts w:eastAsia="Calibri"/>
          <w:i/>
          <w:color w:val="00B050"/>
          <w:sz w:val="22"/>
        </w:rPr>
        <w:t xml:space="preserve"> Virtual;</w:t>
      </w:r>
    </w:p>
    <w:p w14:paraId="006D30E6" w14:textId="293D9216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MC_Power_VM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 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_Power</w:t>
      </w:r>
      <w:proofErr w:type="spellEnd"/>
      <w:r w:rsidRPr="00F40F15">
        <w:rPr>
          <w:rFonts w:eastAsia="Calibri"/>
          <w:i/>
        </w:rPr>
        <w:t xml:space="preserve"> ;</w:t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proofErr w:type="spellStart"/>
      <w:r w:rsidR="00AD55F9" w:rsidRPr="00F40F15">
        <w:rPr>
          <w:rFonts w:eastAsia="Calibri"/>
          <w:i/>
          <w:color w:val="00B050"/>
          <w:sz w:val="22"/>
        </w:rPr>
        <w:t>MC_Power</w:t>
      </w:r>
      <w:proofErr w:type="spellEnd"/>
      <w:r w:rsidR="00AD55F9" w:rsidRPr="00F40F15">
        <w:rPr>
          <w:rFonts w:eastAsia="Calibri"/>
          <w:i/>
          <w:color w:val="00B050"/>
          <w:sz w:val="22"/>
        </w:rPr>
        <w:t xml:space="preserve"> para ativar o mestre virtual</w:t>
      </w:r>
      <w:r w:rsidR="002854FC" w:rsidRPr="00F40F15">
        <w:rPr>
          <w:rFonts w:eastAsia="Calibri"/>
          <w:i/>
          <w:color w:val="00B050"/>
          <w:sz w:val="22"/>
        </w:rPr>
        <w:t>;</w:t>
      </w:r>
    </w:p>
    <w:p w14:paraId="0BCDA6B5" w14:textId="09554EDD" w:rsidR="002854FC" w:rsidRPr="00F40F15" w:rsidRDefault="00E416DD" w:rsidP="00E416DD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MCFB_CAMSwitch_Axis1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CAMSwitch</w:t>
      </w:r>
      <w:proofErr w:type="spellEnd"/>
      <w:r w:rsidRPr="00F40F15">
        <w:rPr>
          <w:rFonts w:eastAsia="Calibri"/>
          <w:i/>
        </w:rPr>
        <w:t xml:space="preserve"> ;</w:t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Constrói uma curva CAM on-line no Eixo 1</w:t>
      </w:r>
      <w:r w:rsidR="002854FC" w:rsidRPr="00F40F15">
        <w:rPr>
          <w:rFonts w:eastAsia="Calibri"/>
          <w:i/>
          <w:color w:val="00B050"/>
          <w:sz w:val="22"/>
        </w:rPr>
        <w:t>;</w:t>
      </w:r>
    </w:p>
    <w:p w14:paraId="3C05875E" w14:textId="084ED892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</w:t>
      </w:r>
      <w:r w:rsidR="002854FC"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>MCFB_CAMSwitch_Axis</w:t>
      </w:r>
      <w:proofErr w:type="gramStart"/>
      <w:r w:rsidRPr="00F40F15">
        <w:rPr>
          <w:rFonts w:eastAsia="Calibri"/>
          <w:i/>
        </w:rPr>
        <w:t>2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MCFB_CAMSwitch</w:t>
      </w:r>
      <w:proofErr w:type="spellEnd"/>
      <w:r w:rsidRPr="00F40F15">
        <w:rPr>
          <w:rFonts w:eastAsia="Calibri"/>
          <w:i/>
        </w:rPr>
        <w:t xml:space="preserve"> ;</w:t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Constrói uma curva CAM on-line no Eixo 2</w:t>
      </w:r>
      <w:r w:rsidR="002854FC" w:rsidRPr="00F40F15">
        <w:rPr>
          <w:rFonts w:eastAsia="Calibri"/>
          <w:i/>
          <w:color w:val="00B050"/>
          <w:sz w:val="22"/>
        </w:rPr>
        <w:t>;</w:t>
      </w:r>
    </w:p>
    <w:p w14:paraId="3B26F080" w14:textId="0336DE4F" w:rsidR="00E416DD" w:rsidRPr="00F40F15" w:rsidRDefault="00E416DD" w:rsidP="00E416DD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TON_</w:t>
      </w:r>
      <w:r w:rsidR="002854FC" w:rsidRPr="00F40F15">
        <w:rPr>
          <w:rFonts w:eastAsia="Calibri"/>
          <w:i/>
        </w:rPr>
        <w:t>StartF3</w:t>
      </w:r>
      <w:r w:rsidR="002854FC"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TON ;</w:t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Temporizador atrasa inicialização do F3</w:t>
      </w:r>
      <w:r w:rsidR="002854FC" w:rsidRPr="00F40F15">
        <w:rPr>
          <w:rFonts w:eastAsia="Calibri"/>
          <w:i/>
          <w:color w:val="00B050"/>
          <w:sz w:val="22"/>
        </w:rPr>
        <w:t>;</w:t>
      </w:r>
    </w:p>
    <w:p w14:paraId="49425BD2" w14:textId="69338611" w:rsidR="00B361CA" w:rsidRPr="00F40F15" w:rsidRDefault="00E416DD" w:rsidP="00E416DD">
      <w:pPr>
        <w:ind w:firstLine="567"/>
        <w:jc w:val="both"/>
        <w:rPr>
          <w:rFonts w:eastAsia="Calibri"/>
          <w:i/>
          <w:color w:val="00B050"/>
          <w:sz w:val="22"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VelTrigger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  </w:t>
      </w:r>
      <w:proofErr w:type="gramStart"/>
      <w:r w:rsidRPr="00F40F15">
        <w:rPr>
          <w:rFonts w:eastAsia="Calibri"/>
          <w:i/>
        </w:rPr>
        <w:t xml:space="preserve">  :</w:t>
      </w:r>
      <w:proofErr w:type="gramEnd"/>
      <w:r w:rsidRPr="00F40F15">
        <w:rPr>
          <w:rFonts w:eastAsia="Calibri"/>
          <w:i/>
        </w:rPr>
        <w:t xml:space="preserve"> </w:t>
      </w:r>
      <w:proofErr w:type="spellStart"/>
      <w:r w:rsidRPr="00F40F15">
        <w:rPr>
          <w:rFonts w:eastAsia="Calibri"/>
          <w:i/>
        </w:rPr>
        <w:t>r_trig</w:t>
      </w:r>
      <w:proofErr w:type="spellEnd"/>
      <w:r w:rsidRPr="00F40F15">
        <w:rPr>
          <w:rFonts w:eastAsia="Calibri"/>
          <w:i/>
        </w:rPr>
        <w:t xml:space="preserve"> ;</w:t>
      </w:r>
      <w:r w:rsidR="002854FC" w:rsidRPr="00F40F15">
        <w:rPr>
          <w:rFonts w:eastAsia="Calibri"/>
          <w:i/>
        </w:rPr>
        <w:tab/>
      </w:r>
      <w:r w:rsidR="002854FC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rPr>
          <w:rFonts w:eastAsia="Calibri"/>
          <w:i/>
          <w:color w:val="00B050"/>
          <w:sz w:val="22"/>
        </w:rPr>
        <w:t xml:space="preserve">Flag </w:t>
      </w:r>
      <w:r w:rsidR="002854FC" w:rsidRPr="00F40F15">
        <w:rPr>
          <w:rFonts w:eastAsia="Calibri"/>
          <w:i/>
          <w:color w:val="00B050"/>
          <w:sz w:val="22"/>
        </w:rPr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que indica alterações na velocidade de comando da VM</w:t>
      </w:r>
      <w:r w:rsidR="002854FC" w:rsidRPr="00F40F15">
        <w:rPr>
          <w:rFonts w:eastAsia="Calibri"/>
          <w:i/>
          <w:color w:val="00B050"/>
          <w:sz w:val="22"/>
        </w:rPr>
        <w:t>;</w:t>
      </w:r>
      <w:r w:rsidR="002854FC" w:rsidRPr="00F40F15">
        <w:rPr>
          <w:rFonts w:eastAsia="Calibri"/>
          <w:i/>
        </w:rPr>
        <w:t xml:space="preserve">  </w:t>
      </w:r>
    </w:p>
    <w:p w14:paraId="11C95CDB" w14:textId="77777777" w:rsidR="00B361CA" w:rsidRPr="00F40F15" w:rsidRDefault="00B361CA" w:rsidP="00B361CA">
      <w:pPr>
        <w:jc w:val="both"/>
        <w:rPr>
          <w:rFonts w:eastAsia="Calibri"/>
        </w:rPr>
      </w:pPr>
    </w:p>
    <w:p w14:paraId="74FBFA06" w14:textId="516FB683" w:rsidR="00B361CA" w:rsidRPr="00F40F15" w:rsidRDefault="00CA536A" w:rsidP="00B361CA">
      <w:pPr>
        <w:ind w:firstLine="567"/>
        <w:jc w:val="both"/>
        <w:rPr>
          <w:rFonts w:eastAsia="Calibri"/>
          <w:b/>
        </w:rPr>
      </w:pPr>
      <w:r>
        <w:rPr>
          <w:rFonts w:eastAsia="Calibri"/>
          <w:b/>
        </w:rPr>
        <w:t>Estrutura de Variáveis</w:t>
      </w:r>
      <w:r w:rsidR="00B361CA" w:rsidRPr="00F40F15">
        <w:rPr>
          <w:rFonts w:eastAsia="Calibri"/>
          <w:b/>
        </w:rPr>
        <w:t xml:space="preserve"> – </w:t>
      </w:r>
      <w:r w:rsidR="004814B4" w:rsidRPr="00F40F15">
        <w:rPr>
          <w:rFonts w:eastAsia="Calibri"/>
          <w:b/>
        </w:rPr>
        <w:t xml:space="preserve">F3_CAMonFly </w:t>
      </w:r>
      <w:r w:rsidR="00B361CA" w:rsidRPr="00F40F15">
        <w:rPr>
          <w:rFonts w:eastAsia="Calibri"/>
          <w:b/>
        </w:rPr>
        <w:t xml:space="preserve">- </w:t>
      </w:r>
      <w:proofErr w:type="spellStart"/>
      <w:r w:rsidR="00B361CA" w:rsidRPr="00F40F15">
        <w:rPr>
          <w:rFonts w:eastAsia="Calibri"/>
          <w:b/>
        </w:rPr>
        <w:t>Child</w:t>
      </w:r>
      <w:proofErr w:type="spellEnd"/>
      <w:r w:rsidR="00B361CA" w:rsidRPr="00F40F15">
        <w:rPr>
          <w:rFonts w:eastAsia="Calibri"/>
          <w:b/>
        </w:rPr>
        <w:t xml:space="preserve"> </w:t>
      </w:r>
      <w:r w:rsidR="00AD55F9" w:rsidRPr="00F40F15">
        <w:rPr>
          <w:rFonts w:eastAsia="Calibri"/>
          <w:b/>
        </w:rPr>
        <w:t xml:space="preserve">Programa </w:t>
      </w:r>
      <w:r w:rsidR="00B361CA" w:rsidRPr="00F40F15">
        <w:rPr>
          <w:rFonts w:eastAsia="Calibri"/>
          <w:b/>
        </w:rPr>
        <w:t xml:space="preserve">SFC </w:t>
      </w:r>
    </w:p>
    <w:p w14:paraId="01B3A86D" w14:textId="5723CF07" w:rsidR="00B361CA" w:rsidRPr="00F40F15" w:rsidRDefault="00B361CA" w:rsidP="00B361C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 </w:t>
      </w:r>
      <w:proofErr w:type="spellStart"/>
      <w:r w:rsidRPr="00F40F15">
        <w:rPr>
          <w:rFonts w:eastAsia="Calibri"/>
          <w:i/>
        </w:rPr>
        <w:t>boModeON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Variável usada para comandar/indicar que F3 está ON</w:t>
      </w:r>
      <w:r w:rsidRPr="00F40F15">
        <w:rPr>
          <w:rFonts w:eastAsia="Calibri"/>
          <w:i/>
          <w:color w:val="00B050"/>
          <w:sz w:val="22"/>
        </w:rPr>
        <w:t>;</w:t>
      </w:r>
    </w:p>
    <w:p w14:paraId="645114F8" w14:textId="34EF2DF1" w:rsidR="00B361CA" w:rsidRPr="00F40F15" w:rsidRDefault="00B361CA" w:rsidP="00B361CA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ModeOFF</w:t>
      </w:r>
      <w:proofErr w:type="spellEnd"/>
      <w:r w:rsidRPr="00F40F15">
        <w:rPr>
          <w:rFonts w:eastAsia="Calibri"/>
          <w:i/>
        </w:rPr>
        <w:tab/>
      </w:r>
      <w:proofErr w:type="gramStart"/>
      <w:r w:rsidRPr="00F40F15">
        <w:rPr>
          <w:rFonts w:eastAsia="Calibri"/>
          <w:i/>
        </w:rPr>
        <w:tab/>
        <w:t xml:space="preserve"> :</w:t>
      </w:r>
      <w:proofErr w:type="gramEnd"/>
      <w:r w:rsidRPr="00F40F15">
        <w:rPr>
          <w:rFonts w:eastAsia="Calibri"/>
          <w:i/>
        </w:rPr>
        <w:t xml:space="preserve"> BOOL ;</w:t>
      </w:r>
      <w:r w:rsidRPr="00F40F15">
        <w:rPr>
          <w:rFonts w:eastAsia="Calibri"/>
          <w:i/>
          <w:color w:val="00B050"/>
          <w:sz w:val="22"/>
        </w:rPr>
        <w:t xml:space="preserve"> </w:t>
      </w:r>
      <w:r w:rsidRPr="00F40F15">
        <w:rPr>
          <w:rFonts w:eastAsia="Calibri"/>
          <w:i/>
          <w:color w:val="00B050"/>
          <w:sz w:val="22"/>
        </w:rPr>
        <w:tab/>
        <w:t>//</w:t>
      </w:r>
      <w:r w:rsidR="00AD55F9" w:rsidRPr="00F40F15">
        <w:rPr>
          <w:rFonts w:eastAsia="Calibri"/>
          <w:i/>
          <w:color w:val="00B050"/>
          <w:sz w:val="22"/>
        </w:rPr>
        <w:t xml:space="preserve"> Variável usada para comandar/indicar que F3 está </w:t>
      </w:r>
      <w:r w:rsidRPr="00F40F15">
        <w:rPr>
          <w:rFonts w:eastAsia="Calibri"/>
          <w:i/>
          <w:color w:val="00B050"/>
          <w:sz w:val="22"/>
        </w:rPr>
        <w:t>OFF;</w:t>
      </w:r>
    </w:p>
    <w:p w14:paraId="04A4B918" w14:textId="26F1C4E4" w:rsidR="002854FC" w:rsidRPr="00F40F15" w:rsidRDefault="00B361CA" w:rsidP="002854F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="002854FC" w:rsidRPr="00F40F15">
        <w:rPr>
          <w:rFonts w:eastAsia="Calibri"/>
          <w:i/>
        </w:rPr>
        <w:t>boEngage_Camming</w:t>
      </w:r>
      <w:proofErr w:type="spellEnd"/>
      <w:r w:rsidR="002854FC" w:rsidRPr="00F40F15">
        <w:rPr>
          <w:rFonts w:eastAsia="Calibri"/>
          <w:i/>
        </w:rPr>
        <w:t xml:space="preserve"> </w:t>
      </w:r>
      <w:r w:rsidR="002854FC" w:rsidRPr="00F40F15">
        <w:rPr>
          <w:rFonts w:eastAsia="Calibri"/>
          <w:i/>
        </w:rPr>
        <w:tab/>
        <w:t xml:space="preserve">: </w:t>
      </w:r>
      <w:proofErr w:type="gramStart"/>
      <w:r w:rsidR="002854FC" w:rsidRPr="00F40F15">
        <w:rPr>
          <w:rFonts w:eastAsia="Calibri"/>
          <w:i/>
        </w:rPr>
        <w:t>BOOL ;</w:t>
      </w:r>
      <w:proofErr w:type="gramEnd"/>
      <w:r w:rsidR="008E278A" w:rsidRPr="00F40F15">
        <w:rPr>
          <w:rFonts w:eastAsia="Calibri"/>
          <w:i/>
        </w:rPr>
        <w:tab/>
      </w:r>
      <w:r w:rsidR="008E278A" w:rsidRPr="00F40F15">
        <w:rPr>
          <w:rFonts w:eastAsia="Calibri"/>
          <w:i/>
          <w:color w:val="00B050"/>
          <w:sz w:val="22"/>
        </w:rPr>
        <w:t>//</w:t>
      </w:r>
      <w:r w:rsidR="00AD55F9" w:rsidRPr="00F40F15">
        <w:t xml:space="preserve"> </w:t>
      </w:r>
      <w:r w:rsidR="00AD55F9" w:rsidRPr="00F40F15">
        <w:rPr>
          <w:rFonts w:eastAsia="Calibri"/>
          <w:i/>
          <w:color w:val="00B050"/>
          <w:sz w:val="22"/>
        </w:rPr>
        <w:t>Habilita o came entre o Eixo 1</w:t>
      </w:r>
      <w:r w:rsidR="00F40F15" w:rsidRPr="00F40F15">
        <w:rPr>
          <w:rFonts w:eastAsia="Calibri"/>
          <w:i/>
          <w:color w:val="00B050"/>
          <w:sz w:val="22"/>
        </w:rPr>
        <w:t xml:space="preserve"> </w:t>
      </w:r>
      <w:r w:rsidR="00AD55F9" w:rsidRPr="00F40F15">
        <w:rPr>
          <w:rFonts w:eastAsia="Calibri"/>
          <w:i/>
          <w:color w:val="00B050"/>
          <w:sz w:val="22"/>
        </w:rPr>
        <w:t xml:space="preserve">e </w:t>
      </w:r>
      <w:r w:rsidR="00F40F15" w:rsidRPr="00F40F15">
        <w:rPr>
          <w:rFonts w:eastAsia="Calibri"/>
          <w:i/>
          <w:color w:val="00B050"/>
          <w:sz w:val="22"/>
        </w:rPr>
        <w:t>o Eixo 2</w:t>
      </w:r>
      <w:r w:rsidR="00AD55F9" w:rsidRPr="00F40F15">
        <w:rPr>
          <w:rFonts w:eastAsia="Calibri"/>
          <w:i/>
          <w:color w:val="00B050"/>
          <w:sz w:val="22"/>
        </w:rPr>
        <w:t xml:space="preserve"> para VM</w:t>
      </w:r>
      <w:r w:rsidR="008E278A" w:rsidRPr="00F40F15">
        <w:rPr>
          <w:rFonts w:eastAsia="Calibri"/>
          <w:i/>
          <w:color w:val="00B050"/>
          <w:sz w:val="22"/>
        </w:rPr>
        <w:t>;</w:t>
      </w:r>
    </w:p>
    <w:p w14:paraId="3E5D82FE" w14:textId="58423624" w:rsidR="002854FC" w:rsidRPr="00F40F15" w:rsidRDefault="002854FC" w:rsidP="002854F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CammingEngaged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8E278A" w:rsidRPr="00F40F15">
        <w:rPr>
          <w:rFonts w:eastAsia="Calibri"/>
          <w:i/>
          <w:color w:val="00B050"/>
          <w:sz w:val="22"/>
        </w:rPr>
        <w:t xml:space="preserve"> </w:t>
      </w:r>
      <w:r w:rsidR="008E278A" w:rsidRPr="00F40F15">
        <w:rPr>
          <w:rFonts w:eastAsia="Calibri"/>
          <w:i/>
          <w:color w:val="00B050"/>
          <w:sz w:val="22"/>
        </w:rPr>
        <w:tab/>
        <w:t>//</w:t>
      </w:r>
      <w:r w:rsidR="00F40F15" w:rsidRPr="00F40F15">
        <w:t xml:space="preserve"> </w:t>
      </w:r>
      <w:r w:rsidR="00F40F15" w:rsidRPr="00F40F15">
        <w:rPr>
          <w:rFonts w:eastAsia="Calibri"/>
          <w:i/>
          <w:color w:val="00B050"/>
          <w:sz w:val="22"/>
        </w:rPr>
        <w:t>Indica que o Axis1 e o Axis2 estão acoplados no VM</w:t>
      </w:r>
      <w:r w:rsidR="008E278A" w:rsidRPr="00F40F15">
        <w:rPr>
          <w:rFonts w:eastAsia="Calibri"/>
          <w:i/>
          <w:color w:val="00B050"/>
          <w:sz w:val="22"/>
        </w:rPr>
        <w:t>;</w:t>
      </w:r>
    </w:p>
    <w:p w14:paraId="247729BC" w14:textId="2170DEAE" w:rsidR="002854FC" w:rsidRPr="00F40F15" w:rsidRDefault="002854FC" w:rsidP="002854F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boStopEngagement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BOOL ;</w:t>
      </w:r>
      <w:proofErr w:type="gramEnd"/>
      <w:r w:rsidR="008E278A" w:rsidRPr="00F40F15">
        <w:rPr>
          <w:rFonts w:eastAsia="Calibri"/>
          <w:i/>
        </w:rPr>
        <w:tab/>
      </w:r>
      <w:r w:rsidR="008E278A" w:rsidRPr="00F40F15">
        <w:rPr>
          <w:rFonts w:eastAsia="Calibri"/>
          <w:i/>
          <w:color w:val="00B050"/>
          <w:sz w:val="22"/>
        </w:rPr>
        <w:t>//</w:t>
      </w:r>
      <w:r w:rsidR="00F40F15" w:rsidRPr="00F40F15">
        <w:t xml:space="preserve"> </w:t>
      </w:r>
      <w:r w:rsidR="00F40F15" w:rsidRPr="00F40F15">
        <w:rPr>
          <w:rFonts w:eastAsia="Calibri"/>
          <w:i/>
          <w:color w:val="00B050"/>
          <w:sz w:val="22"/>
        </w:rPr>
        <w:t>Desacopla esse Axis1 e Axis2 da VM</w:t>
      </w:r>
      <w:r w:rsidR="008E278A" w:rsidRPr="00F40F15">
        <w:rPr>
          <w:rFonts w:eastAsia="Calibri"/>
          <w:i/>
          <w:color w:val="00B050"/>
          <w:sz w:val="22"/>
        </w:rPr>
        <w:t>;</w:t>
      </w:r>
    </w:p>
    <w:p w14:paraId="2EA1A1DE" w14:textId="2E47E2A1" w:rsidR="00B361CA" w:rsidRPr="00F40F15" w:rsidRDefault="002854FC" w:rsidP="002854FC">
      <w:pPr>
        <w:ind w:firstLine="567"/>
        <w:jc w:val="both"/>
        <w:rPr>
          <w:rFonts w:eastAsia="Calibri"/>
          <w:i/>
        </w:rPr>
      </w:pPr>
      <w:r w:rsidRPr="00F40F15">
        <w:rPr>
          <w:rFonts w:eastAsia="Calibri"/>
          <w:i/>
        </w:rPr>
        <w:t xml:space="preserve">   </w:t>
      </w:r>
      <w:proofErr w:type="spellStart"/>
      <w:r w:rsidRPr="00F40F15">
        <w:rPr>
          <w:rFonts w:eastAsia="Calibri"/>
          <w:i/>
        </w:rPr>
        <w:t>lrVM_Velocity</w:t>
      </w:r>
      <w:proofErr w:type="spellEnd"/>
      <w:r w:rsidRPr="00F40F15">
        <w:rPr>
          <w:rFonts w:eastAsia="Calibri"/>
          <w:i/>
        </w:rPr>
        <w:t xml:space="preserve"> </w:t>
      </w:r>
      <w:r w:rsidRPr="00F40F15">
        <w:rPr>
          <w:rFonts w:eastAsia="Calibri"/>
          <w:i/>
        </w:rPr>
        <w:tab/>
      </w:r>
      <w:r w:rsidRPr="00F40F15">
        <w:rPr>
          <w:rFonts w:eastAsia="Calibri"/>
          <w:i/>
        </w:rPr>
        <w:tab/>
        <w:t xml:space="preserve">: </w:t>
      </w:r>
      <w:proofErr w:type="gramStart"/>
      <w:r w:rsidRPr="00F40F15">
        <w:rPr>
          <w:rFonts w:eastAsia="Calibri"/>
          <w:i/>
        </w:rPr>
        <w:t>LREAL :</w:t>
      </w:r>
      <w:proofErr w:type="gramEnd"/>
      <w:r w:rsidRPr="00F40F15">
        <w:rPr>
          <w:rFonts w:eastAsia="Calibri"/>
          <w:i/>
        </w:rPr>
        <w:t>= LREAL#10 ;</w:t>
      </w:r>
      <w:r w:rsidR="008E278A" w:rsidRPr="00F40F15">
        <w:rPr>
          <w:rFonts w:eastAsia="Calibri"/>
          <w:i/>
        </w:rPr>
        <w:t xml:space="preserve"> </w:t>
      </w:r>
      <w:r w:rsidR="008E278A" w:rsidRPr="00F40F15">
        <w:rPr>
          <w:rFonts w:eastAsia="Calibri"/>
          <w:i/>
        </w:rPr>
        <w:tab/>
      </w:r>
      <w:r w:rsidR="008E278A" w:rsidRPr="00F40F15">
        <w:rPr>
          <w:rFonts w:eastAsia="Calibri"/>
          <w:i/>
        </w:rPr>
        <w:tab/>
      </w:r>
      <w:r w:rsidR="008E278A" w:rsidRPr="00F40F15">
        <w:rPr>
          <w:rFonts w:eastAsia="Calibri"/>
          <w:i/>
          <w:color w:val="00B050"/>
          <w:sz w:val="22"/>
        </w:rPr>
        <w:t>//</w:t>
      </w:r>
      <w:r w:rsidR="00F40F15" w:rsidRPr="00F40F15">
        <w:t xml:space="preserve"> </w:t>
      </w:r>
      <w:r w:rsidR="00F40F15" w:rsidRPr="00F40F15">
        <w:rPr>
          <w:rFonts w:eastAsia="Calibri"/>
          <w:i/>
          <w:color w:val="00B050"/>
          <w:sz w:val="22"/>
        </w:rPr>
        <w:t>Velocidade comandada para VM</w:t>
      </w:r>
      <w:r w:rsidR="005D5EC0" w:rsidRPr="00F40F15">
        <w:rPr>
          <w:rFonts w:eastAsia="Calibri"/>
          <w:i/>
          <w:color w:val="00B050"/>
          <w:sz w:val="22"/>
        </w:rPr>
        <w:t>;</w:t>
      </w:r>
    </w:p>
    <w:p w14:paraId="35DA8102" w14:textId="1A94025F" w:rsidR="00B361CA" w:rsidRPr="00F40F15" w:rsidRDefault="00B361CA" w:rsidP="00B361CA">
      <w:pPr>
        <w:ind w:firstLine="567"/>
        <w:rPr>
          <w:rFonts w:eastAsia="Calibri"/>
          <w:i/>
        </w:rPr>
      </w:pPr>
    </w:p>
    <w:p w14:paraId="72ACBD61" w14:textId="25A3C168" w:rsidR="00C725CE" w:rsidRPr="00F40F15" w:rsidRDefault="00C725CE">
      <w:pPr>
        <w:rPr>
          <w:rFonts w:eastAsia="Calibri"/>
        </w:rPr>
      </w:pPr>
      <w:r w:rsidRPr="00F40F15">
        <w:rPr>
          <w:rFonts w:eastAsia="Calibri"/>
        </w:rPr>
        <w:br w:type="page"/>
      </w:r>
      <w:bookmarkStart w:id="36" w:name="_GoBack"/>
      <w:bookmarkEnd w:id="36"/>
    </w:p>
    <w:p w14:paraId="2D15857A" w14:textId="5ED3AFFC" w:rsidR="00621BED" w:rsidRPr="00F40F15" w:rsidRDefault="00F40F15" w:rsidP="0084112D">
      <w:pPr>
        <w:pStyle w:val="Ttulo1"/>
        <w:numPr>
          <w:ilvl w:val="0"/>
          <w:numId w:val="11"/>
        </w:numPr>
        <w:ind w:left="567" w:hanging="567"/>
        <w:rPr>
          <w:rFonts w:eastAsia="Calibri" w:cs="Arial"/>
        </w:rPr>
      </w:pPr>
      <w:bookmarkStart w:id="37" w:name="_Toc20229727"/>
      <w:r w:rsidRPr="00F40F15">
        <w:rPr>
          <w:rFonts w:eastAsia="Calibri" w:cs="Arial"/>
        </w:rPr>
        <w:lastRenderedPageBreak/>
        <w:t xml:space="preserve">Como </w:t>
      </w:r>
      <w:r w:rsidR="004B15A2">
        <w:rPr>
          <w:rFonts w:eastAsia="Calibri" w:cs="Arial"/>
        </w:rPr>
        <w:t>escalonar</w:t>
      </w:r>
      <w:r w:rsidRPr="00F40F15">
        <w:rPr>
          <w:rFonts w:eastAsia="Calibri" w:cs="Arial"/>
        </w:rPr>
        <w:t xml:space="preserve"> o </w:t>
      </w:r>
      <w:proofErr w:type="spellStart"/>
      <w:r w:rsidR="004B15A2">
        <w:rPr>
          <w:rFonts w:eastAsia="Calibri" w:cs="Arial"/>
        </w:rPr>
        <w:t>Template</w:t>
      </w:r>
      <w:proofErr w:type="spellEnd"/>
      <w:r w:rsidRPr="00F40F15">
        <w:rPr>
          <w:rFonts w:eastAsia="Calibri" w:cs="Arial"/>
        </w:rPr>
        <w:t xml:space="preserve"> SFC para uma máquina de 7 eixos</w:t>
      </w:r>
      <w:r w:rsidR="00621BED" w:rsidRPr="00F40F15">
        <w:rPr>
          <w:rFonts w:eastAsia="Calibri" w:cs="Arial"/>
        </w:rPr>
        <w:t>?</w:t>
      </w:r>
      <w:bookmarkEnd w:id="37"/>
    </w:p>
    <w:p w14:paraId="7E83FE74" w14:textId="6A0A0EA8" w:rsidR="00F40F15" w:rsidRPr="00F40F15" w:rsidRDefault="00F40F15" w:rsidP="00F40F15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O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foi projetado para permitir escalabilidade para projetos mais complexos. Fazendo uso da estrutura, o programador possui uma plataforma poderosa para organizar e estruturar o raciocínio, durante o desenvolvimento do projeto.</w:t>
      </w:r>
    </w:p>
    <w:p w14:paraId="28C5B3E2" w14:textId="77777777" w:rsidR="00F40F15" w:rsidRPr="00F40F15" w:rsidRDefault="00F40F15" w:rsidP="00F40F15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>A divisão da máquina em funcionalidades e a organização do desenvolvimento em uma máquina de estado permite que todo o projeto seja estruturado antes do desenvolvimento da lógica. A estrutura do SFC ajuda o programador a identificar todas as etapas necessárias para iniciar e finalizar o projeto. Ele constrói todas as partes do projeto usando um ambiente gráfico e intuitivo.</w:t>
      </w:r>
    </w:p>
    <w:p w14:paraId="4932B026" w14:textId="7169E400" w:rsidR="00F64000" w:rsidRPr="00F40F15" w:rsidRDefault="00F40F15" w:rsidP="00F40F15">
      <w:pPr>
        <w:ind w:firstLine="567"/>
        <w:jc w:val="both"/>
        <w:rPr>
          <w:rFonts w:eastAsia="Calibri"/>
        </w:rPr>
      </w:pPr>
      <w:r w:rsidRPr="00F40F15">
        <w:rPr>
          <w:rFonts w:eastAsia="Calibri"/>
        </w:rPr>
        <w:t xml:space="preserve">Nos tópicos a seguir, vemos o </w:t>
      </w:r>
      <w:proofErr w:type="spellStart"/>
      <w:r w:rsidR="0084432A">
        <w:rPr>
          <w:rFonts w:eastAsia="Calibri"/>
        </w:rPr>
        <w:t>Template</w:t>
      </w:r>
      <w:proofErr w:type="spellEnd"/>
      <w:r w:rsidRPr="00F40F15">
        <w:rPr>
          <w:rFonts w:eastAsia="Calibri"/>
        </w:rPr>
        <w:t xml:space="preserve"> SFC padrão escalado para uma máquina de 7 eixos</w:t>
      </w:r>
      <w:r w:rsidR="000C7518" w:rsidRPr="00F40F15">
        <w:rPr>
          <w:rFonts w:eastAsia="Calibri"/>
        </w:rPr>
        <w:t>.</w:t>
      </w:r>
    </w:p>
    <w:p w14:paraId="3C3BA0F3" w14:textId="7DD8B198" w:rsidR="008876B2" w:rsidRPr="00F40F15" w:rsidRDefault="008876B2" w:rsidP="003F3BC0">
      <w:pPr>
        <w:jc w:val="both"/>
        <w:rPr>
          <w:rFonts w:eastAsia="Calibri"/>
        </w:rPr>
      </w:pPr>
      <w:r w:rsidRPr="00F40F15">
        <w:rPr>
          <w:rFonts w:eastAsia="Calibri"/>
        </w:rPr>
        <w:br w:type="page"/>
      </w:r>
    </w:p>
    <w:p w14:paraId="6A597C8C" w14:textId="21AACE54" w:rsidR="009D3585" w:rsidRPr="00F40F15" w:rsidRDefault="00F40F15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38" w:name="_Toc20229728"/>
      <w:r w:rsidRPr="00F40F15">
        <w:rPr>
          <w:rFonts w:eastAsia="Calibri" w:cs="Arial"/>
        </w:rPr>
        <w:lastRenderedPageBreak/>
        <w:t>Repartição do Projeto</w:t>
      </w:r>
      <w:bookmarkEnd w:id="38"/>
    </w:p>
    <w:p w14:paraId="0E731271" w14:textId="05BC5510" w:rsidR="00914A3A" w:rsidRPr="00F40F15" w:rsidRDefault="00914A3A" w:rsidP="00914A3A">
      <w:pPr>
        <w:rPr>
          <w:rFonts w:eastAsia="Calibri"/>
        </w:rPr>
      </w:pPr>
      <w:r w:rsidRPr="00F40F15">
        <w:rPr>
          <w:rFonts w:eastAsia="Calibri"/>
          <w:noProof/>
        </w:rPr>
        <w:drawing>
          <wp:inline distT="0" distB="0" distL="0" distR="0" wp14:anchorId="621E6E1E" wp14:editId="7E3EC51B">
            <wp:extent cx="6695701" cy="723301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0"/>
                    <a:stretch/>
                  </pic:blipFill>
                  <pic:spPr bwMode="auto">
                    <a:xfrm>
                      <a:off x="0" y="0"/>
                      <a:ext cx="6698584" cy="723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0CB50" w14:textId="58384215" w:rsidR="009D3585" w:rsidRPr="00F40F15" w:rsidRDefault="00F40F15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39" w:name="_Toc20229729"/>
      <w:r w:rsidRPr="00F40F15">
        <w:rPr>
          <w:rFonts w:eastAsia="Calibri" w:cs="Arial"/>
        </w:rPr>
        <w:lastRenderedPageBreak/>
        <w:t xml:space="preserve">Rotina </w:t>
      </w:r>
      <w:proofErr w:type="spellStart"/>
      <w:r w:rsidR="00F563BB" w:rsidRPr="00F40F15">
        <w:rPr>
          <w:rFonts w:eastAsia="Calibri" w:cs="Arial"/>
        </w:rPr>
        <w:t>Main</w:t>
      </w:r>
      <w:bookmarkEnd w:id="39"/>
      <w:proofErr w:type="spellEnd"/>
      <w:r w:rsidR="00F563BB" w:rsidRPr="00F40F15">
        <w:rPr>
          <w:rFonts w:eastAsia="Calibri" w:cs="Arial"/>
        </w:rPr>
        <w:t xml:space="preserve"> </w:t>
      </w:r>
    </w:p>
    <w:p w14:paraId="37C1DBAC" w14:textId="5BEFBAC9" w:rsidR="00F563BB" w:rsidRPr="00F40F15" w:rsidRDefault="007167B9" w:rsidP="00F563BB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0" behindDoc="1" locked="0" layoutInCell="1" allowOverlap="1" wp14:anchorId="5E2E6321" wp14:editId="564824C4">
            <wp:simplePos x="0" y="0"/>
            <wp:positionH relativeFrom="column">
              <wp:posOffset>4067882</wp:posOffset>
            </wp:positionH>
            <wp:positionV relativeFrom="paragraph">
              <wp:posOffset>1075068</wp:posOffset>
            </wp:positionV>
            <wp:extent cx="2197100" cy="941705"/>
            <wp:effectExtent l="0" t="953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197100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563BB" w:rsidRPr="00F40F15">
        <w:rPr>
          <w:rFonts w:eastAsia="Calibri"/>
          <w:noProof/>
        </w:rPr>
        <w:drawing>
          <wp:inline distT="0" distB="0" distL="0" distR="0" wp14:anchorId="7C866EB0" wp14:editId="4B6DD601">
            <wp:extent cx="4157491" cy="341194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65" cy="3487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35793" w14:textId="79A04CAC" w:rsidR="007167B9" w:rsidRPr="00F40F15" w:rsidRDefault="007167B9" w:rsidP="00F563BB">
      <w:pPr>
        <w:rPr>
          <w:rFonts w:eastAsia="Calibri"/>
        </w:rPr>
      </w:pPr>
    </w:p>
    <w:p w14:paraId="7DCD56C7" w14:textId="5BDA5522" w:rsidR="007167B9" w:rsidRPr="00F40F15" w:rsidRDefault="007167B9" w:rsidP="007167B9">
      <w:pPr>
        <w:jc w:val="right"/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1" behindDoc="1" locked="0" layoutInCell="1" allowOverlap="1" wp14:anchorId="756EA55E" wp14:editId="595E9AAC">
            <wp:simplePos x="0" y="0"/>
            <wp:positionH relativeFrom="column">
              <wp:posOffset>-761896</wp:posOffset>
            </wp:positionH>
            <wp:positionV relativeFrom="paragraph">
              <wp:posOffset>1736877</wp:posOffset>
            </wp:positionV>
            <wp:extent cx="2415540" cy="491490"/>
            <wp:effectExtent l="0" t="9525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41554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40F15">
        <w:rPr>
          <w:rFonts w:eastAsia="Calibri"/>
          <w:noProof/>
        </w:rPr>
        <w:drawing>
          <wp:inline distT="0" distB="0" distL="0" distR="0" wp14:anchorId="71DDC76B" wp14:editId="0B3C3A03">
            <wp:extent cx="5172502" cy="3902196"/>
            <wp:effectExtent l="0" t="0" r="952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502" cy="3902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C3238" w14:textId="496B71B0" w:rsidR="009D3585" w:rsidRPr="00F40F15" w:rsidRDefault="00F40F15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40" w:name="_Toc20229730"/>
      <w:r w:rsidRPr="00F40F15">
        <w:rPr>
          <w:rFonts w:eastAsia="Calibri" w:cs="Arial"/>
        </w:rPr>
        <w:lastRenderedPageBreak/>
        <w:t xml:space="preserve">Rotina de </w:t>
      </w:r>
      <w:proofErr w:type="spellStart"/>
      <w:r w:rsidR="007167B9" w:rsidRPr="00F40F15">
        <w:rPr>
          <w:rFonts w:eastAsia="Calibri" w:cs="Arial"/>
        </w:rPr>
        <w:t>Homing</w:t>
      </w:r>
      <w:bookmarkEnd w:id="40"/>
      <w:proofErr w:type="spellEnd"/>
      <w:r w:rsidR="007167B9" w:rsidRPr="00F40F15">
        <w:rPr>
          <w:rFonts w:eastAsia="Calibri" w:cs="Arial"/>
        </w:rPr>
        <w:t xml:space="preserve"> </w:t>
      </w:r>
    </w:p>
    <w:p w14:paraId="5498A74B" w14:textId="1D95F0E9" w:rsidR="00B63896" w:rsidRPr="00F40F15" w:rsidRDefault="00B63896" w:rsidP="007167B9">
      <w:pPr>
        <w:rPr>
          <w:rFonts w:eastAsia="Calibri"/>
        </w:rPr>
      </w:pPr>
    </w:p>
    <w:p w14:paraId="3D6962C9" w14:textId="2EEB9696" w:rsidR="00B63896" w:rsidRPr="00F40F15" w:rsidRDefault="00B63896" w:rsidP="007167B9">
      <w:pPr>
        <w:rPr>
          <w:rFonts w:eastAsia="Calibri"/>
        </w:rPr>
      </w:pPr>
    </w:p>
    <w:p w14:paraId="275BB6E2" w14:textId="46E4A959" w:rsidR="007167B9" w:rsidRPr="00F40F15" w:rsidRDefault="007167B9" w:rsidP="007167B9">
      <w:pPr>
        <w:rPr>
          <w:rFonts w:eastAsia="Calibri"/>
        </w:rPr>
      </w:pPr>
    </w:p>
    <w:p w14:paraId="2077DB70" w14:textId="1760E11F" w:rsidR="007167B9" w:rsidRPr="00F40F15" w:rsidRDefault="007167B9" w:rsidP="007167B9">
      <w:pPr>
        <w:rPr>
          <w:rFonts w:eastAsia="Calibri"/>
        </w:rPr>
      </w:pPr>
    </w:p>
    <w:p w14:paraId="21FB0327" w14:textId="27C056AD" w:rsidR="00621BED" w:rsidRPr="00F40F15" w:rsidRDefault="00621BED" w:rsidP="00621BED">
      <w:pPr>
        <w:rPr>
          <w:rFonts w:eastAsia="Calibri"/>
        </w:rPr>
      </w:pPr>
    </w:p>
    <w:p w14:paraId="425B31AF" w14:textId="62E6CD2A" w:rsidR="00621BED" w:rsidRPr="00F40F15" w:rsidRDefault="00621BED" w:rsidP="00621BED">
      <w:pPr>
        <w:rPr>
          <w:rFonts w:eastAsia="Calibri"/>
        </w:rPr>
      </w:pPr>
    </w:p>
    <w:p w14:paraId="44F0B445" w14:textId="3D3F5049" w:rsidR="00B63896" w:rsidRPr="00F40F15" w:rsidRDefault="00B63896" w:rsidP="00621BED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2" behindDoc="0" locked="0" layoutInCell="1" allowOverlap="1" wp14:anchorId="701979FD" wp14:editId="7F726DBD">
            <wp:simplePos x="0" y="0"/>
            <wp:positionH relativeFrom="page">
              <wp:posOffset>1410970</wp:posOffset>
            </wp:positionH>
            <wp:positionV relativeFrom="paragraph">
              <wp:posOffset>38100</wp:posOffset>
            </wp:positionV>
            <wp:extent cx="7618095" cy="4856480"/>
            <wp:effectExtent l="9208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61809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FC7DA" w14:textId="3FDC1A33" w:rsidR="00B63896" w:rsidRPr="00F40F15" w:rsidRDefault="00B63896" w:rsidP="00621BED">
      <w:pPr>
        <w:rPr>
          <w:rFonts w:eastAsia="Calibri"/>
        </w:rPr>
      </w:pPr>
    </w:p>
    <w:p w14:paraId="19B94085" w14:textId="31B161F8" w:rsidR="00B63896" w:rsidRPr="00F40F15" w:rsidRDefault="00B63896" w:rsidP="00621BED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4" behindDoc="1" locked="0" layoutInCell="1" allowOverlap="1" wp14:anchorId="60C618EB" wp14:editId="3FAA4E44">
            <wp:simplePos x="0" y="0"/>
            <wp:positionH relativeFrom="column">
              <wp:posOffset>-303347</wp:posOffset>
            </wp:positionH>
            <wp:positionV relativeFrom="paragraph">
              <wp:posOffset>273166</wp:posOffset>
            </wp:positionV>
            <wp:extent cx="2197100" cy="941705"/>
            <wp:effectExtent l="0" t="953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197100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1CC6B1" w14:textId="09626C51" w:rsidR="00B63896" w:rsidRPr="00F40F15" w:rsidRDefault="00B63896" w:rsidP="00621BED">
      <w:pPr>
        <w:rPr>
          <w:rFonts w:eastAsia="Calibri"/>
        </w:rPr>
      </w:pPr>
    </w:p>
    <w:p w14:paraId="6AC84D69" w14:textId="14442BD6" w:rsidR="00B63896" w:rsidRPr="00F40F15" w:rsidRDefault="00B63896" w:rsidP="00621BED">
      <w:pPr>
        <w:rPr>
          <w:rFonts w:eastAsia="Calibri"/>
        </w:rPr>
      </w:pPr>
    </w:p>
    <w:p w14:paraId="61D53CFE" w14:textId="59B0252A" w:rsidR="00B63896" w:rsidRPr="00F40F15" w:rsidRDefault="00B63896" w:rsidP="00621BED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5" behindDoc="0" locked="0" layoutInCell="1" allowOverlap="1" wp14:anchorId="73C26C29" wp14:editId="2936D9D4">
            <wp:simplePos x="0" y="0"/>
            <wp:positionH relativeFrom="column">
              <wp:posOffset>4296243</wp:posOffset>
            </wp:positionH>
            <wp:positionV relativeFrom="paragraph">
              <wp:posOffset>80879</wp:posOffset>
            </wp:positionV>
            <wp:extent cx="2415540" cy="491490"/>
            <wp:effectExtent l="0" t="9525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41554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1D7902" w14:textId="649E093B" w:rsidR="00B63896" w:rsidRPr="00F40F15" w:rsidRDefault="00B63896" w:rsidP="00621BED">
      <w:pPr>
        <w:rPr>
          <w:rFonts w:eastAsia="Calibri"/>
        </w:rPr>
      </w:pPr>
    </w:p>
    <w:p w14:paraId="5501CC2D" w14:textId="7659B1E4" w:rsidR="00B63896" w:rsidRPr="00F40F15" w:rsidRDefault="00B63896" w:rsidP="00621BED">
      <w:pPr>
        <w:rPr>
          <w:rFonts w:eastAsia="Calibri"/>
        </w:rPr>
      </w:pPr>
    </w:p>
    <w:p w14:paraId="20823EB5" w14:textId="0EE5F7E9" w:rsidR="00B63896" w:rsidRPr="00F40F15" w:rsidRDefault="00B63896" w:rsidP="00621BED">
      <w:pPr>
        <w:rPr>
          <w:rFonts w:eastAsia="Calibri"/>
        </w:rPr>
      </w:pPr>
    </w:p>
    <w:p w14:paraId="51F09DB7" w14:textId="453AE690" w:rsidR="00B63896" w:rsidRPr="00F40F15" w:rsidRDefault="00B63896" w:rsidP="00621BED">
      <w:pPr>
        <w:rPr>
          <w:rFonts w:eastAsia="Calibri"/>
        </w:rPr>
      </w:pPr>
    </w:p>
    <w:p w14:paraId="13C7025D" w14:textId="7AF792FB" w:rsidR="00B63896" w:rsidRPr="00F40F15" w:rsidRDefault="00B63896" w:rsidP="00621BED">
      <w:pPr>
        <w:rPr>
          <w:rFonts w:eastAsia="Calibri"/>
        </w:rPr>
      </w:pPr>
    </w:p>
    <w:p w14:paraId="5BBEAD58" w14:textId="74F16751" w:rsidR="00B63896" w:rsidRPr="00F40F15" w:rsidRDefault="00B63896" w:rsidP="00621BED">
      <w:pPr>
        <w:rPr>
          <w:rFonts w:eastAsia="Calibri"/>
        </w:rPr>
      </w:pPr>
    </w:p>
    <w:p w14:paraId="344BBB04" w14:textId="17E0ECF0" w:rsidR="00B63896" w:rsidRPr="00F40F15" w:rsidRDefault="00B63896" w:rsidP="00621BED">
      <w:pPr>
        <w:rPr>
          <w:rFonts w:eastAsia="Calibri"/>
        </w:rPr>
      </w:pPr>
    </w:p>
    <w:p w14:paraId="6A9D53E9" w14:textId="513919EB" w:rsidR="00B63896" w:rsidRPr="00F40F15" w:rsidRDefault="00B63896" w:rsidP="00621BED">
      <w:pPr>
        <w:rPr>
          <w:rFonts w:eastAsia="Calibri"/>
        </w:rPr>
      </w:pPr>
    </w:p>
    <w:p w14:paraId="5C0E1DD4" w14:textId="597E5BEB" w:rsidR="00B63896" w:rsidRPr="00F40F15" w:rsidRDefault="00B63896" w:rsidP="00621BED">
      <w:pPr>
        <w:rPr>
          <w:rFonts w:eastAsia="Calibri"/>
        </w:rPr>
      </w:pPr>
    </w:p>
    <w:p w14:paraId="71D5D163" w14:textId="3D721249" w:rsidR="00B63896" w:rsidRPr="00F40F15" w:rsidRDefault="00B63896" w:rsidP="00621BED">
      <w:pPr>
        <w:rPr>
          <w:rFonts w:eastAsia="Calibri"/>
        </w:rPr>
      </w:pPr>
    </w:p>
    <w:p w14:paraId="4152F818" w14:textId="42FA5D23" w:rsidR="00B63896" w:rsidRPr="00F40F15" w:rsidRDefault="00B63896" w:rsidP="00621BED">
      <w:pPr>
        <w:rPr>
          <w:rFonts w:eastAsia="Calibri"/>
        </w:rPr>
      </w:pPr>
    </w:p>
    <w:p w14:paraId="7532F6E2" w14:textId="72F45805" w:rsidR="00B63896" w:rsidRPr="00F40F15" w:rsidRDefault="00B63896" w:rsidP="00621BED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3" behindDoc="1" locked="0" layoutInCell="1" allowOverlap="1" wp14:anchorId="6A1744E2" wp14:editId="7692169A">
            <wp:simplePos x="0" y="0"/>
            <wp:positionH relativeFrom="margin">
              <wp:posOffset>-908433</wp:posOffset>
            </wp:positionH>
            <wp:positionV relativeFrom="paragraph">
              <wp:posOffset>370523</wp:posOffset>
            </wp:positionV>
            <wp:extent cx="3371850" cy="2306955"/>
            <wp:effectExtent l="0" t="953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371850" cy="230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F1EA93A" w14:textId="56091FA4" w:rsidR="00B63896" w:rsidRPr="00F40F15" w:rsidRDefault="00B63896" w:rsidP="00621BED">
      <w:pPr>
        <w:rPr>
          <w:rFonts w:eastAsia="Calibri"/>
        </w:rPr>
      </w:pPr>
    </w:p>
    <w:p w14:paraId="47AAF0A0" w14:textId="1FD1FDDC" w:rsidR="00B63896" w:rsidRPr="00F40F15" w:rsidRDefault="00B63896" w:rsidP="00621BED">
      <w:pPr>
        <w:rPr>
          <w:rFonts w:eastAsia="Calibri"/>
        </w:rPr>
      </w:pPr>
    </w:p>
    <w:p w14:paraId="78A99C9F" w14:textId="76127451" w:rsidR="00B63896" w:rsidRPr="00F40F15" w:rsidRDefault="00B63896" w:rsidP="00621BED">
      <w:pPr>
        <w:rPr>
          <w:rFonts w:eastAsia="Calibri"/>
        </w:rPr>
      </w:pPr>
    </w:p>
    <w:p w14:paraId="478F803D" w14:textId="67376F3C" w:rsidR="00B63896" w:rsidRPr="00F40F15" w:rsidRDefault="00B63896" w:rsidP="00621BED">
      <w:pPr>
        <w:rPr>
          <w:rFonts w:eastAsia="Calibri"/>
        </w:rPr>
      </w:pPr>
    </w:p>
    <w:p w14:paraId="54B35126" w14:textId="7C063FC3" w:rsidR="00B63896" w:rsidRPr="00F40F15" w:rsidRDefault="00B63896" w:rsidP="00621BED">
      <w:pPr>
        <w:rPr>
          <w:rFonts w:eastAsia="Calibri"/>
        </w:rPr>
      </w:pPr>
    </w:p>
    <w:p w14:paraId="04F8F9A9" w14:textId="5E8E7114" w:rsidR="00B63896" w:rsidRPr="00F40F15" w:rsidRDefault="00B63896" w:rsidP="00621BED">
      <w:pPr>
        <w:rPr>
          <w:rFonts w:eastAsia="Calibri"/>
        </w:rPr>
      </w:pPr>
    </w:p>
    <w:p w14:paraId="1994FE4F" w14:textId="03ECE1B6" w:rsidR="00B63896" w:rsidRPr="00F40F15" w:rsidRDefault="00B63896" w:rsidP="00621BED">
      <w:pPr>
        <w:rPr>
          <w:rFonts w:eastAsia="Calibri"/>
        </w:rPr>
      </w:pPr>
    </w:p>
    <w:p w14:paraId="319BC1C2" w14:textId="54DDD1FF" w:rsidR="00B63896" w:rsidRPr="00F40F15" w:rsidRDefault="00B63896" w:rsidP="00621BED">
      <w:pPr>
        <w:rPr>
          <w:rFonts w:eastAsia="Calibri"/>
        </w:rPr>
      </w:pPr>
    </w:p>
    <w:p w14:paraId="2148C3EE" w14:textId="7F913AC7" w:rsidR="00B63896" w:rsidRPr="00F40F15" w:rsidRDefault="00B63896" w:rsidP="00621BED">
      <w:pPr>
        <w:rPr>
          <w:rFonts w:eastAsia="Calibri"/>
        </w:rPr>
      </w:pPr>
    </w:p>
    <w:p w14:paraId="0188E2C7" w14:textId="7B7090C8" w:rsidR="00B63896" w:rsidRPr="00F40F15" w:rsidRDefault="00B63896" w:rsidP="00621BED">
      <w:pPr>
        <w:rPr>
          <w:rFonts w:eastAsia="Calibri"/>
        </w:rPr>
      </w:pPr>
    </w:p>
    <w:p w14:paraId="286F341B" w14:textId="20A78AF3" w:rsidR="00B63896" w:rsidRPr="00F40F15" w:rsidRDefault="00B63896" w:rsidP="00621BED">
      <w:pPr>
        <w:rPr>
          <w:rFonts w:eastAsia="Calibri"/>
        </w:rPr>
      </w:pPr>
    </w:p>
    <w:p w14:paraId="15AD45FB" w14:textId="336272E5" w:rsidR="00B63896" w:rsidRPr="00F40F15" w:rsidRDefault="00B63896" w:rsidP="00621BED">
      <w:pPr>
        <w:rPr>
          <w:rFonts w:eastAsia="Calibri"/>
        </w:rPr>
      </w:pPr>
    </w:p>
    <w:p w14:paraId="62DE8452" w14:textId="6CFD075C" w:rsidR="00B63896" w:rsidRPr="00F40F15" w:rsidRDefault="00B63896" w:rsidP="00621BED">
      <w:pPr>
        <w:rPr>
          <w:rFonts w:eastAsia="Calibri"/>
        </w:rPr>
      </w:pPr>
    </w:p>
    <w:p w14:paraId="14403A8A" w14:textId="4DC1E542" w:rsidR="00B63896" w:rsidRPr="00F40F15" w:rsidRDefault="00B63896" w:rsidP="00621BED">
      <w:pPr>
        <w:rPr>
          <w:rFonts w:eastAsia="Calibri"/>
        </w:rPr>
      </w:pPr>
    </w:p>
    <w:p w14:paraId="04E696F2" w14:textId="3BBFEEBE" w:rsidR="00B63896" w:rsidRPr="00F40F15" w:rsidRDefault="00B63896" w:rsidP="00621BED">
      <w:pPr>
        <w:rPr>
          <w:rFonts w:eastAsia="Calibri"/>
        </w:rPr>
      </w:pPr>
    </w:p>
    <w:p w14:paraId="42BAB395" w14:textId="357383E5" w:rsidR="00B63896" w:rsidRPr="00F40F15" w:rsidRDefault="00B63896" w:rsidP="00621BED">
      <w:pPr>
        <w:rPr>
          <w:rFonts w:eastAsia="Calibri"/>
        </w:rPr>
      </w:pPr>
    </w:p>
    <w:p w14:paraId="11836C5A" w14:textId="020C1032" w:rsidR="007167B9" w:rsidRPr="00F40F15" w:rsidRDefault="00B63896" w:rsidP="002E40A4">
      <w:pPr>
        <w:pStyle w:val="Ttulo2"/>
        <w:numPr>
          <w:ilvl w:val="1"/>
          <w:numId w:val="11"/>
        </w:numPr>
        <w:ind w:left="567" w:hanging="567"/>
        <w:rPr>
          <w:rFonts w:eastAsia="Calibri" w:cs="Arial"/>
        </w:rPr>
      </w:pPr>
      <w:bookmarkStart w:id="41" w:name="_Toc20229731"/>
      <w:r w:rsidRPr="00F40F15">
        <w:rPr>
          <w:rFonts w:eastAsia="Calibri" w:cs="Arial"/>
        </w:rPr>
        <w:lastRenderedPageBreak/>
        <w:t>Mod</w:t>
      </w:r>
      <w:r w:rsidR="00F40F15" w:rsidRPr="00F40F15">
        <w:rPr>
          <w:rFonts w:eastAsia="Calibri" w:cs="Arial"/>
        </w:rPr>
        <w:t>o Automático</w:t>
      </w:r>
      <w:bookmarkEnd w:id="41"/>
    </w:p>
    <w:p w14:paraId="05D9D9C1" w14:textId="366593F5" w:rsidR="007167B9" w:rsidRPr="00F40F15" w:rsidRDefault="007167B9" w:rsidP="00621BED">
      <w:pPr>
        <w:rPr>
          <w:rFonts w:eastAsia="Calibri"/>
        </w:rPr>
      </w:pPr>
    </w:p>
    <w:p w14:paraId="3FA8C16C" w14:textId="6DF38D8D" w:rsidR="001E1FB2" w:rsidRPr="00F40F15" w:rsidRDefault="0044243B" w:rsidP="001E1FB2">
      <w:pPr>
        <w:rPr>
          <w:rFonts w:eastAsia="Calibri"/>
        </w:rPr>
      </w:pPr>
      <w:r w:rsidRPr="00F40F15">
        <w:rPr>
          <w:rFonts w:eastAsia="Calibri"/>
          <w:noProof/>
        </w:rPr>
        <w:drawing>
          <wp:anchor distT="0" distB="0" distL="114300" distR="114300" simplePos="0" relativeHeight="251658246" behindDoc="0" locked="0" layoutInCell="1" allowOverlap="1" wp14:anchorId="47957671" wp14:editId="247C5F2F">
            <wp:simplePos x="0" y="0"/>
            <wp:positionH relativeFrom="margin">
              <wp:posOffset>889113</wp:posOffset>
            </wp:positionH>
            <wp:positionV relativeFrom="paragraph">
              <wp:posOffset>1768427</wp:posOffset>
            </wp:positionV>
            <wp:extent cx="7755130" cy="2837058"/>
            <wp:effectExtent l="1587" t="0" r="318" b="317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63012" cy="2839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0F15">
        <w:rPr>
          <w:rFonts w:eastAsia="Calibri"/>
          <w:noProof/>
        </w:rPr>
        <w:drawing>
          <wp:anchor distT="0" distB="0" distL="114300" distR="114300" simplePos="0" relativeHeight="251658249" behindDoc="0" locked="0" layoutInCell="1" allowOverlap="1" wp14:anchorId="4C815A0C" wp14:editId="51A58793">
            <wp:simplePos x="0" y="0"/>
            <wp:positionH relativeFrom="column">
              <wp:posOffset>4098356</wp:posOffset>
            </wp:positionH>
            <wp:positionV relativeFrom="paragraph">
              <wp:posOffset>2037058</wp:posOffset>
            </wp:positionV>
            <wp:extent cx="2415540" cy="491490"/>
            <wp:effectExtent l="0" t="9525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41554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40F15">
        <w:rPr>
          <w:rFonts w:eastAsia="Calibri"/>
          <w:noProof/>
        </w:rPr>
        <w:drawing>
          <wp:anchor distT="0" distB="0" distL="114300" distR="114300" simplePos="0" relativeHeight="251658248" behindDoc="0" locked="0" layoutInCell="1" allowOverlap="1" wp14:anchorId="0E5B79D4" wp14:editId="41500136">
            <wp:simplePos x="0" y="0"/>
            <wp:positionH relativeFrom="column">
              <wp:posOffset>942856</wp:posOffset>
            </wp:positionH>
            <wp:positionV relativeFrom="paragraph">
              <wp:posOffset>973663</wp:posOffset>
            </wp:positionV>
            <wp:extent cx="2197100" cy="941705"/>
            <wp:effectExtent l="0" t="953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197100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40F15">
        <w:rPr>
          <w:rFonts w:eastAsia="Calibri"/>
          <w:noProof/>
          <w:color w:val="00B050"/>
          <w:sz w:val="22"/>
        </w:rPr>
        <w:drawing>
          <wp:anchor distT="0" distB="0" distL="114300" distR="114300" simplePos="0" relativeHeight="251658247" behindDoc="0" locked="0" layoutInCell="1" allowOverlap="1" wp14:anchorId="4773AD92" wp14:editId="224EDDBE">
            <wp:simplePos x="0" y="0"/>
            <wp:positionH relativeFrom="column">
              <wp:posOffset>-1405725</wp:posOffset>
            </wp:positionH>
            <wp:positionV relativeFrom="paragraph">
              <wp:posOffset>3400744</wp:posOffset>
            </wp:positionV>
            <wp:extent cx="5205095" cy="1967230"/>
            <wp:effectExtent l="0" t="317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205095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E1FB2" w:rsidRPr="00F40F15" w:rsidSect="005371F8">
      <w:headerReference w:type="default" r:id="rId32"/>
      <w:footerReference w:type="default" r:id="rId33"/>
      <w:headerReference w:type="first" r:id="rId34"/>
      <w:footerReference w:type="first" r:id="rId35"/>
      <w:pgSz w:w="12240" w:h="15840" w:code="1"/>
      <w:pgMar w:top="1519" w:right="900" w:bottom="1440" w:left="1134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9788A" w14:textId="77777777" w:rsidR="00341726" w:rsidRDefault="00341726">
      <w:r>
        <w:separator/>
      </w:r>
    </w:p>
  </w:endnote>
  <w:endnote w:type="continuationSeparator" w:id="0">
    <w:p w14:paraId="5118BB1D" w14:textId="77777777" w:rsidR="00341726" w:rsidRDefault="00341726">
      <w:r>
        <w:continuationSeparator/>
      </w:r>
    </w:p>
  </w:endnote>
  <w:endnote w:type="continuationNotice" w:id="1">
    <w:p w14:paraId="72B020FE" w14:textId="77777777" w:rsidR="00341726" w:rsidRDefault="00341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613F6" w14:textId="5389A11A" w:rsidR="004B15A2" w:rsidRPr="00AA22B1" w:rsidRDefault="004B15A2" w:rsidP="00336557">
    <w:pPr>
      <w:pStyle w:val="NormalWeb"/>
      <w:contextualSpacing/>
      <w:jc w:val="center"/>
      <w:rPr>
        <w:rFonts w:ascii="Arial" w:hAnsi="Arial" w:cs="Arial"/>
        <w:bCs/>
        <w:kern w:val="24"/>
        <w:sz w:val="18"/>
        <w:szCs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EBB6B08" wp14:editId="1CB4DB30">
              <wp:simplePos x="0" y="0"/>
              <wp:positionH relativeFrom="rightMargin">
                <wp:posOffset>209550</wp:posOffset>
              </wp:positionH>
              <wp:positionV relativeFrom="paragraph">
                <wp:posOffset>-426085</wp:posOffset>
              </wp:positionV>
              <wp:extent cx="314325" cy="27622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4325" cy="2762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6558E1" w14:textId="76DB9512" w:rsidR="004B15A2" w:rsidRPr="005371F8" w:rsidRDefault="004B15A2">
                          <w:pPr>
                            <w:rPr>
                              <w:b/>
                              <w:color w:val="FFFFFF" w:themeColor="background1"/>
                              <w:sz w:val="32"/>
                            </w:rPr>
                          </w:pPr>
                          <w:r w:rsidRPr="005371F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2"/>
                              <w:szCs w:val="18"/>
                            </w:rPr>
                            <w:fldChar w:fldCharType="begin"/>
                          </w:r>
                          <w:r w:rsidRPr="005371F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2"/>
                              <w:szCs w:val="18"/>
                            </w:rPr>
                            <w:instrText xml:space="preserve"> PAGE   \* MERGEFORMAT </w:instrText>
                          </w:r>
                          <w:r w:rsidRPr="005371F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2"/>
                              <w:szCs w:val="18"/>
                            </w:rPr>
                            <w:fldChar w:fldCharType="separate"/>
                          </w:r>
                          <w:r w:rsidRPr="005371F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2"/>
                              <w:szCs w:val="18"/>
                            </w:rPr>
                            <w:t>4</w:t>
                          </w:r>
                          <w:r w:rsidRPr="005371F8">
                            <w:rPr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kern w:val="24"/>
                              <w:sz w:val="22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BB6B08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16.5pt;margin-top:-33.55pt;width:24.75pt;height:21.75pt;z-index:25165824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" filled="f" stroked="f" strokeweight=".5pt">
              <v:textbox>
                <w:txbxContent>
                  <w:p w14:paraId="076558E1" w14:textId="76DB9512" w:rsidR="00E311E5" w:rsidRPr="005371F8" w:rsidRDefault="00E311E5">
                    <w:pPr>
                      <w:rPr>
                        <w:b/>
                        <w:color w:val="FFFFFF" w:themeColor="background1"/>
                        <w:sz w:val="32"/>
                      </w:rPr>
                    </w:pPr>
                    <w:r w:rsidRPr="005371F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22"/>
                        <w:szCs w:val="18"/>
                      </w:rPr>
                      <w:fldChar w:fldCharType="begin"/>
                    </w:r>
                    <w:r w:rsidRPr="005371F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22"/>
                        <w:szCs w:val="18"/>
                      </w:rPr>
                      <w:instrText xml:space="preserve"> PAGE   \* MERGEFORMAT </w:instrText>
                    </w:r>
                    <w:r w:rsidRPr="005371F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22"/>
                        <w:szCs w:val="18"/>
                      </w:rPr>
                      <w:fldChar w:fldCharType="separate"/>
                    </w:r>
                    <w:r w:rsidRPr="005371F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kern w:val="24"/>
                        <w:sz w:val="22"/>
                        <w:szCs w:val="18"/>
                      </w:rPr>
                      <w:t>4</w:t>
                    </w:r>
                    <w:r w:rsidRPr="005371F8">
                      <w:rPr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kern w:val="24"/>
                        <w:sz w:val="22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C5516C"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40B613FD" wp14:editId="40B613FE">
          <wp:simplePos x="0" y="0"/>
          <wp:positionH relativeFrom="column">
            <wp:posOffset>-768985</wp:posOffset>
          </wp:positionH>
          <wp:positionV relativeFrom="paragraph">
            <wp:posOffset>-460392</wp:posOffset>
          </wp:positionV>
          <wp:extent cx="7772400" cy="782052"/>
          <wp:effectExtent l="0" t="0" r="0" b="0"/>
          <wp:wrapNone/>
          <wp:docPr id="3" name="Imagem 3" descr="Kol_Letterhead_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 descr="Kol_Letterhead_Foot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782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34D1" w:rsidRPr="006F34D1">
      <w:t xml:space="preserve"> </w:t>
    </w:r>
    <w:r w:rsidR="006F34D1" w:rsidRPr="006F34D1">
      <w:rPr>
        <w:rFonts w:ascii="Arial" w:hAnsi="Arial" w:cs="Arial"/>
        <w:bCs/>
        <w:kern w:val="24"/>
        <w:sz w:val="18"/>
        <w:szCs w:val="18"/>
      </w:rPr>
      <w:t>Av. João Paulo Ablas, 2970 - Jardim Barbacena, Cotia - SP, 06711-250</w:t>
    </w:r>
    <w:r w:rsidRPr="00AA22B1">
      <w:rPr>
        <w:rFonts w:ascii="Arial" w:hAnsi="Arial" w:cs="Arial"/>
        <w:bCs/>
        <w:kern w:val="24"/>
        <w:sz w:val="18"/>
        <w:szCs w:val="18"/>
      </w:rPr>
      <w:t xml:space="preserve"> – </w:t>
    </w:r>
    <w:proofErr w:type="spellStart"/>
    <w:r w:rsidRPr="00AA22B1">
      <w:rPr>
        <w:rFonts w:ascii="Arial" w:hAnsi="Arial" w:cs="Arial"/>
        <w:bCs/>
        <w:kern w:val="24"/>
        <w:sz w:val="18"/>
        <w:szCs w:val="18"/>
      </w:rPr>
      <w:t>Tel</w:t>
    </w:r>
    <w:proofErr w:type="spellEnd"/>
    <w:r w:rsidRPr="00AA22B1">
      <w:rPr>
        <w:rFonts w:ascii="Arial" w:hAnsi="Arial" w:cs="Arial"/>
        <w:bCs/>
        <w:kern w:val="24"/>
        <w:sz w:val="18"/>
        <w:szCs w:val="18"/>
      </w:rPr>
      <w:t xml:space="preserve">: </w:t>
    </w:r>
    <w:r w:rsidR="006F34D1" w:rsidRPr="006F34D1">
      <w:rPr>
        <w:rFonts w:ascii="Arial" w:hAnsi="Arial" w:cs="Arial"/>
        <w:bCs/>
        <w:kern w:val="24"/>
        <w:sz w:val="18"/>
        <w:szCs w:val="18"/>
      </w:rPr>
      <w:t>(11) 4615-6300</w:t>
    </w:r>
  </w:p>
  <w:p w14:paraId="40B613F7" w14:textId="77777777" w:rsidR="004B15A2" w:rsidRPr="00AA22B1" w:rsidRDefault="004B15A2" w:rsidP="00336557">
    <w:pPr>
      <w:pStyle w:val="NormalWeb"/>
      <w:contextualSpacing/>
      <w:jc w:val="center"/>
      <w:rPr>
        <w:rFonts w:ascii="Arial" w:hAnsi="Arial" w:cs="Arial"/>
        <w:sz w:val="18"/>
        <w:szCs w:val="18"/>
      </w:rPr>
    </w:pPr>
    <w:hyperlink r:id="rId2" w:history="1">
      <w:r w:rsidRPr="00AA22B1">
        <w:rPr>
          <w:rStyle w:val="Hyperlink"/>
          <w:rFonts w:ascii="Arial" w:hAnsi="Arial" w:cs="Arial"/>
          <w:bCs/>
          <w:color w:val="auto"/>
          <w:kern w:val="24"/>
          <w:sz w:val="18"/>
          <w:szCs w:val="18"/>
        </w:rPr>
        <w:t>www.kollmorgen.com.br</w:t>
      </w:r>
    </w:hyperlink>
    <w:r w:rsidRPr="00AA22B1">
      <w:rPr>
        <w:rFonts w:ascii="Arial" w:hAnsi="Arial" w:cs="Arial"/>
        <w:bCs/>
        <w:kern w:val="24"/>
        <w:sz w:val="18"/>
        <w:szCs w:val="18"/>
      </w:rPr>
      <w:t xml:space="preserve"> / </w:t>
    </w:r>
    <w:hyperlink r:id="rId3" w:history="1">
      <w:r w:rsidRPr="00AA22B1">
        <w:rPr>
          <w:rStyle w:val="Hyperlink"/>
          <w:rFonts w:ascii="Arial" w:hAnsi="Arial" w:cs="Arial"/>
          <w:bCs/>
          <w:color w:val="auto"/>
          <w:kern w:val="24"/>
          <w:sz w:val="18"/>
          <w:szCs w:val="18"/>
        </w:rPr>
        <w:t>www.kdn.kollmorgen.com</w:t>
      </w:r>
    </w:hyperlink>
    <w:r w:rsidRPr="00AA22B1">
      <w:rPr>
        <w:rFonts w:ascii="Arial" w:hAnsi="Arial" w:cs="Arial"/>
        <w:bCs/>
        <w:kern w:val="24"/>
        <w:sz w:val="18"/>
        <w:szCs w:val="18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613FA" w14:textId="77777777" w:rsidR="004B15A2" w:rsidRDefault="004B15A2" w:rsidP="002328F7">
    <w:pPr>
      <w:pStyle w:val="Rodap"/>
      <w:ind w:hanging="113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A0B98" w14:textId="77777777" w:rsidR="00341726" w:rsidRDefault="00341726">
      <w:r>
        <w:separator/>
      </w:r>
    </w:p>
  </w:footnote>
  <w:footnote w:type="continuationSeparator" w:id="0">
    <w:p w14:paraId="173F871C" w14:textId="77777777" w:rsidR="00341726" w:rsidRDefault="00341726">
      <w:r>
        <w:continuationSeparator/>
      </w:r>
    </w:p>
  </w:footnote>
  <w:footnote w:type="continuationNotice" w:id="1">
    <w:p w14:paraId="5442D16C" w14:textId="77777777" w:rsidR="00341726" w:rsidRDefault="003417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613F0" w14:textId="77777777" w:rsidR="004B15A2" w:rsidRPr="00E40B69" w:rsidRDefault="004B15A2" w:rsidP="00E40B69">
    <w:pPr>
      <w:rPr>
        <w:rFonts w:ascii="Arial" w:eastAsia="Calibri" w:hAnsi="Arial" w:cs="Arial"/>
        <w:b/>
        <w:color w:val="00467F"/>
        <w:sz w:val="16"/>
        <w:szCs w:val="16"/>
      </w:rPr>
    </w:pPr>
  </w:p>
  <w:p w14:paraId="40B613F1" w14:textId="328B9D93" w:rsidR="004B15A2" w:rsidRPr="00E40B69" w:rsidRDefault="004B15A2" w:rsidP="00E40B69">
    <w:pPr>
      <w:jc w:val="right"/>
      <w:rPr>
        <w:rFonts w:ascii="Arial" w:eastAsia="Calibri" w:hAnsi="Arial" w:cs="Arial"/>
        <w:b/>
        <w:color w:val="00467F"/>
        <w:sz w:val="16"/>
        <w:szCs w:val="16"/>
      </w:rPr>
    </w:pPr>
    <w:r>
      <w:rPr>
        <w:rFonts w:ascii="Arial" w:eastAsia="Calibri" w:hAnsi="Arial" w:cs="Arial"/>
        <w:b/>
        <w:color w:val="00467F"/>
        <w:sz w:val="52"/>
      </w:rPr>
      <w:t xml:space="preserve">Standard SFC </w:t>
    </w:r>
    <w:proofErr w:type="spellStart"/>
    <w:r>
      <w:rPr>
        <w:rFonts w:ascii="Arial" w:eastAsia="Calibri" w:hAnsi="Arial" w:cs="Arial"/>
        <w:b/>
        <w:color w:val="00467F"/>
        <w:sz w:val="52"/>
      </w:rPr>
      <w:t>Template</w:t>
    </w:r>
    <w:proofErr w:type="spellEnd"/>
  </w:p>
  <w:tbl>
    <w:tblPr>
      <w:tblStyle w:val="Tabelacomgrade"/>
      <w:tblW w:w="12321" w:type="dxa"/>
      <w:tblInd w:w="-1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149"/>
      <w:gridCol w:w="222"/>
    </w:tblGrid>
    <w:tr w:rsidR="004B15A2" w14:paraId="40B613F4" w14:textId="77777777" w:rsidTr="000B3E9E">
      <w:tc>
        <w:tcPr>
          <w:tcW w:w="11896" w:type="dxa"/>
        </w:tcPr>
        <w:p w14:paraId="40B613F2" w14:textId="77777777" w:rsidR="004B15A2" w:rsidRDefault="004B15A2" w:rsidP="000B3E9E">
          <w:pPr>
            <w:pStyle w:val="Cabealho"/>
            <w:jc w:val="right"/>
          </w:pPr>
          <w:r>
            <w:rPr>
              <w:noProof/>
              <w:lang w:val="en-US" w:eastAsia="en-US"/>
            </w:rPr>
            <w:drawing>
              <wp:inline distT="0" distB="0" distL="0" distR="0" wp14:anchorId="40B613FB" wp14:editId="40B613FC">
                <wp:extent cx="8213089" cy="689811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Logo_MCS_Kollmorgen_Men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3089" cy="6898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" w:type="dxa"/>
        </w:tcPr>
        <w:p w14:paraId="40B613F3" w14:textId="77777777" w:rsidR="004B15A2" w:rsidRDefault="004B15A2" w:rsidP="00F85BC6">
          <w:pPr>
            <w:pStyle w:val="Cabealho"/>
            <w:jc w:val="center"/>
          </w:pPr>
        </w:p>
      </w:tc>
    </w:tr>
  </w:tbl>
  <w:p w14:paraId="40B613F5" w14:textId="77777777" w:rsidR="004B15A2" w:rsidRPr="00B06204" w:rsidRDefault="004B15A2" w:rsidP="00E40B6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613F8" w14:textId="77777777" w:rsidR="004B15A2" w:rsidRDefault="004B15A2" w:rsidP="00461A60">
    <w:pPr>
      <w:pStyle w:val="Cabealho"/>
      <w:ind w:left="-1134"/>
      <w:rPr>
        <w:noProof/>
      </w:rPr>
    </w:pPr>
  </w:p>
  <w:p w14:paraId="40B613F9" w14:textId="77777777" w:rsidR="004B15A2" w:rsidRDefault="004B15A2" w:rsidP="00461A60">
    <w:pPr>
      <w:pStyle w:val="Cabealho"/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44D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5CB6D99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67B58C1"/>
    <w:multiLevelType w:val="hybridMultilevel"/>
    <w:tmpl w:val="DB641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964E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ADB1889"/>
    <w:multiLevelType w:val="multilevel"/>
    <w:tmpl w:val="40B836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0E404EA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4F117E4"/>
    <w:multiLevelType w:val="hybridMultilevel"/>
    <w:tmpl w:val="9634C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00DFD"/>
    <w:multiLevelType w:val="hybridMultilevel"/>
    <w:tmpl w:val="9A427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67CEB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19271B9D"/>
    <w:multiLevelType w:val="hybridMultilevel"/>
    <w:tmpl w:val="47668E68"/>
    <w:lvl w:ilvl="0" w:tplc="5E5C51B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F767AB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200E756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1060C3F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21347F4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21D63BDC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4072C0C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6C867C4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371E2730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3885122B"/>
    <w:multiLevelType w:val="hybridMultilevel"/>
    <w:tmpl w:val="67AC9306"/>
    <w:lvl w:ilvl="0" w:tplc="365E2066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A94BA1"/>
    <w:multiLevelType w:val="multilevel"/>
    <w:tmpl w:val="4E5CA4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3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0" w15:restartNumberingAfterBreak="0">
    <w:nsid w:val="42450FC9"/>
    <w:multiLevelType w:val="multilevel"/>
    <w:tmpl w:val="7FA66850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80" w:hanging="720"/>
      </w:pPr>
      <w:rPr>
        <w:rFonts w:asciiTheme="minorHAnsi" w:hAnsiTheme="minorHAnsi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AD323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3D20F0E"/>
    <w:multiLevelType w:val="hybridMultilevel"/>
    <w:tmpl w:val="868A02C8"/>
    <w:lvl w:ilvl="0" w:tplc="04160013">
      <w:start w:val="1"/>
      <w:numFmt w:val="upperRoman"/>
      <w:lvlText w:val="%1."/>
      <w:lvlJc w:val="righ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818141D"/>
    <w:multiLevelType w:val="hybridMultilevel"/>
    <w:tmpl w:val="AAF2B99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93718F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4EC52792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3832121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592E0CC2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B37108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CC3704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DE5564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5E18095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5F40567D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63935A81"/>
    <w:multiLevelType w:val="hybridMultilevel"/>
    <w:tmpl w:val="A68AA6A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A7D0D33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E4E6AC9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F624951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29C279D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72A57EC0"/>
    <w:multiLevelType w:val="hybridMultilevel"/>
    <w:tmpl w:val="9A7038D4"/>
    <w:lvl w:ilvl="0" w:tplc="FFFFFFFF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72BA0EF9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3CD4AAA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4A36CEC"/>
    <w:multiLevelType w:val="hybridMultilevel"/>
    <w:tmpl w:val="52608590"/>
    <w:lvl w:ilvl="0" w:tplc="97A66468"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2" w15:restartNumberingAfterBreak="0">
    <w:nsid w:val="74F52BF5"/>
    <w:multiLevelType w:val="hybridMultilevel"/>
    <w:tmpl w:val="3C0E5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FB017D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" w15:restartNumberingAfterBreak="0">
    <w:nsid w:val="75DF4957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79E93E75"/>
    <w:multiLevelType w:val="multilevel"/>
    <w:tmpl w:val="ACC0C00E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 w15:restartNumberingAfterBreak="0">
    <w:nsid w:val="7D8C2662"/>
    <w:multiLevelType w:val="multilevel"/>
    <w:tmpl w:val="3752A20A"/>
    <w:lvl w:ilvl="0">
      <w:start w:val="1"/>
      <w:numFmt w:val="decimal"/>
      <w:pStyle w:val="BulletList5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3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num w:numId="1">
    <w:abstractNumId w:val="46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6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9"/>
  </w:num>
  <w:num w:numId="6">
    <w:abstractNumId w:val="38"/>
  </w:num>
  <w:num w:numId="7">
    <w:abstractNumId w:val="6"/>
  </w:num>
  <w:num w:numId="8">
    <w:abstractNumId w:val="7"/>
  </w:num>
  <w:num w:numId="9">
    <w:abstractNumId w:val="42"/>
  </w:num>
  <w:num w:numId="10">
    <w:abstractNumId w:val="2"/>
  </w:num>
  <w:num w:numId="11">
    <w:abstractNumId w:val="20"/>
  </w:num>
  <w:num w:numId="12">
    <w:abstractNumId w:val="1"/>
  </w:num>
  <w:num w:numId="13">
    <w:abstractNumId w:val="39"/>
  </w:num>
  <w:num w:numId="14">
    <w:abstractNumId w:val="8"/>
  </w:num>
  <w:num w:numId="15">
    <w:abstractNumId w:val="11"/>
  </w:num>
  <w:num w:numId="16">
    <w:abstractNumId w:val="25"/>
  </w:num>
  <w:num w:numId="17">
    <w:abstractNumId w:val="5"/>
  </w:num>
  <w:num w:numId="18">
    <w:abstractNumId w:val="45"/>
  </w:num>
  <w:num w:numId="19">
    <w:abstractNumId w:val="31"/>
  </w:num>
  <w:num w:numId="20">
    <w:abstractNumId w:val="17"/>
  </w:num>
  <w:num w:numId="21">
    <w:abstractNumId w:val="36"/>
  </w:num>
  <w:num w:numId="22">
    <w:abstractNumId w:val="27"/>
  </w:num>
  <w:num w:numId="23">
    <w:abstractNumId w:val="28"/>
  </w:num>
  <w:num w:numId="24">
    <w:abstractNumId w:val="12"/>
  </w:num>
  <w:num w:numId="25">
    <w:abstractNumId w:val="24"/>
  </w:num>
  <w:num w:numId="26">
    <w:abstractNumId w:val="16"/>
  </w:num>
  <w:num w:numId="27">
    <w:abstractNumId w:val="43"/>
  </w:num>
  <w:num w:numId="28">
    <w:abstractNumId w:val="37"/>
  </w:num>
  <w:num w:numId="29">
    <w:abstractNumId w:val="35"/>
  </w:num>
  <w:num w:numId="30">
    <w:abstractNumId w:val="40"/>
  </w:num>
  <w:num w:numId="31">
    <w:abstractNumId w:val="21"/>
  </w:num>
  <w:num w:numId="32">
    <w:abstractNumId w:val="13"/>
  </w:num>
  <w:num w:numId="33">
    <w:abstractNumId w:val="15"/>
  </w:num>
  <w:num w:numId="34">
    <w:abstractNumId w:val="10"/>
  </w:num>
  <w:num w:numId="35">
    <w:abstractNumId w:val="44"/>
  </w:num>
  <w:num w:numId="36">
    <w:abstractNumId w:val="0"/>
  </w:num>
  <w:num w:numId="37">
    <w:abstractNumId w:val="30"/>
  </w:num>
  <w:num w:numId="38">
    <w:abstractNumId w:val="3"/>
  </w:num>
  <w:num w:numId="39">
    <w:abstractNumId w:val="32"/>
  </w:num>
  <w:num w:numId="40">
    <w:abstractNumId w:val="26"/>
  </w:num>
  <w:num w:numId="41">
    <w:abstractNumId w:val="29"/>
  </w:num>
  <w:num w:numId="42">
    <w:abstractNumId w:val="34"/>
  </w:num>
  <w:num w:numId="43">
    <w:abstractNumId w:val="14"/>
  </w:num>
  <w:num w:numId="44">
    <w:abstractNumId w:val="41"/>
  </w:num>
  <w:num w:numId="45">
    <w:abstractNumId w:val="22"/>
  </w:num>
  <w:num w:numId="46">
    <w:abstractNumId w:val="33"/>
  </w:num>
  <w:num w:numId="47">
    <w:abstractNumId w:val="23"/>
  </w:num>
  <w:num w:numId="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sDA1NzGzNDIzNTFV0lEKTi0uzszPAykwqgUA5ZgdKCwAAAA="/>
  </w:docVars>
  <w:rsids>
    <w:rsidRoot w:val="00F85BC6"/>
    <w:rsid w:val="00000BC7"/>
    <w:rsid w:val="00000FEB"/>
    <w:rsid w:val="000010A7"/>
    <w:rsid w:val="00002C5B"/>
    <w:rsid w:val="00002CEF"/>
    <w:rsid w:val="00002ED8"/>
    <w:rsid w:val="0000318E"/>
    <w:rsid w:val="00003824"/>
    <w:rsid w:val="000038B2"/>
    <w:rsid w:val="00003CFC"/>
    <w:rsid w:val="00003E9C"/>
    <w:rsid w:val="00004335"/>
    <w:rsid w:val="0000438D"/>
    <w:rsid w:val="000044FC"/>
    <w:rsid w:val="0000451D"/>
    <w:rsid w:val="000048F6"/>
    <w:rsid w:val="00004D64"/>
    <w:rsid w:val="00005040"/>
    <w:rsid w:val="0000545F"/>
    <w:rsid w:val="00005588"/>
    <w:rsid w:val="00005651"/>
    <w:rsid w:val="00005824"/>
    <w:rsid w:val="00005BC9"/>
    <w:rsid w:val="000061BF"/>
    <w:rsid w:val="000067DF"/>
    <w:rsid w:val="00006D3D"/>
    <w:rsid w:val="00006D79"/>
    <w:rsid w:val="00006DAA"/>
    <w:rsid w:val="000071AD"/>
    <w:rsid w:val="00007216"/>
    <w:rsid w:val="00007428"/>
    <w:rsid w:val="00007448"/>
    <w:rsid w:val="00007537"/>
    <w:rsid w:val="00007DA0"/>
    <w:rsid w:val="00007E79"/>
    <w:rsid w:val="00007F6F"/>
    <w:rsid w:val="00007FA3"/>
    <w:rsid w:val="00007FD0"/>
    <w:rsid w:val="00010237"/>
    <w:rsid w:val="00010418"/>
    <w:rsid w:val="00010952"/>
    <w:rsid w:val="00010BDE"/>
    <w:rsid w:val="00010BFF"/>
    <w:rsid w:val="00010D36"/>
    <w:rsid w:val="0001117F"/>
    <w:rsid w:val="0001176C"/>
    <w:rsid w:val="00011AEB"/>
    <w:rsid w:val="00011FD8"/>
    <w:rsid w:val="00012531"/>
    <w:rsid w:val="000125AF"/>
    <w:rsid w:val="000125BB"/>
    <w:rsid w:val="00012766"/>
    <w:rsid w:val="00012CFF"/>
    <w:rsid w:val="00012D12"/>
    <w:rsid w:val="00013092"/>
    <w:rsid w:val="000130B1"/>
    <w:rsid w:val="0001336F"/>
    <w:rsid w:val="000138B8"/>
    <w:rsid w:val="000138DA"/>
    <w:rsid w:val="00013E2A"/>
    <w:rsid w:val="0001403E"/>
    <w:rsid w:val="00014342"/>
    <w:rsid w:val="00014C35"/>
    <w:rsid w:val="00014D58"/>
    <w:rsid w:val="00014D63"/>
    <w:rsid w:val="0001508A"/>
    <w:rsid w:val="00015338"/>
    <w:rsid w:val="000155B3"/>
    <w:rsid w:val="0001569E"/>
    <w:rsid w:val="00015C6C"/>
    <w:rsid w:val="00015CD1"/>
    <w:rsid w:val="00015D69"/>
    <w:rsid w:val="0001644E"/>
    <w:rsid w:val="0001648F"/>
    <w:rsid w:val="00016711"/>
    <w:rsid w:val="00016878"/>
    <w:rsid w:val="000168DD"/>
    <w:rsid w:val="0001690D"/>
    <w:rsid w:val="00016A68"/>
    <w:rsid w:val="00016C2C"/>
    <w:rsid w:val="0001702B"/>
    <w:rsid w:val="000174EF"/>
    <w:rsid w:val="00017652"/>
    <w:rsid w:val="00017744"/>
    <w:rsid w:val="00017BB7"/>
    <w:rsid w:val="00017BF5"/>
    <w:rsid w:val="00017D13"/>
    <w:rsid w:val="00020161"/>
    <w:rsid w:val="00020417"/>
    <w:rsid w:val="0002059B"/>
    <w:rsid w:val="000206CC"/>
    <w:rsid w:val="000206E7"/>
    <w:rsid w:val="000208CB"/>
    <w:rsid w:val="00020A34"/>
    <w:rsid w:val="00020A54"/>
    <w:rsid w:val="00020B33"/>
    <w:rsid w:val="00020B85"/>
    <w:rsid w:val="00020D1A"/>
    <w:rsid w:val="000211B8"/>
    <w:rsid w:val="00021236"/>
    <w:rsid w:val="00021400"/>
    <w:rsid w:val="000214BD"/>
    <w:rsid w:val="000215C6"/>
    <w:rsid w:val="00021819"/>
    <w:rsid w:val="00021936"/>
    <w:rsid w:val="00021BD2"/>
    <w:rsid w:val="00021D09"/>
    <w:rsid w:val="00021D50"/>
    <w:rsid w:val="00021D7E"/>
    <w:rsid w:val="00021EA6"/>
    <w:rsid w:val="00021FE0"/>
    <w:rsid w:val="0002243F"/>
    <w:rsid w:val="00022A3F"/>
    <w:rsid w:val="00022E47"/>
    <w:rsid w:val="00023125"/>
    <w:rsid w:val="00023216"/>
    <w:rsid w:val="00023597"/>
    <w:rsid w:val="000235A1"/>
    <w:rsid w:val="00023E75"/>
    <w:rsid w:val="00023EE1"/>
    <w:rsid w:val="00023F6E"/>
    <w:rsid w:val="000240B5"/>
    <w:rsid w:val="0002413A"/>
    <w:rsid w:val="00024934"/>
    <w:rsid w:val="0002495B"/>
    <w:rsid w:val="00024A56"/>
    <w:rsid w:val="00024B31"/>
    <w:rsid w:val="00024FF5"/>
    <w:rsid w:val="00025109"/>
    <w:rsid w:val="000253CD"/>
    <w:rsid w:val="00025793"/>
    <w:rsid w:val="00025C0D"/>
    <w:rsid w:val="00026673"/>
    <w:rsid w:val="00026C9D"/>
    <w:rsid w:val="00027B38"/>
    <w:rsid w:val="00027E93"/>
    <w:rsid w:val="000304F6"/>
    <w:rsid w:val="0003080F"/>
    <w:rsid w:val="0003085C"/>
    <w:rsid w:val="000308D6"/>
    <w:rsid w:val="00030C88"/>
    <w:rsid w:val="00031088"/>
    <w:rsid w:val="00031312"/>
    <w:rsid w:val="0003132B"/>
    <w:rsid w:val="000317F1"/>
    <w:rsid w:val="00031A3D"/>
    <w:rsid w:val="00031D43"/>
    <w:rsid w:val="00031F23"/>
    <w:rsid w:val="000322CD"/>
    <w:rsid w:val="000323D4"/>
    <w:rsid w:val="00032933"/>
    <w:rsid w:val="0003295D"/>
    <w:rsid w:val="00032983"/>
    <w:rsid w:val="00032A75"/>
    <w:rsid w:val="000332C0"/>
    <w:rsid w:val="00033419"/>
    <w:rsid w:val="00033488"/>
    <w:rsid w:val="00033981"/>
    <w:rsid w:val="00034001"/>
    <w:rsid w:val="00034012"/>
    <w:rsid w:val="00034864"/>
    <w:rsid w:val="00034BA7"/>
    <w:rsid w:val="00034FDF"/>
    <w:rsid w:val="000351A7"/>
    <w:rsid w:val="000358C3"/>
    <w:rsid w:val="00036063"/>
    <w:rsid w:val="000360B5"/>
    <w:rsid w:val="00036634"/>
    <w:rsid w:val="00036716"/>
    <w:rsid w:val="0003673B"/>
    <w:rsid w:val="0003674F"/>
    <w:rsid w:val="00036F39"/>
    <w:rsid w:val="000371FD"/>
    <w:rsid w:val="00037DCA"/>
    <w:rsid w:val="00037F6C"/>
    <w:rsid w:val="00040064"/>
    <w:rsid w:val="00040857"/>
    <w:rsid w:val="00040A44"/>
    <w:rsid w:val="000411F4"/>
    <w:rsid w:val="00041354"/>
    <w:rsid w:val="000413D4"/>
    <w:rsid w:val="000415CB"/>
    <w:rsid w:val="0004181B"/>
    <w:rsid w:val="00041934"/>
    <w:rsid w:val="00041AFE"/>
    <w:rsid w:val="00041D98"/>
    <w:rsid w:val="00041F8D"/>
    <w:rsid w:val="00042023"/>
    <w:rsid w:val="000421AD"/>
    <w:rsid w:val="00042B59"/>
    <w:rsid w:val="00042CCE"/>
    <w:rsid w:val="00042FFD"/>
    <w:rsid w:val="000430A7"/>
    <w:rsid w:val="0004330C"/>
    <w:rsid w:val="00043949"/>
    <w:rsid w:val="00043A7C"/>
    <w:rsid w:val="00043ADB"/>
    <w:rsid w:val="00043CB8"/>
    <w:rsid w:val="00043E79"/>
    <w:rsid w:val="00043EBF"/>
    <w:rsid w:val="000444AD"/>
    <w:rsid w:val="00044528"/>
    <w:rsid w:val="0004460E"/>
    <w:rsid w:val="00044617"/>
    <w:rsid w:val="000446AE"/>
    <w:rsid w:val="0004478D"/>
    <w:rsid w:val="00044A8F"/>
    <w:rsid w:val="000451DB"/>
    <w:rsid w:val="00045989"/>
    <w:rsid w:val="00045E9E"/>
    <w:rsid w:val="000461ED"/>
    <w:rsid w:val="0004634D"/>
    <w:rsid w:val="000464B8"/>
    <w:rsid w:val="000469C1"/>
    <w:rsid w:val="00046C3D"/>
    <w:rsid w:val="00046F40"/>
    <w:rsid w:val="0004739E"/>
    <w:rsid w:val="00047425"/>
    <w:rsid w:val="000478CA"/>
    <w:rsid w:val="00047A57"/>
    <w:rsid w:val="00047D6C"/>
    <w:rsid w:val="00050231"/>
    <w:rsid w:val="000506B4"/>
    <w:rsid w:val="00050793"/>
    <w:rsid w:val="00050877"/>
    <w:rsid w:val="000515F6"/>
    <w:rsid w:val="000517C9"/>
    <w:rsid w:val="00051989"/>
    <w:rsid w:val="00052028"/>
    <w:rsid w:val="00052189"/>
    <w:rsid w:val="00052612"/>
    <w:rsid w:val="0005271A"/>
    <w:rsid w:val="00052E46"/>
    <w:rsid w:val="000530CE"/>
    <w:rsid w:val="00053A86"/>
    <w:rsid w:val="00053CBD"/>
    <w:rsid w:val="00054087"/>
    <w:rsid w:val="000545F1"/>
    <w:rsid w:val="000546F6"/>
    <w:rsid w:val="000549EB"/>
    <w:rsid w:val="00054B26"/>
    <w:rsid w:val="00054FDF"/>
    <w:rsid w:val="00055198"/>
    <w:rsid w:val="00055584"/>
    <w:rsid w:val="00055655"/>
    <w:rsid w:val="000557B3"/>
    <w:rsid w:val="000558D0"/>
    <w:rsid w:val="000559C1"/>
    <w:rsid w:val="00055B7A"/>
    <w:rsid w:val="00055F90"/>
    <w:rsid w:val="00055FBC"/>
    <w:rsid w:val="0005635B"/>
    <w:rsid w:val="0005645D"/>
    <w:rsid w:val="0005673B"/>
    <w:rsid w:val="00056798"/>
    <w:rsid w:val="00056CD0"/>
    <w:rsid w:val="00056DB1"/>
    <w:rsid w:val="000572D6"/>
    <w:rsid w:val="000578E9"/>
    <w:rsid w:val="00057AC5"/>
    <w:rsid w:val="000602A6"/>
    <w:rsid w:val="0006092E"/>
    <w:rsid w:val="00060BF5"/>
    <w:rsid w:val="00061C14"/>
    <w:rsid w:val="00061EB3"/>
    <w:rsid w:val="00061FC6"/>
    <w:rsid w:val="000621E2"/>
    <w:rsid w:val="0006224D"/>
    <w:rsid w:val="000624B7"/>
    <w:rsid w:val="00062571"/>
    <w:rsid w:val="0006267B"/>
    <w:rsid w:val="00062DDA"/>
    <w:rsid w:val="00062F6A"/>
    <w:rsid w:val="00063418"/>
    <w:rsid w:val="00063E12"/>
    <w:rsid w:val="00063E95"/>
    <w:rsid w:val="000643E3"/>
    <w:rsid w:val="000643F4"/>
    <w:rsid w:val="00064559"/>
    <w:rsid w:val="00064EE3"/>
    <w:rsid w:val="00065022"/>
    <w:rsid w:val="00065D0A"/>
    <w:rsid w:val="00065D59"/>
    <w:rsid w:val="00065E2C"/>
    <w:rsid w:val="00066211"/>
    <w:rsid w:val="0006629D"/>
    <w:rsid w:val="000662FA"/>
    <w:rsid w:val="000665B8"/>
    <w:rsid w:val="0006689B"/>
    <w:rsid w:val="00066CE3"/>
    <w:rsid w:val="00066D2E"/>
    <w:rsid w:val="00066F2E"/>
    <w:rsid w:val="000702DA"/>
    <w:rsid w:val="000705DC"/>
    <w:rsid w:val="0007081B"/>
    <w:rsid w:val="00070901"/>
    <w:rsid w:val="00070ED1"/>
    <w:rsid w:val="00070F23"/>
    <w:rsid w:val="00070FAA"/>
    <w:rsid w:val="0007164E"/>
    <w:rsid w:val="0007198F"/>
    <w:rsid w:val="000720D8"/>
    <w:rsid w:val="00072169"/>
    <w:rsid w:val="000721A3"/>
    <w:rsid w:val="000725D8"/>
    <w:rsid w:val="000725E4"/>
    <w:rsid w:val="00072A5D"/>
    <w:rsid w:val="0007316E"/>
    <w:rsid w:val="00073A73"/>
    <w:rsid w:val="00073B4F"/>
    <w:rsid w:val="00073E60"/>
    <w:rsid w:val="0007423C"/>
    <w:rsid w:val="000742BA"/>
    <w:rsid w:val="00074462"/>
    <w:rsid w:val="00074B2E"/>
    <w:rsid w:val="00074D9E"/>
    <w:rsid w:val="00075085"/>
    <w:rsid w:val="0007588B"/>
    <w:rsid w:val="00075989"/>
    <w:rsid w:val="00075F05"/>
    <w:rsid w:val="000762E5"/>
    <w:rsid w:val="00076369"/>
    <w:rsid w:val="00076586"/>
    <w:rsid w:val="00076D26"/>
    <w:rsid w:val="00076E2A"/>
    <w:rsid w:val="00076EFF"/>
    <w:rsid w:val="000772D8"/>
    <w:rsid w:val="00077692"/>
    <w:rsid w:val="000777B9"/>
    <w:rsid w:val="0007790C"/>
    <w:rsid w:val="00077957"/>
    <w:rsid w:val="00077DFF"/>
    <w:rsid w:val="00077F61"/>
    <w:rsid w:val="000800CE"/>
    <w:rsid w:val="0008027D"/>
    <w:rsid w:val="0008032C"/>
    <w:rsid w:val="0008091F"/>
    <w:rsid w:val="00080BAC"/>
    <w:rsid w:val="00080CF7"/>
    <w:rsid w:val="000812E7"/>
    <w:rsid w:val="000814F5"/>
    <w:rsid w:val="00081742"/>
    <w:rsid w:val="00081943"/>
    <w:rsid w:val="00081A2A"/>
    <w:rsid w:val="00081C25"/>
    <w:rsid w:val="00081CD3"/>
    <w:rsid w:val="000820CD"/>
    <w:rsid w:val="0008246A"/>
    <w:rsid w:val="00082B9E"/>
    <w:rsid w:val="00082F7C"/>
    <w:rsid w:val="00083643"/>
    <w:rsid w:val="000836E4"/>
    <w:rsid w:val="000838BE"/>
    <w:rsid w:val="00083938"/>
    <w:rsid w:val="00083A8D"/>
    <w:rsid w:val="00084838"/>
    <w:rsid w:val="000848DF"/>
    <w:rsid w:val="00084E5E"/>
    <w:rsid w:val="00084F1D"/>
    <w:rsid w:val="0008587F"/>
    <w:rsid w:val="00085CB9"/>
    <w:rsid w:val="0008651E"/>
    <w:rsid w:val="00086607"/>
    <w:rsid w:val="00086960"/>
    <w:rsid w:val="00086C99"/>
    <w:rsid w:val="00086FBA"/>
    <w:rsid w:val="00087AFB"/>
    <w:rsid w:val="00087B94"/>
    <w:rsid w:val="00087CE5"/>
    <w:rsid w:val="00090070"/>
    <w:rsid w:val="000906DA"/>
    <w:rsid w:val="000907C4"/>
    <w:rsid w:val="00090A33"/>
    <w:rsid w:val="00090EE9"/>
    <w:rsid w:val="00091DDA"/>
    <w:rsid w:val="00091EDA"/>
    <w:rsid w:val="000929BC"/>
    <w:rsid w:val="000929FA"/>
    <w:rsid w:val="00092C57"/>
    <w:rsid w:val="00092CB4"/>
    <w:rsid w:val="00092D10"/>
    <w:rsid w:val="00092DB8"/>
    <w:rsid w:val="00092F0B"/>
    <w:rsid w:val="00093709"/>
    <w:rsid w:val="000937F7"/>
    <w:rsid w:val="0009387E"/>
    <w:rsid w:val="0009395F"/>
    <w:rsid w:val="0009426B"/>
    <w:rsid w:val="0009456B"/>
    <w:rsid w:val="00094BD0"/>
    <w:rsid w:val="00094F97"/>
    <w:rsid w:val="00095023"/>
    <w:rsid w:val="00095089"/>
    <w:rsid w:val="00095109"/>
    <w:rsid w:val="00095290"/>
    <w:rsid w:val="0009589E"/>
    <w:rsid w:val="0009596B"/>
    <w:rsid w:val="00095BBD"/>
    <w:rsid w:val="00095D42"/>
    <w:rsid w:val="000961C0"/>
    <w:rsid w:val="00096357"/>
    <w:rsid w:val="000966A5"/>
    <w:rsid w:val="0009678C"/>
    <w:rsid w:val="000967EF"/>
    <w:rsid w:val="00096DFE"/>
    <w:rsid w:val="000974E7"/>
    <w:rsid w:val="00097949"/>
    <w:rsid w:val="00097AB1"/>
    <w:rsid w:val="00097ACD"/>
    <w:rsid w:val="00097C18"/>
    <w:rsid w:val="000A0434"/>
    <w:rsid w:val="000A066F"/>
    <w:rsid w:val="000A0744"/>
    <w:rsid w:val="000A0D74"/>
    <w:rsid w:val="000A120D"/>
    <w:rsid w:val="000A183B"/>
    <w:rsid w:val="000A18D5"/>
    <w:rsid w:val="000A1A55"/>
    <w:rsid w:val="000A1DF6"/>
    <w:rsid w:val="000A21C7"/>
    <w:rsid w:val="000A22BA"/>
    <w:rsid w:val="000A2329"/>
    <w:rsid w:val="000A23AD"/>
    <w:rsid w:val="000A24D7"/>
    <w:rsid w:val="000A25CC"/>
    <w:rsid w:val="000A2852"/>
    <w:rsid w:val="000A28D2"/>
    <w:rsid w:val="000A2DD6"/>
    <w:rsid w:val="000A2DF0"/>
    <w:rsid w:val="000A30B3"/>
    <w:rsid w:val="000A3A75"/>
    <w:rsid w:val="000A3CCB"/>
    <w:rsid w:val="000A3F24"/>
    <w:rsid w:val="000A4028"/>
    <w:rsid w:val="000A4F11"/>
    <w:rsid w:val="000A4F39"/>
    <w:rsid w:val="000A553E"/>
    <w:rsid w:val="000A5592"/>
    <w:rsid w:val="000A5DA8"/>
    <w:rsid w:val="000A6512"/>
    <w:rsid w:val="000A6BD3"/>
    <w:rsid w:val="000A6E24"/>
    <w:rsid w:val="000A70CF"/>
    <w:rsid w:val="000A75F6"/>
    <w:rsid w:val="000A7D77"/>
    <w:rsid w:val="000B0079"/>
    <w:rsid w:val="000B11B5"/>
    <w:rsid w:val="000B128D"/>
    <w:rsid w:val="000B156C"/>
    <w:rsid w:val="000B1650"/>
    <w:rsid w:val="000B1C33"/>
    <w:rsid w:val="000B217D"/>
    <w:rsid w:val="000B22F5"/>
    <w:rsid w:val="000B2C45"/>
    <w:rsid w:val="000B2E67"/>
    <w:rsid w:val="000B307B"/>
    <w:rsid w:val="000B37C4"/>
    <w:rsid w:val="000B3E35"/>
    <w:rsid w:val="000B3E9E"/>
    <w:rsid w:val="000B42B7"/>
    <w:rsid w:val="000B4473"/>
    <w:rsid w:val="000B5151"/>
    <w:rsid w:val="000B51F3"/>
    <w:rsid w:val="000B5554"/>
    <w:rsid w:val="000B5727"/>
    <w:rsid w:val="000B5798"/>
    <w:rsid w:val="000B5A70"/>
    <w:rsid w:val="000B60AA"/>
    <w:rsid w:val="000B6353"/>
    <w:rsid w:val="000B6CCC"/>
    <w:rsid w:val="000B71A1"/>
    <w:rsid w:val="000B76A0"/>
    <w:rsid w:val="000B7AD9"/>
    <w:rsid w:val="000B7E2C"/>
    <w:rsid w:val="000C0105"/>
    <w:rsid w:val="000C062E"/>
    <w:rsid w:val="000C0E47"/>
    <w:rsid w:val="000C1344"/>
    <w:rsid w:val="000C15E6"/>
    <w:rsid w:val="000C1B37"/>
    <w:rsid w:val="000C2032"/>
    <w:rsid w:val="000C211D"/>
    <w:rsid w:val="000C261C"/>
    <w:rsid w:val="000C2ADD"/>
    <w:rsid w:val="000C340D"/>
    <w:rsid w:val="000C392A"/>
    <w:rsid w:val="000C3AA0"/>
    <w:rsid w:val="000C3E65"/>
    <w:rsid w:val="000C4AA4"/>
    <w:rsid w:val="000C4BDD"/>
    <w:rsid w:val="000C4D23"/>
    <w:rsid w:val="000C4FDA"/>
    <w:rsid w:val="000C59D9"/>
    <w:rsid w:val="000C5B4E"/>
    <w:rsid w:val="000C61ED"/>
    <w:rsid w:val="000C63A4"/>
    <w:rsid w:val="000C6675"/>
    <w:rsid w:val="000C6903"/>
    <w:rsid w:val="000C6D14"/>
    <w:rsid w:val="000C6DC4"/>
    <w:rsid w:val="000C711F"/>
    <w:rsid w:val="000C7518"/>
    <w:rsid w:val="000C754C"/>
    <w:rsid w:val="000C77E1"/>
    <w:rsid w:val="000C79E4"/>
    <w:rsid w:val="000C7C72"/>
    <w:rsid w:val="000C7D86"/>
    <w:rsid w:val="000D0090"/>
    <w:rsid w:val="000D01F1"/>
    <w:rsid w:val="000D0347"/>
    <w:rsid w:val="000D07BF"/>
    <w:rsid w:val="000D0916"/>
    <w:rsid w:val="000D0976"/>
    <w:rsid w:val="000D0992"/>
    <w:rsid w:val="000D0A59"/>
    <w:rsid w:val="000D0B67"/>
    <w:rsid w:val="000D0CA0"/>
    <w:rsid w:val="000D0CAC"/>
    <w:rsid w:val="000D0EAB"/>
    <w:rsid w:val="000D2194"/>
    <w:rsid w:val="000D28A7"/>
    <w:rsid w:val="000D2E68"/>
    <w:rsid w:val="000D30FF"/>
    <w:rsid w:val="000D3411"/>
    <w:rsid w:val="000D348A"/>
    <w:rsid w:val="000D36C8"/>
    <w:rsid w:val="000D3EA3"/>
    <w:rsid w:val="000D3F97"/>
    <w:rsid w:val="000D4597"/>
    <w:rsid w:val="000D45F1"/>
    <w:rsid w:val="000D4A51"/>
    <w:rsid w:val="000D4C84"/>
    <w:rsid w:val="000D4D78"/>
    <w:rsid w:val="000D4EBB"/>
    <w:rsid w:val="000D52A8"/>
    <w:rsid w:val="000D5426"/>
    <w:rsid w:val="000D54A9"/>
    <w:rsid w:val="000D54D9"/>
    <w:rsid w:val="000D5716"/>
    <w:rsid w:val="000D57D2"/>
    <w:rsid w:val="000D58D8"/>
    <w:rsid w:val="000D598F"/>
    <w:rsid w:val="000D5B95"/>
    <w:rsid w:val="000D5CFB"/>
    <w:rsid w:val="000D5E1C"/>
    <w:rsid w:val="000D6649"/>
    <w:rsid w:val="000D69EF"/>
    <w:rsid w:val="000D6D0E"/>
    <w:rsid w:val="000D6F01"/>
    <w:rsid w:val="000D6F36"/>
    <w:rsid w:val="000D71E8"/>
    <w:rsid w:val="000D74CD"/>
    <w:rsid w:val="000D74F1"/>
    <w:rsid w:val="000D75EF"/>
    <w:rsid w:val="000D7A3B"/>
    <w:rsid w:val="000D7E40"/>
    <w:rsid w:val="000D7ED5"/>
    <w:rsid w:val="000E009C"/>
    <w:rsid w:val="000E0381"/>
    <w:rsid w:val="000E04F3"/>
    <w:rsid w:val="000E0B20"/>
    <w:rsid w:val="000E0BCC"/>
    <w:rsid w:val="000E0D29"/>
    <w:rsid w:val="000E0D98"/>
    <w:rsid w:val="000E10A8"/>
    <w:rsid w:val="000E1127"/>
    <w:rsid w:val="000E114B"/>
    <w:rsid w:val="000E11D9"/>
    <w:rsid w:val="000E1936"/>
    <w:rsid w:val="000E1BBA"/>
    <w:rsid w:val="000E1C31"/>
    <w:rsid w:val="000E2589"/>
    <w:rsid w:val="000E2626"/>
    <w:rsid w:val="000E2736"/>
    <w:rsid w:val="000E284B"/>
    <w:rsid w:val="000E2984"/>
    <w:rsid w:val="000E2D3F"/>
    <w:rsid w:val="000E3090"/>
    <w:rsid w:val="000E3365"/>
    <w:rsid w:val="000E33FA"/>
    <w:rsid w:val="000E44CA"/>
    <w:rsid w:val="000E44EF"/>
    <w:rsid w:val="000E45D3"/>
    <w:rsid w:val="000E4654"/>
    <w:rsid w:val="000E4886"/>
    <w:rsid w:val="000E4A9E"/>
    <w:rsid w:val="000E5985"/>
    <w:rsid w:val="000E5ADB"/>
    <w:rsid w:val="000E64F4"/>
    <w:rsid w:val="000E6589"/>
    <w:rsid w:val="000E661D"/>
    <w:rsid w:val="000E6A06"/>
    <w:rsid w:val="000E6C74"/>
    <w:rsid w:val="000E7026"/>
    <w:rsid w:val="000E71EB"/>
    <w:rsid w:val="000E734E"/>
    <w:rsid w:val="000E75B5"/>
    <w:rsid w:val="000E779B"/>
    <w:rsid w:val="000E7965"/>
    <w:rsid w:val="000E7BA5"/>
    <w:rsid w:val="000E7EB8"/>
    <w:rsid w:val="000E7FB1"/>
    <w:rsid w:val="000F005F"/>
    <w:rsid w:val="000F01C1"/>
    <w:rsid w:val="000F0353"/>
    <w:rsid w:val="000F0355"/>
    <w:rsid w:val="000F0487"/>
    <w:rsid w:val="000F055E"/>
    <w:rsid w:val="000F0652"/>
    <w:rsid w:val="000F0AAA"/>
    <w:rsid w:val="000F0B4B"/>
    <w:rsid w:val="000F10C7"/>
    <w:rsid w:val="000F13F3"/>
    <w:rsid w:val="000F15B1"/>
    <w:rsid w:val="000F15FA"/>
    <w:rsid w:val="000F16E2"/>
    <w:rsid w:val="000F17CF"/>
    <w:rsid w:val="000F196B"/>
    <w:rsid w:val="000F1CAA"/>
    <w:rsid w:val="000F2112"/>
    <w:rsid w:val="000F2341"/>
    <w:rsid w:val="000F2360"/>
    <w:rsid w:val="000F2B2E"/>
    <w:rsid w:val="000F2B80"/>
    <w:rsid w:val="000F3650"/>
    <w:rsid w:val="000F36FB"/>
    <w:rsid w:val="000F3721"/>
    <w:rsid w:val="000F38F4"/>
    <w:rsid w:val="000F3E13"/>
    <w:rsid w:val="000F4179"/>
    <w:rsid w:val="000F45BE"/>
    <w:rsid w:val="000F495C"/>
    <w:rsid w:val="000F4BC4"/>
    <w:rsid w:val="000F4D0F"/>
    <w:rsid w:val="000F4D1F"/>
    <w:rsid w:val="000F50C3"/>
    <w:rsid w:val="000F5158"/>
    <w:rsid w:val="000F5B26"/>
    <w:rsid w:val="000F602B"/>
    <w:rsid w:val="000F66A2"/>
    <w:rsid w:val="000F6D5A"/>
    <w:rsid w:val="000F6FFD"/>
    <w:rsid w:val="000F7470"/>
    <w:rsid w:val="000F754A"/>
    <w:rsid w:val="000F7575"/>
    <w:rsid w:val="000F7AC6"/>
    <w:rsid w:val="000F7C0E"/>
    <w:rsid w:val="000F7D45"/>
    <w:rsid w:val="0010016C"/>
    <w:rsid w:val="00100203"/>
    <w:rsid w:val="00100664"/>
    <w:rsid w:val="00100971"/>
    <w:rsid w:val="0010107C"/>
    <w:rsid w:val="00101378"/>
    <w:rsid w:val="001015D9"/>
    <w:rsid w:val="00102329"/>
    <w:rsid w:val="0010282D"/>
    <w:rsid w:val="00102E17"/>
    <w:rsid w:val="00102E27"/>
    <w:rsid w:val="00102E71"/>
    <w:rsid w:val="0010325F"/>
    <w:rsid w:val="00103265"/>
    <w:rsid w:val="0010357E"/>
    <w:rsid w:val="00103B39"/>
    <w:rsid w:val="00103E99"/>
    <w:rsid w:val="001041A5"/>
    <w:rsid w:val="0010452E"/>
    <w:rsid w:val="001046DC"/>
    <w:rsid w:val="001048A2"/>
    <w:rsid w:val="00104A49"/>
    <w:rsid w:val="00104F51"/>
    <w:rsid w:val="00104FD8"/>
    <w:rsid w:val="0010506C"/>
    <w:rsid w:val="0010561D"/>
    <w:rsid w:val="00105FEC"/>
    <w:rsid w:val="00106107"/>
    <w:rsid w:val="0010614C"/>
    <w:rsid w:val="001064CE"/>
    <w:rsid w:val="0010654A"/>
    <w:rsid w:val="00106A4D"/>
    <w:rsid w:val="00106BD1"/>
    <w:rsid w:val="001072DD"/>
    <w:rsid w:val="00107855"/>
    <w:rsid w:val="00107CAA"/>
    <w:rsid w:val="00107DE7"/>
    <w:rsid w:val="00110250"/>
    <w:rsid w:val="0011029A"/>
    <w:rsid w:val="0011034D"/>
    <w:rsid w:val="001107C9"/>
    <w:rsid w:val="001107F8"/>
    <w:rsid w:val="00110C61"/>
    <w:rsid w:val="00111431"/>
    <w:rsid w:val="001115B3"/>
    <w:rsid w:val="001116EC"/>
    <w:rsid w:val="00111B48"/>
    <w:rsid w:val="00112057"/>
    <w:rsid w:val="001120C9"/>
    <w:rsid w:val="0011212C"/>
    <w:rsid w:val="0011216B"/>
    <w:rsid w:val="00112182"/>
    <w:rsid w:val="001122F9"/>
    <w:rsid w:val="001129C8"/>
    <w:rsid w:val="00112AFC"/>
    <w:rsid w:val="00112D00"/>
    <w:rsid w:val="00113610"/>
    <w:rsid w:val="00114095"/>
    <w:rsid w:val="00114135"/>
    <w:rsid w:val="00114177"/>
    <w:rsid w:val="001145A3"/>
    <w:rsid w:val="001145B1"/>
    <w:rsid w:val="00114EE1"/>
    <w:rsid w:val="00115604"/>
    <w:rsid w:val="00115E63"/>
    <w:rsid w:val="0011615C"/>
    <w:rsid w:val="001165AE"/>
    <w:rsid w:val="001170D7"/>
    <w:rsid w:val="00117435"/>
    <w:rsid w:val="001174DE"/>
    <w:rsid w:val="00117654"/>
    <w:rsid w:val="0011776C"/>
    <w:rsid w:val="001178C8"/>
    <w:rsid w:val="0012000F"/>
    <w:rsid w:val="001203E5"/>
    <w:rsid w:val="00120805"/>
    <w:rsid w:val="0012089E"/>
    <w:rsid w:val="0012098F"/>
    <w:rsid w:val="00120C32"/>
    <w:rsid w:val="00120D4C"/>
    <w:rsid w:val="0012111F"/>
    <w:rsid w:val="0012167A"/>
    <w:rsid w:val="00121963"/>
    <w:rsid w:val="00121B4E"/>
    <w:rsid w:val="00121E85"/>
    <w:rsid w:val="00121FE4"/>
    <w:rsid w:val="001221DE"/>
    <w:rsid w:val="0012247F"/>
    <w:rsid w:val="001224C3"/>
    <w:rsid w:val="00122FE6"/>
    <w:rsid w:val="0012302A"/>
    <w:rsid w:val="00123058"/>
    <w:rsid w:val="00123303"/>
    <w:rsid w:val="001233A2"/>
    <w:rsid w:val="0012366A"/>
    <w:rsid w:val="001236F2"/>
    <w:rsid w:val="00123ADB"/>
    <w:rsid w:val="00123EE3"/>
    <w:rsid w:val="00125642"/>
    <w:rsid w:val="0012570D"/>
    <w:rsid w:val="00125B1F"/>
    <w:rsid w:val="00125E2E"/>
    <w:rsid w:val="00125EAB"/>
    <w:rsid w:val="00125EE3"/>
    <w:rsid w:val="001265B9"/>
    <w:rsid w:val="0012683D"/>
    <w:rsid w:val="0012687F"/>
    <w:rsid w:val="001268E9"/>
    <w:rsid w:val="00126A0F"/>
    <w:rsid w:val="00126C3E"/>
    <w:rsid w:val="001271EB"/>
    <w:rsid w:val="001273AE"/>
    <w:rsid w:val="00127CCA"/>
    <w:rsid w:val="0013019F"/>
    <w:rsid w:val="0013020A"/>
    <w:rsid w:val="0013028C"/>
    <w:rsid w:val="00130F67"/>
    <w:rsid w:val="001310CC"/>
    <w:rsid w:val="0013172C"/>
    <w:rsid w:val="001317F9"/>
    <w:rsid w:val="00131B01"/>
    <w:rsid w:val="00131BC9"/>
    <w:rsid w:val="00131D4F"/>
    <w:rsid w:val="001320C1"/>
    <w:rsid w:val="00132474"/>
    <w:rsid w:val="001331C9"/>
    <w:rsid w:val="001333FD"/>
    <w:rsid w:val="001336E2"/>
    <w:rsid w:val="0013394F"/>
    <w:rsid w:val="00133C6D"/>
    <w:rsid w:val="00133E9A"/>
    <w:rsid w:val="00134354"/>
    <w:rsid w:val="0013476A"/>
    <w:rsid w:val="0013498E"/>
    <w:rsid w:val="00134B99"/>
    <w:rsid w:val="00134C6D"/>
    <w:rsid w:val="00134DCA"/>
    <w:rsid w:val="0013524C"/>
    <w:rsid w:val="001352E2"/>
    <w:rsid w:val="001354D9"/>
    <w:rsid w:val="00135572"/>
    <w:rsid w:val="001356FD"/>
    <w:rsid w:val="00135AB8"/>
    <w:rsid w:val="00135BB7"/>
    <w:rsid w:val="00136867"/>
    <w:rsid w:val="00136B2E"/>
    <w:rsid w:val="001370D8"/>
    <w:rsid w:val="001372A7"/>
    <w:rsid w:val="001374A3"/>
    <w:rsid w:val="00137863"/>
    <w:rsid w:val="00137A03"/>
    <w:rsid w:val="00140057"/>
    <w:rsid w:val="001400EC"/>
    <w:rsid w:val="0014044F"/>
    <w:rsid w:val="00140726"/>
    <w:rsid w:val="001407F0"/>
    <w:rsid w:val="00140E93"/>
    <w:rsid w:val="001415EE"/>
    <w:rsid w:val="0014166B"/>
    <w:rsid w:val="00141B1C"/>
    <w:rsid w:val="00141D85"/>
    <w:rsid w:val="00142013"/>
    <w:rsid w:val="001421C0"/>
    <w:rsid w:val="00142C33"/>
    <w:rsid w:val="00142D60"/>
    <w:rsid w:val="00142E0A"/>
    <w:rsid w:val="001430E2"/>
    <w:rsid w:val="00143161"/>
    <w:rsid w:val="001436AC"/>
    <w:rsid w:val="00143991"/>
    <w:rsid w:val="00143A6F"/>
    <w:rsid w:val="00143A8D"/>
    <w:rsid w:val="00143FBC"/>
    <w:rsid w:val="001441B6"/>
    <w:rsid w:val="001444BA"/>
    <w:rsid w:val="001444D0"/>
    <w:rsid w:val="0014478B"/>
    <w:rsid w:val="00144F11"/>
    <w:rsid w:val="00144F29"/>
    <w:rsid w:val="00144FE8"/>
    <w:rsid w:val="001453B9"/>
    <w:rsid w:val="00145755"/>
    <w:rsid w:val="00145EE1"/>
    <w:rsid w:val="00145F82"/>
    <w:rsid w:val="00146455"/>
    <w:rsid w:val="0014650B"/>
    <w:rsid w:val="00146697"/>
    <w:rsid w:val="001466F8"/>
    <w:rsid w:val="001468E5"/>
    <w:rsid w:val="00146ABC"/>
    <w:rsid w:val="00146AC2"/>
    <w:rsid w:val="00146AED"/>
    <w:rsid w:val="0014720D"/>
    <w:rsid w:val="00147716"/>
    <w:rsid w:val="001477B8"/>
    <w:rsid w:val="00147C91"/>
    <w:rsid w:val="00150618"/>
    <w:rsid w:val="00150973"/>
    <w:rsid w:val="00150FA3"/>
    <w:rsid w:val="0015109F"/>
    <w:rsid w:val="001512F3"/>
    <w:rsid w:val="001512FA"/>
    <w:rsid w:val="001514C9"/>
    <w:rsid w:val="0015173E"/>
    <w:rsid w:val="00151ABC"/>
    <w:rsid w:val="00151D09"/>
    <w:rsid w:val="0015209A"/>
    <w:rsid w:val="0015234C"/>
    <w:rsid w:val="00152950"/>
    <w:rsid w:val="00152AF6"/>
    <w:rsid w:val="00152E10"/>
    <w:rsid w:val="00152E99"/>
    <w:rsid w:val="00152F8B"/>
    <w:rsid w:val="001535EC"/>
    <w:rsid w:val="00153AEF"/>
    <w:rsid w:val="00153C28"/>
    <w:rsid w:val="00153F99"/>
    <w:rsid w:val="0015482B"/>
    <w:rsid w:val="00154D04"/>
    <w:rsid w:val="00154D7E"/>
    <w:rsid w:val="00155289"/>
    <w:rsid w:val="00155484"/>
    <w:rsid w:val="00155ECA"/>
    <w:rsid w:val="00156060"/>
    <w:rsid w:val="00156140"/>
    <w:rsid w:val="001562F3"/>
    <w:rsid w:val="001567D8"/>
    <w:rsid w:val="00156BCE"/>
    <w:rsid w:val="0015710B"/>
    <w:rsid w:val="001577B5"/>
    <w:rsid w:val="00157B7B"/>
    <w:rsid w:val="00160299"/>
    <w:rsid w:val="0016029D"/>
    <w:rsid w:val="001602CE"/>
    <w:rsid w:val="00160B7B"/>
    <w:rsid w:val="00160C44"/>
    <w:rsid w:val="00160C4D"/>
    <w:rsid w:val="00161441"/>
    <w:rsid w:val="0016180D"/>
    <w:rsid w:val="00161884"/>
    <w:rsid w:val="001622A8"/>
    <w:rsid w:val="00162351"/>
    <w:rsid w:val="00162C05"/>
    <w:rsid w:val="00162CD4"/>
    <w:rsid w:val="00162E0D"/>
    <w:rsid w:val="00162F62"/>
    <w:rsid w:val="00163274"/>
    <w:rsid w:val="0016364D"/>
    <w:rsid w:val="00163F47"/>
    <w:rsid w:val="001641B1"/>
    <w:rsid w:val="001641BC"/>
    <w:rsid w:val="0016442B"/>
    <w:rsid w:val="00164670"/>
    <w:rsid w:val="0016510E"/>
    <w:rsid w:val="001653D1"/>
    <w:rsid w:val="001657D6"/>
    <w:rsid w:val="001657E4"/>
    <w:rsid w:val="00165B08"/>
    <w:rsid w:val="00165E6D"/>
    <w:rsid w:val="0016631C"/>
    <w:rsid w:val="001663AD"/>
    <w:rsid w:val="00166849"/>
    <w:rsid w:val="00166AAF"/>
    <w:rsid w:val="001672A5"/>
    <w:rsid w:val="001675E6"/>
    <w:rsid w:val="001675E7"/>
    <w:rsid w:val="00167AAE"/>
    <w:rsid w:val="00167BDE"/>
    <w:rsid w:val="00167D04"/>
    <w:rsid w:val="00167D29"/>
    <w:rsid w:val="00170040"/>
    <w:rsid w:val="001702CB"/>
    <w:rsid w:val="00170306"/>
    <w:rsid w:val="00170336"/>
    <w:rsid w:val="00170406"/>
    <w:rsid w:val="001704FA"/>
    <w:rsid w:val="0017179D"/>
    <w:rsid w:val="001717FE"/>
    <w:rsid w:val="00171A52"/>
    <w:rsid w:val="00171E37"/>
    <w:rsid w:val="0017213C"/>
    <w:rsid w:val="00172654"/>
    <w:rsid w:val="00173432"/>
    <w:rsid w:val="00173524"/>
    <w:rsid w:val="00173587"/>
    <w:rsid w:val="00173ED9"/>
    <w:rsid w:val="00173EE5"/>
    <w:rsid w:val="00173F4F"/>
    <w:rsid w:val="001740A3"/>
    <w:rsid w:val="00174386"/>
    <w:rsid w:val="001744B0"/>
    <w:rsid w:val="001746F1"/>
    <w:rsid w:val="00174A79"/>
    <w:rsid w:val="00174AEC"/>
    <w:rsid w:val="00174DB8"/>
    <w:rsid w:val="00174FB3"/>
    <w:rsid w:val="001759ED"/>
    <w:rsid w:val="00175E43"/>
    <w:rsid w:val="001761AF"/>
    <w:rsid w:val="001765AD"/>
    <w:rsid w:val="00176625"/>
    <w:rsid w:val="001768BC"/>
    <w:rsid w:val="00176B0B"/>
    <w:rsid w:val="00176CEF"/>
    <w:rsid w:val="00176D0C"/>
    <w:rsid w:val="00176D41"/>
    <w:rsid w:val="00177614"/>
    <w:rsid w:val="001777A3"/>
    <w:rsid w:val="001777AF"/>
    <w:rsid w:val="00177900"/>
    <w:rsid w:val="001779BC"/>
    <w:rsid w:val="00180101"/>
    <w:rsid w:val="001807E0"/>
    <w:rsid w:val="00180A92"/>
    <w:rsid w:val="00181028"/>
    <w:rsid w:val="00181645"/>
    <w:rsid w:val="001816EA"/>
    <w:rsid w:val="00181825"/>
    <w:rsid w:val="001818C2"/>
    <w:rsid w:val="00181905"/>
    <w:rsid w:val="001819B1"/>
    <w:rsid w:val="00181E7E"/>
    <w:rsid w:val="00182027"/>
    <w:rsid w:val="00182168"/>
    <w:rsid w:val="0018219F"/>
    <w:rsid w:val="0018238A"/>
    <w:rsid w:val="00182606"/>
    <w:rsid w:val="00182BC1"/>
    <w:rsid w:val="00182D0E"/>
    <w:rsid w:val="0018338C"/>
    <w:rsid w:val="00183D0F"/>
    <w:rsid w:val="00183D5C"/>
    <w:rsid w:val="00183FE1"/>
    <w:rsid w:val="001843F3"/>
    <w:rsid w:val="001845F9"/>
    <w:rsid w:val="00184640"/>
    <w:rsid w:val="0018473D"/>
    <w:rsid w:val="00184854"/>
    <w:rsid w:val="001848F3"/>
    <w:rsid w:val="00184957"/>
    <w:rsid w:val="00184B99"/>
    <w:rsid w:val="00184DA2"/>
    <w:rsid w:val="00184FB3"/>
    <w:rsid w:val="00185068"/>
    <w:rsid w:val="0018527D"/>
    <w:rsid w:val="001855AF"/>
    <w:rsid w:val="00185EFE"/>
    <w:rsid w:val="00185F42"/>
    <w:rsid w:val="0018618B"/>
    <w:rsid w:val="00186216"/>
    <w:rsid w:val="00186453"/>
    <w:rsid w:val="00186592"/>
    <w:rsid w:val="00186A80"/>
    <w:rsid w:val="00186B1E"/>
    <w:rsid w:val="00186C8D"/>
    <w:rsid w:val="0018718D"/>
    <w:rsid w:val="00187714"/>
    <w:rsid w:val="00187992"/>
    <w:rsid w:val="00187A61"/>
    <w:rsid w:val="00187CA7"/>
    <w:rsid w:val="00187EB9"/>
    <w:rsid w:val="00187F98"/>
    <w:rsid w:val="00190240"/>
    <w:rsid w:val="00190392"/>
    <w:rsid w:val="00190A2A"/>
    <w:rsid w:val="001919EE"/>
    <w:rsid w:val="00192119"/>
    <w:rsid w:val="0019233F"/>
    <w:rsid w:val="001924BE"/>
    <w:rsid w:val="00192556"/>
    <w:rsid w:val="0019281B"/>
    <w:rsid w:val="00192888"/>
    <w:rsid w:val="001928BE"/>
    <w:rsid w:val="00192A68"/>
    <w:rsid w:val="00192D41"/>
    <w:rsid w:val="0019304C"/>
    <w:rsid w:val="0019312C"/>
    <w:rsid w:val="00193346"/>
    <w:rsid w:val="00193378"/>
    <w:rsid w:val="001935B0"/>
    <w:rsid w:val="00193AA2"/>
    <w:rsid w:val="00194016"/>
    <w:rsid w:val="001941F8"/>
    <w:rsid w:val="00194953"/>
    <w:rsid w:val="00194C88"/>
    <w:rsid w:val="001950C9"/>
    <w:rsid w:val="0019561E"/>
    <w:rsid w:val="0019586F"/>
    <w:rsid w:val="00195A3B"/>
    <w:rsid w:val="00196230"/>
    <w:rsid w:val="0019638D"/>
    <w:rsid w:val="00196838"/>
    <w:rsid w:val="001968F2"/>
    <w:rsid w:val="00196B48"/>
    <w:rsid w:val="00196BD4"/>
    <w:rsid w:val="00196DE2"/>
    <w:rsid w:val="00196E00"/>
    <w:rsid w:val="00197E69"/>
    <w:rsid w:val="001A030D"/>
    <w:rsid w:val="001A03EA"/>
    <w:rsid w:val="001A0780"/>
    <w:rsid w:val="001A09FD"/>
    <w:rsid w:val="001A0AE9"/>
    <w:rsid w:val="001A0D9F"/>
    <w:rsid w:val="001A0E86"/>
    <w:rsid w:val="001A0EC4"/>
    <w:rsid w:val="001A0ED8"/>
    <w:rsid w:val="001A0EFB"/>
    <w:rsid w:val="001A0F55"/>
    <w:rsid w:val="001A1152"/>
    <w:rsid w:val="001A11D2"/>
    <w:rsid w:val="001A1282"/>
    <w:rsid w:val="001A14B2"/>
    <w:rsid w:val="001A1639"/>
    <w:rsid w:val="001A1B0B"/>
    <w:rsid w:val="001A1DA3"/>
    <w:rsid w:val="001A221B"/>
    <w:rsid w:val="001A2428"/>
    <w:rsid w:val="001A259E"/>
    <w:rsid w:val="001A2723"/>
    <w:rsid w:val="001A2798"/>
    <w:rsid w:val="001A2A3C"/>
    <w:rsid w:val="001A2E3D"/>
    <w:rsid w:val="001A301F"/>
    <w:rsid w:val="001A305D"/>
    <w:rsid w:val="001A358D"/>
    <w:rsid w:val="001A37A8"/>
    <w:rsid w:val="001A388E"/>
    <w:rsid w:val="001A38E4"/>
    <w:rsid w:val="001A3DC7"/>
    <w:rsid w:val="001A3E59"/>
    <w:rsid w:val="001A3F4A"/>
    <w:rsid w:val="001A41A5"/>
    <w:rsid w:val="001A5780"/>
    <w:rsid w:val="001A5874"/>
    <w:rsid w:val="001A60BD"/>
    <w:rsid w:val="001A6172"/>
    <w:rsid w:val="001A6252"/>
    <w:rsid w:val="001A62DA"/>
    <w:rsid w:val="001A6586"/>
    <w:rsid w:val="001A676C"/>
    <w:rsid w:val="001A6EC1"/>
    <w:rsid w:val="001A78DA"/>
    <w:rsid w:val="001A7972"/>
    <w:rsid w:val="001A797B"/>
    <w:rsid w:val="001A7C7A"/>
    <w:rsid w:val="001A7D00"/>
    <w:rsid w:val="001B0428"/>
    <w:rsid w:val="001B05E7"/>
    <w:rsid w:val="001B0876"/>
    <w:rsid w:val="001B0A59"/>
    <w:rsid w:val="001B0CC6"/>
    <w:rsid w:val="001B0DD5"/>
    <w:rsid w:val="001B1017"/>
    <w:rsid w:val="001B1238"/>
    <w:rsid w:val="001B126F"/>
    <w:rsid w:val="001B13E2"/>
    <w:rsid w:val="001B15F4"/>
    <w:rsid w:val="001B1A79"/>
    <w:rsid w:val="001B1DFB"/>
    <w:rsid w:val="001B2233"/>
    <w:rsid w:val="001B232E"/>
    <w:rsid w:val="001B2394"/>
    <w:rsid w:val="001B23A7"/>
    <w:rsid w:val="001B254F"/>
    <w:rsid w:val="001B2E92"/>
    <w:rsid w:val="001B31CF"/>
    <w:rsid w:val="001B355B"/>
    <w:rsid w:val="001B36E4"/>
    <w:rsid w:val="001B39AE"/>
    <w:rsid w:val="001B3D0E"/>
    <w:rsid w:val="001B430F"/>
    <w:rsid w:val="001B4590"/>
    <w:rsid w:val="001B46A8"/>
    <w:rsid w:val="001B48F7"/>
    <w:rsid w:val="001B4CEC"/>
    <w:rsid w:val="001B5265"/>
    <w:rsid w:val="001B541C"/>
    <w:rsid w:val="001B555C"/>
    <w:rsid w:val="001B590B"/>
    <w:rsid w:val="001B5A99"/>
    <w:rsid w:val="001B6026"/>
    <w:rsid w:val="001B6364"/>
    <w:rsid w:val="001B6969"/>
    <w:rsid w:val="001B6A14"/>
    <w:rsid w:val="001B6E02"/>
    <w:rsid w:val="001B6EAE"/>
    <w:rsid w:val="001B7415"/>
    <w:rsid w:val="001B7B14"/>
    <w:rsid w:val="001B7C15"/>
    <w:rsid w:val="001B7F54"/>
    <w:rsid w:val="001C0922"/>
    <w:rsid w:val="001C0FE5"/>
    <w:rsid w:val="001C1381"/>
    <w:rsid w:val="001C15AA"/>
    <w:rsid w:val="001C1757"/>
    <w:rsid w:val="001C1F79"/>
    <w:rsid w:val="001C20BE"/>
    <w:rsid w:val="001C2254"/>
    <w:rsid w:val="001C2645"/>
    <w:rsid w:val="001C292F"/>
    <w:rsid w:val="001C2A19"/>
    <w:rsid w:val="001C32B6"/>
    <w:rsid w:val="001C332D"/>
    <w:rsid w:val="001C3B7D"/>
    <w:rsid w:val="001C4326"/>
    <w:rsid w:val="001C434A"/>
    <w:rsid w:val="001C4382"/>
    <w:rsid w:val="001C47C7"/>
    <w:rsid w:val="001C4923"/>
    <w:rsid w:val="001C4C11"/>
    <w:rsid w:val="001C529E"/>
    <w:rsid w:val="001C563C"/>
    <w:rsid w:val="001C56B3"/>
    <w:rsid w:val="001C56D7"/>
    <w:rsid w:val="001C5812"/>
    <w:rsid w:val="001C6213"/>
    <w:rsid w:val="001C626C"/>
    <w:rsid w:val="001C63D9"/>
    <w:rsid w:val="001C6442"/>
    <w:rsid w:val="001C69BE"/>
    <w:rsid w:val="001C6CB1"/>
    <w:rsid w:val="001C6E3C"/>
    <w:rsid w:val="001C7351"/>
    <w:rsid w:val="001C792D"/>
    <w:rsid w:val="001C7AF9"/>
    <w:rsid w:val="001C7DBB"/>
    <w:rsid w:val="001D02EE"/>
    <w:rsid w:val="001D0508"/>
    <w:rsid w:val="001D0598"/>
    <w:rsid w:val="001D067A"/>
    <w:rsid w:val="001D101C"/>
    <w:rsid w:val="001D1065"/>
    <w:rsid w:val="001D1216"/>
    <w:rsid w:val="001D133D"/>
    <w:rsid w:val="001D1451"/>
    <w:rsid w:val="001D1862"/>
    <w:rsid w:val="001D1922"/>
    <w:rsid w:val="001D1A9A"/>
    <w:rsid w:val="001D1F08"/>
    <w:rsid w:val="001D2177"/>
    <w:rsid w:val="001D2569"/>
    <w:rsid w:val="001D264E"/>
    <w:rsid w:val="001D272A"/>
    <w:rsid w:val="001D273E"/>
    <w:rsid w:val="001D2917"/>
    <w:rsid w:val="001D2BD6"/>
    <w:rsid w:val="001D2BE4"/>
    <w:rsid w:val="001D2E5A"/>
    <w:rsid w:val="001D360F"/>
    <w:rsid w:val="001D3A43"/>
    <w:rsid w:val="001D401B"/>
    <w:rsid w:val="001D409B"/>
    <w:rsid w:val="001D42B5"/>
    <w:rsid w:val="001D449C"/>
    <w:rsid w:val="001D4700"/>
    <w:rsid w:val="001D4AC5"/>
    <w:rsid w:val="001D4B34"/>
    <w:rsid w:val="001D4B75"/>
    <w:rsid w:val="001D4D4F"/>
    <w:rsid w:val="001D4F55"/>
    <w:rsid w:val="001D514B"/>
    <w:rsid w:val="001D5278"/>
    <w:rsid w:val="001D54E9"/>
    <w:rsid w:val="001D571E"/>
    <w:rsid w:val="001D590D"/>
    <w:rsid w:val="001D5E04"/>
    <w:rsid w:val="001D606A"/>
    <w:rsid w:val="001D6070"/>
    <w:rsid w:val="001D6400"/>
    <w:rsid w:val="001D65C7"/>
    <w:rsid w:val="001D6A29"/>
    <w:rsid w:val="001D6D7C"/>
    <w:rsid w:val="001D6E35"/>
    <w:rsid w:val="001D6E44"/>
    <w:rsid w:val="001D6EDB"/>
    <w:rsid w:val="001D6EE9"/>
    <w:rsid w:val="001D73DA"/>
    <w:rsid w:val="001D7494"/>
    <w:rsid w:val="001D7520"/>
    <w:rsid w:val="001D77EE"/>
    <w:rsid w:val="001D7828"/>
    <w:rsid w:val="001D7844"/>
    <w:rsid w:val="001E0096"/>
    <w:rsid w:val="001E00FC"/>
    <w:rsid w:val="001E0571"/>
    <w:rsid w:val="001E0AF8"/>
    <w:rsid w:val="001E1FB2"/>
    <w:rsid w:val="001E2077"/>
    <w:rsid w:val="001E24CB"/>
    <w:rsid w:val="001E252E"/>
    <w:rsid w:val="001E274A"/>
    <w:rsid w:val="001E2A96"/>
    <w:rsid w:val="001E2C92"/>
    <w:rsid w:val="001E2D29"/>
    <w:rsid w:val="001E2EDB"/>
    <w:rsid w:val="001E33D4"/>
    <w:rsid w:val="001E3645"/>
    <w:rsid w:val="001E366F"/>
    <w:rsid w:val="001E3E86"/>
    <w:rsid w:val="001E41A1"/>
    <w:rsid w:val="001E4AE1"/>
    <w:rsid w:val="001E4DE3"/>
    <w:rsid w:val="001E4E83"/>
    <w:rsid w:val="001E4F2C"/>
    <w:rsid w:val="001E4F42"/>
    <w:rsid w:val="001E5076"/>
    <w:rsid w:val="001E54A1"/>
    <w:rsid w:val="001E5870"/>
    <w:rsid w:val="001E5ECB"/>
    <w:rsid w:val="001E5FB1"/>
    <w:rsid w:val="001E6070"/>
    <w:rsid w:val="001E614D"/>
    <w:rsid w:val="001E6564"/>
    <w:rsid w:val="001E673E"/>
    <w:rsid w:val="001E6C8B"/>
    <w:rsid w:val="001E719F"/>
    <w:rsid w:val="001E71E8"/>
    <w:rsid w:val="001E754F"/>
    <w:rsid w:val="001F000E"/>
    <w:rsid w:val="001F0115"/>
    <w:rsid w:val="001F0355"/>
    <w:rsid w:val="001F06D2"/>
    <w:rsid w:val="001F0A06"/>
    <w:rsid w:val="001F0A5C"/>
    <w:rsid w:val="001F1B91"/>
    <w:rsid w:val="001F1BDB"/>
    <w:rsid w:val="001F1D22"/>
    <w:rsid w:val="001F2EB3"/>
    <w:rsid w:val="001F2EC8"/>
    <w:rsid w:val="001F309D"/>
    <w:rsid w:val="001F3126"/>
    <w:rsid w:val="001F34FB"/>
    <w:rsid w:val="001F36B4"/>
    <w:rsid w:val="001F3AEA"/>
    <w:rsid w:val="001F3E1F"/>
    <w:rsid w:val="001F40FD"/>
    <w:rsid w:val="001F445E"/>
    <w:rsid w:val="001F4C3A"/>
    <w:rsid w:val="001F4CF6"/>
    <w:rsid w:val="001F5103"/>
    <w:rsid w:val="001F51F2"/>
    <w:rsid w:val="001F5360"/>
    <w:rsid w:val="001F5C31"/>
    <w:rsid w:val="001F5FFC"/>
    <w:rsid w:val="001F63E0"/>
    <w:rsid w:val="001F656A"/>
    <w:rsid w:val="001F6B16"/>
    <w:rsid w:val="001F6B22"/>
    <w:rsid w:val="001F6E37"/>
    <w:rsid w:val="001F705B"/>
    <w:rsid w:val="001F7097"/>
    <w:rsid w:val="001F714C"/>
    <w:rsid w:val="001F74A0"/>
    <w:rsid w:val="00200212"/>
    <w:rsid w:val="00200392"/>
    <w:rsid w:val="002003F7"/>
    <w:rsid w:val="002004A8"/>
    <w:rsid w:val="00200701"/>
    <w:rsid w:val="00200A32"/>
    <w:rsid w:val="00200CBD"/>
    <w:rsid w:val="00200F2C"/>
    <w:rsid w:val="00200F4F"/>
    <w:rsid w:val="00201BBB"/>
    <w:rsid w:val="002022C0"/>
    <w:rsid w:val="002023F0"/>
    <w:rsid w:val="0020251C"/>
    <w:rsid w:val="002026F0"/>
    <w:rsid w:val="00202A00"/>
    <w:rsid w:val="00202AF9"/>
    <w:rsid w:val="00202DBB"/>
    <w:rsid w:val="0020306E"/>
    <w:rsid w:val="002031F6"/>
    <w:rsid w:val="00203503"/>
    <w:rsid w:val="002038AE"/>
    <w:rsid w:val="002038C0"/>
    <w:rsid w:val="002044D4"/>
    <w:rsid w:val="002047A6"/>
    <w:rsid w:val="00204B6D"/>
    <w:rsid w:val="00205407"/>
    <w:rsid w:val="002055E5"/>
    <w:rsid w:val="002056D2"/>
    <w:rsid w:val="002057C1"/>
    <w:rsid w:val="002057E6"/>
    <w:rsid w:val="00205A39"/>
    <w:rsid w:val="00205AC1"/>
    <w:rsid w:val="00206A42"/>
    <w:rsid w:val="002073CC"/>
    <w:rsid w:val="00207A9C"/>
    <w:rsid w:val="00207AC4"/>
    <w:rsid w:val="00207E07"/>
    <w:rsid w:val="00207F1D"/>
    <w:rsid w:val="00207F54"/>
    <w:rsid w:val="00210648"/>
    <w:rsid w:val="0021076B"/>
    <w:rsid w:val="002107E5"/>
    <w:rsid w:val="00210811"/>
    <w:rsid w:val="00211294"/>
    <w:rsid w:val="002115DD"/>
    <w:rsid w:val="00211A40"/>
    <w:rsid w:val="00211B64"/>
    <w:rsid w:val="00211B97"/>
    <w:rsid w:val="00211C99"/>
    <w:rsid w:val="00212222"/>
    <w:rsid w:val="002122A0"/>
    <w:rsid w:val="00212806"/>
    <w:rsid w:val="00212C2C"/>
    <w:rsid w:val="0021335B"/>
    <w:rsid w:val="00213B98"/>
    <w:rsid w:val="00213CBC"/>
    <w:rsid w:val="002140D1"/>
    <w:rsid w:val="002144E0"/>
    <w:rsid w:val="002149ED"/>
    <w:rsid w:val="00214B32"/>
    <w:rsid w:val="00214B9C"/>
    <w:rsid w:val="00214EC1"/>
    <w:rsid w:val="00214EEF"/>
    <w:rsid w:val="00215831"/>
    <w:rsid w:val="00215860"/>
    <w:rsid w:val="00215C23"/>
    <w:rsid w:val="00216229"/>
    <w:rsid w:val="002162C9"/>
    <w:rsid w:val="002163D7"/>
    <w:rsid w:val="00216627"/>
    <w:rsid w:val="00216707"/>
    <w:rsid w:val="00216763"/>
    <w:rsid w:val="0021691C"/>
    <w:rsid w:val="00216994"/>
    <w:rsid w:val="00216B24"/>
    <w:rsid w:val="0021704B"/>
    <w:rsid w:val="00217C61"/>
    <w:rsid w:val="00217D89"/>
    <w:rsid w:val="00217F4A"/>
    <w:rsid w:val="00220073"/>
    <w:rsid w:val="00221126"/>
    <w:rsid w:val="0022131E"/>
    <w:rsid w:val="00221326"/>
    <w:rsid w:val="0022161B"/>
    <w:rsid w:val="00221C59"/>
    <w:rsid w:val="00221F08"/>
    <w:rsid w:val="0022200F"/>
    <w:rsid w:val="00222235"/>
    <w:rsid w:val="0022238B"/>
    <w:rsid w:val="002224CB"/>
    <w:rsid w:val="00222E6F"/>
    <w:rsid w:val="0022306F"/>
    <w:rsid w:val="002233F8"/>
    <w:rsid w:val="002235A3"/>
    <w:rsid w:val="002235AF"/>
    <w:rsid w:val="002237AA"/>
    <w:rsid w:val="002244B8"/>
    <w:rsid w:val="0022490A"/>
    <w:rsid w:val="00224B02"/>
    <w:rsid w:val="00224EF4"/>
    <w:rsid w:val="002250D9"/>
    <w:rsid w:val="002251E8"/>
    <w:rsid w:val="002254E4"/>
    <w:rsid w:val="00225757"/>
    <w:rsid w:val="00225CCE"/>
    <w:rsid w:val="00226007"/>
    <w:rsid w:val="0022638A"/>
    <w:rsid w:val="0022641B"/>
    <w:rsid w:val="00226BEE"/>
    <w:rsid w:val="00226EE0"/>
    <w:rsid w:val="0022720F"/>
    <w:rsid w:val="00227B7B"/>
    <w:rsid w:val="00227FCE"/>
    <w:rsid w:val="00230018"/>
    <w:rsid w:val="00230141"/>
    <w:rsid w:val="00230162"/>
    <w:rsid w:val="00230391"/>
    <w:rsid w:val="0023042D"/>
    <w:rsid w:val="002307B6"/>
    <w:rsid w:val="002307C8"/>
    <w:rsid w:val="00230BF1"/>
    <w:rsid w:val="00230D47"/>
    <w:rsid w:val="00231225"/>
    <w:rsid w:val="00231BB5"/>
    <w:rsid w:val="00231E21"/>
    <w:rsid w:val="00231EA9"/>
    <w:rsid w:val="00231EB2"/>
    <w:rsid w:val="00231F21"/>
    <w:rsid w:val="00232431"/>
    <w:rsid w:val="00232465"/>
    <w:rsid w:val="0023262B"/>
    <w:rsid w:val="0023268C"/>
    <w:rsid w:val="00232717"/>
    <w:rsid w:val="002328F7"/>
    <w:rsid w:val="00233374"/>
    <w:rsid w:val="0023355D"/>
    <w:rsid w:val="0023363C"/>
    <w:rsid w:val="0023378F"/>
    <w:rsid w:val="002342CF"/>
    <w:rsid w:val="00234470"/>
    <w:rsid w:val="002344E2"/>
    <w:rsid w:val="00234C0B"/>
    <w:rsid w:val="00234F31"/>
    <w:rsid w:val="00235067"/>
    <w:rsid w:val="0023513D"/>
    <w:rsid w:val="002356D5"/>
    <w:rsid w:val="0023610F"/>
    <w:rsid w:val="00236375"/>
    <w:rsid w:val="00236C43"/>
    <w:rsid w:val="00236E70"/>
    <w:rsid w:val="00236F10"/>
    <w:rsid w:val="00236FFC"/>
    <w:rsid w:val="00237356"/>
    <w:rsid w:val="00237412"/>
    <w:rsid w:val="002374ED"/>
    <w:rsid w:val="002401BF"/>
    <w:rsid w:val="00241040"/>
    <w:rsid w:val="00241463"/>
    <w:rsid w:val="0024196D"/>
    <w:rsid w:val="002419B1"/>
    <w:rsid w:val="00241B30"/>
    <w:rsid w:val="00242624"/>
    <w:rsid w:val="00242966"/>
    <w:rsid w:val="00242D40"/>
    <w:rsid w:val="002434B5"/>
    <w:rsid w:val="0024357A"/>
    <w:rsid w:val="00243863"/>
    <w:rsid w:val="00243CAF"/>
    <w:rsid w:val="00243EAC"/>
    <w:rsid w:val="00244646"/>
    <w:rsid w:val="0024493F"/>
    <w:rsid w:val="00244991"/>
    <w:rsid w:val="002451E8"/>
    <w:rsid w:val="00245569"/>
    <w:rsid w:val="002455E6"/>
    <w:rsid w:val="00245635"/>
    <w:rsid w:val="002456A3"/>
    <w:rsid w:val="0024574D"/>
    <w:rsid w:val="00245DB1"/>
    <w:rsid w:val="00245FE1"/>
    <w:rsid w:val="00246318"/>
    <w:rsid w:val="00246B42"/>
    <w:rsid w:val="00246B5C"/>
    <w:rsid w:val="00246DCC"/>
    <w:rsid w:val="00246FF2"/>
    <w:rsid w:val="00247541"/>
    <w:rsid w:val="00247671"/>
    <w:rsid w:val="0024796D"/>
    <w:rsid w:val="00247B09"/>
    <w:rsid w:val="00247DD4"/>
    <w:rsid w:val="0025009E"/>
    <w:rsid w:val="002505E2"/>
    <w:rsid w:val="00250806"/>
    <w:rsid w:val="002509F6"/>
    <w:rsid w:val="00250F87"/>
    <w:rsid w:val="0025111E"/>
    <w:rsid w:val="002512DA"/>
    <w:rsid w:val="00251434"/>
    <w:rsid w:val="00251937"/>
    <w:rsid w:val="00252127"/>
    <w:rsid w:val="00252219"/>
    <w:rsid w:val="0025245F"/>
    <w:rsid w:val="00252A44"/>
    <w:rsid w:val="00252CC9"/>
    <w:rsid w:val="00252E98"/>
    <w:rsid w:val="0025302C"/>
    <w:rsid w:val="00253795"/>
    <w:rsid w:val="00253DDF"/>
    <w:rsid w:val="002542F2"/>
    <w:rsid w:val="002543F3"/>
    <w:rsid w:val="0025511D"/>
    <w:rsid w:val="002553AD"/>
    <w:rsid w:val="0025599B"/>
    <w:rsid w:val="00256549"/>
    <w:rsid w:val="00256B54"/>
    <w:rsid w:val="00256F0A"/>
    <w:rsid w:val="00257838"/>
    <w:rsid w:val="00257AF4"/>
    <w:rsid w:val="00257CDE"/>
    <w:rsid w:val="002607FE"/>
    <w:rsid w:val="00260820"/>
    <w:rsid w:val="00260FCC"/>
    <w:rsid w:val="0026107F"/>
    <w:rsid w:val="002612EA"/>
    <w:rsid w:val="00261818"/>
    <w:rsid w:val="00261CE7"/>
    <w:rsid w:val="002622C2"/>
    <w:rsid w:val="0026239C"/>
    <w:rsid w:val="00262539"/>
    <w:rsid w:val="0026269D"/>
    <w:rsid w:val="00262767"/>
    <w:rsid w:val="0026278A"/>
    <w:rsid w:val="00262BF8"/>
    <w:rsid w:val="002630B7"/>
    <w:rsid w:val="00263297"/>
    <w:rsid w:val="002632C7"/>
    <w:rsid w:val="00263AB4"/>
    <w:rsid w:val="00263E03"/>
    <w:rsid w:val="002648AB"/>
    <w:rsid w:val="00264953"/>
    <w:rsid w:val="00264E88"/>
    <w:rsid w:val="00264F69"/>
    <w:rsid w:val="00265098"/>
    <w:rsid w:val="0026538A"/>
    <w:rsid w:val="00266357"/>
    <w:rsid w:val="00266563"/>
    <w:rsid w:val="002668AD"/>
    <w:rsid w:val="00266A37"/>
    <w:rsid w:val="00266A92"/>
    <w:rsid w:val="00266C83"/>
    <w:rsid w:val="00266E26"/>
    <w:rsid w:val="00267304"/>
    <w:rsid w:val="0026787F"/>
    <w:rsid w:val="00267BE1"/>
    <w:rsid w:val="00267DD8"/>
    <w:rsid w:val="002703A6"/>
    <w:rsid w:val="002705C0"/>
    <w:rsid w:val="00270784"/>
    <w:rsid w:val="00270DCC"/>
    <w:rsid w:val="00270E16"/>
    <w:rsid w:val="00271762"/>
    <w:rsid w:val="00271C3D"/>
    <w:rsid w:val="002721B0"/>
    <w:rsid w:val="002724AC"/>
    <w:rsid w:val="00272A11"/>
    <w:rsid w:val="002734B1"/>
    <w:rsid w:val="00273832"/>
    <w:rsid w:val="00273995"/>
    <w:rsid w:val="00274238"/>
    <w:rsid w:val="00274B0C"/>
    <w:rsid w:val="00274B34"/>
    <w:rsid w:val="0027520F"/>
    <w:rsid w:val="0027532B"/>
    <w:rsid w:val="002757BA"/>
    <w:rsid w:val="002757E8"/>
    <w:rsid w:val="00276284"/>
    <w:rsid w:val="002765F3"/>
    <w:rsid w:val="002769D2"/>
    <w:rsid w:val="0027755F"/>
    <w:rsid w:val="00277C2D"/>
    <w:rsid w:val="00277C8B"/>
    <w:rsid w:val="00277F83"/>
    <w:rsid w:val="00280492"/>
    <w:rsid w:val="002804DF"/>
    <w:rsid w:val="0028063C"/>
    <w:rsid w:val="0028085A"/>
    <w:rsid w:val="002808FF"/>
    <w:rsid w:val="00280B3E"/>
    <w:rsid w:val="00280BAB"/>
    <w:rsid w:val="00280D58"/>
    <w:rsid w:val="00280E64"/>
    <w:rsid w:val="00280E78"/>
    <w:rsid w:val="00280EC8"/>
    <w:rsid w:val="0028133C"/>
    <w:rsid w:val="00281F40"/>
    <w:rsid w:val="00282019"/>
    <w:rsid w:val="002821BB"/>
    <w:rsid w:val="00282217"/>
    <w:rsid w:val="002822AF"/>
    <w:rsid w:val="002824E5"/>
    <w:rsid w:val="002827D3"/>
    <w:rsid w:val="00282DD7"/>
    <w:rsid w:val="002830C1"/>
    <w:rsid w:val="002831FA"/>
    <w:rsid w:val="00283289"/>
    <w:rsid w:val="00283687"/>
    <w:rsid w:val="002838C2"/>
    <w:rsid w:val="00283934"/>
    <w:rsid w:val="00283990"/>
    <w:rsid w:val="00283E9E"/>
    <w:rsid w:val="002840EC"/>
    <w:rsid w:val="00284643"/>
    <w:rsid w:val="00284A83"/>
    <w:rsid w:val="00284B9C"/>
    <w:rsid w:val="00285171"/>
    <w:rsid w:val="00285466"/>
    <w:rsid w:val="002854FC"/>
    <w:rsid w:val="00285546"/>
    <w:rsid w:val="00285549"/>
    <w:rsid w:val="002855F3"/>
    <w:rsid w:val="00285850"/>
    <w:rsid w:val="00285998"/>
    <w:rsid w:val="00285C3C"/>
    <w:rsid w:val="00285C8B"/>
    <w:rsid w:val="00285EA1"/>
    <w:rsid w:val="00285FDF"/>
    <w:rsid w:val="0028613C"/>
    <w:rsid w:val="002861AF"/>
    <w:rsid w:val="00286229"/>
    <w:rsid w:val="0028627B"/>
    <w:rsid w:val="002865F3"/>
    <w:rsid w:val="00286953"/>
    <w:rsid w:val="0028711B"/>
    <w:rsid w:val="00287167"/>
    <w:rsid w:val="002872F3"/>
    <w:rsid w:val="00287329"/>
    <w:rsid w:val="00287BAD"/>
    <w:rsid w:val="00287C55"/>
    <w:rsid w:val="00287C8C"/>
    <w:rsid w:val="00287DA2"/>
    <w:rsid w:val="00287DB6"/>
    <w:rsid w:val="00287E78"/>
    <w:rsid w:val="0029046F"/>
    <w:rsid w:val="00290A40"/>
    <w:rsid w:val="00290EC6"/>
    <w:rsid w:val="002911A4"/>
    <w:rsid w:val="002911BC"/>
    <w:rsid w:val="002917E0"/>
    <w:rsid w:val="002919B8"/>
    <w:rsid w:val="00292088"/>
    <w:rsid w:val="0029234B"/>
    <w:rsid w:val="002923CF"/>
    <w:rsid w:val="00292560"/>
    <w:rsid w:val="002929A4"/>
    <w:rsid w:val="00292C89"/>
    <w:rsid w:val="00292F90"/>
    <w:rsid w:val="00293043"/>
    <w:rsid w:val="002935B1"/>
    <w:rsid w:val="002936E1"/>
    <w:rsid w:val="00293880"/>
    <w:rsid w:val="002939F4"/>
    <w:rsid w:val="00293AE7"/>
    <w:rsid w:val="00293B3D"/>
    <w:rsid w:val="00294295"/>
    <w:rsid w:val="00294485"/>
    <w:rsid w:val="00294B83"/>
    <w:rsid w:val="0029541D"/>
    <w:rsid w:val="002956D6"/>
    <w:rsid w:val="002957B1"/>
    <w:rsid w:val="002957DD"/>
    <w:rsid w:val="002958E5"/>
    <w:rsid w:val="00295A8F"/>
    <w:rsid w:val="00295B4B"/>
    <w:rsid w:val="002961F4"/>
    <w:rsid w:val="002968C8"/>
    <w:rsid w:val="00296B37"/>
    <w:rsid w:val="00296C26"/>
    <w:rsid w:val="00296E64"/>
    <w:rsid w:val="00296EAC"/>
    <w:rsid w:val="0029702A"/>
    <w:rsid w:val="00297250"/>
    <w:rsid w:val="0029743B"/>
    <w:rsid w:val="0029770A"/>
    <w:rsid w:val="00297EE5"/>
    <w:rsid w:val="002A0B94"/>
    <w:rsid w:val="002A0E71"/>
    <w:rsid w:val="002A121A"/>
    <w:rsid w:val="002A18CC"/>
    <w:rsid w:val="002A19D4"/>
    <w:rsid w:val="002A1A78"/>
    <w:rsid w:val="002A1A7F"/>
    <w:rsid w:val="002A1F6F"/>
    <w:rsid w:val="002A2222"/>
    <w:rsid w:val="002A2462"/>
    <w:rsid w:val="002A2E83"/>
    <w:rsid w:val="002A3054"/>
    <w:rsid w:val="002A35E3"/>
    <w:rsid w:val="002A383D"/>
    <w:rsid w:val="002A390B"/>
    <w:rsid w:val="002A39E1"/>
    <w:rsid w:val="002A3A02"/>
    <w:rsid w:val="002A3AC7"/>
    <w:rsid w:val="002A3AD7"/>
    <w:rsid w:val="002A3AF0"/>
    <w:rsid w:val="002A3BEE"/>
    <w:rsid w:val="002A3E96"/>
    <w:rsid w:val="002A4323"/>
    <w:rsid w:val="002A4481"/>
    <w:rsid w:val="002A461E"/>
    <w:rsid w:val="002A463C"/>
    <w:rsid w:val="002A4733"/>
    <w:rsid w:val="002A4915"/>
    <w:rsid w:val="002A4C29"/>
    <w:rsid w:val="002A4CD8"/>
    <w:rsid w:val="002A5365"/>
    <w:rsid w:val="002A53A2"/>
    <w:rsid w:val="002A5694"/>
    <w:rsid w:val="002A56CA"/>
    <w:rsid w:val="002A58AB"/>
    <w:rsid w:val="002A58DB"/>
    <w:rsid w:val="002A58E6"/>
    <w:rsid w:val="002A5D40"/>
    <w:rsid w:val="002A5DC3"/>
    <w:rsid w:val="002A5DFC"/>
    <w:rsid w:val="002A5F52"/>
    <w:rsid w:val="002A67AE"/>
    <w:rsid w:val="002A686B"/>
    <w:rsid w:val="002A6C5D"/>
    <w:rsid w:val="002A6F59"/>
    <w:rsid w:val="002A73F1"/>
    <w:rsid w:val="002A7A4D"/>
    <w:rsid w:val="002A7AE3"/>
    <w:rsid w:val="002A7C8F"/>
    <w:rsid w:val="002B0012"/>
    <w:rsid w:val="002B0731"/>
    <w:rsid w:val="002B0751"/>
    <w:rsid w:val="002B0DD9"/>
    <w:rsid w:val="002B105E"/>
    <w:rsid w:val="002B10F3"/>
    <w:rsid w:val="002B11C0"/>
    <w:rsid w:val="002B136C"/>
    <w:rsid w:val="002B1408"/>
    <w:rsid w:val="002B1730"/>
    <w:rsid w:val="002B1B16"/>
    <w:rsid w:val="002B1DDA"/>
    <w:rsid w:val="002B1EED"/>
    <w:rsid w:val="002B2079"/>
    <w:rsid w:val="002B21F3"/>
    <w:rsid w:val="002B2A87"/>
    <w:rsid w:val="002B2AE6"/>
    <w:rsid w:val="002B2CCD"/>
    <w:rsid w:val="002B3179"/>
    <w:rsid w:val="002B35F5"/>
    <w:rsid w:val="002B42AC"/>
    <w:rsid w:val="002B4453"/>
    <w:rsid w:val="002B45A9"/>
    <w:rsid w:val="002B494C"/>
    <w:rsid w:val="002B4E10"/>
    <w:rsid w:val="002B4FC3"/>
    <w:rsid w:val="002B4FD3"/>
    <w:rsid w:val="002B5398"/>
    <w:rsid w:val="002B5AC8"/>
    <w:rsid w:val="002B5D49"/>
    <w:rsid w:val="002B667E"/>
    <w:rsid w:val="002B66B1"/>
    <w:rsid w:val="002B6916"/>
    <w:rsid w:val="002B6DC2"/>
    <w:rsid w:val="002B6FE4"/>
    <w:rsid w:val="002B701F"/>
    <w:rsid w:val="002B75C3"/>
    <w:rsid w:val="002B7E69"/>
    <w:rsid w:val="002C0400"/>
    <w:rsid w:val="002C0B26"/>
    <w:rsid w:val="002C0B6B"/>
    <w:rsid w:val="002C0B8B"/>
    <w:rsid w:val="002C0ED6"/>
    <w:rsid w:val="002C1132"/>
    <w:rsid w:val="002C15D9"/>
    <w:rsid w:val="002C1989"/>
    <w:rsid w:val="002C1BE1"/>
    <w:rsid w:val="002C1CEF"/>
    <w:rsid w:val="002C21BA"/>
    <w:rsid w:val="002C21D1"/>
    <w:rsid w:val="002C277A"/>
    <w:rsid w:val="002C2B09"/>
    <w:rsid w:val="002C2B33"/>
    <w:rsid w:val="002C2DB2"/>
    <w:rsid w:val="002C2FF9"/>
    <w:rsid w:val="002C32A6"/>
    <w:rsid w:val="002C340F"/>
    <w:rsid w:val="002C344D"/>
    <w:rsid w:val="002C3684"/>
    <w:rsid w:val="002C36E2"/>
    <w:rsid w:val="002C3823"/>
    <w:rsid w:val="002C3957"/>
    <w:rsid w:val="002C39BA"/>
    <w:rsid w:val="002C3B05"/>
    <w:rsid w:val="002C3DCD"/>
    <w:rsid w:val="002C3E10"/>
    <w:rsid w:val="002C3EB9"/>
    <w:rsid w:val="002C411C"/>
    <w:rsid w:val="002C41F2"/>
    <w:rsid w:val="002C4280"/>
    <w:rsid w:val="002C4735"/>
    <w:rsid w:val="002C4D10"/>
    <w:rsid w:val="002C4E94"/>
    <w:rsid w:val="002C5243"/>
    <w:rsid w:val="002C54D4"/>
    <w:rsid w:val="002C5535"/>
    <w:rsid w:val="002C557A"/>
    <w:rsid w:val="002C55B3"/>
    <w:rsid w:val="002C55BD"/>
    <w:rsid w:val="002C593B"/>
    <w:rsid w:val="002C5B2E"/>
    <w:rsid w:val="002C5B34"/>
    <w:rsid w:val="002C5BEF"/>
    <w:rsid w:val="002C5C7A"/>
    <w:rsid w:val="002C5ECD"/>
    <w:rsid w:val="002C67DE"/>
    <w:rsid w:val="002C694A"/>
    <w:rsid w:val="002C6C70"/>
    <w:rsid w:val="002C6CFF"/>
    <w:rsid w:val="002C70F5"/>
    <w:rsid w:val="002C7433"/>
    <w:rsid w:val="002C74FB"/>
    <w:rsid w:val="002C7769"/>
    <w:rsid w:val="002C7A3D"/>
    <w:rsid w:val="002C7B4A"/>
    <w:rsid w:val="002D005B"/>
    <w:rsid w:val="002D0255"/>
    <w:rsid w:val="002D02DB"/>
    <w:rsid w:val="002D0393"/>
    <w:rsid w:val="002D0652"/>
    <w:rsid w:val="002D0724"/>
    <w:rsid w:val="002D09F5"/>
    <w:rsid w:val="002D0B61"/>
    <w:rsid w:val="002D0E15"/>
    <w:rsid w:val="002D1174"/>
    <w:rsid w:val="002D14D1"/>
    <w:rsid w:val="002D15EF"/>
    <w:rsid w:val="002D1AD4"/>
    <w:rsid w:val="002D1B0B"/>
    <w:rsid w:val="002D1D85"/>
    <w:rsid w:val="002D2366"/>
    <w:rsid w:val="002D2654"/>
    <w:rsid w:val="002D2A2A"/>
    <w:rsid w:val="002D2B66"/>
    <w:rsid w:val="002D2F86"/>
    <w:rsid w:val="002D30FE"/>
    <w:rsid w:val="002D32E1"/>
    <w:rsid w:val="002D3996"/>
    <w:rsid w:val="002D3A85"/>
    <w:rsid w:val="002D3E24"/>
    <w:rsid w:val="002D3E68"/>
    <w:rsid w:val="002D3FA7"/>
    <w:rsid w:val="002D42C0"/>
    <w:rsid w:val="002D442C"/>
    <w:rsid w:val="002D4AA7"/>
    <w:rsid w:val="002D4C36"/>
    <w:rsid w:val="002D5144"/>
    <w:rsid w:val="002D54C7"/>
    <w:rsid w:val="002D5745"/>
    <w:rsid w:val="002D5918"/>
    <w:rsid w:val="002D5959"/>
    <w:rsid w:val="002D5A31"/>
    <w:rsid w:val="002D5BF2"/>
    <w:rsid w:val="002D5C48"/>
    <w:rsid w:val="002D5FD3"/>
    <w:rsid w:val="002D67E6"/>
    <w:rsid w:val="002D6840"/>
    <w:rsid w:val="002D695E"/>
    <w:rsid w:val="002D6D09"/>
    <w:rsid w:val="002D766A"/>
    <w:rsid w:val="002D77B4"/>
    <w:rsid w:val="002D788A"/>
    <w:rsid w:val="002D78F8"/>
    <w:rsid w:val="002D7C3B"/>
    <w:rsid w:val="002D7DC9"/>
    <w:rsid w:val="002E0259"/>
    <w:rsid w:val="002E04D4"/>
    <w:rsid w:val="002E07E1"/>
    <w:rsid w:val="002E09A6"/>
    <w:rsid w:val="002E0D39"/>
    <w:rsid w:val="002E0E27"/>
    <w:rsid w:val="002E0FC5"/>
    <w:rsid w:val="002E101A"/>
    <w:rsid w:val="002E1256"/>
    <w:rsid w:val="002E1845"/>
    <w:rsid w:val="002E1E75"/>
    <w:rsid w:val="002E1F08"/>
    <w:rsid w:val="002E2386"/>
    <w:rsid w:val="002E2443"/>
    <w:rsid w:val="002E2591"/>
    <w:rsid w:val="002E25B2"/>
    <w:rsid w:val="002E2B94"/>
    <w:rsid w:val="002E2CE4"/>
    <w:rsid w:val="002E2F52"/>
    <w:rsid w:val="002E33F3"/>
    <w:rsid w:val="002E3B1F"/>
    <w:rsid w:val="002E3D7C"/>
    <w:rsid w:val="002E3DA1"/>
    <w:rsid w:val="002E40A4"/>
    <w:rsid w:val="002E4962"/>
    <w:rsid w:val="002E49CE"/>
    <w:rsid w:val="002E4AEC"/>
    <w:rsid w:val="002E4EC6"/>
    <w:rsid w:val="002E5349"/>
    <w:rsid w:val="002E590C"/>
    <w:rsid w:val="002E65BC"/>
    <w:rsid w:val="002E6A77"/>
    <w:rsid w:val="002E6CC1"/>
    <w:rsid w:val="002E7344"/>
    <w:rsid w:val="002E7614"/>
    <w:rsid w:val="002E77A2"/>
    <w:rsid w:val="002E780D"/>
    <w:rsid w:val="002E7B62"/>
    <w:rsid w:val="002E7C65"/>
    <w:rsid w:val="002E7E7B"/>
    <w:rsid w:val="002E7E96"/>
    <w:rsid w:val="002F0450"/>
    <w:rsid w:val="002F099D"/>
    <w:rsid w:val="002F0AD6"/>
    <w:rsid w:val="002F0BBA"/>
    <w:rsid w:val="002F0C3C"/>
    <w:rsid w:val="002F0CC1"/>
    <w:rsid w:val="002F10E5"/>
    <w:rsid w:val="002F1871"/>
    <w:rsid w:val="002F195B"/>
    <w:rsid w:val="002F19B9"/>
    <w:rsid w:val="002F1AD0"/>
    <w:rsid w:val="002F1B98"/>
    <w:rsid w:val="002F1D4E"/>
    <w:rsid w:val="002F20AB"/>
    <w:rsid w:val="002F22F0"/>
    <w:rsid w:val="002F26FD"/>
    <w:rsid w:val="002F2777"/>
    <w:rsid w:val="002F2CC9"/>
    <w:rsid w:val="002F2D0E"/>
    <w:rsid w:val="002F2D41"/>
    <w:rsid w:val="002F362F"/>
    <w:rsid w:val="002F4343"/>
    <w:rsid w:val="002F43D8"/>
    <w:rsid w:val="002F48F8"/>
    <w:rsid w:val="002F492B"/>
    <w:rsid w:val="002F4B38"/>
    <w:rsid w:val="002F4B57"/>
    <w:rsid w:val="002F4C34"/>
    <w:rsid w:val="002F5268"/>
    <w:rsid w:val="002F555A"/>
    <w:rsid w:val="002F5946"/>
    <w:rsid w:val="002F5E63"/>
    <w:rsid w:val="002F600A"/>
    <w:rsid w:val="002F6331"/>
    <w:rsid w:val="002F6709"/>
    <w:rsid w:val="002F6A7B"/>
    <w:rsid w:val="002F6BDF"/>
    <w:rsid w:val="002F6C43"/>
    <w:rsid w:val="002F6F0E"/>
    <w:rsid w:val="002F775F"/>
    <w:rsid w:val="002F77B6"/>
    <w:rsid w:val="002F7A24"/>
    <w:rsid w:val="002F7BB6"/>
    <w:rsid w:val="003001CD"/>
    <w:rsid w:val="00300354"/>
    <w:rsid w:val="00300686"/>
    <w:rsid w:val="00300A18"/>
    <w:rsid w:val="00300BBA"/>
    <w:rsid w:val="00300C6A"/>
    <w:rsid w:val="00300CDB"/>
    <w:rsid w:val="00300DBA"/>
    <w:rsid w:val="00300F7F"/>
    <w:rsid w:val="0030145F"/>
    <w:rsid w:val="0030290F"/>
    <w:rsid w:val="00302D31"/>
    <w:rsid w:val="003037FD"/>
    <w:rsid w:val="00303DB7"/>
    <w:rsid w:val="003042BB"/>
    <w:rsid w:val="0030444B"/>
    <w:rsid w:val="0030452B"/>
    <w:rsid w:val="003048A8"/>
    <w:rsid w:val="00304ABB"/>
    <w:rsid w:val="00304AD4"/>
    <w:rsid w:val="00304CAD"/>
    <w:rsid w:val="0030501C"/>
    <w:rsid w:val="00305301"/>
    <w:rsid w:val="0030566C"/>
    <w:rsid w:val="0030588B"/>
    <w:rsid w:val="00305F45"/>
    <w:rsid w:val="0030624F"/>
    <w:rsid w:val="00306508"/>
    <w:rsid w:val="003066E9"/>
    <w:rsid w:val="003067ED"/>
    <w:rsid w:val="003068FF"/>
    <w:rsid w:val="003069D4"/>
    <w:rsid w:val="00306E7C"/>
    <w:rsid w:val="00306ED0"/>
    <w:rsid w:val="0030732D"/>
    <w:rsid w:val="00307A28"/>
    <w:rsid w:val="00307A7F"/>
    <w:rsid w:val="00307C4E"/>
    <w:rsid w:val="00307F56"/>
    <w:rsid w:val="003101EC"/>
    <w:rsid w:val="003108B6"/>
    <w:rsid w:val="00310B61"/>
    <w:rsid w:val="00310BC6"/>
    <w:rsid w:val="00310CDD"/>
    <w:rsid w:val="00311017"/>
    <w:rsid w:val="00311890"/>
    <w:rsid w:val="00311C02"/>
    <w:rsid w:val="003120C2"/>
    <w:rsid w:val="00312424"/>
    <w:rsid w:val="00312436"/>
    <w:rsid w:val="00312859"/>
    <w:rsid w:val="00312C3B"/>
    <w:rsid w:val="00313504"/>
    <w:rsid w:val="0031358F"/>
    <w:rsid w:val="00313817"/>
    <w:rsid w:val="003139EC"/>
    <w:rsid w:val="00313CC5"/>
    <w:rsid w:val="00313DD7"/>
    <w:rsid w:val="00314074"/>
    <w:rsid w:val="0031451B"/>
    <w:rsid w:val="00314538"/>
    <w:rsid w:val="00314644"/>
    <w:rsid w:val="0031486C"/>
    <w:rsid w:val="00315160"/>
    <w:rsid w:val="00315375"/>
    <w:rsid w:val="00316564"/>
    <w:rsid w:val="00316703"/>
    <w:rsid w:val="00316C3B"/>
    <w:rsid w:val="00316DBB"/>
    <w:rsid w:val="00316DDA"/>
    <w:rsid w:val="00317268"/>
    <w:rsid w:val="003178AD"/>
    <w:rsid w:val="00317A5E"/>
    <w:rsid w:val="00317A7D"/>
    <w:rsid w:val="00317DB8"/>
    <w:rsid w:val="003206FB"/>
    <w:rsid w:val="00320FE8"/>
    <w:rsid w:val="0032128E"/>
    <w:rsid w:val="0032176F"/>
    <w:rsid w:val="00321B03"/>
    <w:rsid w:val="00321F62"/>
    <w:rsid w:val="00322145"/>
    <w:rsid w:val="0032242C"/>
    <w:rsid w:val="0032248F"/>
    <w:rsid w:val="0032254B"/>
    <w:rsid w:val="00322B58"/>
    <w:rsid w:val="00322C35"/>
    <w:rsid w:val="00322CB2"/>
    <w:rsid w:val="00322CC5"/>
    <w:rsid w:val="00322FA9"/>
    <w:rsid w:val="0032301C"/>
    <w:rsid w:val="003234F8"/>
    <w:rsid w:val="00323A93"/>
    <w:rsid w:val="00323C34"/>
    <w:rsid w:val="003242A0"/>
    <w:rsid w:val="00324811"/>
    <w:rsid w:val="00324982"/>
    <w:rsid w:val="003249AE"/>
    <w:rsid w:val="003254AD"/>
    <w:rsid w:val="003254E6"/>
    <w:rsid w:val="0032570D"/>
    <w:rsid w:val="0032576B"/>
    <w:rsid w:val="0032580A"/>
    <w:rsid w:val="0032581C"/>
    <w:rsid w:val="00325E53"/>
    <w:rsid w:val="00326108"/>
    <w:rsid w:val="003264D0"/>
    <w:rsid w:val="00326548"/>
    <w:rsid w:val="00326615"/>
    <w:rsid w:val="003266B3"/>
    <w:rsid w:val="003269E9"/>
    <w:rsid w:val="00326AFE"/>
    <w:rsid w:val="0032713A"/>
    <w:rsid w:val="003272E1"/>
    <w:rsid w:val="00327967"/>
    <w:rsid w:val="00327A41"/>
    <w:rsid w:val="00330074"/>
    <w:rsid w:val="003304AF"/>
    <w:rsid w:val="0033081B"/>
    <w:rsid w:val="00330DB1"/>
    <w:rsid w:val="00331062"/>
    <w:rsid w:val="0033181D"/>
    <w:rsid w:val="00331A2A"/>
    <w:rsid w:val="00331B49"/>
    <w:rsid w:val="003327DD"/>
    <w:rsid w:val="003329AB"/>
    <w:rsid w:val="00332AED"/>
    <w:rsid w:val="00332C42"/>
    <w:rsid w:val="00332CF3"/>
    <w:rsid w:val="00332F2F"/>
    <w:rsid w:val="003331F5"/>
    <w:rsid w:val="0033335B"/>
    <w:rsid w:val="00333AEF"/>
    <w:rsid w:val="00333CA7"/>
    <w:rsid w:val="0033446B"/>
    <w:rsid w:val="00334A48"/>
    <w:rsid w:val="00334A64"/>
    <w:rsid w:val="00334D8D"/>
    <w:rsid w:val="00335054"/>
    <w:rsid w:val="003350E0"/>
    <w:rsid w:val="0033533D"/>
    <w:rsid w:val="0033555A"/>
    <w:rsid w:val="00336557"/>
    <w:rsid w:val="00336903"/>
    <w:rsid w:val="00336B2B"/>
    <w:rsid w:val="00336EF1"/>
    <w:rsid w:val="00336F16"/>
    <w:rsid w:val="00337415"/>
    <w:rsid w:val="00337520"/>
    <w:rsid w:val="0033792D"/>
    <w:rsid w:val="0034016B"/>
    <w:rsid w:val="003407EE"/>
    <w:rsid w:val="00340884"/>
    <w:rsid w:val="003416FC"/>
    <w:rsid w:val="00341726"/>
    <w:rsid w:val="00341A2C"/>
    <w:rsid w:val="00341F51"/>
    <w:rsid w:val="003420BD"/>
    <w:rsid w:val="00342169"/>
    <w:rsid w:val="00342F64"/>
    <w:rsid w:val="003433D1"/>
    <w:rsid w:val="00343536"/>
    <w:rsid w:val="0034361B"/>
    <w:rsid w:val="00343874"/>
    <w:rsid w:val="00343CF4"/>
    <w:rsid w:val="00343E3D"/>
    <w:rsid w:val="00344307"/>
    <w:rsid w:val="0034432F"/>
    <w:rsid w:val="00344529"/>
    <w:rsid w:val="00344E28"/>
    <w:rsid w:val="00344F11"/>
    <w:rsid w:val="0034509B"/>
    <w:rsid w:val="003450CF"/>
    <w:rsid w:val="0034537A"/>
    <w:rsid w:val="003455AC"/>
    <w:rsid w:val="00345921"/>
    <w:rsid w:val="00345A1B"/>
    <w:rsid w:val="00345BCE"/>
    <w:rsid w:val="00345E68"/>
    <w:rsid w:val="00346069"/>
    <w:rsid w:val="003464AC"/>
    <w:rsid w:val="0034666E"/>
    <w:rsid w:val="003466C7"/>
    <w:rsid w:val="003466FC"/>
    <w:rsid w:val="003467D6"/>
    <w:rsid w:val="003468A8"/>
    <w:rsid w:val="00346A98"/>
    <w:rsid w:val="00346C09"/>
    <w:rsid w:val="00346E1E"/>
    <w:rsid w:val="00346EF6"/>
    <w:rsid w:val="00347615"/>
    <w:rsid w:val="00347707"/>
    <w:rsid w:val="00347AF9"/>
    <w:rsid w:val="00347EB5"/>
    <w:rsid w:val="0035005E"/>
    <w:rsid w:val="003500FD"/>
    <w:rsid w:val="00350345"/>
    <w:rsid w:val="00350441"/>
    <w:rsid w:val="00350657"/>
    <w:rsid w:val="00350663"/>
    <w:rsid w:val="00350B4B"/>
    <w:rsid w:val="00350CC2"/>
    <w:rsid w:val="00350EE2"/>
    <w:rsid w:val="00351321"/>
    <w:rsid w:val="00351611"/>
    <w:rsid w:val="0035167B"/>
    <w:rsid w:val="00351922"/>
    <w:rsid w:val="00351CA8"/>
    <w:rsid w:val="00351CC1"/>
    <w:rsid w:val="003522A3"/>
    <w:rsid w:val="003526DD"/>
    <w:rsid w:val="003527D6"/>
    <w:rsid w:val="00352EE1"/>
    <w:rsid w:val="00352F0E"/>
    <w:rsid w:val="003532B3"/>
    <w:rsid w:val="003536FE"/>
    <w:rsid w:val="00353DBB"/>
    <w:rsid w:val="00353FF3"/>
    <w:rsid w:val="00354110"/>
    <w:rsid w:val="0035450A"/>
    <w:rsid w:val="003548AE"/>
    <w:rsid w:val="003548C9"/>
    <w:rsid w:val="003548EF"/>
    <w:rsid w:val="00354C3A"/>
    <w:rsid w:val="00354F49"/>
    <w:rsid w:val="00354F62"/>
    <w:rsid w:val="00355258"/>
    <w:rsid w:val="003552A1"/>
    <w:rsid w:val="003556DE"/>
    <w:rsid w:val="00355700"/>
    <w:rsid w:val="00355A7F"/>
    <w:rsid w:val="00355B73"/>
    <w:rsid w:val="00355B94"/>
    <w:rsid w:val="00355CBF"/>
    <w:rsid w:val="00355FE9"/>
    <w:rsid w:val="003564AE"/>
    <w:rsid w:val="0035677E"/>
    <w:rsid w:val="00356913"/>
    <w:rsid w:val="00356B3E"/>
    <w:rsid w:val="00356EA7"/>
    <w:rsid w:val="00356F43"/>
    <w:rsid w:val="003573A2"/>
    <w:rsid w:val="0035758E"/>
    <w:rsid w:val="00357650"/>
    <w:rsid w:val="00357682"/>
    <w:rsid w:val="003576CF"/>
    <w:rsid w:val="003576E9"/>
    <w:rsid w:val="00357766"/>
    <w:rsid w:val="00357851"/>
    <w:rsid w:val="00360410"/>
    <w:rsid w:val="003605D3"/>
    <w:rsid w:val="003606E9"/>
    <w:rsid w:val="003609F2"/>
    <w:rsid w:val="00361036"/>
    <w:rsid w:val="0036124C"/>
    <w:rsid w:val="0036140F"/>
    <w:rsid w:val="0036158C"/>
    <w:rsid w:val="003617E5"/>
    <w:rsid w:val="00361961"/>
    <w:rsid w:val="00362013"/>
    <w:rsid w:val="003622D3"/>
    <w:rsid w:val="003622D8"/>
    <w:rsid w:val="00362697"/>
    <w:rsid w:val="00362ECD"/>
    <w:rsid w:val="00362EEC"/>
    <w:rsid w:val="00362FD4"/>
    <w:rsid w:val="0036342B"/>
    <w:rsid w:val="00363C6A"/>
    <w:rsid w:val="00363C76"/>
    <w:rsid w:val="00363D53"/>
    <w:rsid w:val="003640B3"/>
    <w:rsid w:val="00364663"/>
    <w:rsid w:val="003646FA"/>
    <w:rsid w:val="0036470F"/>
    <w:rsid w:val="0036495D"/>
    <w:rsid w:val="003649FF"/>
    <w:rsid w:val="00364E3B"/>
    <w:rsid w:val="0036546C"/>
    <w:rsid w:val="0036563A"/>
    <w:rsid w:val="00365C44"/>
    <w:rsid w:val="00365DB6"/>
    <w:rsid w:val="00365E02"/>
    <w:rsid w:val="00366452"/>
    <w:rsid w:val="00366919"/>
    <w:rsid w:val="00367229"/>
    <w:rsid w:val="0036746A"/>
    <w:rsid w:val="003674B0"/>
    <w:rsid w:val="00367503"/>
    <w:rsid w:val="00367B58"/>
    <w:rsid w:val="00367FC1"/>
    <w:rsid w:val="0037056A"/>
    <w:rsid w:val="003707D9"/>
    <w:rsid w:val="003712AC"/>
    <w:rsid w:val="0037177E"/>
    <w:rsid w:val="00371867"/>
    <w:rsid w:val="00371CF1"/>
    <w:rsid w:val="00371D60"/>
    <w:rsid w:val="00371D82"/>
    <w:rsid w:val="00371E49"/>
    <w:rsid w:val="003723AF"/>
    <w:rsid w:val="00372515"/>
    <w:rsid w:val="00372788"/>
    <w:rsid w:val="003734DA"/>
    <w:rsid w:val="00373A53"/>
    <w:rsid w:val="00373A5F"/>
    <w:rsid w:val="00373B04"/>
    <w:rsid w:val="00373BCF"/>
    <w:rsid w:val="00373F99"/>
    <w:rsid w:val="00374160"/>
    <w:rsid w:val="003744CB"/>
    <w:rsid w:val="003748B8"/>
    <w:rsid w:val="00374B8C"/>
    <w:rsid w:val="00374E29"/>
    <w:rsid w:val="00374E85"/>
    <w:rsid w:val="00374FA9"/>
    <w:rsid w:val="00375185"/>
    <w:rsid w:val="003758BE"/>
    <w:rsid w:val="00375949"/>
    <w:rsid w:val="00376079"/>
    <w:rsid w:val="00376365"/>
    <w:rsid w:val="003763B6"/>
    <w:rsid w:val="0037674F"/>
    <w:rsid w:val="00376B2A"/>
    <w:rsid w:val="00377036"/>
    <w:rsid w:val="0037794A"/>
    <w:rsid w:val="00377B55"/>
    <w:rsid w:val="00377BEC"/>
    <w:rsid w:val="00377F3E"/>
    <w:rsid w:val="003800DC"/>
    <w:rsid w:val="00380304"/>
    <w:rsid w:val="003803D9"/>
    <w:rsid w:val="003803EC"/>
    <w:rsid w:val="003804EB"/>
    <w:rsid w:val="00380535"/>
    <w:rsid w:val="00380B4D"/>
    <w:rsid w:val="00380BC7"/>
    <w:rsid w:val="0038110E"/>
    <w:rsid w:val="00381497"/>
    <w:rsid w:val="00381996"/>
    <w:rsid w:val="00381CAC"/>
    <w:rsid w:val="003821F7"/>
    <w:rsid w:val="003822EE"/>
    <w:rsid w:val="00382CA7"/>
    <w:rsid w:val="00382E93"/>
    <w:rsid w:val="00382FF9"/>
    <w:rsid w:val="00383081"/>
    <w:rsid w:val="00383115"/>
    <w:rsid w:val="003831D4"/>
    <w:rsid w:val="0038370B"/>
    <w:rsid w:val="003837ED"/>
    <w:rsid w:val="00383C45"/>
    <w:rsid w:val="00383C81"/>
    <w:rsid w:val="00384325"/>
    <w:rsid w:val="00384465"/>
    <w:rsid w:val="00384737"/>
    <w:rsid w:val="00384A95"/>
    <w:rsid w:val="00385629"/>
    <w:rsid w:val="00385915"/>
    <w:rsid w:val="00385EC7"/>
    <w:rsid w:val="003860FA"/>
    <w:rsid w:val="0038624B"/>
    <w:rsid w:val="003866BB"/>
    <w:rsid w:val="00387173"/>
    <w:rsid w:val="00387186"/>
    <w:rsid w:val="00387234"/>
    <w:rsid w:val="0038737C"/>
    <w:rsid w:val="003873A1"/>
    <w:rsid w:val="003873C4"/>
    <w:rsid w:val="0038743E"/>
    <w:rsid w:val="00387581"/>
    <w:rsid w:val="0038763C"/>
    <w:rsid w:val="003876F5"/>
    <w:rsid w:val="00387AB5"/>
    <w:rsid w:val="00387EB2"/>
    <w:rsid w:val="00390724"/>
    <w:rsid w:val="003908EC"/>
    <w:rsid w:val="003909C5"/>
    <w:rsid w:val="0039127F"/>
    <w:rsid w:val="00391444"/>
    <w:rsid w:val="00391AC7"/>
    <w:rsid w:val="00391B26"/>
    <w:rsid w:val="00391BCC"/>
    <w:rsid w:val="00391DE5"/>
    <w:rsid w:val="00391F8B"/>
    <w:rsid w:val="003925A1"/>
    <w:rsid w:val="00392BC1"/>
    <w:rsid w:val="00392CFA"/>
    <w:rsid w:val="00392F2C"/>
    <w:rsid w:val="00392F37"/>
    <w:rsid w:val="00392F85"/>
    <w:rsid w:val="00392FF4"/>
    <w:rsid w:val="003933C2"/>
    <w:rsid w:val="00393ABF"/>
    <w:rsid w:val="00393D48"/>
    <w:rsid w:val="00393FDA"/>
    <w:rsid w:val="00394241"/>
    <w:rsid w:val="00394433"/>
    <w:rsid w:val="003946F4"/>
    <w:rsid w:val="0039472C"/>
    <w:rsid w:val="00394768"/>
    <w:rsid w:val="003951F6"/>
    <w:rsid w:val="0039554C"/>
    <w:rsid w:val="00395822"/>
    <w:rsid w:val="0039605D"/>
    <w:rsid w:val="00396A7A"/>
    <w:rsid w:val="00396B9F"/>
    <w:rsid w:val="00396C34"/>
    <w:rsid w:val="00396E93"/>
    <w:rsid w:val="00396F5F"/>
    <w:rsid w:val="00397124"/>
    <w:rsid w:val="00397473"/>
    <w:rsid w:val="003977D2"/>
    <w:rsid w:val="00397856"/>
    <w:rsid w:val="0039799C"/>
    <w:rsid w:val="00397A3F"/>
    <w:rsid w:val="00397C5F"/>
    <w:rsid w:val="00397E13"/>
    <w:rsid w:val="00397F37"/>
    <w:rsid w:val="00397F9A"/>
    <w:rsid w:val="003A01DA"/>
    <w:rsid w:val="003A02CC"/>
    <w:rsid w:val="003A03E4"/>
    <w:rsid w:val="003A09AF"/>
    <w:rsid w:val="003A09E6"/>
    <w:rsid w:val="003A0EBA"/>
    <w:rsid w:val="003A1018"/>
    <w:rsid w:val="003A12BF"/>
    <w:rsid w:val="003A13AF"/>
    <w:rsid w:val="003A1C3A"/>
    <w:rsid w:val="003A1D1E"/>
    <w:rsid w:val="003A2441"/>
    <w:rsid w:val="003A2593"/>
    <w:rsid w:val="003A260A"/>
    <w:rsid w:val="003A289F"/>
    <w:rsid w:val="003A3005"/>
    <w:rsid w:val="003A331A"/>
    <w:rsid w:val="003A33BA"/>
    <w:rsid w:val="003A34ED"/>
    <w:rsid w:val="003A4088"/>
    <w:rsid w:val="003A4121"/>
    <w:rsid w:val="003A4188"/>
    <w:rsid w:val="003A44A2"/>
    <w:rsid w:val="003A452B"/>
    <w:rsid w:val="003A48BC"/>
    <w:rsid w:val="003A49AB"/>
    <w:rsid w:val="003A4C84"/>
    <w:rsid w:val="003A4D99"/>
    <w:rsid w:val="003A51C8"/>
    <w:rsid w:val="003A5571"/>
    <w:rsid w:val="003A56EF"/>
    <w:rsid w:val="003A5CBD"/>
    <w:rsid w:val="003A6397"/>
    <w:rsid w:val="003A657D"/>
    <w:rsid w:val="003A6684"/>
    <w:rsid w:val="003A67DA"/>
    <w:rsid w:val="003A6810"/>
    <w:rsid w:val="003A6A7B"/>
    <w:rsid w:val="003A6C90"/>
    <w:rsid w:val="003A774C"/>
    <w:rsid w:val="003A7BA7"/>
    <w:rsid w:val="003A7C2D"/>
    <w:rsid w:val="003B0045"/>
    <w:rsid w:val="003B07A7"/>
    <w:rsid w:val="003B09E8"/>
    <w:rsid w:val="003B0A6B"/>
    <w:rsid w:val="003B0CE4"/>
    <w:rsid w:val="003B0CF8"/>
    <w:rsid w:val="003B1BE5"/>
    <w:rsid w:val="003B2560"/>
    <w:rsid w:val="003B2673"/>
    <w:rsid w:val="003B2B8F"/>
    <w:rsid w:val="003B2D5D"/>
    <w:rsid w:val="003B2E80"/>
    <w:rsid w:val="003B2E81"/>
    <w:rsid w:val="003B34F3"/>
    <w:rsid w:val="003B363A"/>
    <w:rsid w:val="003B3705"/>
    <w:rsid w:val="003B3808"/>
    <w:rsid w:val="003B393C"/>
    <w:rsid w:val="003B3EF4"/>
    <w:rsid w:val="003B41C6"/>
    <w:rsid w:val="003B454B"/>
    <w:rsid w:val="003B4CDA"/>
    <w:rsid w:val="003B5023"/>
    <w:rsid w:val="003B51E4"/>
    <w:rsid w:val="003B5665"/>
    <w:rsid w:val="003B567E"/>
    <w:rsid w:val="003B5FF3"/>
    <w:rsid w:val="003B617F"/>
    <w:rsid w:val="003B66DC"/>
    <w:rsid w:val="003B6953"/>
    <w:rsid w:val="003B6CE0"/>
    <w:rsid w:val="003B71FF"/>
    <w:rsid w:val="003B7328"/>
    <w:rsid w:val="003B77D7"/>
    <w:rsid w:val="003B7AD1"/>
    <w:rsid w:val="003B7F27"/>
    <w:rsid w:val="003C03F9"/>
    <w:rsid w:val="003C066B"/>
    <w:rsid w:val="003C0896"/>
    <w:rsid w:val="003C0963"/>
    <w:rsid w:val="003C108B"/>
    <w:rsid w:val="003C1355"/>
    <w:rsid w:val="003C1414"/>
    <w:rsid w:val="003C14AD"/>
    <w:rsid w:val="003C1C76"/>
    <w:rsid w:val="003C1D92"/>
    <w:rsid w:val="003C2031"/>
    <w:rsid w:val="003C21BF"/>
    <w:rsid w:val="003C2254"/>
    <w:rsid w:val="003C22E7"/>
    <w:rsid w:val="003C24BA"/>
    <w:rsid w:val="003C24F5"/>
    <w:rsid w:val="003C2546"/>
    <w:rsid w:val="003C2765"/>
    <w:rsid w:val="003C2991"/>
    <w:rsid w:val="003C2D0B"/>
    <w:rsid w:val="003C2EC4"/>
    <w:rsid w:val="003C31E7"/>
    <w:rsid w:val="003C354A"/>
    <w:rsid w:val="003C3F8A"/>
    <w:rsid w:val="003C43BF"/>
    <w:rsid w:val="003C44D5"/>
    <w:rsid w:val="003C4B02"/>
    <w:rsid w:val="003C5311"/>
    <w:rsid w:val="003C5332"/>
    <w:rsid w:val="003C5687"/>
    <w:rsid w:val="003C5E2F"/>
    <w:rsid w:val="003C5F51"/>
    <w:rsid w:val="003C5F61"/>
    <w:rsid w:val="003C61A7"/>
    <w:rsid w:val="003C63F3"/>
    <w:rsid w:val="003C66E8"/>
    <w:rsid w:val="003C6A1E"/>
    <w:rsid w:val="003C6C9E"/>
    <w:rsid w:val="003C6E12"/>
    <w:rsid w:val="003C705D"/>
    <w:rsid w:val="003C751E"/>
    <w:rsid w:val="003C76A3"/>
    <w:rsid w:val="003C7902"/>
    <w:rsid w:val="003C7A36"/>
    <w:rsid w:val="003C7A83"/>
    <w:rsid w:val="003C7ABD"/>
    <w:rsid w:val="003C7B05"/>
    <w:rsid w:val="003D009A"/>
    <w:rsid w:val="003D019B"/>
    <w:rsid w:val="003D0525"/>
    <w:rsid w:val="003D06AD"/>
    <w:rsid w:val="003D0A3D"/>
    <w:rsid w:val="003D0C4B"/>
    <w:rsid w:val="003D0D1F"/>
    <w:rsid w:val="003D1019"/>
    <w:rsid w:val="003D1119"/>
    <w:rsid w:val="003D120C"/>
    <w:rsid w:val="003D12A0"/>
    <w:rsid w:val="003D13A5"/>
    <w:rsid w:val="003D18CE"/>
    <w:rsid w:val="003D1E37"/>
    <w:rsid w:val="003D281B"/>
    <w:rsid w:val="003D2AA7"/>
    <w:rsid w:val="003D2C3E"/>
    <w:rsid w:val="003D2F61"/>
    <w:rsid w:val="003D302D"/>
    <w:rsid w:val="003D3110"/>
    <w:rsid w:val="003D31C9"/>
    <w:rsid w:val="003D31F7"/>
    <w:rsid w:val="003D33C2"/>
    <w:rsid w:val="003D352C"/>
    <w:rsid w:val="003D3639"/>
    <w:rsid w:val="003D389C"/>
    <w:rsid w:val="003D3C59"/>
    <w:rsid w:val="003D3FA2"/>
    <w:rsid w:val="003D400E"/>
    <w:rsid w:val="003D40D3"/>
    <w:rsid w:val="003D4369"/>
    <w:rsid w:val="003D4487"/>
    <w:rsid w:val="003D4D92"/>
    <w:rsid w:val="003D4DA6"/>
    <w:rsid w:val="003D4DC1"/>
    <w:rsid w:val="003D507C"/>
    <w:rsid w:val="003D5082"/>
    <w:rsid w:val="003D5133"/>
    <w:rsid w:val="003D529C"/>
    <w:rsid w:val="003D5317"/>
    <w:rsid w:val="003D548B"/>
    <w:rsid w:val="003D57AD"/>
    <w:rsid w:val="003D5B3C"/>
    <w:rsid w:val="003D5CFA"/>
    <w:rsid w:val="003D6193"/>
    <w:rsid w:val="003D63A9"/>
    <w:rsid w:val="003D66C7"/>
    <w:rsid w:val="003D6C46"/>
    <w:rsid w:val="003D6C9A"/>
    <w:rsid w:val="003D6D9C"/>
    <w:rsid w:val="003D72FE"/>
    <w:rsid w:val="003D7327"/>
    <w:rsid w:val="003D73F9"/>
    <w:rsid w:val="003D7BA1"/>
    <w:rsid w:val="003D7C35"/>
    <w:rsid w:val="003D7D0A"/>
    <w:rsid w:val="003D7D3A"/>
    <w:rsid w:val="003D7ED8"/>
    <w:rsid w:val="003D7F7E"/>
    <w:rsid w:val="003E0329"/>
    <w:rsid w:val="003E0467"/>
    <w:rsid w:val="003E0765"/>
    <w:rsid w:val="003E07BF"/>
    <w:rsid w:val="003E0CD6"/>
    <w:rsid w:val="003E0D01"/>
    <w:rsid w:val="003E0D79"/>
    <w:rsid w:val="003E1466"/>
    <w:rsid w:val="003E1557"/>
    <w:rsid w:val="003E1558"/>
    <w:rsid w:val="003E1AB2"/>
    <w:rsid w:val="003E246D"/>
    <w:rsid w:val="003E247C"/>
    <w:rsid w:val="003E2EE5"/>
    <w:rsid w:val="003E3116"/>
    <w:rsid w:val="003E3251"/>
    <w:rsid w:val="003E3326"/>
    <w:rsid w:val="003E3915"/>
    <w:rsid w:val="003E3A4F"/>
    <w:rsid w:val="003E3A63"/>
    <w:rsid w:val="003E3AEB"/>
    <w:rsid w:val="003E3AF9"/>
    <w:rsid w:val="003E3B28"/>
    <w:rsid w:val="003E3F03"/>
    <w:rsid w:val="003E43D0"/>
    <w:rsid w:val="003E46EB"/>
    <w:rsid w:val="003E4BAA"/>
    <w:rsid w:val="003E4CEF"/>
    <w:rsid w:val="003E57E1"/>
    <w:rsid w:val="003E5F55"/>
    <w:rsid w:val="003E65B0"/>
    <w:rsid w:val="003E75FC"/>
    <w:rsid w:val="003E76EE"/>
    <w:rsid w:val="003E770D"/>
    <w:rsid w:val="003E7747"/>
    <w:rsid w:val="003E7A4C"/>
    <w:rsid w:val="003E7B53"/>
    <w:rsid w:val="003F0243"/>
    <w:rsid w:val="003F06BD"/>
    <w:rsid w:val="003F0909"/>
    <w:rsid w:val="003F0E41"/>
    <w:rsid w:val="003F197C"/>
    <w:rsid w:val="003F19D4"/>
    <w:rsid w:val="003F2396"/>
    <w:rsid w:val="003F27A6"/>
    <w:rsid w:val="003F27B0"/>
    <w:rsid w:val="003F2A04"/>
    <w:rsid w:val="003F2C8A"/>
    <w:rsid w:val="003F2CE1"/>
    <w:rsid w:val="003F2D78"/>
    <w:rsid w:val="003F313B"/>
    <w:rsid w:val="003F366A"/>
    <w:rsid w:val="003F3688"/>
    <w:rsid w:val="003F390B"/>
    <w:rsid w:val="003F3BBE"/>
    <w:rsid w:val="003F3BC0"/>
    <w:rsid w:val="003F3C3E"/>
    <w:rsid w:val="003F40F8"/>
    <w:rsid w:val="003F43BA"/>
    <w:rsid w:val="003F4BD5"/>
    <w:rsid w:val="003F5680"/>
    <w:rsid w:val="003F58E1"/>
    <w:rsid w:val="003F5D29"/>
    <w:rsid w:val="003F5F76"/>
    <w:rsid w:val="003F5FBF"/>
    <w:rsid w:val="003F64A4"/>
    <w:rsid w:val="003F653D"/>
    <w:rsid w:val="003F6701"/>
    <w:rsid w:val="003F6723"/>
    <w:rsid w:val="003F68AC"/>
    <w:rsid w:val="003F6C38"/>
    <w:rsid w:val="003F6DB6"/>
    <w:rsid w:val="003F6F0E"/>
    <w:rsid w:val="003F7259"/>
    <w:rsid w:val="003F79CB"/>
    <w:rsid w:val="003F7A47"/>
    <w:rsid w:val="003F7A83"/>
    <w:rsid w:val="003F7BA0"/>
    <w:rsid w:val="004005D9"/>
    <w:rsid w:val="00400CFD"/>
    <w:rsid w:val="004016F1"/>
    <w:rsid w:val="004017C2"/>
    <w:rsid w:val="0040181E"/>
    <w:rsid w:val="00401A1C"/>
    <w:rsid w:val="0040299E"/>
    <w:rsid w:val="00402AFA"/>
    <w:rsid w:val="00402C38"/>
    <w:rsid w:val="004030B3"/>
    <w:rsid w:val="004035B8"/>
    <w:rsid w:val="00403958"/>
    <w:rsid w:val="00403A71"/>
    <w:rsid w:val="00403DC7"/>
    <w:rsid w:val="00404D4A"/>
    <w:rsid w:val="004051CF"/>
    <w:rsid w:val="004051DD"/>
    <w:rsid w:val="004053AD"/>
    <w:rsid w:val="004056D1"/>
    <w:rsid w:val="004058A9"/>
    <w:rsid w:val="00405A84"/>
    <w:rsid w:val="00405AA8"/>
    <w:rsid w:val="00405B62"/>
    <w:rsid w:val="00405BF8"/>
    <w:rsid w:val="00405FEA"/>
    <w:rsid w:val="004061AC"/>
    <w:rsid w:val="00406254"/>
    <w:rsid w:val="004066CE"/>
    <w:rsid w:val="0040677E"/>
    <w:rsid w:val="004067A5"/>
    <w:rsid w:val="00406812"/>
    <w:rsid w:val="00406B2C"/>
    <w:rsid w:val="00406F00"/>
    <w:rsid w:val="00406F03"/>
    <w:rsid w:val="00407673"/>
    <w:rsid w:val="00407C0F"/>
    <w:rsid w:val="00410667"/>
    <w:rsid w:val="00410785"/>
    <w:rsid w:val="0041127F"/>
    <w:rsid w:val="0041131C"/>
    <w:rsid w:val="00411C66"/>
    <w:rsid w:val="004122A7"/>
    <w:rsid w:val="00413281"/>
    <w:rsid w:val="00413490"/>
    <w:rsid w:val="004135CF"/>
    <w:rsid w:val="0041371D"/>
    <w:rsid w:val="00413945"/>
    <w:rsid w:val="00413B2E"/>
    <w:rsid w:val="00413DD2"/>
    <w:rsid w:val="00413EB0"/>
    <w:rsid w:val="00414175"/>
    <w:rsid w:val="004143E8"/>
    <w:rsid w:val="004144F7"/>
    <w:rsid w:val="0041452B"/>
    <w:rsid w:val="00414BCC"/>
    <w:rsid w:val="00414E68"/>
    <w:rsid w:val="00415368"/>
    <w:rsid w:val="004154E3"/>
    <w:rsid w:val="0041572C"/>
    <w:rsid w:val="004157B2"/>
    <w:rsid w:val="00415A0F"/>
    <w:rsid w:val="00415A8D"/>
    <w:rsid w:val="00416094"/>
    <w:rsid w:val="00416356"/>
    <w:rsid w:val="00416910"/>
    <w:rsid w:val="00416AC6"/>
    <w:rsid w:val="00416AC9"/>
    <w:rsid w:val="00416B1E"/>
    <w:rsid w:val="00416DC7"/>
    <w:rsid w:val="00417342"/>
    <w:rsid w:val="004174C9"/>
    <w:rsid w:val="00417817"/>
    <w:rsid w:val="00417973"/>
    <w:rsid w:val="00420309"/>
    <w:rsid w:val="00420594"/>
    <w:rsid w:val="00420A72"/>
    <w:rsid w:val="004210F3"/>
    <w:rsid w:val="0042138E"/>
    <w:rsid w:val="00421A11"/>
    <w:rsid w:val="00421A4B"/>
    <w:rsid w:val="00421CB8"/>
    <w:rsid w:val="00421D7B"/>
    <w:rsid w:val="00421F87"/>
    <w:rsid w:val="00422060"/>
    <w:rsid w:val="00422296"/>
    <w:rsid w:val="00422D43"/>
    <w:rsid w:val="00422F46"/>
    <w:rsid w:val="00422FD1"/>
    <w:rsid w:val="0042359B"/>
    <w:rsid w:val="00423B02"/>
    <w:rsid w:val="00423B96"/>
    <w:rsid w:val="00423C61"/>
    <w:rsid w:val="004248B2"/>
    <w:rsid w:val="00424DDE"/>
    <w:rsid w:val="00424E84"/>
    <w:rsid w:val="00424F8D"/>
    <w:rsid w:val="0042538A"/>
    <w:rsid w:val="004254F9"/>
    <w:rsid w:val="0042566B"/>
    <w:rsid w:val="00425BC6"/>
    <w:rsid w:val="004260A9"/>
    <w:rsid w:val="0042673F"/>
    <w:rsid w:val="004267AD"/>
    <w:rsid w:val="00426AD8"/>
    <w:rsid w:val="0042725D"/>
    <w:rsid w:val="004272F7"/>
    <w:rsid w:val="00427911"/>
    <w:rsid w:val="00427D02"/>
    <w:rsid w:val="004301E2"/>
    <w:rsid w:val="00430868"/>
    <w:rsid w:val="004308F4"/>
    <w:rsid w:val="00430E78"/>
    <w:rsid w:val="00430FFB"/>
    <w:rsid w:val="0043110D"/>
    <w:rsid w:val="00431A49"/>
    <w:rsid w:val="00431C5A"/>
    <w:rsid w:val="00431E1A"/>
    <w:rsid w:val="0043228C"/>
    <w:rsid w:val="004324B8"/>
    <w:rsid w:val="004325ED"/>
    <w:rsid w:val="00432788"/>
    <w:rsid w:val="00432C91"/>
    <w:rsid w:val="00432E3A"/>
    <w:rsid w:val="0043353C"/>
    <w:rsid w:val="00433A95"/>
    <w:rsid w:val="00433DAC"/>
    <w:rsid w:val="00433E03"/>
    <w:rsid w:val="00434178"/>
    <w:rsid w:val="0043419B"/>
    <w:rsid w:val="004349C6"/>
    <w:rsid w:val="00434AAF"/>
    <w:rsid w:val="00434EF7"/>
    <w:rsid w:val="004360EE"/>
    <w:rsid w:val="0043638F"/>
    <w:rsid w:val="00436441"/>
    <w:rsid w:val="00436DF8"/>
    <w:rsid w:val="0043701F"/>
    <w:rsid w:val="004371A9"/>
    <w:rsid w:val="00437E74"/>
    <w:rsid w:val="00437E81"/>
    <w:rsid w:val="004407B6"/>
    <w:rsid w:val="00440ADD"/>
    <w:rsid w:val="00440BEB"/>
    <w:rsid w:val="00440CE7"/>
    <w:rsid w:val="00440DC9"/>
    <w:rsid w:val="00440EFC"/>
    <w:rsid w:val="004413D9"/>
    <w:rsid w:val="00441509"/>
    <w:rsid w:val="00441604"/>
    <w:rsid w:val="004416D6"/>
    <w:rsid w:val="00441B9C"/>
    <w:rsid w:val="00441D69"/>
    <w:rsid w:val="0044243B"/>
    <w:rsid w:val="00442FBF"/>
    <w:rsid w:val="0044344E"/>
    <w:rsid w:val="0044363A"/>
    <w:rsid w:val="00443974"/>
    <w:rsid w:val="00443A6E"/>
    <w:rsid w:val="00443DFF"/>
    <w:rsid w:val="00443E87"/>
    <w:rsid w:val="0044408B"/>
    <w:rsid w:val="0044470F"/>
    <w:rsid w:val="00444795"/>
    <w:rsid w:val="00444885"/>
    <w:rsid w:val="004449CB"/>
    <w:rsid w:val="00444A2F"/>
    <w:rsid w:val="00445414"/>
    <w:rsid w:val="00445918"/>
    <w:rsid w:val="00445941"/>
    <w:rsid w:val="00445ED2"/>
    <w:rsid w:val="00446190"/>
    <w:rsid w:val="00446875"/>
    <w:rsid w:val="00446CA1"/>
    <w:rsid w:val="00446E80"/>
    <w:rsid w:val="00447032"/>
    <w:rsid w:val="004475E3"/>
    <w:rsid w:val="00447667"/>
    <w:rsid w:val="00447675"/>
    <w:rsid w:val="004478D9"/>
    <w:rsid w:val="00447FE2"/>
    <w:rsid w:val="00450366"/>
    <w:rsid w:val="00451028"/>
    <w:rsid w:val="00451500"/>
    <w:rsid w:val="00451745"/>
    <w:rsid w:val="0045191C"/>
    <w:rsid w:val="00451C8F"/>
    <w:rsid w:val="00452276"/>
    <w:rsid w:val="0045234F"/>
    <w:rsid w:val="00452CBF"/>
    <w:rsid w:val="00452CC9"/>
    <w:rsid w:val="0045343E"/>
    <w:rsid w:val="00453871"/>
    <w:rsid w:val="00453AFE"/>
    <w:rsid w:val="004540F6"/>
    <w:rsid w:val="00454129"/>
    <w:rsid w:val="0045426F"/>
    <w:rsid w:val="00454542"/>
    <w:rsid w:val="004549AE"/>
    <w:rsid w:val="0045584A"/>
    <w:rsid w:val="00455A8C"/>
    <w:rsid w:val="00456048"/>
    <w:rsid w:val="004565FC"/>
    <w:rsid w:val="004566A5"/>
    <w:rsid w:val="004567C3"/>
    <w:rsid w:val="00456A09"/>
    <w:rsid w:val="00456D2F"/>
    <w:rsid w:val="00457362"/>
    <w:rsid w:val="00457790"/>
    <w:rsid w:val="00457A33"/>
    <w:rsid w:val="00457AAC"/>
    <w:rsid w:val="00457F12"/>
    <w:rsid w:val="00460028"/>
    <w:rsid w:val="0046052C"/>
    <w:rsid w:val="00460595"/>
    <w:rsid w:val="00460C35"/>
    <w:rsid w:val="00460DA1"/>
    <w:rsid w:val="00461463"/>
    <w:rsid w:val="00461769"/>
    <w:rsid w:val="00461A60"/>
    <w:rsid w:val="00461D90"/>
    <w:rsid w:val="00461E87"/>
    <w:rsid w:val="00461F9D"/>
    <w:rsid w:val="00462165"/>
    <w:rsid w:val="004621E5"/>
    <w:rsid w:val="00462638"/>
    <w:rsid w:val="004629D2"/>
    <w:rsid w:val="00462DDA"/>
    <w:rsid w:val="00462E27"/>
    <w:rsid w:val="00463361"/>
    <w:rsid w:val="004634DA"/>
    <w:rsid w:val="004635B1"/>
    <w:rsid w:val="00463734"/>
    <w:rsid w:val="00463A1E"/>
    <w:rsid w:val="0046403F"/>
    <w:rsid w:val="00464622"/>
    <w:rsid w:val="00464E67"/>
    <w:rsid w:val="004654A4"/>
    <w:rsid w:val="004657A0"/>
    <w:rsid w:val="00465ADF"/>
    <w:rsid w:val="00466325"/>
    <w:rsid w:val="00466528"/>
    <w:rsid w:val="00466845"/>
    <w:rsid w:val="00466BA6"/>
    <w:rsid w:val="004671A5"/>
    <w:rsid w:val="0046770C"/>
    <w:rsid w:val="004678B4"/>
    <w:rsid w:val="00467947"/>
    <w:rsid w:val="00467982"/>
    <w:rsid w:val="00467A0C"/>
    <w:rsid w:val="00467AD6"/>
    <w:rsid w:val="00470040"/>
    <w:rsid w:val="004703AF"/>
    <w:rsid w:val="0047053F"/>
    <w:rsid w:val="00470596"/>
    <w:rsid w:val="0047076C"/>
    <w:rsid w:val="0047096D"/>
    <w:rsid w:val="00470983"/>
    <w:rsid w:val="00470AD4"/>
    <w:rsid w:val="00470D71"/>
    <w:rsid w:val="00471562"/>
    <w:rsid w:val="00471C98"/>
    <w:rsid w:val="0047208A"/>
    <w:rsid w:val="0047208D"/>
    <w:rsid w:val="00472257"/>
    <w:rsid w:val="00472317"/>
    <w:rsid w:val="004725B5"/>
    <w:rsid w:val="0047263D"/>
    <w:rsid w:val="00472847"/>
    <w:rsid w:val="00472A5A"/>
    <w:rsid w:val="00472B73"/>
    <w:rsid w:val="00472F98"/>
    <w:rsid w:val="00473559"/>
    <w:rsid w:val="00474588"/>
    <w:rsid w:val="004749AE"/>
    <w:rsid w:val="00474DFD"/>
    <w:rsid w:val="00474E4B"/>
    <w:rsid w:val="004753BA"/>
    <w:rsid w:val="004754D4"/>
    <w:rsid w:val="004756FE"/>
    <w:rsid w:val="0047587A"/>
    <w:rsid w:val="00475BD3"/>
    <w:rsid w:val="00475EE7"/>
    <w:rsid w:val="004764A6"/>
    <w:rsid w:val="00476749"/>
    <w:rsid w:val="0047674A"/>
    <w:rsid w:val="004768C5"/>
    <w:rsid w:val="00476EB2"/>
    <w:rsid w:val="0047704A"/>
    <w:rsid w:val="004776AE"/>
    <w:rsid w:val="0047791D"/>
    <w:rsid w:val="00477BFA"/>
    <w:rsid w:val="00477CC9"/>
    <w:rsid w:val="00480141"/>
    <w:rsid w:val="00480151"/>
    <w:rsid w:val="00480210"/>
    <w:rsid w:val="0048023B"/>
    <w:rsid w:val="00480266"/>
    <w:rsid w:val="0048097F"/>
    <w:rsid w:val="004809D5"/>
    <w:rsid w:val="00480A23"/>
    <w:rsid w:val="00480C11"/>
    <w:rsid w:val="004810DC"/>
    <w:rsid w:val="004814B4"/>
    <w:rsid w:val="0048197F"/>
    <w:rsid w:val="00481B1D"/>
    <w:rsid w:val="004821A7"/>
    <w:rsid w:val="004824A0"/>
    <w:rsid w:val="004829CF"/>
    <w:rsid w:val="004829EB"/>
    <w:rsid w:val="00482F2D"/>
    <w:rsid w:val="004831D5"/>
    <w:rsid w:val="004832D4"/>
    <w:rsid w:val="00483535"/>
    <w:rsid w:val="004837CD"/>
    <w:rsid w:val="00483936"/>
    <w:rsid w:val="0048446F"/>
    <w:rsid w:val="004844CB"/>
    <w:rsid w:val="00484849"/>
    <w:rsid w:val="004850A4"/>
    <w:rsid w:val="004853FE"/>
    <w:rsid w:val="0048559A"/>
    <w:rsid w:val="004857D8"/>
    <w:rsid w:val="00485948"/>
    <w:rsid w:val="00485A7C"/>
    <w:rsid w:val="00485C21"/>
    <w:rsid w:val="0048607B"/>
    <w:rsid w:val="00486308"/>
    <w:rsid w:val="00486425"/>
    <w:rsid w:val="0048647E"/>
    <w:rsid w:val="00486539"/>
    <w:rsid w:val="00486BC4"/>
    <w:rsid w:val="00486D3E"/>
    <w:rsid w:val="00487089"/>
    <w:rsid w:val="0048743B"/>
    <w:rsid w:val="004875EA"/>
    <w:rsid w:val="00487759"/>
    <w:rsid w:val="00487854"/>
    <w:rsid w:val="00487D9B"/>
    <w:rsid w:val="00487EB0"/>
    <w:rsid w:val="00490302"/>
    <w:rsid w:val="00490AFE"/>
    <w:rsid w:val="00490CA9"/>
    <w:rsid w:val="00490DED"/>
    <w:rsid w:val="00490F93"/>
    <w:rsid w:val="0049115B"/>
    <w:rsid w:val="004915BA"/>
    <w:rsid w:val="00491826"/>
    <w:rsid w:val="00491B46"/>
    <w:rsid w:val="00491FA7"/>
    <w:rsid w:val="00492907"/>
    <w:rsid w:val="00492CFB"/>
    <w:rsid w:val="00493002"/>
    <w:rsid w:val="004930D5"/>
    <w:rsid w:val="0049329C"/>
    <w:rsid w:val="004943D8"/>
    <w:rsid w:val="00494469"/>
    <w:rsid w:val="00494513"/>
    <w:rsid w:val="00494700"/>
    <w:rsid w:val="00494836"/>
    <w:rsid w:val="00494A6C"/>
    <w:rsid w:val="004952E8"/>
    <w:rsid w:val="0049570F"/>
    <w:rsid w:val="00495C95"/>
    <w:rsid w:val="004960C0"/>
    <w:rsid w:val="00496B1A"/>
    <w:rsid w:val="00497A06"/>
    <w:rsid w:val="00497B24"/>
    <w:rsid w:val="00497CC4"/>
    <w:rsid w:val="004A069E"/>
    <w:rsid w:val="004A0F67"/>
    <w:rsid w:val="004A11A6"/>
    <w:rsid w:val="004A150D"/>
    <w:rsid w:val="004A1742"/>
    <w:rsid w:val="004A194E"/>
    <w:rsid w:val="004A19D6"/>
    <w:rsid w:val="004A1A0A"/>
    <w:rsid w:val="004A1A6A"/>
    <w:rsid w:val="004A1DA3"/>
    <w:rsid w:val="004A22D4"/>
    <w:rsid w:val="004A2385"/>
    <w:rsid w:val="004A2502"/>
    <w:rsid w:val="004A277F"/>
    <w:rsid w:val="004A29B4"/>
    <w:rsid w:val="004A2B93"/>
    <w:rsid w:val="004A3358"/>
    <w:rsid w:val="004A3619"/>
    <w:rsid w:val="004A362B"/>
    <w:rsid w:val="004A3771"/>
    <w:rsid w:val="004A48DA"/>
    <w:rsid w:val="004A4AE2"/>
    <w:rsid w:val="004A4EB6"/>
    <w:rsid w:val="004A535D"/>
    <w:rsid w:val="004A5D78"/>
    <w:rsid w:val="004A622C"/>
    <w:rsid w:val="004A6239"/>
    <w:rsid w:val="004A63C8"/>
    <w:rsid w:val="004A640F"/>
    <w:rsid w:val="004A6A18"/>
    <w:rsid w:val="004A6B00"/>
    <w:rsid w:val="004A705B"/>
    <w:rsid w:val="004A71C1"/>
    <w:rsid w:val="004A7785"/>
    <w:rsid w:val="004A7B1C"/>
    <w:rsid w:val="004B0684"/>
    <w:rsid w:val="004B07F8"/>
    <w:rsid w:val="004B0955"/>
    <w:rsid w:val="004B09BB"/>
    <w:rsid w:val="004B1104"/>
    <w:rsid w:val="004B145F"/>
    <w:rsid w:val="004B1476"/>
    <w:rsid w:val="004B149D"/>
    <w:rsid w:val="004B15A2"/>
    <w:rsid w:val="004B1E63"/>
    <w:rsid w:val="004B23D4"/>
    <w:rsid w:val="004B2973"/>
    <w:rsid w:val="004B2C2E"/>
    <w:rsid w:val="004B2E93"/>
    <w:rsid w:val="004B2EF3"/>
    <w:rsid w:val="004B3829"/>
    <w:rsid w:val="004B38FC"/>
    <w:rsid w:val="004B3958"/>
    <w:rsid w:val="004B3B0F"/>
    <w:rsid w:val="004B3FEA"/>
    <w:rsid w:val="004B4195"/>
    <w:rsid w:val="004B4459"/>
    <w:rsid w:val="004B4972"/>
    <w:rsid w:val="004B4BF9"/>
    <w:rsid w:val="004B4D1D"/>
    <w:rsid w:val="004B5000"/>
    <w:rsid w:val="004B5008"/>
    <w:rsid w:val="004B50F6"/>
    <w:rsid w:val="004B515B"/>
    <w:rsid w:val="004B55E1"/>
    <w:rsid w:val="004B583F"/>
    <w:rsid w:val="004B588B"/>
    <w:rsid w:val="004B5AD9"/>
    <w:rsid w:val="004B5FCE"/>
    <w:rsid w:val="004B65E9"/>
    <w:rsid w:val="004B71EA"/>
    <w:rsid w:val="004B739C"/>
    <w:rsid w:val="004B73C3"/>
    <w:rsid w:val="004B7C3F"/>
    <w:rsid w:val="004B7CD8"/>
    <w:rsid w:val="004B7E82"/>
    <w:rsid w:val="004B7EF6"/>
    <w:rsid w:val="004B7F23"/>
    <w:rsid w:val="004C06DB"/>
    <w:rsid w:val="004C11B8"/>
    <w:rsid w:val="004C1EC0"/>
    <w:rsid w:val="004C21A4"/>
    <w:rsid w:val="004C24E9"/>
    <w:rsid w:val="004C27C8"/>
    <w:rsid w:val="004C29A4"/>
    <w:rsid w:val="004C2AE2"/>
    <w:rsid w:val="004C318D"/>
    <w:rsid w:val="004C31B7"/>
    <w:rsid w:val="004C32D2"/>
    <w:rsid w:val="004C3342"/>
    <w:rsid w:val="004C349F"/>
    <w:rsid w:val="004C3732"/>
    <w:rsid w:val="004C38FB"/>
    <w:rsid w:val="004C3B00"/>
    <w:rsid w:val="004C3D16"/>
    <w:rsid w:val="004C437D"/>
    <w:rsid w:val="004C4737"/>
    <w:rsid w:val="004C4DD0"/>
    <w:rsid w:val="004C5868"/>
    <w:rsid w:val="004C58CE"/>
    <w:rsid w:val="004C5D74"/>
    <w:rsid w:val="004C6098"/>
    <w:rsid w:val="004C61D2"/>
    <w:rsid w:val="004C6CDC"/>
    <w:rsid w:val="004C6CE2"/>
    <w:rsid w:val="004C733A"/>
    <w:rsid w:val="004C7AA0"/>
    <w:rsid w:val="004C7AA7"/>
    <w:rsid w:val="004C7D5A"/>
    <w:rsid w:val="004C7F11"/>
    <w:rsid w:val="004D0619"/>
    <w:rsid w:val="004D0961"/>
    <w:rsid w:val="004D096D"/>
    <w:rsid w:val="004D0D0B"/>
    <w:rsid w:val="004D135D"/>
    <w:rsid w:val="004D1481"/>
    <w:rsid w:val="004D1892"/>
    <w:rsid w:val="004D1C6D"/>
    <w:rsid w:val="004D1E09"/>
    <w:rsid w:val="004D211D"/>
    <w:rsid w:val="004D23F6"/>
    <w:rsid w:val="004D24A0"/>
    <w:rsid w:val="004D24FB"/>
    <w:rsid w:val="004D256E"/>
    <w:rsid w:val="004D262C"/>
    <w:rsid w:val="004D27A3"/>
    <w:rsid w:val="004D2976"/>
    <w:rsid w:val="004D30F2"/>
    <w:rsid w:val="004D3744"/>
    <w:rsid w:val="004D38A6"/>
    <w:rsid w:val="004D391C"/>
    <w:rsid w:val="004D3927"/>
    <w:rsid w:val="004D397E"/>
    <w:rsid w:val="004D3C75"/>
    <w:rsid w:val="004D3F61"/>
    <w:rsid w:val="004D404C"/>
    <w:rsid w:val="004D408A"/>
    <w:rsid w:val="004D4313"/>
    <w:rsid w:val="004D449C"/>
    <w:rsid w:val="004D459A"/>
    <w:rsid w:val="004D4BB7"/>
    <w:rsid w:val="004D4FBB"/>
    <w:rsid w:val="004D4FF7"/>
    <w:rsid w:val="004D5020"/>
    <w:rsid w:val="004D54EC"/>
    <w:rsid w:val="004D56AF"/>
    <w:rsid w:val="004D57A9"/>
    <w:rsid w:val="004D5896"/>
    <w:rsid w:val="004D5D2E"/>
    <w:rsid w:val="004D5E13"/>
    <w:rsid w:val="004D5E70"/>
    <w:rsid w:val="004D652C"/>
    <w:rsid w:val="004D674C"/>
    <w:rsid w:val="004D694C"/>
    <w:rsid w:val="004D7337"/>
    <w:rsid w:val="004D74AA"/>
    <w:rsid w:val="004D7914"/>
    <w:rsid w:val="004D7DBD"/>
    <w:rsid w:val="004E0278"/>
    <w:rsid w:val="004E0682"/>
    <w:rsid w:val="004E0A4C"/>
    <w:rsid w:val="004E0AA9"/>
    <w:rsid w:val="004E1043"/>
    <w:rsid w:val="004E11E7"/>
    <w:rsid w:val="004E1483"/>
    <w:rsid w:val="004E16CD"/>
    <w:rsid w:val="004E1CD1"/>
    <w:rsid w:val="004E1D2B"/>
    <w:rsid w:val="004E1EC2"/>
    <w:rsid w:val="004E2603"/>
    <w:rsid w:val="004E26C3"/>
    <w:rsid w:val="004E370C"/>
    <w:rsid w:val="004E3DF8"/>
    <w:rsid w:val="004E40C7"/>
    <w:rsid w:val="004E4204"/>
    <w:rsid w:val="004E4595"/>
    <w:rsid w:val="004E4687"/>
    <w:rsid w:val="004E4B33"/>
    <w:rsid w:val="004E4D43"/>
    <w:rsid w:val="004E52B1"/>
    <w:rsid w:val="004E578E"/>
    <w:rsid w:val="004E5CE0"/>
    <w:rsid w:val="004E61CB"/>
    <w:rsid w:val="004E632D"/>
    <w:rsid w:val="004E6488"/>
    <w:rsid w:val="004E6ADB"/>
    <w:rsid w:val="004E6D5B"/>
    <w:rsid w:val="004E77BA"/>
    <w:rsid w:val="004F02BE"/>
    <w:rsid w:val="004F0437"/>
    <w:rsid w:val="004F05C1"/>
    <w:rsid w:val="004F063B"/>
    <w:rsid w:val="004F09A2"/>
    <w:rsid w:val="004F0B47"/>
    <w:rsid w:val="004F14A6"/>
    <w:rsid w:val="004F1603"/>
    <w:rsid w:val="004F19FA"/>
    <w:rsid w:val="004F1FC9"/>
    <w:rsid w:val="004F2A8A"/>
    <w:rsid w:val="004F2B03"/>
    <w:rsid w:val="004F2B4F"/>
    <w:rsid w:val="004F2DAA"/>
    <w:rsid w:val="004F32A5"/>
    <w:rsid w:val="004F32B4"/>
    <w:rsid w:val="004F3B21"/>
    <w:rsid w:val="004F4135"/>
    <w:rsid w:val="004F43B7"/>
    <w:rsid w:val="004F480A"/>
    <w:rsid w:val="004F4C5F"/>
    <w:rsid w:val="004F5062"/>
    <w:rsid w:val="004F5133"/>
    <w:rsid w:val="004F53B0"/>
    <w:rsid w:val="004F56B4"/>
    <w:rsid w:val="004F5DBD"/>
    <w:rsid w:val="004F5F3A"/>
    <w:rsid w:val="004F66D1"/>
    <w:rsid w:val="004F69B4"/>
    <w:rsid w:val="004F69E3"/>
    <w:rsid w:val="004F6DB2"/>
    <w:rsid w:val="004F72AE"/>
    <w:rsid w:val="004F7526"/>
    <w:rsid w:val="004F794E"/>
    <w:rsid w:val="004F7991"/>
    <w:rsid w:val="004F7A10"/>
    <w:rsid w:val="004F7AA3"/>
    <w:rsid w:val="004F7BDF"/>
    <w:rsid w:val="004F7DF0"/>
    <w:rsid w:val="004F7E49"/>
    <w:rsid w:val="004F7EF4"/>
    <w:rsid w:val="00500436"/>
    <w:rsid w:val="00500729"/>
    <w:rsid w:val="0050084C"/>
    <w:rsid w:val="0050087C"/>
    <w:rsid w:val="00500ADA"/>
    <w:rsid w:val="00500E09"/>
    <w:rsid w:val="00501055"/>
    <w:rsid w:val="005010A9"/>
    <w:rsid w:val="0050112E"/>
    <w:rsid w:val="00501561"/>
    <w:rsid w:val="0050180C"/>
    <w:rsid w:val="0050187E"/>
    <w:rsid w:val="00501DF3"/>
    <w:rsid w:val="00501ED5"/>
    <w:rsid w:val="00501F56"/>
    <w:rsid w:val="005025B1"/>
    <w:rsid w:val="00502752"/>
    <w:rsid w:val="00502916"/>
    <w:rsid w:val="00502A19"/>
    <w:rsid w:val="00502D95"/>
    <w:rsid w:val="00502FC4"/>
    <w:rsid w:val="0050341C"/>
    <w:rsid w:val="00503481"/>
    <w:rsid w:val="005037A1"/>
    <w:rsid w:val="00503E57"/>
    <w:rsid w:val="005040E9"/>
    <w:rsid w:val="005041CA"/>
    <w:rsid w:val="0050433D"/>
    <w:rsid w:val="00504624"/>
    <w:rsid w:val="005048F2"/>
    <w:rsid w:val="005048FE"/>
    <w:rsid w:val="00504920"/>
    <w:rsid w:val="005050FD"/>
    <w:rsid w:val="005051AA"/>
    <w:rsid w:val="0050537A"/>
    <w:rsid w:val="0050552A"/>
    <w:rsid w:val="0050562A"/>
    <w:rsid w:val="00505678"/>
    <w:rsid w:val="005058CD"/>
    <w:rsid w:val="005059C1"/>
    <w:rsid w:val="00505CCE"/>
    <w:rsid w:val="005060FF"/>
    <w:rsid w:val="00506951"/>
    <w:rsid w:val="0050696A"/>
    <w:rsid w:val="00506C4A"/>
    <w:rsid w:val="00506F6A"/>
    <w:rsid w:val="005070C6"/>
    <w:rsid w:val="00507D74"/>
    <w:rsid w:val="005104D0"/>
    <w:rsid w:val="00511084"/>
    <w:rsid w:val="005115F7"/>
    <w:rsid w:val="0051170B"/>
    <w:rsid w:val="00512370"/>
    <w:rsid w:val="0051254F"/>
    <w:rsid w:val="005133AB"/>
    <w:rsid w:val="005133E3"/>
    <w:rsid w:val="0051363F"/>
    <w:rsid w:val="005139D1"/>
    <w:rsid w:val="00513CD3"/>
    <w:rsid w:val="00513E5F"/>
    <w:rsid w:val="00513F17"/>
    <w:rsid w:val="00514B63"/>
    <w:rsid w:val="0051538B"/>
    <w:rsid w:val="00515680"/>
    <w:rsid w:val="005159DE"/>
    <w:rsid w:val="00515C09"/>
    <w:rsid w:val="00516463"/>
    <w:rsid w:val="005164BF"/>
    <w:rsid w:val="0051657E"/>
    <w:rsid w:val="00516B30"/>
    <w:rsid w:val="00516E3D"/>
    <w:rsid w:val="0051715C"/>
    <w:rsid w:val="005174F1"/>
    <w:rsid w:val="00517607"/>
    <w:rsid w:val="00517745"/>
    <w:rsid w:val="005177F4"/>
    <w:rsid w:val="005178BD"/>
    <w:rsid w:val="00517A68"/>
    <w:rsid w:val="00517ADE"/>
    <w:rsid w:val="0052015A"/>
    <w:rsid w:val="00520437"/>
    <w:rsid w:val="0052048F"/>
    <w:rsid w:val="005204A6"/>
    <w:rsid w:val="00520630"/>
    <w:rsid w:val="005206F9"/>
    <w:rsid w:val="0052099E"/>
    <w:rsid w:val="00520B65"/>
    <w:rsid w:val="00520BE5"/>
    <w:rsid w:val="00520CA5"/>
    <w:rsid w:val="00520E30"/>
    <w:rsid w:val="00520EB6"/>
    <w:rsid w:val="00521216"/>
    <w:rsid w:val="005217B6"/>
    <w:rsid w:val="005218DE"/>
    <w:rsid w:val="00521928"/>
    <w:rsid w:val="005223EE"/>
    <w:rsid w:val="005227E7"/>
    <w:rsid w:val="005227EB"/>
    <w:rsid w:val="00522815"/>
    <w:rsid w:val="00522D8C"/>
    <w:rsid w:val="00522F48"/>
    <w:rsid w:val="0052346F"/>
    <w:rsid w:val="00523A48"/>
    <w:rsid w:val="00523D29"/>
    <w:rsid w:val="00524204"/>
    <w:rsid w:val="005245D3"/>
    <w:rsid w:val="00524838"/>
    <w:rsid w:val="00524A68"/>
    <w:rsid w:val="00524D7F"/>
    <w:rsid w:val="00524DA1"/>
    <w:rsid w:val="00524DFE"/>
    <w:rsid w:val="00525072"/>
    <w:rsid w:val="0052544C"/>
    <w:rsid w:val="005255CA"/>
    <w:rsid w:val="005257EC"/>
    <w:rsid w:val="005258D2"/>
    <w:rsid w:val="00525A3F"/>
    <w:rsid w:val="00525FED"/>
    <w:rsid w:val="0052661C"/>
    <w:rsid w:val="00526991"/>
    <w:rsid w:val="00526A5A"/>
    <w:rsid w:val="00526B53"/>
    <w:rsid w:val="00526FAB"/>
    <w:rsid w:val="0052732A"/>
    <w:rsid w:val="00527365"/>
    <w:rsid w:val="00527426"/>
    <w:rsid w:val="00527AD4"/>
    <w:rsid w:val="00527C08"/>
    <w:rsid w:val="005300E8"/>
    <w:rsid w:val="0053034C"/>
    <w:rsid w:val="00530352"/>
    <w:rsid w:val="00530B00"/>
    <w:rsid w:val="00530D43"/>
    <w:rsid w:val="00530E4E"/>
    <w:rsid w:val="005311FA"/>
    <w:rsid w:val="00531A49"/>
    <w:rsid w:val="005322A8"/>
    <w:rsid w:val="00532632"/>
    <w:rsid w:val="005331DC"/>
    <w:rsid w:val="00533239"/>
    <w:rsid w:val="00533576"/>
    <w:rsid w:val="0053369B"/>
    <w:rsid w:val="0053383C"/>
    <w:rsid w:val="00533905"/>
    <w:rsid w:val="00533D75"/>
    <w:rsid w:val="00533D9E"/>
    <w:rsid w:val="00533DEF"/>
    <w:rsid w:val="00534244"/>
    <w:rsid w:val="00534780"/>
    <w:rsid w:val="005347EA"/>
    <w:rsid w:val="00534C6D"/>
    <w:rsid w:val="00534CB7"/>
    <w:rsid w:val="00534E86"/>
    <w:rsid w:val="005359F6"/>
    <w:rsid w:val="00536132"/>
    <w:rsid w:val="005366D8"/>
    <w:rsid w:val="00536CEE"/>
    <w:rsid w:val="00536F99"/>
    <w:rsid w:val="005371F8"/>
    <w:rsid w:val="00537306"/>
    <w:rsid w:val="00537C84"/>
    <w:rsid w:val="005403CD"/>
    <w:rsid w:val="00540431"/>
    <w:rsid w:val="005405BB"/>
    <w:rsid w:val="00540931"/>
    <w:rsid w:val="00540DC3"/>
    <w:rsid w:val="00541466"/>
    <w:rsid w:val="005415E9"/>
    <w:rsid w:val="00541715"/>
    <w:rsid w:val="00541908"/>
    <w:rsid w:val="0054190F"/>
    <w:rsid w:val="00541FEE"/>
    <w:rsid w:val="0054252B"/>
    <w:rsid w:val="00542614"/>
    <w:rsid w:val="00542920"/>
    <w:rsid w:val="00542D53"/>
    <w:rsid w:val="005430B6"/>
    <w:rsid w:val="00543327"/>
    <w:rsid w:val="0054358A"/>
    <w:rsid w:val="00543771"/>
    <w:rsid w:val="00543AF2"/>
    <w:rsid w:val="00543C09"/>
    <w:rsid w:val="00544095"/>
    <w:rsid w:val="0054468E"/>
    <w:rsid w:val="00544D9B"/>
    <w:rsid w:val="00544FE8"/>
    <w:rsid w:val="005451E8"/>
    <w:rsid w:val="00545D9A"/>
    <w:rsid w:val="00545E38"/>
    <w:rsid w:val="00546510"/>
    <w:rsid w:val="00546BD8"/>
    <w:rsid w:val="00546F0A"/>
    <w:rsid w:val="00546F5B"/>
    <w:rsid w:val="00547052"/>
    <w:rsid w:val="00547235"/>
    <w:rsid w:val="005472A0"/>
    <w:rsid w:val="005473D7"/>
    <w:rsid w:val="00547606"/>
    <w:rsid w:val="00547689"/>
    <w:rsid w:val="0054774B"/>
    <w:rsid w:val="005477D2"/>
    <w:rsid w:val="00547987"/>
    <w:rsid w:val="00547B5E"/>
    <w:rsid w:val="00547E2D"/>
    <w:rsid w:val="00547EEB"/>
    <w:rsid w:val="005502C5"/>
    <w:rsid w:val="005502F4"/>
    <w:rsid w:val="0055095F"/>
    <w:rsid w:val="0055135C"/>
    <w:rsid w:val="005514DF"/>
    <w:rsid w:val="00551633"/>
    <w:rsid w:val="005516AB"/>
    <w:rsid w:val="0055185A"/>
    <w:rsid w:val="005521F3"/>
    <w:rsid w:val="005522B3"/>
    <w:rsid w:val="00552ED6"/>
    <w:rsid w:val="00553244"/>
    <w:rsid w:val="00553936"/>
    <w:rsid w:val="00553C02"/>
    <w:rsid w:val="00553CDA"/>
    <w:rsid w:val="00553F2E"/>
    <w:rsid w:val="00554148"/>
    <w:rsid w:val="0055455B"/>
    <w:rsid w:val="0055482E"/>
    <w:rsid w:val="00554A35"/>
    <w:rsid w:val="00554ABB"/>
    <w:rsid w:val="00554CC6"/>
    <w:rsid w:val="00554F07"/>
    <w:rsid w:val="005552FA"/>
    <w:rsid w:val="0055550F"/>
    <w:rsid w:val="00555717"/>
    <w:rsid w:val="0055572A"/>
    <w:rsid w:val="00556535"/>
    <w:rsid w:val="00556629"/>
    <w:rsid w:val="005568C0"/>
    <w:rsid w:val="00556B65"/>
    <w:rsid w:val="00556E56"/>
    <w:rsid w:val="005570FB"/>
    <w:rsid w:val="005571E0"/>
    <w:rsid w:val="00557253"/>
    <w:rsid w:val="00557395"/>
    <w:rsid w:val="00557413"/>
    <w:rsid w:val="0055771C"/>
    <w:rsid w:val="00557A62"/>
    <w:rsid w:val="00557C4D"/>
    <w:rsid w:val="00560464"/>
    <w:rsid w:val="005609C5"/>
    <w:rsid w:val="00561340"/>
    <w:rsid w:val="00561435"/>
    <w:rsid w:val="00561C6C"/>
    <w:rsid w:val="0056241E"/>
    <w:rsid w:val="005626BB"/>
    <w:rsid w:val="0056293D"/>
    <w:rsid w:val="00563282"/>
    <w:rsid w:val="005635DA"/>
    <w:rsid w:val="00563960"/>
    <w:rsid w:val="0056396A"/>
    <w:rsid w:val="005639D8"/>
    <w:rsid w:val="00563E3F"/>
    <w:rsid w:val="00564248"/>
    <w:rsid w:val="0056436C"/>
    <w:rsid w:val="005644AA"/>
    <w:rsid w:val="0056451B"/>
    <w:rsid w:val="00564871"/>
    <w:rsid w:val="00564DCA"/>
    <w:rsid w:val="005650B6"/>
    <w:rsid w:val="005651EE"/>
    <w:rsid w:val="0056596D"/>
    <w:rsid w:val="00565EF3"/>
    <w:rsid w:val="005660C0"/>
    <w:rsid w:val="005661B1"/>
    <w:rsid w:val="00566283"/>
    <w:rsid w:val="00566377"/>
    <w:rsid w:val="00566834"/>
    <w:rsid w:val="00566E94"/>
    <w:rsid w:val="005672D9"/>
    <w:rsid w:val="00567776"/>
    <w:rsid w:val="005679F9"/>
    <w:rsid w:val="00567F8B"/>
    <w:rsid w:val="00570CFA"/>
    <w:rsid w:val="0057138F"/>
    <w:rsid w:val="00571621"/>
    <w:rsid w:val="00571806"/>
    <w:rsid w:val="0057199B"/>
    <w:rsid w:val="00571B37"/>
    <w:rsid w:val="00571C15"/>
    <w:rsid w:val="00571C97"/>
    <w:rsid w:val="005721CB"/>
    <w:rsid w:val="00572678"/>
    <w:rsid w:val="005728A9"/>
    <w:rsid w:val="00572DE8"/>
    <w:rsid w:val="00572FFC"/>
    <w:rsid w:val="00573521"/>
    <w:rsid w:val="0057472B"/>
    <w:rsid w:val="00574751"/>
    <w:rsid w:val="00574E56"/>
    <w:rsid w:val="005752A2"/>
    <w:rsid w:val="005755B6"/>
    <w:rsid w:val="0057567F"/>
    <w:rsid w:val="00575795"/>
    <w:rsid w:val="005758AE"/>
    <w:rsid w:val="00575CC5"/>
    <w:rsid w:val="005764DF"/>
    <w:rsid w:val="00576F25"/>
    <w:rsid w:val="00576FF2"/>
    <w:rsid w:val="0057730A"/>
    <w:rsid w:val="00577602"/>
    <w:rsid w:val="00577673"/>
    <w:rsid w:val="00577D50"/>
    <w:rsid w:val="00580006"/>
    <w:rsid w:val="005800B4"/>
    <w:rsid w:val="00580364"/>
    <w:rsid w:val="005815CA"/>
    <w:rsid w:val="0058175F"/>
    <w:rsid w:val="00581B2D"/>
    <w:rsid w:val="00581D13"/>
    <w:rsid w:val="00581E98"/>
    <w:rsid w:val="00582C52"/>
    <w:rsid w:val="00582CFA"/>
    <w:rsid w:val="00582ECF"/>
    <w:rsid w:val="005831C9"/>
    <w:rsid w:val="00583BB6"/>
    <w:rsid w:val="00583CE4"/>
    <w:rsid w:val="00584032"/>
    <w:rsid w:val="005844FA"/>
    <w:rsid w:val="005849D8"/>
    <w:rsid w:val="00584A50"/>
    <w:rsid w:val="00585028"/>
    <w:rsid w:val="005853F6"/>
    <w:rsid w:val="0058547F"/>
    <w:rsid w:val="0058552F"/>
    <w:rsid w:val="00585800"/>
    <w:rsid w:val="0058581E"/>
    <w:rsid w:val="00585DEA"/>
    <w:rsid w:val="0058634B"/>
    <w:rsid w:val="005869CE"/>
    <w:rsid w:val="00586B9D"/>
    <w:rsid w:val="00586C1B"/>
    <w:rsid w:val="00586E1F"/>
    <w:rsid w:val="005872B4"/>
    <w:rsid w:val="00587991"/>
    <w:rsid w:val="00587C11"/>
    <w:rsid w:val="00587C2B"/>
    <w:rsid w:val="00587DA1"/>
    <w:rsid w:val="0059023C"/>
    <w:rsid w:val="00590726"/>
    <w:rsid w:val="00590A24"/>
    <w:rsid w:val="00590C6D"/>
    <w:rsid w:val="00590E19"/>
    <w:rsid w:val="005910D3"/>
    <w:rsid w:val="005911DC"/>
    <w:rsid w:val="005913E7"/>
    <w:rsid w:val="005915CE"/>
    <w:rsid w:val="005916CD"/>
    <w:rsid w:val="005917AC"/>
    <w:rsid w:val="00591A4D"/>
    <w:rsid w:val="00591FB2"/>
    <w:rsid w:val="00591FF2"/>
    <w:rsid w:val="005920E9"/>
    <w:rsid w:val="00592166"/>
    <w:rsid w:val="005928D1"/>
    <w:rsid w:val="00592BC7"/>
    <w:rsid w:val="00592F71"/>
    <w:rsid w:val="005930D5"/>
    <w:rsid w:val="00593F5C"/>
    <w:rsid w:val="00594003"/>
    <w:rsid w:val="005942B5"/>
    <w:rsid w:val="005945E0"/>
    <w:rsid w:val="00594F3E"/>
    <w:rsid w:val="0059539A"/>
    <w:rsid w:val="00595434"/>
    <w:rsid w:val="00595442"/>
    <w:rsid w:val="005954C3"/>
    <w:rsid w:val="005955BB"/>
    <w:rsid w:val="00595725"/>
    <w:rsid w:val="00596692"/>
    <w:rsid w:val="00596AEA"/>
    <w:rsid w:val="005971EC"/>
    <w:rsid w:val="0059730C"/>
    <w:rsid w:val="005978DA"/>
    <w:rsid w:val="00597F6C"/>
    <w:rsid w:val="005A0563"/>
    <w:rsid w:val="005A0A89"/>
    <w:rsid w:val="005A0CEA"/>
    <w:rsid w:val="005A0D07"/>
    <w:rsid w:val="005A0E44"/>
    <w:rsid w:val="005A11BD"/>
    <w:rsid w:val="005A132B"/>
    <w:rsid w:val="005A1386"/>
    <w:rsid w:val="005A14C3"/>
    <w:rsid w:val="005A1F76"/>
    <w:rsid w:val="005A28BD"/>
    <w:rsid w:val="005A2E39"/>
    <w:rsid w:val="005A2E9C"/>
    <w:rsid w:val="005A304D"/>
    <w:rsid w:val="005A3134"/>
    <w:rsid w:val="005A3313"/>
    <w:rsid w:val="005A3507"/>
    <w:rsid w:val="005A358F"/>
    <w:rsid w:val="005A39B9"/>
    <w:rsid w:val="005A3CCB"/>
    <w:rsid w:val="005A484C"/>
    <w:rsid w:val="005A5242"/>
    <w:rsid w:val="005A5866"/>
    <w:rsid w:val="005A598F"/>
    <w:rsid w:val="005A5D5B"/>
    <w:rsid w:val="005A5E32"/>
    <w:rsid w:val="005A67BE"/>
    <w:rsid w:val="005A6D3E"/>
    <w:rsid w:val="005A6EFF"/>
    <w:rsid w:val="005A7495"/>
    <w:rsid w:val="005A769D"/>
    <w:rsid w:val="005A76C8"/>
    <w:rsid w:val="005A77BE"/>
    <w:rsid w:val="005A78E8"/>
    <w:rsid w:val="005A7A96"/>
    <w:rsid w:val="005A7C20"/>
    <w:rsid w:val="005B0394"/>
    <w:rsid w:val="005B05A2"/>
    <w:rsid w:val="005B0C51"/>
    <w:rsid w:val="005B0C92"/>
    <w:rsid w:val="005B0CDA"/>
    <w:rsid w:val="005B0CF6"/>
    <w:rsid w:val="005B0D88"/>
    <w:rsid w:val="005B12BF"/>
    <w:rsid w:val="005B17A0"/>
    <w:rsid w:val="005B17FF"/>
    <w:rsid w:val="005B1A5F"/>
    <w:rsid w:val="005B1B06"/>
    <w:rsid w:val="005B1CD8"/>
    <w:rsid w:val="005B1D0D"/>
    <w:rsid w:val="005B2137"/>
    <w:rsid w:val="005B24C2"/>
    <w:rsid w:val="005B2A35"/>
    <w:rsid w:val="005B2C9A"/>
    <w:rsid w:val="005B2E92"/>
    <w:rsid w:val="005B3621"/>
    <w:rsid w:val="005B3932"/>
    <w:rsid w:val="005B394E"/>
    <w:rsid w:val="005B3EB6"/>
    <w:rsid w:val="005B41E4"/>
    <w:rsid w:val="005B432D"/>
    <w:rsid w:val="005B4568"/>
    <w:rsid w:val="005B4645"/>
    <w:rsid w:val="005B4852"/>
    <w:rsid w:val="005B4A02"/>
    <w:rsid w:val="005B4AB3"/>
    <w:rsid w:val="005B4EC5"/>
    <w:rsid w:val="005B527D"/>
    <w:rsid w:val="005B5635"/>
    <w:rsid w:val="005B567E"/>
    <w:rsid w:val="005B5870"/>
    <w:rsid w:val="005B5B19"/>
    <w:rsid w:val="005B5C0E"/>
    <w:rsid w:val="005B5D77"/>
    <w:rsid w:val="005B6473"/>
    <w:rsid w:val="005B6711"/>
    <w:rsid w:val="005B68E6"/>
    <w:rsid w:val="005B6AD6"/>
    <w:rsid w:val="005B7545"/>
    <w:rsid w:val="005B7621"/>
    <w:rsid w:val="005C06FB"/>
    <w:rsid w:val="005C07D6"/>
    <w:rsid w:val="005C0A37"/>
    <w:rsid w:val="005C1495"/>
    <w:rsid w:val="005C1992"/>
    <w:rsid w:val="005C1AC6"/>
    <w:rsid w:val="005C1F0B"/>
    <w:rsid w:val="005C1FEF"/>
    <w:rsid w:val="005C29C3"/>
    <w:rsid w:val="005C2F32"/>
    <w:rsid w:val="005C35CA"/>
    <w:rsid w:val="005C367E"/>
    <w:rsid w:val="005C38B8"/>
    <w:rsid w:val="005C3C21"/>
    <w:rsid w:val="005C3C8D"/>
    <w:rsid w:val="005C3D53"/>
    <w:rsid w:val="005C3F02"/>
    <w:rsid w:val="005C3FB9"/>
    <w:rsid w:val="005C41B4"/>
    <w:rsid w:val="005C44BD"/>
    <w:rsid w:val="005C4D7C"/>
    <w:rsid w:val="005C5491"/>
    <w:rsid w:val="005C56F1"/>
    <w:rsid w:val="005C61C1"/>
    <w:rsid w:val="005C6528"/>
    <w:rsid w:val="005C65FD"/>
    <w:rsid w:val="005C66C1"/>
    <w:rsid w:val="005C68B0"/>
    <w:rsid w:val="005C68D0"/>
    <w:rsid w:val="005C6994"/>
    <w:rsid w:val="005C737E"/>
    <w:rsid w:val="005C7460"/>
    <w:rsid w:val="005C7867"/>
    <w:rsid w:val="005C7A64"/>
    <w:rsid w:val="005C7E2A"/>
    <w:rsid w:val="005D070B"/>
    <w:rsid w:val="005D0A05"/>
    <w:rsid w:val="005D0AE4"/>
    <w:rsid w:val="005D0B87"/>
    <w:rsid w:val="005D0E8F"/>
    <w:rsid w:val="005D110A"/>
    <w:rsid w:val="005D1413"/>
    <w:rsid w:val="005D14E6"/>
    <w:rsid w:val="005D1E04"/>
    <w:rsid w:val="005D1E89"/>
    <w:rsid w:val="005D20CA"/>
    <w:rsid w:val="005D210A"/>
    <w:rsid w:val="005D21D9"/>
    <w:rsid w:val="005D22C9"/>
    <w:rsid w:val="005D25D9"/>
    <w:rsid w:val="005D2A31"/>
    <w:rsid w:val="005D2A92"/>
    <w:rsid w:val="005D2D11"/>
    <w:rsid w:val="005D3067"/>
    <w:rsid w:val="005D3234"/>
    <w:rsid w:val="005D34FB"/>
    <w:rsid w:val="005D4084"/>
    <w:rsid w:val="005D413C"/>
    <w:rsid w:val="005D4228"/>
    <w:rsid w:val="005D42B6"/>
    <w:rsid w:val="005D434E"/>
    <w:rsid w:val="005D4358"/>
    <w:rsid w:val="005D4C32"/>
    <w:rsid w:val="005D52F6"/>
    <w:rsid w:val="005D5340"/>
    <w:rsid w:val="005D594E"/>
    <w:rsid w:val="005D5DE7"/>
    <w:rsid w:val="005D5EC0"/>
    <w:rsid w:val="005D68DA"/>
    <w:rsid w:val="005D71A4"/>
    <w:rsid w:val="005D78E9"/>
    <w:rsid w:val="005D7A44"/>
    <w:rsid w:val="005D7A56"/>
    <w:rsid w:val="005D7AFE"/>
    <w:rsid w:val="005E06F1"/>
    <w:rsid w:val="005E0A24"/>
    <w:rsid w:val="005E0EE7"/>
    <w:rsid w:val="005E16A2"/>
    <w:rsid w:val="005E1975"/>
    <w:rsid w:val="005E19DC"/>
    <w:rsid w:val="005E2282"/>
    <w:rsid w:val="005E28FB"/>
    <w:rsid w:val="005E341A"/>
    <w:rsid w:val="005E3789"/>
    <w:rsid w:val="005E3A13"/>
    <w:rsid w:val="005E3C1D"/>
    <w:rsid w:val="005E4195"/>
    <w:rsid w:val="005E4941"/>
    <w:rsid w:val="005E4A21"/>
    <w:rsid w:val="005E4C9F"/>
    <w:rsid w:val="005E50C9"/>
    <w:rsid w:val="005E5427"/>
    <w:rsid w:val="005E578C"/>
    <w:rsid w:val="005E5881"/>
    <w:rsid w:val="005E5AE5"/>
    <w:rsid w:val="005E5D8A"/>
    <w:rsid w:val="005E5F69"/>
    <w:rsid w:val="005E62B7"/>
    <w:rsid w:val="005E63E6"/>
    <w:rsid w:val="005E643E"/>
    <w:rsid w:val="005E65E1"/>
    <w:rsid w:val="005E674C"/>
    <w:rsid w:val="005E7089"/>
    <w:rsid w:val="005E7185"/>
    <w:rsid w:val="005E71E8"/>
    <w:rsid w:val="005E768F"/>
    <w:rsid w:val="005E780B"/>
    <w:rsid w:val="005E793D"/>
    <w:rsid w:val="005E7958"/>
    <w:rsid w:val="005E7A14"/>
    <w:rsid w:val="005E7A44"/>
    <w:rsid w:val="005E7B9A"/>
    <w:rsid w:val="005E7E5A"/>
    <w:rsid w:val="005F051B"/>
    <w:rsid w:val="005F08D2"/>
    <w:rsid w:val="005F0C3F"/>
    <w:rsid w:val="005F0D9B"/>
    <w:rsid w:val="005F0FB6"/>
    <w:rsid w:val="005F1430"/>
    <w:rsid w:val="005F19E1"/>
    <w:rsid w:val="005F2083"/>
    <w:rsid w:val="005F2279"/>
    <w:rsid w:val="005F264B"/>
    <w:rsid w:val="005F2839"/>
    <w:rsid w:val="005F2B12"/>
    <w:rsid w:val="005F2E64"/>
    <w:rsid w:val="005F30D6"/>
    <w:rsid w:val="005F3519"/>
    <w:rsid w:val="005F366F"/>
    <w:rsid w:val="005F39D5"/>
    <w:rsid w:val="005F39EE"/>
    <w:rsid w:val="005F3F95"/>
    <w:rsid w:val="005F407A"/>
    <w:rsid w:val="005F44B6"/>
    <w:rsid w:val="005F4AAF"/>
    <w:rsid w:val="005F4EA4"/>
    <w:rsid w:val="005F532F"/>
    <w:rsid w:val="005F54CF"/>
    <w:rsid w:val="005F5F6C"/>
    <w:rsid w:val="005F61C7"/>
    <w:rsid w:val="005F6231"/>
    <w:rsid w:val="005F656A"/>
    <w:rsid w:val="005F6AC5"/>
    <w:rsid w:val="005F6CA3"/>
    <w:rsid w:val="005F72EC"/>
    <w:rsid w:val="005F7389"/>
    <w:rsid w:val="005F745C"/>
    <w:rsid w:val="005F7AF4"/>
    <w:rsid w:val="005F7BB1"/>
    <w:rsid w:val="0060034C"/>
    <w:rsid w:val="006007A6"/>
    <w:rsid w:val="00600856"/>
    <w:rsid w:val="00600B0F"/>
    <w:rsid w:val="00600EE8"/>
    <w:rsid w:val="00600F27"/>
    <w:rsid w:val="006012EA"/>
    <w:rsid w:val="0060144D"/>
    <w:rsid w:val="0060186B"/>
    <w:rsid w:val="00601972"/>
    <w:rsid w:val="00601C8C"/>
    <w:rsid w:val="00601E8F"/>
    <w:rsid w:val="00602106"/>
    <w:rsid w:val="00602174"/>
    <w:rsid w:val="006025BF"/>
    <w:rsid w:val="00602C27"/>
    <w:rsid w:val="00603090"/>
    <w:rsid w:val="006036EE"/>
    <w:rsid w:val="00603802"/>
    <w:rsid w:val="0060399D"/>
    <w:rsid w:val="00603C99"/>
    <w:rsid w:val="00603E25"/>
    <w:rsid w:val="00604377"/>
    <w:rsid w:val="00604781"/>
    <w:rsid w:val="00604932"/>
    <w:rsid w:val="00604AC7"/>
    <w:rsid w:val="00604CB7"/>
    <w:rsid w:val="0060500C"/>
    <w:rsid w:val="0060512C"/>
    <w:rsid w:val="00605649"/>
    <w:rsid w:val="0060598F"/>
    <w:rsid w:val="00605A96"/>
    <w:rsid w:val="00606725"/>
    <w:rsid w:val="006068E7"/>
    <w:rsid w:val="00606B1A"/>
    <w:rsid w:val="0060740F"/>
    <w:rsid w:val="0060763C"/>
    <w:rsid w:val="006078ED"/>
    <w:rsid w:val="00607D89"/>
    <w:rsid w:val="006101AE"/>
    <w:rsid w:val="00610783"/>
    <w:rsid w:val="00610875"/>
    <w:rsid w:val="006109E1"/>
    <w:rsid w:val="00610C89"/>
    <w:rsid w:val="00610E7E"/>
    <w:rsid w:val="00610EF6"/>
    <w:rsid w:val="0061120C"/>
    <w:rsid w:val="006114F3"/>
    <w:rsid w:val="00611823"/>
    <w:rsid w:val="00611EED"/>
    <w:rsid w:val="0061201A"/>
    <w:rsid w:val="00612918"/>
    <w:rsid w:val="00612CE7"/>
    <w:rsid w:val="006134EF"/>
    <w:rsid w:val="0061376A"/>
    <w:rsid w:val="0061394A"/>
    <w:rsid w:val="0061412C"/>
    <w:rsid w:val="006142E2"/>
    <w:rsid w:val="006143C6"/>
    <w:rsid w:val="00614416"/>
    <w:rsid w:val="00614686"/>
    <w:rsid w:val="00614730"/>
    <w:rsid w:val="00614A01"/>
    <w:rsid w:val="00614B0B"/>
    <w:rsid w:val="00614CA9"/>
    <w:rsid w:val="00614E70"/>
    <w:rsid w:val="00614FF2"/>
    <w:rsid w:val="00615290"/>
    <w:rsid w:val="00615292"/>
    <w:rsid w:val="006157A9"/>
    <w:rsid w:val="00615C68"/>
    <w:rsid w:val="00615E32"/>
    <w:rsid w:val="006162FA"/>
    <w:rsid w:val="0061696C"/>
    <w:rsid w:val="0061727F"/>
    <w:rsid w:val="006174CC"/>
    <w:rsid w:val="00617C3A"/>
    <w:rsid w:val="00617C9D"/>
    <w:rsid w:val="00620037"/>
    <w:rsid w:val="00620242"/>
    <w:rsid w:val="0062062D"/>
    <w:rsid w:val="006206B7"/>
    <w:rsid w:val="00620ACC"/>
    <w:rsid w:val="006211E4"/>
    <w:rsid w:val="0062144F"/>
    <w:rsid w:val="006216B2"/>
    <w:rsid w:val="00621A80"/>
    <w:rsid w:val="00621BAD"/>
    <w:rsid w:val="00621BED"/>
    <w:rsid w:val="00621FEB"/>
    <w:rsid w:val="006225A7"/>
    <w:rsid w:val="0062265B"/>
    <w:rsid w:val="0062265C"/>
    <w:rsid w:val="00622EB3"/>
    <w:rsid w:val="00622F71"/>
    <w:rsid w:val="00623082"/>
    <w:rsid w:val="00623B47"/>
    <w:rsid w:val="00623CD0"/>
    <w:rsid w:val="00623D2E"/>
    <w:rsid w:val="00623F42"/>
    <w:rsid w:val="00624234"/>
    <w:rsid w:val="0062469B"/>
    <w:rsid w:val="006249A6"/>
    <w:rsid w:val="00624A24"/>
    <w:rsid w:val="00624AB6"/>
    <w:rsid w:val="00624CBF"/>
    <w:rsid w:val="00624DED"/>
    <w:rsid w:val="00625587"/>
    <w:rsid w:val="00625670"/>
    <w:rsid w:val="00625F1B"/>
    <w:rsid w:val="00626133"/>
    <w:rsid w:val="00626566"/>
    <w:rsid w:val="006267B2"/>
    <w:rsid w:val="00626B85"/>
    <w:rsid w:val="00626BBD"/>
    <w:rsid w:val="00626E41"/>
    <w:rsid w:val="00626FAB"/>
    <w:rsid w:val="0062714C"/>
    <w:rsid w:val="006272EF"/>
    <w:rsid w:val="00627674"/>
    <w:rsid w:val="0062771E"/>
    <w:rsid w:val="00627A4C"/>
    <w:rsid w:val="00627C7A"/>
    <w:rsid w:val="00627F7B"/>
    <w:rsid w:val="00630297"/>
    <w:rsid w:val="00630CD3"/>
    <w:rsid w:val="00630F41"/>
    <w:rsid w:val="00631F39"/>
    <w:rsid w:val="006321E5"/>
    <w:rsid w:val="00632245"/>
    <w:rsid w:val="00632597"/>
    <w:rsid w:val="006326AE"/>
    <w:rsid w:val="0063328E"/>
    <w:rsid w:val="006336E0"/>
    <w:rsid w:val="0063399C"/>
    <w:rsid w:val="006339F9"/>
    <w:rsid w:val="00633D9D"/>
    <w:rsid w:val="0063406C"/>
    <w:rsid w:val="00634318"/>
    <w:rsid w:val="0063488F"/>
    <w:rsid w:val="00634AF1"/>
    <w:rsid w:val="00635102"/>
    <w:rsid w:val="0063524C"/>
    <w:rsid w:val="006353BA"/>
    <w:rsid w:val="00635437"/>
    <w:rsid w:val="006358F8"/>
    <w:rsid w:val="00635BF7"/>
    <w:rsid w:val="00635DA4"/>
    <w:rsid w:val="00636538"/>
    <w:rsid w:val="0063671D"/>
    <w:rsid w:val="0063675C"/>
    <w:rsid w:val="006367F4"/>
    <w:rsid w:val="00636B57"/>
    <w:rsid w:val="006373FE"/>
    <w:rsid w:val="00637701"/>
    <w:rsid w:val="0063796E"/>
    <w:rsid w:val="00637A0D"/>
    <w:rsid w:val="00637B6C"/>
    <w:rsid w:val="00637C63"/>
    <w:rsid w:val="00637F5C"/>
    <w:rsid w:val="00640287"/>
    <w:rsid w:val="00640A2E"/>
    <w:rsid w:val="00640C95"/>
    <w:rsid w:val="00640CDD"/>
    <w:rsid w:val="00640F41"/>
    <w:rsid w:val="006417A7"/>
    <w:rsid w:val="00641A90"/>
    <w:rsid w:val="00641AA9"/>
    <w:rsid w:val="00641CE7"/>
    <w:rsid w:val="0064202C"/>
    <w:rsid w:val="0064207B"/>
    <w:rsid w:val="006428CF"/>
    <w:rsid w:val="00642D3E"/>
    <w:rsid w:val="00643017"/>
    <w:rsid w:val="00643069"/>
    <w:rsid w:val="00643208"/>
    <w:rsid w:val="00643388"/>
    <w:rsid w:val="0064355B"/>
    <w:rsid w:val="006436AC"/>
    <w:rsid w:val="0064389F"/>
    <w:rsid w:val="0064394B"/>
    <w:rsid w:val="00644139"/>
    <w:rsid w:val="006441D6"/>
    <w:rsid w:val="006443BB"/>
    <w:rsid w:val="0064466F"/>
    <w:rsid w:val="006447DC"/>
    <w:rsid w:val="00644B53"/>
    <w:rsid w:val="00644BA8"/>
    <w:rsid w:val="00644D1C"/>
    <w:rsid w:val="00644D41"/>
    <w:rsid w:val="0064509B"/>
    <w:rsid w:val="006450E9"/>
    <w:rsid w:val="0064529C"/>
    <w:rsid w:val="0064545E"/>
    <w:rsid w:val="00645532"/>
    <w:rsid w:val="00645733"/>
    <w:rsid w:val="00645A60"/>
    <w:rsid w:val="00645A9D"/>
    <w:rsid w:val="00645BB1"/>
    <w:rsid w:val="00645C9C"/>
    <w:rsid w:val="00646827"/>
    <w:rsid w:val="00646E92"/>
    <w:rsid w:val="0064759A"/>
    <w:rsid w:val="00647D61"/>
    <w:rsid w:val="00647E90"/>
    <w:rsid w:val="00650501"/>
    <w:rsid w:val="00650C00"/>
    <w:rsid w:val="006510DB"/>
    <w:rsid w:val="00651430"/>
    <w:rsid w:val="00651438"/>
    <w:rsid w:val="006514DA"/>
    <w:rsid w:val="00651629"/>
    <w:rsid w:val="006518C0"/>
    <w:rsid w:val="006519AF"/>
    <w:rsid w:val="00651AB0"/>
    <w:rsid w:val="00651B98"/>
    <w:rsid w:val="00651F97"/>
    <w:rsid w:val="00652C31"/>
    <w:rsid w:val="00652D6C"/>
    <w:rsid w:val="00652FB8"/>
    <w:rsid w:val="00653BEA"/>
    <w:rsid w:val="00653EAD"/>
    <w:rsid w:val="00654314"/>
    <w:rsid w:val="00654506"/>
    <w:rsid w:val="006549B1"/>
    <w:rsid w:val="00654C06"/>
    <w:rsid w:val="00654CA2"/>
    <w:rsid w:val="00654F37"/>
    <w:rsid w:val="006551CD"/>
    <w:rsid w:val="0065539C"/>
    <w:rsid w:val="0065569A"/>
    <w:rsid w:val="00655C13"/>
    <w:rsid w:val="00655C3D"/>
    <w:rsid w:val="00655D58"/>
    <w:rsid w:val="00655FCF"/>
    <w:rsid w:val="0065603B"/>
    <w:rsid w:val="006563DE"/>
    <w:rsid w:val="00656491"/>
    <w:rsid w:val="00656555"/>
    <w:rsid w:val="0065669E"/>
    <w:rsid w:val="00656B4E"/>
    <w:rsid w:val="00656B66"/>
    <w:rsid w:val="00656BE9"/>
    <w:rsid w:val="00657377"/>
    <w:rsid w:val="006578D3"/>
    <w:rsid w:val="00657D9A"/>
    <w:rsid w:val="00657FF9"/>
    <w:rsid w:val="00660127"/>
    <w:rsid w:val="00660ACA"/>
    <w:rsid w:val="00660C29"/>
    <w:rsid w:val="00660E44"/>
    <w:rsid w:val="0066105F"/>
    <w:rsid w:val="006610B9"/>
    <w:rsid w:val="00661A7A"/>
    <w:rsid w:val="00662541"/>
    <w:rsid w:val="006627F4"/>
    <w:rsid w:val="006629A1"/>
    <w:rsid w:val="00662B4F"/>
    <w:rsid w:val="00662BFD"/>
    <w:rsid w:val="006633A8"/>
    <w:rsid w:val="00663670"/>
    <w:rsid w:val="00663918"/>
    <w:rsid w:val="00663ACC"/>
    <w:rsid w:val="00663C03"/>
    <w:rsid w:val="00664759"/>
    <w:rsid w:val="00664A9C"/>
    <w:rsid w:val="00664B1E"/>
    <w:rsid w:val="00664E1F"/>
    <w:rsid w:val="00664FEA"/>
    <w:rsid w:val="0066540C"/>
    <w:rsid w:val="00665C51"/>
    <w:rsid w:val="00665EEF"/>
    <w:rsid w:val="00666121"/>
    <w:rsid w:val="006662EA"/>
    <w:rsid w:val="006662EE"/>
    <w:rsid w:val="006668AB"/>
    <w:rsid w:val="00666B56"/>
    <w:rsid w:val="00666BC6"/>
    <w:rsid w:val="00666BC9"/>
    <w:rsid w:val="00666C13"/>
    <w:rsid w:val="00666C75"/>
    <w:rsid w:val="006678FC"/>
    <w:rsid w:val="0066796C"/>
    <w:rsid w:val="00667B30"/>
    <w:rsid w:val="00667D5F"/>
    <w:rsid w:val="0067028E"/>
    <w:rsid w:val="0067044F"/>
    <w:rsid w:val="0067062E"/>
    <w:rsid w:val="0067088D"/>
    <w:rsid w:val="00670936"/>
    <w:rsid w:val="00670BAD"/>
    <w:rsid w:val="00670D0E"/>
    <w:rsid w:val="00670D90"/>
    <w:rsid w:val="00671A31"/>
    <w:rsid w:val="00671A40"/>
    <w:rsid w:val="00671F65"/>
    <w:rsid w:val="00672158"/>
    <w:rsid w:val="00672285"/>
    <w:rsid w:val="00672325"/>
    <w:rsid w:val="00672599"/>
    <w:rsid w:val="00672791"/>
    <w:rsid w:val="006727F2"/>
    <w:rsid w:val="0067284B"/>
    <w:rsid w:val="00672BC2"/>
    <w:rsid w:val="00672BE8"/>
    <w:rsid w:val="00672E9F"/>
    <w:rsid w:val="006730ED"/>
    <w:rsid w:val="0067311E"/>
    <w:rsid w:val="0067315A"/>
    <w:rsid w:val="00673544"/>
    <w:rsid w:val="00673895"/>
    <w:rsid w:val="00674D71"/>
    <w:rsid w:val="0067555F"/>
    <w:rsid w:val="00675CAB"/>
    <w:rsid w:val="00675E5C"/>
    <w:rsid w:val="00675E76"/>
    <w:rsid w:val="006761A0"/>
    <w:rsid w:val="00676349"/>
    <w:rsid w:val="006764D4"/>
    <w:rsid w:val="00676E97"/>
    <w:rsid w:val="00677182"/>
    <w:rsid w:val="00677630"/>
    <w:rsid w:val="00677A02"/>
    <w:rsid w:val="00677CAC"/>
    <w:rsid w:val="00677F1A"/>
    <w:rsid w:val="00677FF4"/>
    <w:rsid w:val="00680360"/>
    <w:rsid w:val="00680608"/>
    <w:rsid w:val="00680778"/>
    <w:rsid w:val="006809E9"/>
    <w:rsid w:val="00680E4E"/>
    <w:rsid w:val="00680E61"/>
    <w:rsid w:val="006813C9"/>
    <w:rsid w:val="006816D3"/>
    <w:rsid w:val="0068189C"/>
    <w:rsid w:val="00681956"/>
    <w:rsid w:val="00681C26"/>
    <w:rsid w:val="00681C56"/>
    <w:rsid w:val="00681DA8"/>
    <w:rsid w:val="00681E62"/>
    <w:rsid w:val="00681F83"/>
    <w:rsid w:val="006820B9"/>
    <w:rsid w:val="00682802"/>
    <w:rsid w:val="00682A95"/>
    <w:rsid w:val="00682E17"/>
    <w:rsid w:val="00682F15"/>
    <w:rsid w:val="00683070"/>
    <w:rsid w:val="006830F0"/>
    <w:rsid w:val="0068310D"/>
    <w:rsid w:val="0068313F"/>
    <w:rsid w:val="006832EC"/>
    <w:rsid w:val="0068333B"/>
    <w:rsid w:val="006833A7"/>
    <w:rsid w:val="006836E7"/>
    <w:rsid w:val="00683750"/>
    <w:rsid w:val="00683AE5"/>
    <w:rsid w:val="00683DDC"/>
    <w:rsid w:val="006844EA"/>
    <w:rsid w:val="00684D57"/>
    <w:rsid w:val="00684E7B"/>
    <w:rsid w:val="00684F81"/>
    <w:rsid w:val="00685725"/>
    <w:rsid w:val="00686744"/>
    <w:rsid w:val="0068693D"/>
    <w:rsid w:val="00686BC2"/>
    <w:rsid w:val="00686E41"/>
    <w:rsid w:val="00686F1F"/>
    <w:rsid w:val="0068755D"/>
    <w:rsid w:val="00687580"/>
    <w:rsid w:val="00687848"/>
    <w:rsid w:val="006879D4"/>
    <w:rsid w:val="00687B3D"/>
    <w:rsid w:val="00687EC9"/>
    <w:rsid w:val="00687FCC"/>
    <w:rsid w:val="0069018D"/>
    <w:rsid w:val="006901AA"/>
    <w:rsid w:val="006904D0"/>
    <w:rsid w:val="00690C8D"/>
    <w:rsid w:val="00690CBF"/>
    <w:rsid w:val="00690EBC"/>
    <w:rsid w:val="00690F63"/>
    <w:rsid w:val="00691463"/>
    <w:rsid w:val="00692188"/>
    <w:rsid w:val="0069244F"/>
    <w:rsid w:val="00692D22"/>
    <w:rsid w:val="00692F1A"/>
    <w:rsid w:val="00692F8A"/>
    <w:rsid w:val="00693229"/>
    <w:rsid w:val="00693233"/>
    <w:rsid w:val="00693328"/>
    <w:rsid w:val="006937B2"/>
    <w:rsid w:val="00693D20"/>
    <w:rsid w:val="00693D98"/>
    <w:rsid w:val="00693E11"/>
    <w:rsid w:val="00693F47"/>
    <w:rsid w:val="00694FBD"/>
    <w:rsid w:val="006951D5"/>
    <w:rsid w:val="0069533F"/>
    <w:rsid w:val="006955CF"/>
    <w:rsid w:val="00695E5C"/>
    <w:rsid w:val="00695EDC"/>
    <w:rsid w:val="00696346"/>
    <w:rsid w:val="00696403"/>
    <w:rsid w:val="0069640E"/>
    <w:rsid w:val="006968DF"/>
    <w:rsid w:val="00696925"/>
    <w:rsid w:val="00696931"/>
    <w:rsid w:val="0069736E"/>
    <w:rsid w:val="00697402"/>
    <w:rsid w:val="00697551"/>
    <w:rsid w:val="006977A9"/>
    <w:rsid w:val="00697C8C"/>
    <w:rsid w:val="00697CD8"/>
    <w:rsid w:val="00697D97"/>
    <w:rsid w:val="00697DED"/>
    <w:rsid w:val="00697F41"/>
    <w:rsid w:val="006A03B2"/>
    <w:rsid w:val="006A0B43"/>
    <w:rsid w:val="006A103A"/>
    <w:rsid w:val="006A11D6"/>
    <w:rsid w:val="006A126D"/>
    <w:rsid w:val="006A129F"/>
    <w:rsid w:val="006A1A56"/>
    <w:rsid w:val="006A1F03"/>
    <w:rsid w:val="006A22BE"/>
    <w:rsid w:val="006A2CAA"/>
    <w:rsid w:val="006A2CAC"/>
    <w:rsid w:val="006A3161"/>
    <w:rsid w:val="006A40A1"/>
    <w:rsid w:val="006A41CB"/>
    <w:rsid w:val="006A4820"/>
    <w:rsid w:val="006A4B43"/>
    <w:rsid w:val="006A4D14"/>
    <w:rsid w:val="006A5328"/>
    <w:rsid w:val="006A53F8"/>
    <w:rsid w:val="006A5411"/>
    <w:rsid w:val="006A5448"/>
    <w:rsid w:val="006A59A9"/>
    <w:rsid w:val="006A5DDC"/>
    <w:rsid w:val="006A6049"/>
    <w:rsid w:val="006A64F5"/>
    <w:rsid w:val="006A6577"/>
    <w:rsid w:val="006A6D3C"/>
    <w:rsid w:val="006A6D70"/>
    <w:rsid w:val="006A6E3C"/>
    <w:rsid w:val="006A7277"/>
    <w:rsid w:val="006A7380"/>
    <w:rsid w:val="006A7DBB"/>
    <w:rsid w:val="006B01B6"/>
    <w:rsid w:val="006B01F4"/>
    <w:rsid w:val="006B03DA"/>
    <w:rsid w:val="006B03DC"/>
    <w:rsid w:val="006B069B"/>
    <w:rsid w:val="006B0AB3"/>
    <w:rsid w:val="006B0E66"/>
    <w:rsid w:val="006B1354"/>
    <w:rsid w:val="006B160A"/>
    <w:rsid w:val="006B185F"/>
    <w:rsid w:val="006B21BA"/>
    <w:rsid w:val="006B260A"/>
    <w:rsid w:val="006B2B1C"/>
    <w:rsid w:val="006B2F2C"/>
    <w:rsid w:val="006B331A"/>
    <w:rsid w:val="006B33D0"/>
    <w:rsid w:val="006B34B1"/>
    <w:rsid w:val="006B395E"/>
    <w:rsid w:val="006B3B83"/>
    <w:rsid w:val="006B3BB6"/>
    <w:rsid w:val="006B3E5A"/>
    <w:rsid w:val="006B4140"/>
    <w:rsid w:val="006B4BF2"/>
    <w:rsid w:val="006B4D17"/>
    <w:rsid w:val="006B4D38"/>
    <w:rsid w:val="006B5052"/>
    <w:rsid w:val="006B53C5"/>
    <w:rsid w:val="006B5724"/>
    <w:rsid w:val="006B5AE8"/>
    <w:rsid w:val="006B5ED7"/>
    <w:rsid w:val="006B5FE3"/>
    <w:rsid w:val="006B60BC"/>
    <w:rsid w:val="006B624B"/>
    <w:rsid w:val="006B6873"/>
    <w:rsid w:val="006B68FB"/>
    <w:rsid w:val="006B6DAA"/>
    <w:rsid w:val="006B6E91"/>
    <w:rsid w:val="006B6ECB"/>
    <w:rsid w:val="006B73BA"/>
    <w:rsid w:val="006B770B"/>
    <w:rsid w:val="006B77FF"/>
    <w:rsid w:val="006B7E8C"/>
    <w:rsid w:val="006B7E8E"/>
    <w:rsid w:val="006B7F68"/>
    <w:rsid w:val="006C012B"/>
    <w:rsid w:val="006C01B5"/>
    <w:rsid w:val="006C02A2"/>
    <w:rsid w:val="006C0BCB"/>
    <w:rsid w:val="006C0C8B"/>
    <w:rsid w:val="006C108C"/>
    <w:rsid w:val="006C1179"/>
    <w:rsid w:val="006C1232"/>
    <w:rsid w:val="006C14AE"/>
    <w:rsid w:val="006C1DBD"/>
    <w:rsid w:val="006C2633"/>
    <w:rsid w:val="006C2657"/>
    <w:rsid w:val="006C27A1"/>
    <w:rsid w:val="006C2AB7"/>
    <w:rsid w:val="006C2DC9"/>
    <w:rsid w:val="006C2DFB"/>
    <w:rsid w:val="006C2F46"/>
    <w:rsid w:val="006C379B"/>
    <w:rsid w:val="006C3915"/>
    <w:rsid w:val="006C3A35"/>
    <w:rsid w:val="006C3B06"/>
    <w:rsid w:val="006C3D0F"/>
    <w:rsid w:val="006C415D"/>
    <w:rsid w:val="006C4399"/>
    <w:rsid w:val="006C43DA"/>
    <w:rsid w:val="006C449D"/>
    <w:rsid w:val="006C4518"/>
    <w:rsid w:val="006C48FF"/>
    <w:rsid w:val="006C4A74"/>
    <w:rsid w:val="006C4CC2"/>
    <w:rsid w:val="006C4DA4"/>
    <w:rsid w:val="006C534B"/>
    <w:rsid w:val="006C5875"/>
    <w:rsid w:val="006C6030"/>
    <w:rsid w:val="006C6592"/>
    <w:rsid w:val="006C69F5"/>
    <w:rsid w:val="006C6D2B"/>
    <w:rsid w:val="006C708A"/>
    <w:rsid w:val="006C70EF"/>
    <w:rsid w:val="006C720D"/>
    <w:rsid w:val="006C7568"/>
    <w:rsid w:val="006C787C"/>
    <w:rsid w:val="006C7938"/>
    <w:rsid w:val="006C79D4"/>
    <w:rsid w:val="006C7DF2"/>
    <w:rsid w:val="006C7F6D"/>
    <w:rsid w:val="006D0851"/>
    <w:rsid w:val="006D0961"/>
    <w:rsid w:val="006D0963"/>
    <w:rsid w:val="006D0F9B"/>
    <w:rsid w:val="006D1412"/>
    <w:rsid w:val="006D1996"/>
    <w:rsid w:val="006D1D6D"/>
    <w:rsid w:val="006D2256"/>
    <w:rsid w:val="006D2353"/>
    <w:rsid w:val="006D235A"/>
    <w:rsid w:val="006D2502"/>
    <w:rsid w:val="006D2A9E"/>
    <w:rsid w:val="006D2C37"/>
    <w:rsid w:val="006D3557"/>
    <w:rsid w:val="006D3B07"/>
    <w:rsid w:val="006D3DED"/>
    <w:rsid w:val="006D3FA5"/>
    <w:rsid w:val="006D422C"/>
    <w:rsid w:val="006D4696"/>
    <w:rsid w:val="006D4B78"/>
    <w:rsid w:val="006D4CFE"/>
    <w:rsid w:val="006D4DE4"/>
    <w:rsid w:val="006D53CE"/>
    <w:rsid w:val="006D54AD"/>
    <w:rsid w:val="006D56B4"/>
    <w:rsid w:val="006D5BDE"/>
    <w:rsid w:val="006D5CFD"/>
    <w:rsid w:val="006D5DEA"/>
    <w:rsid w:val="006D5DFB"/>
    <w:rsid w:val="006D5E97"/>
    <w:rsid w:val="006D63F7"/>
    <w:rsid w:val="006D666D"/>
    <w:rsid w:val="006D6995"/>
    <w:rsid w:val="006D69CA"/>
    <w:rsid w:val="006D6B0B"/>
    <w:rsid w:val="006D6BB9"/>
    <w:rsid w:val="006D6EE9"/>
    <w:rsid w:val="006D78D8"/>
    <w:rsid w:val="006D7B3F"/>
    <w:rsid w:val="006E0135"/>
    <w:rsid w:val="006E0AF9"/>
    <w:rsid w:val="006E0C78"/>
    <w:rsid w:val="006E0D0F"/>
    <w:rsid w:val="006E0EB1"/>
    <w:rsid w:val="006E1201"/>
    <w:rsid w:val="006E1289"/>
    <w:rsid w:val="006E14E4"/>
    <w:rsid w:val="006E1A45"/>
    <w:rsid w:val="006E2012"/>
    <w:rsid w:val="006E21D3"/>
    <w:rsid w:val="006E23AE"/>
    <w:rsid w:val="006E2C94"/>
    <w:rsid w:val="006E3481"/>
    <w:rsid w:val="006E35F5"/>
    <w:rsid w:val="006E365D"/>
    <w:rsid w:val="006E3832"/>
    <w:rsid w:val="006E42EE"/>
    <w:rsid w:val="006E431F"/>
    <w:rsid w:val="006E44D6"/>
    <w:rsid w:val="006E4527"/>
    <w:rsid w:val="006E4569"/>
    <w:rsid w:val="006E47D5"/>
    <w:rsid w:val="006E4901"/>
    <w:rsid w:val="006E4A04"/>
    <w:rsid w:val="006E4B18"/>
    <w:rsid w:val="006E4B41"/>
    <w:rsid w:val="006E4B9D"/>
    <w:rsid w:val="006E4CE4"/>
    <w:rsid w:val="006E571D"/>
    <w:rsid w:val="006E6138"/>
    <w:rsid w:val="006E62AC"/>
    <w:rsid w:val="006E6EB4"/>
    <w:rsid w:val="006E70E9"/>
    <w:rsid w:val="006E7151"/>
    <w:rsid w:val="006E72B9"/>
    <w:rsid w:val="006E7441"/>
    <w:rsid w:val="006E74B0"/>
    <w:rsid w:val="006E79A3"/>
    <w:rsid w:val="006E79CB"/>
    <w:rsid w:val="006E7DDF"/>
    <w:rsid w:val="006E7DE3"/>
    <w:rsid w:val="006F05AA"/>
    <w:rsid w:val="006F07BB"/>
    <w:rsid w:val="006F09E9"/>
    <w:rsid w:val="006F0AA2"/>
    <w:rsid w:val="006F0F65"/>
    <w:rsid w:val="006F1112"/>
    <w:rsid w:val="006F1376"/>
    <w:rsid w:val="006F145C"/>
    <w:rsid w:val="006F1558"/>
    <w:rsid w:val="006F157B"/>
    <w:rsid w:val="006F181F"/>
    <w:rsid w:val="006F1AAC"/>
    <w:rsid w:val="006F1C6A"/>
    <w:rsid w:val="006F1DBC"/>
    <w:rsid w:val="006F1E94"/>
    <w:rsid w:val="006F1E96"/>
    <w:rsid w:val="006F1EB3"/>
    <w:rsid w:val="006F2303"/>
    <w:rsid w:val="006F2617"/>
    <w:rsid w:val="006F2756"/>
    <w:rsid w:val="006F28CA"/>
    <w:rsid w:val="006F2B3B"/>
    <w:rsid w:val="006F2DC5"/>
    <w:rsid w:val="006F2E57"/>
    <w:rsid w:val="006F2FED"/>
    <w:rsid w:val="006F3024"/>
    <w:rsid w:val="006F34D1"/>
    <w:rsid w:val="006F3832"/>
    <w:rsid w:val="006F3850"/>
    <w:rsid w:val="006F3AB0"/>
    <w:rsid w:val="006F3D3D"/>
    <w:rsid w:val="006F3F23"/>
    <w:rsid w:val="006F4086"/>
    <w:rsid w:val="006F4135"/>
    <w:rsid w:val="006F421C"/>
    <w:rsid w:val="006F55C6"/>
    <w:rsid w:val="006F5E41"/>
    <w:rsid w:val="006F6789"/>
    <w:rsid w:val="006F76AD"/>
    <w:rsid w:val="006F7749"/>
    <w:rsid w:val="006F7860"/>
    <w:rsid w:val="006F7CE0"/>
    <w:rsid w:val="006F7DFA"/>
    <w:rsid w:val="00700144"/>
    <w:rsid w:val="007008F7"/>
    <w:rsid w:val="00700E6B"/>
    <w:rsid w:val="00701131"/>
    <w:rsid w:val="00701455"/>
    <w:rsid w:val="007014F6"/>
    <w:rsid w:val="007015C9"/>
    <w:rsid w:val="00701629"/>
    <w:rsid w:val="00701711"/>
    <w:rsid w:val="0070182E"/>
    <w:rsid w:val="007019F1"/>
    <w:rsid w:val="00701E1D"/>
    <w:rsid w:val="00701E43"/>
    <w:rsid w:val="0070219A"/>
    <w:rsid w:val="00702414"/>
    <w:rsid w:val="00702467"/>
    <w:rsid w:val="007026F7"/>
    <w:rsid w:val="007029D5"/>
    <w:rsid w:val="00702A11"/>
    <w:rsid w:val="00702B81"/>
    <w:rsid w:val="00702C7F"/>
    <w:rsid w:val="00702E18"/>
    <w:rsid w:val="00702F3C"/>
    <w:rsid w:val="0070325D"/>
    <w:rsid w:val="007033E4"/>
    <w:rsid w:val="0070376D"/>
    <w:rsid w:val="007037A5"/>
    <w:rsid w:val="00703895"/>
    <w:rsid w:val="007038B5"/>
    <w:rsid w:val="00703CC9"/>
    <w:rsid w:val="00703E92"/>
    <w:rsid w:val="007040AE"/>
    <w:rsid w:val="00704F8A"/>
    <w:rsid w:val="007056E3"/>
    <w:rsid w:val="00705E90"/>
    <w:rsid w:val="00705F8F"/>
    <w:rsid w:val="00706012"/>
    <w:rsid w:val="00706454"/>
    <w:rsid w:val="00706C90"/>
    <w:rsid w:val="00707117"/>
    <w:rsid w:val="0070721F"/>
    <w:rsid w:val="0070722B"/>
    <w:rsid w:val="00707780"/>
    <w:rsid w:val="00707AED"/>
    <w:rsid w:val="00707FAF"/>
    <w:rsid w:val="00707FCD"/>
    <w:rsid w:val="007100C8"/>
    <w:rsid w:val="00710619"/>
    <w:rsid w:val="0071096A"/>
    <w:rsid w:val="00710A19"/>
    <w:rsid w:val="00710B19"/>
    <w:rsid w:val="00710BFA"/>
    <w:rsid w:val="00710CF5"/>
    <w:rsid w:val="00710FDB"/>
    <w:rsid w:val="007110BB"/>
    <w:rsid w:val="00711790"/>
    <w:rsid w:val="00711D56"/>
    <w:rsid w:val="00712407"/>
    <w:rsid w:val="007127D8"/>
    <w:rsid w:val="00712C46"/>
    <w:rsid w:val="00713EAA"/>
    <w:rsid w:val="00714000"/>
    <w:rsid w:val="007146A3"/>
    <w:rsid w:val="0071472D"/>
    <w:rsid w:val="00715051"/>
    <w:rsid w:val="00715329"/>
    <w:rsid w:val="007155E7"/>
    <w:rsid w:val="00715785"/>
    <w:rsid w:val="00715A13"/>
    <w:rsid w:val="00715AA8"/>
    <w:rsid w:val="00715AFD"/>
    <w:rsid w:val="00715B68"/>
    <w:rsid w:val="00716070"/>
    <w:rsid w:val="00716199"/>
    <w:rsid w:val="0071656E"/>
    <w:rsid w:val="007167B9"/>
    <w:rsid w:val="00716999"/>
    <w:rsid w:val="00716DB9"/>
    <w:rsid w:val="00716FC5"/>
    <w:rsid w:val="00717155"/>
    <w:rsid w:val="00717215"/>
    <w:rsid w:val="007173F9"/>
    <w:rsid w:val="0071768B"/>
    <w:rsid w:val="007200AF"/>
    <w:rsid w:val="00720296"/>
    <w:rsid w:val="007202B2"/>
    <w:rsid w:val="007202BB"/>
    <w:rsid w:val="0072052A"/>
    <w:rsid w:val="00720595"/>
    <w:rsid w:val="00720778"/>
    <w:rsid w:val="00720A95"/>
    <w:rsid w:val="00720B68"/>
    <w:rsid w:val="00720F1E"/>
    <w:rsid w:val="00721200"/>
    <w:rsid w:val="00721750"/>
    <w:rsid w:val="00721752"/>
    <w:rsid w:val="00721942"/>
    <w:rsid w:val="00721C82"/>
    <w:rsid w:val="00721DB4"/>
    <w:rsid w:val="007225B4"/>
    <w:rsid w:val="00722677"/>
    <w:rsid w:val="007228AA"/>
    <w:rsid w:val="007228CF"/>
    <w:rsid w:val="007228E9"/>
    <w:rsid w:val="00722A2B"/>
    <w:rsid w:val="00722A6B"/>
    <w:rsid w:val="00722BE1"/>
    <w:rsid w:val="00722BE9"/>
    <w:rsid w:val="00722CD6"/>
    <w:rsid w:val="00722F48"/>
    <w:rsid w:val="00723660"/>
    <w:rsid w:val="00723B85"/>
    <w:rsid w:val="00724224"/>
    <w:rsid w:val="007245AE"/>
    <w:rsid w:val="007245CA"/>
    <w:rsid w:val="00725204"/>
    <w:rsid w:val="00725300"/>
    <w:rsid w:val="00725423"/>
    <w:rsid w:val="00725881"/>
    <w:rsid w:val="00725946"/>
    <w:rsid w:val="00725F7B"/>
    <w:rsid w:val="00726446"/>
    <w:rsid w:val="00726BF2"/>
    <w:rsid w:val="00726C18"/>
    <w:rsid w:val="00726C8D"/>
    <w:rsid w:val="00726F98"/>
    <w:rsid w:val="0072765D"/>
    <w:rsid w:val="00727C0D"/>
    <w:rsid w:val="00727DC8"/>
    <w:rsid w:val="00727E1F"/>
    <w:rsid w:val="00727F9C"/>
    <w:rsid w:val="0073008D"/>
    <w:rsid w:val="0073029B"/>
    <w:rsid w:val="007304B2"/>
    <w:rsid w:val="0073051A"/>
    <w:rsid w:val="00731521"/>
    <w:rsid w:val="00731873"/>
    <w:rsid w:val="00731CB0"/>
    <w:rsid w:val="00732969"/>
    <w:rsid w:val="00732A53"/>
    <w:rsid w:val="00732B79"/>
    <w:rsid w:val="00732BA6"/>
    <w:rsid w:val="00732F28"/>
    <w:rsid w:val="00733085"/>
    <w:rsid w:val="00733389"/>
    <w:rsid w:val="00733427"/>
    <w:rsid w:val="007338B4"/>
    <w:rsid w:val="00734630"/>
    <w:rsid w:val="00734E2E"/>
    <w:rsid w:val="00734E30"/>
    <w:rsid w:val="00735037"/>
    <w:rsid w:val="0073507C"/>
    <w:rsid w:val="00735269"/>
    <w:rsid w:val="0073536E"/>
    <w:rsid w:val="00735396"/>
    <w:rsid w:val="00735CF5"/>
    <w:rsid w:val="00735D8A"/>
    <w:rsid w:val="00735DCE"/>
    <w:rsid w:val="00736246"/>
    <w:rsid w:val="00736525"/>
    <w:rsid w:val="00736576"/>
    <w:rsid w:val="00737295"/>
    <w:rsid w:val="007372E4"/>
    <w:rsid w:val="00737491"/>
    <w:rsid w:val="007374B3"/>
    <w:rsid w:val="007376FB"/>
    <w:rsid w:val="00737B59"/>
    <w:rsid w:val="00737C4E"/>
    <w:rsid w:val="00737C59"/>
    <w:rsid w:val="0074075E"/>
    <w:rsid w:val="00740C54"/>
    <w:rsid w:val="007410DC"/>
    <w:rsid w:val="007417FB"/>
    <w:rsid w:val="00741D46"/>
    <w:rsid w:val="00742951"/>
    <w:rsid w:val="00742AFE"/>
    <w:rsid w:val="0074304D"/>
    <w:rsid w:val="007435F3"/>
    <w:rsid w:val="007436AE"/>
    <w:rsid w:val="00743DC5"/>
    <w:rsid w:val="00743E6A"/>
    <w:rsid w:val="007441DA"/>
    <w:rsid w:val="007441F1"/>
    <w:rsid w:val="00744386"/>
    <w:rsid w:val="0074462A"/>
    <w:rsid w:val="0074494B"/>
    <w:rsid w:val="00744B5C"/>
    <w:rsid w:val="00744DB8"/>
    <w:rsid w:val="0074507D"/>
    <w:rsid w:val="00745116"/>
    <w:rsid w:val="00745167"/>
    <w:rsid w:val="00745F5A"/>
    <w:rsid w:val="00746355"/>
    <w:rsid w:val="007463BB"/>
    <w:rsid w:val="007467E1"/>
    <w:rsid w:val="00746827"/>
    <w:rsid w:val="007469D1"/>
    <w:rsid w:val="00747721"/>
    <w:rsid w:val="007477B1"/>
    <w:rsid w:val="0074788B"/>
    <w:rsid w:val="007478EC"/>
    <w:rsid w:val="00747A4F"/>
    <w:rsid w:val="00747CD8"/>
    <w:rsid w:val="007501F4"/>
    <w:rsid w:val="007502B7"/>
    <w:rsid w:val="00750423"/>
    <w:rsid w:val="007506E2"/>
    <w:rsid w:val="0075169E"/>
    <w:rsid w:val="00751916"/>
    <w:rsid w:val="00751936"/>
    <w:rsid w:val="00751BDE"/>
    <w:rsid w:val="00751CD1"/>
    <w:rsid w:val="00752233"/>
    <w:rsid w:val="00752284"/>
    <w:rsid w:val="007527AF"/>
    <w:rsid w:val="00752A7A"/>
    <w:rsid w:val="00752CE0"/>
    <w:rsid w:val="00752FED"/>
    <w:rsid w:val="0075359E"/>
    <w:rsid w:val="0075374D"/>
    <w:rsid w:val="007538FE"/>
    <w:rsid w:val="00753FAE"/>
    <w:rsid w:val="0075498D"/>
    <w:rsid w:val="00754C51"/>
    <w:rsid w:val="00755285"/>
    <w:rsid w:val="00755BC7"/>
    <w:rsid w:val="00755F00"/>
    <w:rsid w:val="00756D31"/>
    <w:rsid w:val="00756D64"/>
    <w:rsid w:val="007571A0"/>
    <w:rsid w:val="00757276"/>
    <w:rsid w:val="0075733D"/>
    <w:rsid w:val="00757394"/>
    <w:rsid w:val="00757AAB"/>
    <w:rsid w:val="00757D80"/>
    <w:rsid w:val="00760801"/>
    <w:rsid w:val="007608C0"/>
    <w:rsid w:val="00760961"/>
    <w:rsid w:val="00760B72"/>
    <w:rsid w:val="00760D20"/>
    <w:rsid w:val="007610AA"/>
    <w:rsid w:val="007610DB"/>
    <w:rsid w:val="00761288"/>
    <w:rsid w:val="007612D6"/>
    <w:rsid w:val="00761734"/>
    <w:rsid w:val="00761B82"/>
    <w:rsid w:val="00762469"/>
    <w:rsid w:val="00762CD6"/>
    <w:rsid w:val="00762DE0"/>
    <w:rsid w:val="00763588"/>
    <w:rsid w:val="0076359A"/>
    <w:rsid w:val="00763B02"/>
    <w:rsid w:val="00763D5E"/>
    <w:rsid w:val="00763F76"/>
    <w:rsid w:val="00763FA3"/>
    <w:rsid w:val="00764016"/>
    <w:rsid w:val="00764157"/>
    <w:rsid w:val="00764775"/>
    <w:rsid w:val="00764952"/>
    <w:rsid w:val="00764A8E"/>
    <w:rsid w:val="00765074"/>
    <w:rsid w:val="007652E7"/>
    <w:rsid w:val="0076534E"/>
    <w:rsid w:val="00765856"/>
    <w:rsid w:val="00765A16"/>
    <w:rsid w:val="00765AF5"/>
    <w:rsid w:val="00765BF0"/>
    <w:rsid w:val="007665B8"/>
    <w:rsid w:val="007675EC"/>
    <w:rsid w:val="00767792"/>
    <w:rsid w:val="00767A13"/>
    <w:rsid w:val="00767BC2"/>
    <w:rsid w:val="00767FCF"/>
    <w:rsid w:val="0077017E"/>
    <w:rsid w:val="007706D3"/>
    <w:rsid w:val="00770756"/>
    <w:rsid w:val="0077077C"/>
    <w:rsid w:val="00770801"/>
    <w:rsid w:val="00770821"/>
    <w:rsid w:val="00770951"/>
    <w:rsid w:val="00770B1E"/>
    <w:rsid w:val="00770C88"/>
    <w:rsid w:val="00771101"/>
    <w:rsid w:val="007713FD"/>
    <w:rsid w:val="0077155E"/>
    <w:rsid w:val="007716D2"/>
    <w:rsid w:val="007719BE"/>
    <w:rsid w:val="007719FE"/>
    <w:rsid w:val="00771A54"/>
    <w:rsid w:val="00771A99"/>
    <w:rsid w:val="00771F48"/>
    <w:rsid w:val="007720C6"/>
    <w:rsid w:val="0077215B"/>
    <w:rsid w:val="00772359"/>
    <w:rsid w:val="0077302E"/>
    <w:rsid w:val="00773182"/>
    <w:rsid w:val="00773658"/>
    <w:rsid w:val="00773984"/>
    <w:rsid w:val="007739F3"/>
    <w:rsid w:val="007739FD"/>
    <w:rsid w:val="00773BD1"/>
    <w:rsid w:val="0077409C"/>
    <w:rsid w:val="0077470A"/>
    <w:rsid w:val="00774AE8"/>
    <w:rsid w:val="00774DD3"/>
    <w:rsid w:val="00774E30"/>
    <w:rsid w:val="00774F6F"/>
    <w:rsid w:val="00774F7B"/>
    <w:rsid w:val="00774FFF"/>
    <w:rsid w:val="00775624"/>
    <w:rsid w:val="007758F0"/>
    <w:rsid w:val="00775C31"/>
    <w:rsid w:val="0077696C"/>
    <w:rsid w:val="00776BE9"/>
    <w:rsid w:val="00776D4C"/>
    <w:rsid w:val="00776DFF"/>
    <w:rsid w:val="00776F0D"/>
    <w:rsid w:val="00777780"/>
    <w:rsid w:val="0077789B"/>
    <w:rsid w:val="00777C67"/>
    <w:rsid w:val="00780030"/>
    <w:rsid w:val="0078018F"/>
    <w:rsid w:val="00780243"/>
    <w:rsid w:val="00780287"/>
    <w:rsid w:val="007803CF"/>
    <w:rsid w:val="0078055C"/>
    <w:rsid w:val="00780F21"/>
    <w:rsid w:val="007811F1"/>
    <w:rsid w:val="007812D4"/>
    <w:rsid w:val="0078155A"/>
    <w:rsid w:val="0078171B"/>
    <w:rsid w:val="00781830"/>
    <w:rsid w:val="007819C0"/>
    <w:rsid w:val="00781A06"/>
    <w:rsid w:val="00781C25"/>
    <w:rsid w:val="00781CD7"/>
    <w:rsid w:val="00781DFF"/>
    <w:rsid w:val="007824AC"/>
    <w:rsid w:val="00782521"/>
    <w:rsid w:val="00782936"/>
    <w:rsid w:val="00782A96"/>
    <w:rsid w:val="00783038"/>
    <w:rsid w:val="00783043"/>
    <w:rsid w:val="007834FF"/>
    <w:rsid w:val="007838A9"/>
    <w:rsid w:val="007843D8"/>
    <w:rsid w:val="00784B4B"/>
    <w:rsid w:val="00784E05"/>
    <w:rsid w:val="0078536A"/>
    <w:rsid w:val="007857A0"/>
    <w:rsid w:val="007858F8"/>
    <w:rsid w:val="00785D8D"/>
    <w:rsid w:val="00786629"/>
    <w:rsid w:val="007866CC"/>
    <w:rsid w:val="007867FE"/>
    <w:rsid w:val="00786A71"/>
    <w:rsid w:val="00786EF6"/>
    <w:rsid w:val="00787141"/>
    <w:rsid w:val="0078714B"/>
    <w:rsid w:val="0078724D"/>
    <w:rsid w:val="007875ED"/>
    <w:rsid w:val="00787C0E"/>
    <w:rsid w:val="00787D6B"/>
    <w:rsid w:val="00787DF3"/>
    <w:rsid w:val="00790263"/>
    <w:rsid w:val="00790832"/>
    <w:rsid w:val="00790AED"/>
    <w:rsid w:val="00790B2D"/>
    <w:rsid w:val="00790F03"/>
    <w:rsid w:val="0079133A"/>
    <w:rsid w:val="00791BAA"/>
    <w:rsid w:val="00792193"/>
    <w:rsid w:val="00792900"/>
    <w:rsid w:val="00792D57"/>
    <w:rsid w:val="00793796"/>
    <w:rsid w:val="00793898"/>
    <w:rsid w:val="00793A6D"/>
    <w:rsid w:val="00793ED4"/>
    <w:rsid w:val="00794410"/>
    <w:rsid w:val="0079447F"/>
    <w:rsid w:val="007951FD"/>
    <w:rsid w:val="0079550C"/>
    <w:rsid w:val="00795678"/>
    <w:rsid w:val="00795967"/>
    <w:rsid w:val="00795D33"/>
    <w:rsid w:val="007962A4"/>
    <w:rsid w:val="007967EF"/>
    <w:rsid w:val="00796AA6"/>
    <w:rsid w:val="00796B1D"/>
    <w:rsid w:val="00796D5F"/>
    <w:rsid w:val="00796F38"/>
    <w:rsid w:val="00797030"/>
    <w:rsid w:val="0079747B"/>
    <w:rsid w:val="0079748E"/>
    <w:rsid w:val="00797AC6"/>
    <w:rsid w:val="00797D5C"/>
    <w:rsid w:val="00797F37"/>
    <w:rsid w:val="00797F77"/>
    <w:rsid w:val="007A0088"/>
    <w:rsid w:val="007A0A9C"/>
    <w:rsid w:val="007A0C2A"/>
    <w:rsid w:val="007A0C9B"/>
    <w:rsid w:val="007A0CF5"/>
    <w:rsid w:val="007A100B"/>
    <w:rsid w:val="007A1521"/>
    <w:rsid w:val="007A1539"/>
    <w:rsid w:val="007A1613"/>
    <w:rsid w:val="007A1A60"/>
    <w:rsid w:val="007A20D0"/>
    <w:rsid w:val="007A217D"/>
    <w:rsid w:val="007A2BF8"/>
    <w:rsid w:val="007A2CBD"/>
    <w:rsid w:val="007A2F24"/>
    <w:rsid w:val="007A2F8D"/>
    <w:rsid w:val="007A359A"/>
    <w:rsid w:val="007A3929"/>
    <w:rsid w:val="007A3996"/>
    <w:rsid w:val="007A399C"/>
    <w:rsid w:val="007A39B8"/>
    <w:rsid w:val="007A3C67"/>
    <w:rsid w:val="007A3E33"/>
    <w:rsid w:val="007A403A"/>
    <w:rsid w:val="007A47DF"/>
    <w:rsid w:val="007A4C19"/>
    <w:rsid w:val="007A4F32"/>
    <w:rsid w:val="007A5828"/>
    <w:rsid w:val="007A5934"/>
    <w:rsid w:val="007A5C56"/>
    <w:rsid w:val="007A5E8B"/>
    <w:rsid w:val="007A606F"/>
    <w:rsid w:val="007A6159"/>
    <w:rsid w:val="007A6192"/>
    <w:rsid w:val="007A66FA"/>
    <w:rsid w:val="007A68C6"/>
    <w:rsid w:val="007A6B6B"/>
    <w:rsid w:val="007A71AA"/>
    <w:rsid w:val="007A7269"/>
    <w:rsid w:val="007A7378"/>
    <w:rsid w:val="007A7980"/>
    <w:rsid w:val="007A7AAF"/>
    <w:rsid w:val="007A7B14"/>
    <w:rsid w:val="007A7D2D"/>
    <w:rsid w:val="007B02A8"/>
    <w:rsid w:val="007B09BE"/>
    <w:rsid w:val="007B0CA1"/>
    <w:rsid w:val="007B0F2A"/>
    <w:rsid w:val="007B10FE"/>
    <w:rsid w:val="007B1149"/>
    <w:rsid w:val="007B17C2"/>
    <w:rsid w:val="007B1EAF"/>
    <w:rsid w:val="007B24EC"/>
    <w:rsid w:val="007B29E7"/>
    <w:rsid w:val="007B29F1"/>
    <w:rsid w:val="007B2B76"/>
    <w:rsid w:val="007B2C99"/>
    <w:rsid w:val="007B2CE5"/>
    <w:rsid w:val="007B2E1C"/>
    <w:rsid w:val="007B2F95"/>
    <w:rsid w:val="007B395F"/>
    <w:rsid w:val="007B3C0D"/>
    <w:rsid w:val="007B419B"/>
    <w:rsid w:val="007B428C"/>
    <w:rsid w:val="007B44B0"/>
    <w:rsid w:val="007B4506"/>
    <w:rsid w:val="007B474F"/>
    <w:rsid w:val="007B4D37"/>
    <w:rsid w:val="007B4F52"/>
    <w:rsid w:val="007B51ED"/>
    <w:rsid w:val="007B548E"/>
    <w:rsid w:val="007B5655"/>
    <w:rsid w:val="007B56F7"/>
    <w:rsid w:val="007B58BC"/>
    <w:rsid w:val="007B5C24"/>
    <w:rsid w:val="007B618C"/>
    <w:rsid w:val="007B6585"/>
    <w:rsid w:val="007B68AC"/>
    <w:rsid w:val="007B6D5E"/>
    <w:rsid w:val="007B709C"/>
    <w:rsid w:val="007B796C"/>
    <w:rsid w:val="007B7C19"/>
    <w:rsid w:val="007C0243"/>
    <w:rsid w:val="007C0479"/>
    <w:rsid w:val="007C049B"/>
    <w:rsid w:val="007C04AC"/>
    <w:rsid w:val="007C065F"/>
    <w:rsid w:val="007C068E"/>
    <w:rsid w:val="007C088B"/>
    <w:rsid w:val="007C093C"/>
    <w:rsid w:val="007C0989"/>
    <w:rsid w:val="007C0C1B"/>
    <w:rsid w:val="007C0EA0"/>
    <w:rsid w:val="007C0EC4"/>
    <w:rsid w:val="007C0EE2"/>
    <w:rsid w:val="007C1225"/>
    <w:rsid w:val="007C12CA"/>
    <w:rsid w:val="007C150D"/>
    <w:rsid w:val="007C191A"/>
    <w:rsid w:val="007C1F51"/>
    <w:rsid w:val="007C265F"/>
    <w:rsid w:val="007C26C7"/>
    <w:rsid w:val="007C272E"/>
    <w:rsid w:val="007C29B9"/>
    <w:rsid w:val="007C29D2"/>
    <w:rsid w:val="007C2ADD"/>
    <w:rsid w:val="007C2B9B"/>
    <w:rsid w:val="007C2EFF"/>
    <w:rsid w:val="007C30E8"/>
    <w:rsid w:val="007C3146"/>
    <w:rsid w:val="007C348E"/>
    <w:rsid w:val="007C3684"/>
    <w:rsid w:val="007C368A"/>
    <w:rsid w:val="007C369E"/>
    <w:rsid w:val="007C3A25"/>
    <w:rsid w:val="007C3A57"/>
    <w:rsid w:val="007C475C"/>
    <w:rsid w:val="007C476A"/>
    <w:rsid w:val="007C4778"/>
    <w:rsid w:val="007C48B7"/>
    <w:rsid w:val="007C4E6A"/>
    <w:rsid w:val="007C4F21"/>
    <w:rsid w:val="007C5130"/>
    <w:rsid w:val="007C53CA"/>
    <w:rsid w:val="007C552D"/>
    <w:rsid w:val="007C557E"/>
    <w:rsid w:val="007C5609"/>
    <w:rsid w:val="007C58F0"/>
    <w:rsid w:val="007C591B"/>
    <w:rsid w:val="007C592C"/>
    <w:rsid w:val="007C5930"/>
    <w:rsid w:val="007C621B"/>
    <w:rsid w:val="007C6767"/>
    <w:rsid w:val="007C679F"/>
    <w:rsid w:val="007C67E6"/>
    <w:rsid w:val="007C68EB"/>
    <w:rsid w:val="007C6BE6"/>
    <w:rsid w:val="007C701C"/>
    <w:rsid w:val="007C702B"/>
    <w:rsid w:val="007C7308"/>
    <w:rsid w:val="007C7609"/>
    <w:rsid w:val="007C7623"/>
    <w:rsid w:val="007C7842"/>
    <w:rsid w:val="007C798D"/>
    <w:rsid w:val="007C7ABF"/>
    <w:rsid w:val="007D02EA"/>
    <w:rsid w:val="007D0A58"/>
    <w:rsid w:val="007D0AB0"/>
    <w:rsid w:val="007D1233"/>
    <w:rsid w:val="007D1413"/>
    <w:rsid w:val="007D1521"/>
    <w:rsid w:val="007D1BF2"/>
    <w:rsid w:val="007D1C46"/>
    <w:rsid w:val="007D1DCD"/>
    <w:rsid w:val="007D247F"/>
    <w:rsid w:val="007D2599"/>
    <w:rsid w:val="007D2699"/>
    <w:rsid w:val="007D28FF"/>
    <w:rsid w:val="007D2A7F"/>
    <w:rsid w:val="007D2B5E"/>
    <w:rsid w:val="007D3244"/>
    <w:rsid w:val="007D340B"/>
    <w:rsid w:val="007D3B7A"/>
    <w:rsid w:val="007D3F2C"/>
    <w:rsid w:val="007D3FC7"/>
    <w:rsid w:val="007D4751"/>
    <w:rsid w:val="007D4819"/>
    <w:rsid w:val="007D48A0"/>
    <w:rsid w:val="007D49EF"/>
    <w:rsid w:val="007D4A18"/>
    <w:rsid w:val="007D4FBC"/>
    <w:rsid w:val="007D53B5"/>
    <w:rsid w:val="007D5433"/>
    <w:rsid w:val="007D5693"/>
    <w:rsid w:val="007D56BF"/>
    <w:rsid w:val="007D578D"/>
    <w:rsid w:val="007D58E4"/>
    <w:rsid w:val="007D5AD1"/>
    <w:rsid w:val="007D5AD5"/>
    <w:rsid w:val="007D5E3C"/>
    <w:rsid w:val="007D60B8"/>
    <w:rsid w:val="007D63EA"/>
    <w:rsid w:val="007D6600"/>
    <w:rsid w:val="007D6A28"/>
    <w:rsid w:val="007D6D33"/>
    <w:rsid w:val="007D73A7"/>
    <w:rsid w:val="007D7D71"/>
    <w:rsid w:val="007D7F09"/>
    <w:rsid w:val="007E02FE"/>
    <w:rsid w:val="007E06D4"/>
    <w:rsid w:val="007E073B"/>
    <w:rsid w:val="007E07DC"/>
    <w:rsid w:val="007E0A4B"/>
    <w:rsid w:val="007E0DB8"/>
    <w:rsid w:val="007E1146"/>
    <w:rsid w:val="007E132C"/>
    <w:rsid w:val="007E1626"/>
    <w:rsid w:val="007E23DF"/>
    <w:rsid w:val="007E249A"/>
    <w:rsid w:val="007E2A58"/>
    <w:rsid w:val="007E2B17"/>
    <w:rsid w:val="007E2CE4"/>
    <w:rsid w:val="007E33EF"/>
    <w:rsid w:val="007E3409"/>
    <w:rsid w:val="007E391A"/>
    <w:rsid w:val="007E3CAE"/>
    <w:rsid w:val="007E3EB6"/>
    <w:rsid w:val="007E4244"/>
    <w:rsid w:val="007E461B"/>
    <w:rsid w:val="007E4C33"/>
    <w:rsid w:val="007E4DB9"/>
    <w:rsid w:val="007E5058"/>
    <w:rsid w:val="007E51F6"/>
    <w:rsid w:val="007E52DE"/>
    <w:rsid w:val="007E57B4"/>
    <w:rsid w:val="007E596C"/>
    <w:rsid w:val="007E5B7E"/>
    <w:rsid w:val="007E5C6D"/>
    <w:rsid w:val="007E6411"/>
    <w:rsid w:val="007E6418"/>
    <w:rsid w:val="007E6493"/>
    <w:rsid w:val="007E6586"/>
    <w:rsid w:val="007E65B0"/>
    <w:rsid w:val="007E65F5"/>
    <w:rsid w:val="007E693A"/>
    <w:rsid w:val="007E6941"/>
    <w:rsid w:val="007E6B8F"/>
    <w:rsid w:val="007E6E29"/>
    <w:rsid w:val="007E6F2B"/>
    <w:rsid w:val="007E6FC2"/>
    <w:rsid w:val="007E6FED"/>
    <w:rsid w:val="007E7118"/>
    <w:rsid w:val="007E7247"/>
    <w:rsid w:val="007E7549"/>
    <w:rsid w:val="007E7B86"/>
    <w:rsid w:val="007E7C76"/>
    <w:rsid w:val="007E7E16"/>
    <w:rsid w:val="007E7E87"/>
    <w:rsid w:val="007F00AF"/>
    <w:rsid w:val="007F02D1"/>
    <w:rsid w:val="007F0476"/>
    <w:rsid w:val="007F051B"/>
    <w:rsid w:val="007F0528"/>
    <w:rsid w:val="007F05D9"/>
    <w:rsid w:val="007F095F"/>
    <w:rsid w:val="007F0CE2"/>
    <w:rsid w:val="007F0F01"/>
    <w:rsid w:val="007F1536"/>
    <w:rsid w:val="007F165C"/>
    <w:rsid w:val="007F2251"/>
    <w:rsid w:val="007F22ED"/>
    <w:rsid w:val="007F22F1"/>
    <w:rsid w:val="007F22FF"/>
    <w:rsid w:val="007F256C"/>
    <w:rsid w:val="007F28C0"/>
    <w:rsid w:val="007F2DCA"/>
    <w:rsid w:val="007F2E2C"/>
    <w:rsid w:val="007F2EB6"/>
    <w:rsid w:val="007F3247"/>
    <w:rsid w:val="007F37B6"/>
    <w:rsid w:val="007F3DD0"/>
    <w:rsid w:val="007F3F5F"/>
    <w:rsid w:val="007F4036"/>
    <w:rsid w:val="007F41BC"/>
    <w:rsid w:val="007F43C6"/>
    <w:rsid w:val="007F45B6"/>
    <w:rsid w:val="007F51E3"/>
    <w:rsid w:val="007F522E"/>
    <w:rsid w:val="007F52E4"/>
    <w:rsid w:val="007F58B6"/>
    <w:rsid w:val="007F58D2"/>
    <w:rsid w:val="007F5B78"/>
    <w:rsid w:val="007F5BB1"/>
    <w:rsid w:val="007F613D"/>
    <w:rsid w:val="007F6FD6"/>
    <w:rsid w:val="007F706C"/>
    <w:rsid w:val="007F708C"/>
    <w:rsid w:val="007F7560"/>
    <w:rsid w:val="007F75F0"/>
    <w:rsid w:val="007F7E3A"/>
    <w:rsid w:val="007F7EC6"/>
    <w:rsid w:val="008002F8"/>
    <w:rsid w:val="008003D6"/>
    <w:rsid w:val="008003DA"/>
    <w:rsid w:val="00800510"/>
    <w:rsid w:val="00800697"/>
    <w:rsid w:val="00800C6C"/>
    <w:rsid w:val="008010D8"/>
    <w:rsid w:val="00801107"/>
    <w:rsid w:val="008011F7"/>
    <w:rsid w:val="00801297"/>
    <w:rsid w:val="00801538"/>
    <w:rsid w:val="00801AC7"/>
    <w:rsid w:val="00801AC9"/>
    <w:rsid w:val="00801AF8"/>
    <w:rsid w:val="00801E71"/>
    <w:rsid w:val="00802247"/>
    <w:rsid w:val="00802302"/>
    <w:rsid w:val="008028AE"/>
    <w:rsid w:val="00802AF0"/>
    <w:rsid w:val="00802C9C"/>
    <w:rsid w:val="00802D97"/>
    <w:rsid w:val="00802FA8"/>
    <w:rsid w:val="00803746"/>
    <w:rsid w:val="0080382A"/>
    <w:rsid w:val="00803871"/>
    <w:rsid w:val="00803978"/>
    <w:rsid w:val="00803BB0"/>
    <w:rsid w:val="00803DFE"/>
    <w:rsid w:val="0080441A"/>
    <w:rsid w:val="0080446E"/>
    <w:rsid w:val="0080471D"/>
    <w:rsid w:val="00804B38"/>
    <w:rsid w:val="0080509E"/>
    <w:rsid w:val="008054C4"/>
    <w:rsid w:val="0080567A"/>
    <w:rsid w:val="008058A2"/>
    <w:rsid w:val="00805DC9"/>
    <w:rsid w:val="00805EA4"/>
    <w:rsid w:val="00806DCC"/>
    <w:rsid w:val="00807453"/>
    <w:rsid w:val="00807523"/>
    <w:rsid w:val="0080756D"/>
    <w:rsid w:val="0080789A"/>
    <w:rsid w:val="00807A73"/>
    <w:rsid w:val="00807B92"/>
    <w:rsid w:val="00807C39"/>
    <w:rsid w:val="00810328"/>
    <w:rsid w:val="008107E4"/>
    <w:rsid w:val="00810FD4"/>
    <w:rsid w:val="008116BC"/>
    <w:rsid w:val="00811BAE"/>
    <w:rsid w:val="00811C6C"/>
    <w:rsid w:val="00811D65"/>
    <w:rsid w:val="00812050"/>
    <w:rsid w:val="008120BF"/>
    <w:rsid w:val="008120ED"/>
    <w:rsid w:val="00812445"/>
    <w:rsid w:val="008124DF"/>
    <w:rsid w:val="00812834"/>
    <w:rsid w:val="00812862"/>
    <w:rsid w:val="00812C16"/>
    <w:rsid w:val="00813012"/>
    <w:rsid w:val="00813247"/>
    <w:rsid w:val="0081372C"/>
    <w:rsid w:val="00813870"/>
    <w:rsid w:val="008138F1"/>
    <w:rsid w:val="00813D66"/>
    <w:rsid w:val="0081406F"/>
    <w:rsid w:val="0081435F"/>
    <w:rsid w:val="00814800"/>
    <w:rsid w:val="0081481A"/>
    <w:rsid w:val="00814A03"/>
    <w:rsid w:val="00814A6B"/>
    <w:rsid w:val="00814AD3"/>
    <w:rsid w:val="00814C18"/>
    <w:rsid w:val="00814E8F"/>
    <w:rsid w:val="0081589E"/>
    <w:rsid w:val="00815B47"/>
    <w:rsid w:val="00815FEE"/>
    <w:rsid w:val="0081646E"/>
    <w:rsid w:val="00816C4A"/>
    <w:rsid w:val="00816EA8"/>
    <w:rsid w:val="00817041"/>
    <w:rsid w:val="00817064"/>
    <w:rsid w:val="00817138"/>
    <w:rsid w:val="00817335"/>
    <w:rsid w:val="008175AE"/>
    <w:rsid w:val="00817910"/>
    <w:rsid w:val="00817AF6"/>
    <w:rsid w:val="00817C33"/>
    <w:rsid w:val="00817F03"/>
    <w:rsid w:val="0082073F"/>
    <w:rsid w:val="00820B4D"/>
    <w:rsid w:val="00820ED6"/>
    <w:rsid w:val="0082123B"/>
    <w:rsid w:val="00821640"/>
    <w:rsid w:val="008218B4"/>
    <w:rsid w:val="00821CFF"/>
    <w:rsid w:val="00821FBB"/>
    <w:rsid w:val="008222E5"/>
    <w:rsid w:val="008223F4"/>
    <w:rsid w:val="008226EA"/>
    <w:rsid w:val="00822F7D"/>
    <w:rsid w:val="0082319D"/>
    <w:rsid w:val="00823ACF"/>
    <w:rsid w:val="0082441F"/>
    <w:rsid w:val="008247E5"/>
    <w:rsid w:val="00824DD5"/>
    <w:rsid w:val="008255E6"/>
    <w:rsid w:val="00825B38"/>
    <w:rsid w:val="00825D8C"/>
    <w:rsid w:val="00825ED9"/>
    <w:rsid w:val="008266D9"/>
    <w:rsid w:val="00826C36"/>
    <w:rsid w:val="00826E0F"/>
    <w:rsid w:val="00826F21"/>
    <w:rsid w:val="008272AB"/>
    <w:rsid w:val="0082781A"/>
    <w:rsid w:val="00827C82"/>
    <w:rsid w:val="008300F2"/>
    <w:rsid w:val="00830342"/>
    <w:rsid w:val="008307D6"/>
    <w:rsid w:val="00830C15"/>
    <w:rsid w:val="00831103"/>
    <w:rsid w:val="00831216"/>
    <w:rsid w:val="00831252"/>
    <w:rsid w:val="00831278"/>
    <w:rsid w:val="00831C70"/>
    <w:rsid w:val="008326FB"/>
    <w:rsid w:val="0083274D"/>
    <w:rsid w:val="00833013"/>
    <w:rsid w:val="00833363"/>
    <w:rsid w:val="008333CC"/>
    <w:rsid w:val="00833541"/>
    <w:rsid w:val="00833620"/>
    <w:rsid w:val="00833BDE"/>
    <w:rsid w:val="00833DF1"/>
    <w:rsid w:val="00833F82"/>
    <w:rsid w:val="00833FA1"/>
    <w:rsid w:val="0083401A"/>
    <w:rsid w:val="00834144"/>
    <w:rsid w:val="008343E2"/>
    <w:rsid w:val="008346D5"/>
    <w:rsid w:val="00834995"/>
    <w:rsid w:val="00834A9E"/>
    <w:rsid w:val="00834BBA"/>
    <w:rsid w:val="00834BD9"/>
    <w:rsid w:val="00834C42"/>
    <w:rsid w:val="00834C45"/>
    <w:rsid w:val="00834D58"/>
    <w:rsid w:val="00834FA8"/>
    <w:rsid w:val="008351AF"/>
    <w:rsid w:val="00835620"/>
    <w:rsid w:val="008357A2"/>
    <w:rsid w:val="008357E0"/>
    <w:rsid w:val="00835C9B"/>
    <w:rsid w:val="00835EAB"/>
    <w:rsid w:val="00835F04"/>
    <w:rsid w:val="00836253"/>
    <w:rsid w:val="0083651D"/>
    <w:rsid w:val="0083681C"/>
    <w:rsid w:val="00836AAC"/>
    <w:rsid w:val="008373C0"/>
    <w:rsid w:val="00837A88"/>
    <w:rsid w:val="00837B23"/>
    <w:rsid w:val="00837C39"/>
    <w:rsid w:val="00837C43"/>
    <w:rsid w:val="00837FAA"/>
    <w:rsid w:val="00837FC2"/>
    <w:rsid w:val="0084004E"/>
    <w:rsid w:val="0084035E"/>
    <w:rsid w:val="0084066A"/>
    <w:rsid w:val="0084071F"/>
    <w:rsid w:val="00840BB2"/>
    <w:rsid w:val="0084112D"/>
    <w:rsid w:val="00841B5D"/>
    <w:rsid w:val="00841E06"/>
    <w:rsid w:val="00841F7B"/>
    <w:rsid w:val="00841FF9"/>
    <w:rsid w:val="0084236C"/>
    <w:rsid w:val="0084239A"/>
    <w:rsid w:val="008425CB"/>
    <w:rsid w:val="00842B88"/>
    <w:rsid w:val="00842E53"/>
    <w:rsid w:val="00842F76"/>
    <w:rsid w:val="008430B8"/>
    <w:rsid w:val="00843233"/>
    <w:rsid w:val="0084324B"/>
    <w:rsid w:val="00843609"/>
    <w:rsid w:val="00843B19"/>
    <w:rsid w:val="00843BC3"/>
    <w:rsid w:val="00843CE5"/>
    <w:rsid w:val="00843F49"/>
    <w:rsid w:val="008440F1"/>
    <w:rsid w:val="00844156"/>
    <w:rsid w:val="00844255"/>
    <w:rsid w:val="0084432A"/>
    <w:rsid w:val="00844603"/>
    <w:rsid w:val="00844BB5"/>
    <w:rsid w:val="00844C1E"/>
    <w:rsid w:val="008451DB"/>
    <w:rsid w:val="0084549B"/>
    <w:rsid w:val="0084550B"/>
    <w:rsid w:val="008457FE"/>
    <w:rsid w:val="008458A0"/>
    <w:rsid w:val="00845C55"/>
    <w:rsid w:val="008466BA"/>
    <w:rsid w:val="008469C2"/>
    <w:rsid w:val="008471B4"/>
    <w:rsid w:val="00847343"/>
    <w:rsid w:val="00847784"/>
    <w:rsid w:val="00847CA6"/>
    <w:rsid w:val="00847E1D"/>
    <w:rsid w:val="008501C9"/>
    <w:rsid w:val="0085044F"/>
    <w:rsid w:val="008512F5"/>
    <w:rsid w:val="00851463"/>
    <w:rsid w:val="0085159C"/>
    <w:rsid w:val="00851866"/>
    <w:rsid w:val="0085212A"/>
    <w:rsid w:val="00852330"/>
    <w:rsid w:val="008524EE"/>
    <w:rsid w:val="0085273D"/>
    <w:rsid w:val="00852799"/>
    <w:rsid w:val="00852A47"/>
    <w:rsid w:val="00852B70"/>
    <w:rsid w:val="00852B78"/>
    <w:rsid w:val="00852D4A"/>
    <w:rsid w:val="00852DC1"/>
    <w:rsid w:val="00852EEE"/>
    <w:rsid w:val="00853023"/>
    <w:rsid w:val="00853045"/>
    <w:rsid w:val="008530CB"/>
    <w:rsid w:val="008531B9"/>
    <w:rsid w:val="008534ED"/>
    <w:rsid w:val="0085364E"/>
    <w:rsid w:val="008536C2"/>
    <w:rsid w:val="00853C49"/>
    <w:rsid w:val="00853CFE"/>
    <w:rsid w:val="00854715"/>
    <w:rsid w:val="00854C82"/>
    <w:rsid w:val="00854C83"/>
    <w:rsid w:val="00854C94"/>
    <w:rsid w:val="008551F1"/>
    <w:rsid w:val="00855538"/>
    <w:rsid w:val="008556EA"/>
    <w:rsid w:val="00855892"/>
    <w:rsid w:val="008558D6"/>
    <w:rsid w:val="00855C35"/>
    <w:rsid w:val="00855EB8"/>
    <w:rsid w:val="0085603E"/>
    <w:rsid w:val="008561E8"/>
    <w:rsid w:val="00856753"/>
    <w:rsid w:val="008567FC"/>
    <w:rsid w:val="00856AE0"/>
    <w:rsid w:val="00856FBB"/>
    <w:rsid w:val="008571D9"/>
    <w:rsid w:val="00857667"/>
    <w:rsid w:val="0085779D"/>
    <w:rsid w:val="00857B28"/>
    <w:rsid w:val="00857B95"/>
    <w:rsid w:val="00857BC5"/>
    <w:rsid w:val="00857C41"/>
    <w:rsid w:val="00857C4F"/>
    <w:rsid w:val="008606FC"/>
    <w:rsid w:val="00860747"/>
    <w:rsid w:val="008608CF"/>
    <w:rsid w:val="00860A5E"/>
    <w:rsid w:val="00860BF9"/>
    <w:rsid w:val="00860CE7"/>
    <w:rsid w:val="00860ED2"/>
    <w:rsid w:val="00861135"/>
    <w:rsid w:val="008613E8"/>
    <w:rsid w:val="00861CE5"/>
    <w:rsid w:val="00862001"/>
    <w:rsid w:val="008620BA"/>
    <w:rsid w:val="008625EE"/>
    <w:rsid w:val="00862642"/>
    <w:rsid w:val="008626DD"/>
    <w:rsid w:val="00862834"/>
    <w:rsid w:val="0086297D"/>
    <w:rsid w:val="008629B7"/>
    <w:rsid w:val="00862A6B"/>
    <w:rsid w:val="00862B0A"/>
    <w:rsid w:val="00862F17"/>
    <w:rsid w:val="00862F6B"/>
    <w:rsid w:val="008632F0"/>
    <w:rsid w:val="0086346A"/>
    <w:rsid w:val="00864439"/>
    <w:rsid w:val="00864B2E"/>
    <w:rsid w:val="00864B55"/>
    <w:rsid w:val="00864BDB"/>
    <w:rsid w:val="00864C2A"/>
    <w:rsid w:val="00864C2B"/>
    <w:rsid w:val="00864D25"/>
    <w:rsid w:val="008652A7"/>
    <w:rsid w:val="008652CC"/>
    <w:rsid w:val="00865339"/>
    <w:rsid w:val="0086557F"/>
    <w:rsid w:val="00865829"/>
    <w:rsid w:val="0086606E"/>
    <w:rsid w:val="0086638F"/>
    <w:rsid w:val="00866730"/>
    <w:rsid w:val="00866861"/>
    <w:rsid w:val="008669E3"/>
    <w:rsid w:val="00866A46"/>
    <w:rsid w:val="00866ADE"/>
    <w:rsid w:val="00866D6C"/>
    <w:rsid w:val="00866EDD"/>
    <w:rsid w:val="00866F5D"/>
    <w:rsid w:val="00867063"/>
    <w:rsid w:val="00867412"/>
    <w:rsid w:val="008701FF"/>
    <w:rsid w:val="008708F0"/>
    <w:rsid w:val="00870C7D"/>
    <w:rsid w:val="00871024"/>
    <w:rsid w:val="0087105D"/>
    <w:rsid w:val="008714C1"/>
    <w:rsid w:val="00871626"/>
    <w:rsid w:val="0087168E"/>
    <w:rsid w:val="00871C91"/>
    <w:rsid w:val="00871CD7"/>
    <w:rsid w:val="008720B2"/>
    <w:rsid w:val="00872AF9"/>
    <w:rsid w:val="008731D7"/>
    <w:rsid w:val="00873411"/>
    <w:rsid w:val="0087343C"/>
    <w:rsid w:val="00873E77"/>
    <w:rsid w:val="00873EE5"/>
    <w:rsid w:val="00874115"/>
    <w:rsid w:val="00874865"/>
    <w:rsid w:val="00874DB5"/>
    <w:rsid w:val="0087508A"/>
    <w:rsid w:val="0087594F"/>
    <w:rsid w:val="0087597E"/>
    <w:rsid w:val="00875A59"/>
    <w:rsid w:val="00875A7C"/>
    <w:rsid w:val="00875D1F"/>
    <w:rsid w:val="008762E1"/>
    <w:rsid w:val="00876735"/>
    <w:rsid w:val="0087679D"/>
    <w:rsid w:val="00876942"/>
    <w:rsid w:val="00876DD0"/>
    <w:rsid w:val="00877064"/>
    <w:rsid w:val="00877308"/>
    <w:rsid w:val="008773DA"/>
    <w:rsid w:val="008776B5"/>
    <w:rsid w:val="008776C3"/>
    <w:rsid w:val="008776DA"/>
    <w:rsid w:val="008777C6"/>
    <w:rsid w:val="0088014E"/>
    <w:rsid w:val="008801DD"/>
    <w:rsid w:val="0088028F"/>
    <w:rsid w:val="0088041E"/>
    <w:rsid w:val="008805A4"/>
    <w:rsid w:val="00880BF6"/>
    <w:rsid w:val="00880DED"/>
    <w:rsid w:val="00880FD4"/>
    <w:rsid w:val="00881070"/>
    <w:rsid w:val="008810C5"/>
    <w:rsid w:val="00881915"/>
    <w:rsid w:val="008819B3"/>
    <w:rsid w:val="0088205C"/>
    <w:rsid w:val="00882541"/>
    <w:rsid w:val="008826E6"/>
    <w:rsid w:val="00882995"/>
    <w:rsid w:val="00882F26"/>
    <w:rsid w:val="0088316B"/>
    <w:rsid w:val="00883180"/>
    <w:rsid w:val="00883248"/>
    <w:rsid w:val="008834CC"/>
    <w:rsid w:val="008836DD"/>
    <w:rsid w:val="0088393A"/>
    <w:rsid w:val="0088399A"/>
    <w:rsid w:val="00883A23"/>
    <w:rsid w:val="00883CB5"/>
    <w:rsid w:val="00883E6F"/>
    <w:rsid w:val="0088415F"/>
    <w:rsid w:val="0088453D"/>
    <w:rsid w:val="008848CD"/>
    <w:rsid w:val="00884DE2"/>
    <w:rsid w:val="00885413"/>
    <w:rsid w:val="00885419"/>
    <w:rsid w:val="00885B60"/>
    <w:rsid w:val="00885E49"/>
    <w:rsid w:val="00885F36"/>
    <w:rsid w:val="00886256"/>
    <w:rsid w:val="00886C93"/>
    <w:rsid w:val="00886ED3"/>
    <w:rsid w:val="00886F76"/>
    <w:rsid w:val="00887219"/>
    <w:rsid w:val="0088749A"/>
    <w:rsid w:val="008876B2"/>
    <w:rsid w:val="008876D6"/>
    <w:rsid w:val="0088789A"/>
    <w:rsid w:val="00887976"/>
    <w:rsid w:val="00887CBA"/>
    <w:rsid w:val="00887E61"/>
    <w:rsid w:val="00887ED7"/>
    <w:rsid w:val="00887EDE"/>
    <w:rsid w:val="00890791"/>
    <w:rsid w:val="00890BA4"/>
    <w:rsid w:val="00890C8D"/>
    <w:rsid w:val="00891168"/>
    <w:rsid w:val="00891226"/>
    <w:rsid w:val="00891502"/>
    <w:rsid w:val="00891612"/>
    <w:rsid w:val="00891B62"/>
    <w:rsid w:val="00891B96"/>
    <w:rsid w:val="00892B35"/>
    <w:rsid w:val="00892DB5"/>
    <w:rsid w:val="00892DBC"/>
    <w:rsid w:val="00892F7E"/>
    <w:rsid w:val="00893058"/>
    <w:rsid w:val="008931E2"/>
    <w:rsid w:val="00893207"/>
    <w:rsid w:val="008932F8"/>
    <w:rsid w:val="00893385"/>
    <w:rsid w:val="00893A74"/>
    <w:rsid w:val="00893EFC"/>
    <w:rsid w:val="00893F2F"/>
    <w:rsid w:val="0089450C"/>
    <w:rsid w:val="00894542"/>
    <w:rsid w:val="00894A8F"/>
    <w:rsid w:val="00895177"/>
    <w:rsid w:val="00895325"/>
    <w:rsid w:val="0089575C"/>
    <w:rsid w:val="00895A02"/>
    <w:rsid w:val="00895E9B"/>
    <w:rsid w:val="00895F41"/>
    <w:rsid w:val="00896412"/>
    <w:rsid w:val="008966E6"/>
    <w:rsid w:val="008968B7"/>
    <w:rsid w:val="008971E2"/>
    <w:rsid w:val="00897252"/>
    <w:rsid w:val="008979FD"/>
    <w:rsid w:val="008A0112"/>
    <w:rsid w:val="008A0208"/>
    <w:rsid w:val="008A081E"/>
    <w:rsid w:val="008A0CAC"/>
    <w:rsid w:val="008A0CB8"/>
    <w:rsid w:val="008A1007"/>
    <w:rsid w:val="008A11B1"/>
    <w:rsid w:val="008A1420"/>
    <w:rsid w:val="008A149A"/>
    <w:rsid w:val="008A151E"/>
    <w:rsid w:val="008A1BF4"/>
    <w:rsid w:val="008A1E05"/>
    <w:rsid w:val="008A1F20"/>
    <w:rsid w:val="008A2146"/>
    <w:rsid w:val="008A2175"/>
    <w:rsid w:val="008A22D2"/>
    <w:rsid w:val="008A2661"/>
    <w:rsid w:val="008A2755"/>
    <w:rsid w:val="008A2A75"/>
    <w:rsid w:val="008A2ACD"/>
    <w:rsid w:val="008A2C08"/>
    <w:rsid w:val="008A2E88"/>
    <w:rsid w:val="008A2F01"/>
    <w:rsid w:val="008A3448"/>
    <w:rsid w:val="008A3720"/>
    <w:rsid w:val="008A4015"/>
    <w:rsid w:val="008A4391"/>
    <w:rsid w:val="008A4692"/>
    <w:rsid w:val="008A474D"/>
    <w:rsid w:val="008A476E"/>
    <w:rsid w:val="008A47A8"/>
    <w:rsid w:val="008A51E3"/>
    <w:rsid w:val="008A5A1A"/>
    <w:rsid w:val="008A6210"/>
    <w:rsid w:val="008A662A"/>
    <w:rsid w:val="008A66FF"/>
    <w:rsid w:val="008A67D5"/>
    <w:rsid w:val="008A6916"/>
    <w:rsid w:val="008A6AAE"/>
    <w:rsid w:val="008A6E96"/>
    <w:rsid w:val="008A7354"/>
    <w:rsid w:val="008A73A8"/>
    <w:rsid w:val="008A76A2"/>
    <w:rsid w:val="008A76CF"/>
    <w:rsid w:val="008A77BC"/>
    <w:rsid w:val="008A7A6B"/>
    <w:rsid w:val="008A7DFF"/>
    <w:rsid w:val="008A7ECF"/>
    <w:rsid w:val="008A7F48"/>
    <w:rsid w:val="008B037B"/>
    <w:rsid w:val="008B04E1"/>
    <w:rsid w:val="008B1326"/>
    <w:rsid w:val="008B13CC"/>
    <w:rsid w:val="008B1651"/>
    <w:rsid w:val="008B176D"/>
    <w:rsid w:val="008B1942"/>
    <w:rsid w:val="008B1DC2"/>
    <w:rsid w:val="008B1FF5"/>
    <w:rsid w:val="008B25F7"/>
    <w:rsid w:val="008B26E1"/>
    <w:rsid w:val="008B2DA8"/>
    <w:rsid w:val="008B311A"/>
    <w:rsid w:val="008B34B4"/>
    <w:rsid w:val="008B3916"/>
    <w:rsid w:val="008B3A5F"/>
    <w:rsid w:val="008B3BD0"/>
    <w:rsid w:val="008B3CEA"/>
    <w:rsid w:val="008B3FE2"/>
    <w:rsid w:val="008B3FFF"/>
    <w:rsid w:val="008B44D0"/>
    <w:rsid w:val="008B47EE"/>
    <w:rsid w:val="008B5031"/>
    <w:rsid w:val="008B5121"/>
    <w:rsid w:val="008B52E0"/>
    <w:rsid w:val="008B5352"/>
    <w:rsid w:val="008B54B0"/>
    <w:rsid w:val="008B5580"/>
    <w:rsid w:val="008B56AF"/>
    <w:rsid w:val="008B56B0"/>
    <w:rsid w:val="008B5A58"/>
    <w:rsid w:val="008B5E7B"/>
    <w:rsid w:val="008B5FC8"/>
    <w:rsid w:val="008B61D9"/>
    <w:rsid w:val="008B63C3"/>
    <w:rsid w:val="008B644B"/>
    <w:rsid w:val="008B6475"/>
    <w:rsid w:val="008B6793"/>
    <w:rsid w:val="008B6A81"/>
    <w:rsid w:val="008B6B17"/>
    <w:rsid w:val="008B6D24"/>
    <w:rsid w:val="008B6D9A"/>
    <w:rsid w:val="008B6F46"/>
    <w:rsid w:val="008B6FD6"/>
    <w:rsid w:val="008B6FD7"/>
    <w:rsid w:val="008B79F1"/>
    <w:rsid w:val="008B7E99"/>
    <w:rsid w:val="008C0133"/>
    <w:rsid w:val="008C0492"/>
    <w:rsid w:val="008C04EC"/>
    <w:rsid w:val="008C0C03"/>
    <w:rsid w:val="008C0CCE"/>
    <w:rsid w:val="008C0E13"/>
    <w:rsid w:val="008C0E71"/>
    <w:rsid w:val="008C10E5"/>
    <w:rsid w:val="008C150D"/>
    <w:rsid w:val="008C1FA2"/>
    <w:rsid w:val="008C2D85"/>
    <w:rsid w:val="008C2E0C"/>
    <w:rsid w:val="008C3000"/>
    <w:rsid w:val="008C3577"/>
    <w:rsid w:val="008C3852"/>
    <w:rsid w:val="008C3AD1"/>
    <w:rsid w:val="008C3E52"/>
    <w:rsid w:val="008C3EA1"/>
    <w:rsid w:val="008C3F7E"/>
    <w:rsid w:val="008C4216"/>
    <w:rsid w:val="008C46FE"/>
    <w:rsid w:val="008C4E42"/>
    <w:rsid w:val="008C5019"/>
    <w:rsid w:val="008C52E4"/>
    <w:rsid w:val="008C59B4"/>
    <w:rsid w:val="008C5B81"/>
    <w:rsid w:val="008C63B6"/>
    <w:rsid w:val="008C65D6"/>
    <w:rsid w:val="008C67D6"/>
    <w:rsid w:val="008C6B21"/>
    <w:rsid w:val="008C71BF"/>
    <w:rsid w:val="008C7283"/>
    <w:rsid w:val="008C7985"/>
    <w:rsid w:val="008C7E56"/>
    <w:rsid w:val="008D04C3"/>
    <w:rsid w:val="008D093E"/>
    <w:rsid w:val="008D0A42"/>
    <w:rsid w:val="008D0A84"/>
    <w:rsid w:val="008D0DC7"/>
    <w:rsid w:val="008D0E23"/>
    <w:rsid w:val="008D10A0"/>
    <w:rsid w:val="008D120E"/>
    <w:rsid w:val="008D152B"/>
    <w:rsid w:val="008D1A66"/>
    <w:rsid w:val="008D1AE6"/>
    <w:rsid w:val="008D1F64"/>
    <w:rsid w:val="008D24B0"/>
    <w:rsid w:val="008D24F6"/>
    <w:rsid w:val="008D278A"/>
    <w:rsid w:val="008D2B34"/>
    <w:rsid w:val="008D3150"/>
    <w:rsid w:val="008D34FB"/>
    <w:rsid w:val="008D3651"/>
    <w:rsid w:val="008D38D6"/>
    <w:rsid w:val="008D3BC8"/>
    <w:rsid w:val="008D3E24"/>
    <w:rsid w:val="008D40A2"/>
    <w:rsid w:val="008D42C6"/>
    <w:rsid w:val="008D43C2"/>
    <w:rsid w:val="008D44EB"/>
    <w:rsid w:val="008D4D49"/>
    <w:rsid w:val="008D4F03"/>
    <w:rsid w:val="008D550C"/>
    <w:rsid w:val="008D5F81"/>
    <w:rsid w:val="008D60EB"/>
    <w:rsid w:val="008D6450"/>
    <w:rsid w:val="008D6484"/>
    <w:rsid w:val="008D66E2"/>
    <w:rsid w:val="008D692C"/>
    <w:rsid w:val="008D6AEA"/>
    <w:rsid w:val="008D6B51"/>
    <w:rsid w:val="008D6EF7"/>
    <w:rsid w:val="008D7204"/>
    <w:rsid w:val="008D753C"/>
    <w:rsid w:val="008D75F5"/>
    <w:rsid w:val="008D76F5"/>
    <w:rsid w:val="008D78F8"/>
    <w:rsid w:val="008D7BA5"/>
    <w:rsid w:val="008D7E89"/>
    <w:rsid w:val="008E051E"/>
    <w:rsid w:val="008E066F"/>
    <w:rsid w:val="008E0FFA"/>
    <w:rsid w:val="008E12A1"/>
    <w:rsid w:val="008E1577"/>
    <w:rsid w:val="008E15D9"/>
    <w:rsid w:val="008E1694"/>
    <w:rsid w:val="008E1CE4"/>
    <w:rsid w:val="008E278A"/>
    <w:rsid w:val="008E283A"/>
    <w:rsid w:val="008E28A8"/>
    <w:rsid w:val="008E309A"/>
    <w:rsid w:val="008E368D"/>
    <w:rsid w:val="008E3A4F"/>
    <w:rsid w:val="008E3E6B"/>
    <w:rsid w:val="008E41BB"/>
    <w:rsid w:val="008E4507"/>
    <w:rsid w:val="008E462C"/>
    <w:rsid w:val="008E4825"/>
    <w:rsid w:val="008E4B93"/>
    <w:rsid w:val="008E4E43"/>
    <w:rsid w:val="008E4E45"/>
    <w:rsid w:val="008E520E"/>
    <w:rsid w:val="008E524B"/>
    <w:rsid w:val="008E5CE1"/>
    <w:rsid w:val="008E630F"/>
    <w:rsid w:val="008E64C9"/>
    <w:rsid w:val="008E6571"/>
    <w:rsid w:val="008E67BD"/>
    <w:rsid w:val="008E6839"/>
    <w:rsid w:val="008E68F0"/>
    <w:rsid w:val="008E6AC9"/>
    <w:rsid w:val="008E6B41"/>
    <w:rsid w:val="008E6C61"/>
    <w:rsid w:val="008E70EC"/>
    <w:rsid w:val="008E7330"/>
    <w:rsid w:val="008E7369"/>
    <w:rsid w:val="008E7906"/>
    <w:rsid w:val="008E79F4"/>
    <w:rsid w:val="008E7C5C"/>
    <w:rsid w:val="008E7F8C"/>
    <w:rsid w:val="008F05BE"/>
    <w:rsid w:val="008F0638"/>
    <w:rsid w:val="008F08BA"/>
    <w:rsid w:val="008F0C53"/>
    <w:rsid w:val="008F10D4"/>
    <w:rsid w:val="008F1234"/>
    <w:rsid w:val="008F178A"/>
    <w:rsid w:val="008F1F7A"/>
    <w:rsid w:val="008F2DE5"/>
    <w:rsid w:val="008F3295"/>
    <w:rsid w:val="008F3409"/>
    <w:rsid w:val="008F35DC"/>
    <w:rsid w:val="008F37E4"/>
    <w:rsid w:val="008F4110"/>
    <w:rsid w:val="008F435C"/>
    <w:rsid w:val="008F48B1"/>
    <w:rsid w:val="008F4C97"/>
    <w:rsid w:val="008F525C"/>
    <w:rsid w:val="008F54A7"/>
    <w:rsid w:val="008F56D8"/>
    <w:rsid w:val="008F5BC0"/>
    <w:rsid w:val="008F5ECB"/>
    <w:rsid w:val="008F60F6"/>
    <w:rsid w:val="008F65F6"/>
    <w:rsid w:val="008F6DF3"/>
    <w:rsid w:val="008F71A2"/>
    <w:rsid w:val="008F7464"/>
    <w:rsid w:val="008F77D7"/>
    <w:rsid w:val="008F7D9E"/>
    <w:rsid w:val="0090017F"/>
    <w:rsid w:val="0090056B"/>
    <w:rsid w:val="009006B7"/>
    <w:rsid w:val="0090075D"/>
    <w:rsid w:val="00900773"/>
    <w:rsid w:val="0090098D"/>
    <w:rsid w:val="00900BE3"/>
    <w:rsid w:val="009011CA"/>
    <w:rsid w:val="00901757"/>
    <w:rsid w:val="00901B08"/>
    <w:rsid w:val="00901DD4"/>
    <w:rsid w:val="009020E7"/>
    <w:rsid w:val="009028CE"/>
    <w:rsid w:val="00902FAE"/>
    <w:rsid w:val="00903240"/>
    <w:rsid w:val="0090337D"/>
    <w:rsid w:val="009039CD"/>
    <w:rsid w:val="00903BA4"/>
    <w:rsid w:val="00903DC6"/>
    <w:rsid w:val="00903F6A"/>
    <w:rsid w:val="009043EC"/>
    <w:rsid w:val="0090490A"/>
    <w:rsid w:val="00904B96"/>
    <w:rsid w:val="00904D0B"/>
    <w:rsid w:val="00905326"/>
    <w:rsid w:val="009054FA"/>
    <w:rsid w:val="009056EB"/>
    <w:rsid w:val="0090577E"/>
    <w:rsid w:val="00905907"/>
    <w:rsid w:val="0090598D"/>
    <w:rsid w:val="009059D2"/>
    <w:rsid w:val="00905A01"/>
    <w:rsid w:val="00905B3E"/>
    <w:rsid w:val="00905B77"/>
    <w:rsid w:val="00905EC7"/>
    <w:rsid w:val="009060B1"/>
    <w:rsid w:val="009060C0"/>
    <w:rsid w:val="00906867"/>
    <w:rsid w:val="00906B94"/>
    <w:rsid w:val="00906C33"/>
    <w:rsid w:val="00906CD8"/>
    <w:rsid w:val="009070C2"/>
    <w:rsid w:val="009070E7"/>
    <w:rsid w:val="009071B0"/>
    <w:rsid w:val="00907813"/>
    <w:rsid w:val="00907825"/>
    <w:rsid w:val="00907852"/>
    <w:rsid w:val="00907933"/>
    <w:rsid w:val="00907AAF"/>
    <w:rsid w:val="00907B89"/>
    <w:rsid w:val="00907DA1"/>
    <w:rsid w:val="00907DD3"/>
    <w:rsid w:val="00910300"/>
    <w:rsid w:val="0091043C"/>
    <w:rsid w:val="00910AAF"/>
    <w:rsid w:val="00910BB9"/>
    <w:rsid w:val="00911851"/>
    <w:rsid w:val="0091211E"/>
    <w:rsid w:val="0091224C"/>
    <w:rsid w:val="009122EE"/>
    <w:rsid w:val="009122FA"/>
    <w:rsid w:val="009128CB"/>
    <w:rsid w:val="00912AD9"/>
    <w:rsid w:val="00912D4B"/>
    <w:rsid w:val="00912F6C"/>
    <w:rsid w:val="00913305"/>
    <w:rsid w:val="0091427C"/>
    <w:rsid w:val="00914446"/>
    <w:rsid w:val="009144E6"/>
    <w:rsid w:val="00914707"/>
    <w:rsid w:val="009148E3"/>
    <w:rsid w:val="00914A3A"/>
    <w:rsid w:val="00914B59"/>
    <w:rsid w:val="00914BF7"/>
    <w:rsid w:val="009153C6"/>
    <w:rsid w:val="00915542"/>
    <w:rsid w:val="00915799"/>
    <w:rsid w:val="00915A88"/>
    <w:rsid w:val="00915C21"/>
    <w:rsid w:val="00915D1A"/>
    <w:rsid w:val="0091617D"/>
    <w:rsid w:val="009162DE"/>
    <w:rsid w:val="009163A7"/>
    <w:rsid w:val="00916468"/>
    <w:rsid w:val="00916749"/>
    <w:rsid w:val="00916794"/>
    <w:rsid w:val="00916E60"/>
    <w:rsid w:val="00916F9E"/>
    <w:rsid w:val="009171DF"/>
    <w:rsid w:val="00917286"/>
    <w:rsid w:val="00917760"/>
    <w:rsid w:val="00917C39"/>
    <w:rsid w:val="00920580"/>
    <w:rsid w:val="00920A7C"/>
    <w:rsid w:val="00920CB1"/>
    <w:rsid w:val="009210FE"/>
    <w:rsid w:val="0092123D"/>
    <w:rsid w:val="0092177A"/>
    <w:rsid w:val="009217D9"/>
    <w:rsid w:val="00921950"/>
    <w:rsid w:val="009222D1"/>
    <w:rsid w:val="00922C63"/>
    <w:rsid w:val="00922CF8"/>
    <w:rsid w:val="00922F53"/>
    <w:rsid w:val="009231EE"/>
    <w:rsid w:val="0092388A"/>
    <w:rsid w:val="00923B24"/>
    <w:rsid w:val="00923DC3"/>
    <w:rsid w:val="00923E15"/>
    <w:rsid w:val="00924102"/>
    <w:rsid w:val="00924147"/>
    <w:rsid w:val="0092477A"/>
    <w:rsid w:val="00924824"/>
    <w:rsid w:val="00924832"/>
    <w:rsid w:val="00924C50"/>
    <w:rsid w:val="00924D95"/>
    <w:rsid w:val="00924E71"/>
    <w:rsid w:val="00924EE0"/>
    <w:rsid w:val="00924EEC"/>
    <w:rsid w:val="0092506D"/>
    <w:rsid w:val="0092527F"/>
    <w:rsid w:val="0092529E"/>
    <w:rsid w:val="00925655"/>
    <w:rsid w:val="00925774"/>
    <w:rsid w:val="00925A7C"/>
    <w:rsid w:val="00925CA6"/>
    <w:rsid w:val="00925CB0"/>
    <w:rsid w:val="009267DE"/>
    <w:rsid w:val="00926BA3"/>
    <w:rsid w:val="00926BAB"/>
    <w:rsid w:val="00926F59"/>
    <w:rsid w:val="00927045"/>
    <w:rsid w:val="009270AA"/>
    <w:rsid w:val="009271F2"/>
    <w:rsid w:val="0092755F"/>
    <w:rsid w:val="009275C6"/>
    <w:rsid w:val="00927675"/>
    <w:rsid w:val="00927BA2"/>
    <w:rsid w:val="00927D96"/>
    <w:rsid w:val="00927EA7"/>
    <w:rsid w:val="00927EF6"/>
    <w:rsid w:val="00927F04"/>
    <w:rsid w:val="009305E5"/>
    <w:rsid w:val="009309D3"/>
    <w:rsid w:val="00930AA8"/>
    <w:rsid w:val="00930F36"/>
    <w:rsid w:val="00930FD0"/>
    <w:rsid w:val="009312B7"/>
    <w:rsid w:val="00931459"/>
    <w:rsid w:val="00931818"/>
    <w:rsid w:val="00931993"/>
    <w:rsid w:val="00931C5B"/>
    <w:rsid w:val="00932502"/>
    <w:rsid w:val="0093256C"/>
    <w:rsid w:val="00932BCE"/>
    <w:rsid w:val="00932EFB"/>
    <w:rsid w:val="0093325F"/>
    <w:rsid w:val="009333AC"/>
    <w:rsid w:val="009334C4"/>
    <w:rsid w:val="009336E8"/>
    <w:rsid w:val="00933742"/>
    <w:rsid w:val="009340FE"/>
    <w:rsid w:val="00934396"/>
    <w:rsid w:val="00934BB4"/>
    <w:rsid w:val="00934CFF"/>
    <w:rsid w:val="00934E16"/>
    <w:rsid w:val="00934EA9"/>
    <w:rsid w:val="00935037"/>
    <w:rsid w:val="0093592E"/>
    <w:rsid w:val="00935ACF"/>
    <w:rsid w:val="00935D96"/>
    <w:rsid w:val="009360F0"/>
    <w:rsid w:val="009364E6"/>
    <w:rsid w:val="00936555"/>
    <w:rsid w:val="00936BBB"/>
    <w:rsid w:val="00936C1B"/>
    <w:rsid w:val="00936D16"/>
    <w:rsid w:val="00936F4F"/>
    <w:rsid w:val="0093756A"/>
    <w:rsid w:val="00937642"/>
    <w:rsid w:val="00937ABA"/>
    <w:rsid w:val="00937C0C"/>
    <w:rsid w:val="00937EF0"/>
    <w:rsid w:val="00937F50"/>
    <w:rsid w:val="0094033F"/>
    <w:rsid w:val="00940783"/>
    <w:rsid w:val="009409A3"/>
    <w:rsid w:val="00940A2E"/>
    <w:rsid w:val="00940DA3"/>
    <w:rsid w:val="00940EA9"/>
    <w:rsid w:val="009413D6"/>
    <w:rsid w:val="009417F6"/>
    <w:rsid w:val="0094186C"/>
    <w:rsid w:val="009419DC"/>
    <w:rsid w:val="009425ED"/>
    <w:rsid w:val="0094289F"/>
    <w:rsid w:val="0094290D"/>
    <w:rsid w:val="0094291D"/>
    <w:rsid w:val="00942D27"/>
    <w:rsid w:val="00942E76"/>
    <w:rsid w:val="00943335"/>
    <w:rsid w:val="0094371A"/>
    <w:rsid w:val="00943898"/>
    <w:rsid w:val="009438F6"/>
    <w:rsid w:val="00943B1D"/>
    <w:rsid w:val="00943F30"/>
    <w:rsid w:val="009447F7"/>
    <w:rsid w:val="0094481E"/>
    <w:rsid w:val="00944B9F"/>
    <w:rsid w:val="00944BAA"/>
    <w:rsid w:val="0094501D"/>
    <w:rsid w:val="00945251"/>
    <w:rsid w:val="00945326"/>
    <w:rsid w:val="009454C2"/>
    <w:rsid w:val="009455B6"/>
    <w:rsid w:val="00945820"/>
    <w:rsid w:val="00945CF3"/>
    <w:rsid w:val="00945D2A"/>
    <w:rsid w:val="00945D55"/>
    <w:rsid w:val="00945F94"/>
    <w:rsid w:val="00946270"/>
    <w:rsid w:val="009464F1"/>
    <w:rsid w:val="0094662E"/>
    <w:rsid w:val="009466D3"/>
    <w:rsid w:val="009466E4"/>
    <w:rsid w:val="009467FD"/>
    <w:rsid w:val="00946954"/>
    <w:rsid w:val="009469B8"/>
    <w:rsid w:val="00946DA6"/>
    <w:rsid w:val="009475B3"/>
    <w:rsid w:val="00947B4C"/>
    <w:rsid w:val="00947DCE"/>
    <w:rsid w:val="009504C6"/>
    <w:rsid w:val="00950A56"/>
    <w:rsid w:val="00950C89"/>
    <w:rsid w:val="00950D3F"/>
    <w:rsid w:val="00950EF1"/>
    <w:rsid w:val="00951105"/>
    <w:rsid w:val="00951CFE"/>
    <w:rsid w:val="00952427"/>
    <w:rsid w:val="00952C27"/>
    <w:rsid w:val="00952CB3"/>
    <w:rsid w:val="00952D6A"/>
    <w:rsid w:val="00952EBC"/>
    <w:rsid w:val="00953339"/>
    <w:rsid w:val="00953A20"/>
    <w:rsid w:val="00953C81"/>
    <w:rsid w:val="00953D39"/>
    <w:rsid w:val="00953E02"/>
    <w:rsid w:val="00953EAC"/>
    <w:rsid w:val="00953F96"/>
    <w:rsid w:val="00954491"/>
    <w:rsid w:val="00954C85"/>
    <w:rsid w:val="00954D32"/>
    <w:rsid w:val="009558E1"/>
    <w:rsid w:val="009561CE"/>
    <w:rsid w:val="00956521"/>
    <w:rsid w:val="009567E7"/>
    <w:rsid w:val="00956935"/>
    <w:rsid w:val="009571A8"/>
    <w:rsid w:val="0095724B"/>
    <w:rsid w:val="0095733B"/>
    <w:rsid w:val="0095761F"/>
    <w:rsid w:val="00957932"/>
    <w:rsid w:val="00957C65"/>
    <w:rsid w:val="00957CC0"/>
    <w:rsid w:val="00957E44"/>
    <w:rsid w:val="00960304"/>
    <w:rsid w:val="00960322"/>
    <w:rsid w:val="00960350"/>
    <w:rsid w:val="00960448"/>
    <w:rsid w:val="009605A1"/>
    <w:rsid w:val="009606F5"/>
    <w:rsid w:val="00960885"/>
    <w:rsid w:val="00960D99"/>
    <w:rsid w:val="00960DAB"/>
    <w:rsid w:val="00960F23"/>
    <w:rsid w:val="00960F8D"/>
    <w:rsid w:val="00960FE5"/>
    <w:rsid w:val="00961A43"/>
    <w:rsid w:val="00961AF2"/>
    <w:rsid w:val="00961C2B"/>
    <w:rsid w:val="00961DC5"/>
    <w:rsid w:val="0096267E"/>
    <w:rsid w:val="00962A37"/>
    <w:rsid w:val="00962EAB"/>
    <w:rsid w:val="00963045"/>
    <w:rsid w:val="009630E4"/>
    <w:rsid w:val="009632A7"/>
    <w:rsid w:val="0096334D"/>
    <w:rsid w:val="00963453"/>
    <w:rsid w:val="00963991"/>
    <w:rsid w:val="00963BFB"/>
    <w:rsid w:val="00963CF7"/>
    <w:rsid w:val="00963EB1"/>
    <w:rsid w:val="00964655"/>
    <w:rsid w:val="0096475B"/>
    <w:rsid w:val="00964A9E"/>
    <w:rsid w:val="00964DE6"/>
    <w:rsid w:val="00964FAB"/>
    <w:rsid w:val="00965667"/>
    <w:rsid w:val="00966046"/>
    <w:rsid w:val="00966139"/>
    <w:rsid w:val="0096617E"/>
    <w:rsid w:val="009669A7"/>
    <w:rsid w:val="00966A1E"/>
    <w:rsid w:val="00966B2E"/>
    <w:rsid w:val="00966C54"/>
    <w:rsid w:val="00966ECD"/>
    <w:rsid w:val="00966FAD"/>
    <w:rsid w:val="009671B7"/>
    <w:rsid w:val="00967224"/>
    <w:rsid w:val="0096731D"/>
    <w:rsid w:val="0096732D"/>
    <w:rsid w:val="00967601"/>
    <w:rsid w:val="0096778B"/>
    <w:rsid w:val="00967CBF"/>
    <w:rsid w:val="00967D3B"/>
    <w:rsid w:val="00970271"/>
    <w:rsid w:val="00970287"/>
    <w:rsid w:val="009702FB"/>
    <w:rsid w:val="009704B3"/>
    <w:rsid w:val="00970578"/>
    <w:rsid w:val="009706A2"/>
    <w:rsid w:val="00970D5F"/>
    <w:rsid w:val="00970FFB"/>
    <w:rsid w:val="00971078"/>
    <w:rsid w:val="009714BD"/>
    <w:rsid w:val="00971AF3"/>
    <w:rsid w:val="00971C0A"/>
    <w:rsid w:val="009720F5"/>
    <w:rsid w:val="00972426"/>
    <w:rsid w:val="00972A0B"/>
    <w:rsid w:val="00973063"/>
    <w:rsid w:val="00973A71"/>
    <w:rsid w:val="00973A89"/>
    <w:rsid w:val="00973CDD"/>
    <w:rsid w:val="00973D82"/>
    <w:rsid w:val="00973E23"/>
    <w:rsid w:val="00974463"/>
    <w:rsid w:val="00974832"/>
    <w:rsid w:val="009754D7"/>
    <w:rsid w:val="00975750"/>
    <w:rsid w:val="00975FFD"/>
    <w:rsid w:val="00976495"/>
    <w:rsid w:val="009765F1"/>
    <w:rsid w:val="0097699A"/>
    <w:rsid w:val="00976E67"/>
    <w:rsid w:val="0097702D"/>
    <w:rsid w:val="009773E9"/>
    <w:rsid w:val="00977427"/>
    <w:rsid w:val="00977556"/>
    <w:rsid w:val="00977819"/>
    <w:rsid w:val="00977A46"/>
    <w:rsid w:val="00977BB2"/>
    <w:rsid w:val="00977FB2"/>
    <w:rsid w:val="00980268"/>
    <w:rsid w:val="00980599"/>
    <w:rsid w:val="009809BC"/>
    <w:rsid w:val="00980D21"/>
    <w:rsid w:val="009813B0"/>
    <w:rsid w:val="00981774"/>
    <w:rsid w:val="009820B0"/>
    <w:rsid w:val="009820B5"/>
    <w:rsid w:val="0098289A"/>
    <w:rsid w:val="00982A9E"/>
    <w:rsid w:val="00982CDC"/>
    <w:rsid w:val="00982D22"/>
    <w:rsid w:val="00982D67"/>
    <w:rsid w:val="00982E7F"/>
    <w:rsid w:val="009834B7"/>
    <w:rsid w:val="0098364A"/>
    <w:rsid w:val="00983A0D"/>
    <w:rsid w:val="00983D3E"/>
    <w:rsid w:val="0098414D"/>
    <w:rsid w:val="00984466"/>
    <w:rsid w:val="00984D6C"/>
    <w:rsid w:val="0098536A"/>
    <w:rsid w:val="00985672"/>
    <w:rsid w:val="00985BC3"/>
    <w:rsid w:val="00985EA4"/>
    <w:rsid w:val="00985F4B"/>
    <w:rsid w:val="009868C2"/>
    <w:rsid w:val="009869B7"/>
    <w:rsid w:val="00987189"/>
    <w:rsid w:val="00987470"/>
    <w:rsid w:val="00987625"/>
    <w:rsid w:val="00987BAB"/>
    <w:rsid w:val="00987C57"/>
    <w:rsid w:val="00987E5D"/>
    <w:rsid w:val="00990210"/>
    <w:rsid w:val="009904D0"/>
    <w:rsid w:val="00990944"/>
    <w:rsid w:val="00990A8A"/>
    <w:rsid w:val="00990C32"/>
    <w:rsid w:val="00990C6C"/>
    <w:rsid w:val="0099143F"/>
    <w:rsid w:val="009917B8"/>
    <w:rsid w:val="0099225B"/>
    <w:rsid w:val="00992263"/>
    <w:rsid w:val="009929F9"/>
    <w:rsid w:val="0099357F"/>
    <w:rsid w:val="009936A9"/>
    <w:rsid w:val="00993914"/>
    <w:rsid w:val="00993B3D"/>
    <w:rsid w:val="00993BAD"/>
    <w:rsid w:val="00993D5B"/>
    <w:rsid w:val="00993EC3"/>
    <w:rsid w:val="009949A8"/>
    <w:rsid w:val="009956AF"/>
    <w:rsid w:val="00995DFC"/>
    <w:rsid w:val="00995E2D"/>
    <w:rsid w:val="00995F6F"/>
    <w:rsid w:val="0099625C"/>
    <w:rsid w:val="0099661E"/>
    <w:rsid w:val="00996957"/>
    <w:rsid w:val="00996E4A"/>
    <w:rsid w:val="00996FE5"/>
    <w:rsid w:val="00997204"/>
    <w:rsid w:val="009979F3"/>
    <w:rsid w:val="00997C61"/>
    <w:rsid w:val="00997E65"/>
    <w:rsid w:val="009A04F8"/>
    <w:rsid w:val="009A08E3"/>
    <w:rsid w:val="009A0970"/>
    <w:rsid w:val="009A0CCC"/>
    <w:rsid w:val="009A0F8D"/>
    <w:rsid w:val="009A107C"/>
    <w:rsid w:val="009A11DB"/>
    <w:rsid w:val="009A12A1"/>
    <w:rsid w:val="009A13FC"/>
    <w:rsid w:val="009A1435"/>
    <w:rsid w:val="009A1759"/>
    <w:rsid w:val="009A1B4C"/>
    <w:rsid w:val="009A1CA9"/>
    <w:rsid w:val="009A220A"/>
    <w:rsid w:val="009A2699"/>
    <w:rsid w:val="009A2A2F"/>
    <w:rsid w:val="009A2B03"/>
    <w:rsid w:val="009A2C63"/>
    <w:rsid w:val="009A2EF6"/>
    <w:rsid w:val="009A2FB7"/>
    <w:rsid w:val="009A32FF"/>
    <w:rsid w:val="009A3355"/>
    <w:rsid w:val="009A3662"/>
    <w:rsid w:val="009A36ED"/>
    <w:rsid w:val="009A389E"/>
    <w:rsid w:val="009A3987"/>
    <w:rsid w:val="009A3A4F"/>
    <w:rsid w:val="009A3AC1"/>
    <w:rsid w:val="009A3E99"/>
    <w:rsid w:val="009A4168"/>
    <w:rsid w:val="009A41CB"/>
    <w:rsid w:val="009A424C"/>
    <w:rsid w:val="009A4696"/>
    <w:rsid w:val="009A47AC"/>
    <w:rsid w:val="009A49FC"/>
    <w:rsid w:val="009A4AE9"/>
    <w:rsid w:val="009A4DD5"/>
    <w:rsid w:val="009A5355"/>
    <w:rsid w:val="009A5557"/>
    <w:rsid w:val="009A55AB"/>
    <w:rsid w:val="009A56D0"/>
    <w:rsid w:val="009A57F6"/>
    <w:rsid w:val="009A583C"/>
    <w:rsid w:val="009A5D17"/>
    <w:rsid w:val="009A5F96"/>
    <w:rsid w:val="009A658E"/>
    <w:rsid w:val="009A699B"/>
    <w:rsid w:val="009A6C65"/>
    <w:rsid w:val="009A6EEE"/>
    <w:rsid w:val="009A6F20"/>
    <w:rsid w:val="009A7464"/>
    <w:rsid w:val="009A74EC"/>
    <w:rsid w:val="009B032D"/>
    <w:rsid w:val="009B1198"/>
    <w:rsid w:val="009B15FD"/>
    <w:rsid w:val="009B172F"/>
    <w:rsid w:val="009B199E"/>
    <w:rsid w:val="009B1A24"/>
    <w:rsid w:val="009B1BF6"/>
    <w:rsid w:val="009B1CDA"/>
    <w:rsid w:val="009B1D2E"/>
    <w:rsid w:val="009B1D45"/>
    <w:rsid w:val="009B22F8"/>
    <w:rsid w:val="009B2496"/>
    <w:rsid w:val="009B3344"/>
    <w:rsid w:val="009B35CD"/>
    <w:rsid w:val="009B397F"/>
    <w:rsid w:val="009B39C3"/>
    <w:rsid w:val="009B3D4C"/>
    <w:rsid w:val="009B3DE8"/>
    <w:rsid w:val="009B46E7"/>
    <w:rsid w:val="009B49BA"/>
    <w:rsid w:val="009B4CAE"/>
    <w:rsid w:val="009B4D41"/>
    <w:rsid w:val="009B4F31"/>
    <w:rsid w:val="009B4FAB"/>
    <w:rsid w:val="009B5093"/>
    <w:rsid w:val="009B55CF"/>
    <w:rsid w:val="009B5795"/>
    <w:rsid w:val="009B5C25"/>
    <w:rsid w:val="009B5D58"/>
    <w:rsid w:val="009B5EE3"/>
    <w:rsid w:val="009B6144"/>
    <w:rsid w:val="009B61D6"/>
    <w:rsid w:val="009B64C0"/>
    <w:rsid w:val="009B6690"/>
    <w:rsid w:val="009B6A03"/>
    <w:rsid w:val="009B6C6C"/>
    <w:rsid w:val="009B6CA0"/>
    <w:rsid w:val="009B6FF1"/>
    <w:rsid w:val="009B731C"/>
    <w:rsid w:val="009B7555"/>
    <w:rsid w:val="009B78A7"/>
    <w:rsid w:val="009B7B33"/>
    <w:rsid w:val="009B7F01"/>
    <w:rsid w:val="009C0067"/>
    <w:rsid w:val="009C00BB"/>
    <w:rsid w:val="009C0175"/>
    <w:rsid w:val="009C02CD"/>
    <w:rsid w:val="009C0349"/>
    <w:rsid w:val="009C0450"/>
    <w:rsid w:val="009C098A"/>
    <w:rsid w:val="009C0C28"/>
    <w:rsid w:val="009C0DC3"/>
    <w:rsid w:val="009C0E5E"/>
    <w:rsid w:val="009C0F50"/>
    <w:rsid w:val="009C112A"/>
    <w:rsid w:val="009C166E"/>
    <w:rsid w:val="009C1813"/>
    <w:rsid w:val="009C1D1B"/>
    <w:rsid w:val="009C26B2"/>
    <w:rsid w:val="009C2766"/>
    <w:rsid w:val="009C2A52"/>
    <w:rsid w:val="009C3179"/>
    <w:rsid w:val="009C3428"/>
    <w:rsid w:val="009C352F"/>
    <w:rsid w:val="009C3546"/>
    <w:rsid w:val="009C45F0"/>
    <w:rsid w:val="009C4779"/>
    <w:rsid w:val="009C4AE3"/>
    <w:rsid w:val="009C51E4"/>
    <w:rsid w:val="009C5209"/>
    <w:rsid w:val="009C53DD"/>
    <w:rsid w:val="009C58B2"/>
    <w:rsid w:val="009C5DD0"/>
    <w:rsid w:val="009C5E7C"/>
    <w:rsid w:val="009C672C"/>
    <w:rsid w:val="009C6B4D"/>
    <w:rsid w:val="009C7249"/>
    <w:rsid w:val="009C7407"/>
    <w:rsid w:val="009C74BB"/>
    <w:rsid w:val="009C754E"/>
    <w:rsid w:val="009C7A5E"/>
    <w:rsid w:val="009C7E2B"/>
    <w:rsid w:val="009D0092"/>
    <w:rsid w:val="009D04F7"/>
    <w:rsid w:val="009D08F0"/>
    <w:rsid w:val="009D0994"/>
    <w:rsid w:val="009D0A07"/>
    <w:rsid w:val="009D18FD"/>
    <w:rsid w:val="009D20C7"/>
    <w:rsid w:val="009D20DD"/>
    <w:rsid w:val="009D2345"/>
    <w:rsid w:val="009D297B"/>
    <w:rsid w:val="009D2A15"/>
    <w:rsid w:val="009D2E58"/>
    <w:rsid w:val="009D2F7C"/>
    <w:rsid w:val="009D308E"/>
    <w:rsid w:val="009D320B"/>
    <w:rsid w:val="009D3585"/>
    <w:rsid w:val="009D35D6"/>
    <w:rsid w:val="009D364F"/>
    <w:rsid w:val="009D3840"/>
    <w:rsid w:val="009D3841"/>
    <w:rsid w:val="009D39D3"/>
    <w:rsid w:val="009D3CBA"/>
    <w:rsid w:val="009D4021"/>
    <w:rsid w:val="009D4274"/>
    <w:rsid w:val="009D485E"/>
    <w:rsid w:val="009D4917"/>
    <w:rsid w:val="009D5016"/>
    <w:rsid w:val="009D50FE"/>
    <w:rsid w:val="009D5832"/>
    <w:rsid w:val="009D5AEA"/>
    <w:rsid w:val="009D5D85"/>
    <w:rsid w:val="009D5F62"/>
    <w:rsid w:val="009D64DE"/>
    <w:rsid w:val="009D6CEA"/>
    <w:rsid w:val="009D6E1F"/>
    <w:rsid w:val="009D6EB9"/>
    <w:rsid w:val="009D7050"/>
    <w:rsid w:val="009D74C2"/>
    <w:rsid w:val="009D74CE"/>
    <w:rsid w:val="009D7618"/>
    <w:rsid w:val="009D77D9"/>
    <w:rsid w:val="009D7A8D"/>
    <w:rsid w:val="009E0526"/>
    <w:rsid w:val="009E056C"/>
    <w:rsid w:val="009E0C7D"/>
    <w:rsid w:val="009E0CAF"/>
    <w:rsid w:val="009E0EBE"/>
    <w:rsid w:val="009E1009"/>
    <w:rsid w:val="009E1688"/>
    <w:rsid w:val="009E1757"/>
    <w:rsid w:val="009E1EAE"/>
    <w:rsid w:val="009E258B"/>
    <w:rsid w:val="009E2A7B"/>
    <w:rsid w:val="009E30BB"/>
    <w:rsid w:val="009E36C8"/>
    <w:rsid w:val="009E389C"/>
    <w:rsid w:val="009E3A03"/>
    <w:rsid w:val="009E4064"/>
    <w:rsid w:val="009E40A5"/>
    <w:rsid w:val="009E43D2"/>
    <w:rsid w:val="009E44CE"/>
    <w:rsid w:val="009E4AEF"/>
    <w:rsid w:val="009E4B8D"/>
    <w:rsid w:val="009E4C54"/>
    <w:rsid w:val="009E4E77"/>
    <w:rsid w:val="009E4EFD"/>
    <w:rsid w:val="009E5043"/>
    <w:rsid w:val="009E527A"/>
    <w:rsid w:val="009E566C"/>
    <w:rsid w:val="009E5BC9"/>
    <w:rsid w:val="009E6405"/>
    <w:rsid w:val="009E6BC6"/>
    <w:rsid w:val="009E71D3"/>
    <w:rsid w:val="009E71F5"/>
    <w:rsid w:val="009E7714"/>
    <w:rsid w:val="009E791C"/>
    <w:rsid w:val="009F00B1"/>
    <w:rsid w:val="009F02AF"/>
    <w:rsid w:val="009F06FB"/>
    <w:rsid w:val="009F0C37"/>
    <w:rsid w:val="009F0C4F"/>
    <w:rsid w:val="009F0CFF"/>
    <w:rsid w:val="009F0E8E"/>
    <w:rsid w:val="009F1121"/>
    <w:rsid w:val="009F15C2"/>
    <w:rsid w:val="009F1F56"/>
    <w:rsid w:val="009F21D5"/>
    <w:rsid w:val="009F224E"/>
    <w:rsid w:val="009F2270"/>
    <w:rsid w:val="009F23C7"/>
    <w:rsid w:val="009F2D9E"/>
    <w:rsid w:val="009F2EA1"/>
    <w:rsid w:val="009F2F8F"/>
    <w:rsid w:val="009F31D3"/>
    <w:rsid w:val="009F33E4"/>
    <w:rsid w:val="009F35DF"/>
    <w:rsid w:val="009F3812"/>
    <w:rsid w:val="009F3E64"/>
    <w:rsid w:val="009F42B6"/>
    <w:rsid w:val="009F46A0"/>
    <w:rsid w:val="009F4A58"/>
    <w:rsid w:val="009F4A6B"/>
    <w:rsid w:val="009F4EF7"/>
    <w:rsid w:val="009F4F25"/>
    <w:rsid w:val="009F5072"/>
    <w:rsid w:val="009F58C0"/>
    <w:rsid w:val="009F5A76"/>
    <w:rsid w:val="009F5ABB"/>
    <w:rsid w:val="009F5BF4"/>
    <w:rsid w:val="009F62D6"/>
    <w:rsid w:val="009F663B"/>
    <w:rsid w:val="009F66E4"/>
    <w:rsid w:val="009F67B0"/>
    <w:rsid w:val="009F6C47"/>
    <w:rsid w:val="009F6C89"/>
    <w:rsid w:val="009F7425"/>
    <w:rsid w:val="009F7A01"/>
    <w:rsid w:val="009F7EF6"/>
    <w:rsid w:val="009F7FDF"/>
    <w:rsid w:val="00A0053E"/>
    <w:rsid w:val="00A0062C"/>
    <w:rsid w:val="00A009AD"/>
    <w:rsid w:val="00A00D39"/>
    <w:rsid w:val="00A01A9D"/>
    <w:rsid w:val="00A02009"/>
    <w:rsid w:val="00A02158"/>
    <w:rsid w:val="00A02699"/>
    <w:rsid w:val="00A02826"/>
    <w:rsid w:val="00A02912"/>
    <w:rsid w:val="00A02BAF"/>
    <w:rsid w:val="00A02BC1"/>
    <w:rsid w:val="00A02DB0"/>
    <w:rsid w:val="00A0310A"/>
    <w:rsid w:val="00A03348"/>
    <w:rsid w:val="00A03CF5"/>
    <w:rsid w:val="00A03E2A"/>
    <w:rsid w:val="00A040EE"/>
    <w:rsid w:val="00A0481E"/>
    <w:rsid w:val="00A04D94"/>
    <w:rsid w:val="00A052A3"/>
    <w:rsid w:val="00A05566"/>
    <w:rsid w:val="00A059BF"/>
    <w:rsid w:val="00A05A26"/>
    <w:rsid w:val="00A05D2A"/>
    <w:rsid w:val="00A05D57"/>
    <w:rsid w:val="00A064B1"/>
    <w:rsid w:val="00A06A98"/>
    <w:rsid w:val="00A07272"/>
    <w:rsid w:val="00A073A5"/>
    <w:rsid w:val="00A07500"/>
    <w:rsid w:val="00A07633"/>
    <w:rsid w:val="00A07656"/>
    <w:rsid w:val="00A07888"/>
    <w:rsid w:val="00A07C12"/>
    <w:rsid w:val="00A07E44"/>
    <w:rsid w:val="00A07F0F"/>
    <w:rsid w:val="00A07F8C"/>
    <w:rsid w:val="00A103F1"/>
    <w:rsid w:val="00A10440"/>
    <w:rsid w:val="00A1069F"/>
    <w:rsid w:val="00A10BE9"/>
    <w:rsid w:val="00A10BF3"/>
    <w:rsid w:val="00A11010"/>
    <w:rsid w:val="00A114C8"/>
    <w:rsid w:val="00A11701"/>
    <w:rsid w:val="00A11790"/>
    <w:rsid w:val="00A11944"/>
    <w:rsid w:val="00A11969"/>
    <w:rsid w:val="00A119C4"/>
    <w:rsid w:val="00A12117"/>
    <w:rsid w:val="00A12280"/>
    <w:rsid w:val="00A122E5"/>
    <w:rsid w:val="00A1247C"/>
    <w:rsid w:val="00A124B3"/>
    <w:rsid w:val="00A12A7E"/>
    <w:rsid w:val="00A12E0B"/>
    <w:rsid w:val="00A13149"/>
    <w:rsid w:val="00A1321E"/>
    <w:rsid w:val="00A132CD"/>
    <w:rsid w:val="00A133C4"/>
    <w:rsid w:val="00A136E0"/>
    <w:rsid w:val="00A13B24"/>
    <w:rsid w:val="00A14169"/>
    <w:rsid w:val="00A14438"/>
    <w:rsid w:val="00A14535"/>
    <w:rsid w:val="00A146B9"/>
    <w:rsid w:val="00A148F1"/>
    <w:rsid w:val="00A14C7E"/>
    <w:rsid w:val="00A14EB8"/>
    <w:rsid w:val="00A15046"/>
    <w:rsid w:val="00A15274"/>
    <w:rsid w:val="00A156C0"/>
    <w:rsid w:val="00A157B5"/>
    <w:rsid w:val="00A15856"/>
    <w:rsid w:val="00A15879"/>
    <w:rsid w:val="00A15A2A"/>
    <w:rsid w:val="00A15E7A"/>
    <w:rsid w:val="00A161EC"/>
    <w:rsid w:val="00A16224"/>
    <w:rsid w:val="00A163D3"/>
    <w:rsid w:val="00A164F1"/>
    <w:rsid w:val="00A16514"/>
    <w:rsid w:val="00A16542"/>
    <w:rsid w:val="00A1681E"/>
    <w:rsid w:val="00A168B1"/>
    <w:rsid w:val="00A16A9C"/>
    <w:rsid w:val="00A16DAA"/>
    <w:rsid w:val="00A16E59"/>
    <w:rsid w:val="00A173D8"/>
    <w:rsid w:val="00A177A3"/>
    <w:rsid w:val="00A17AB2"/>
    <w:rsid w:val="00A17B6A"/>
    <w:rsid w:val="00A20014"/>
    <w:rsid w:val="00A200E8"/>
    <w:rsid w:val="00A20154"/>
    <w:rsid w:val="00A2028D"/>
    <w:rsid w:val="00A20481"/>
    <w:rsid w:val="00A205F7"/>
    <w:rsid w:val="00A20D4E"/>
    <w:rsid w:val="00A20D68"/>
    <w:rsid w:val="00A20DF0"/>
    <w:rsid w:val="00A210A9"/>
    <w:rsid w:val="00A21619"/>
    <w:rsid w:val="00A217B0"/>
    <w:rsid w:val="00A21DF3"/>
    <w:rsid w:val="00A22047"/>
    <w:rsid w:val="00A22267"/>
    <w:rsid w:val="00A2256D"/>
    <w:rsid w:val="00A22981"/>
    <w:rsid w:val="00A22AF5"/>
    <w:rsid w:val="00A22FC5"/>
    <w:rsid w:val="00A23012"/>
    <w:rsid w:val="00A23670"/>
    <w:rsid w:val="00A236D0"/>
    <w:rsid w:val="00A239A5"/>
    <w:rsid w:val="00A23C3E"/>
    <w:rsid w:val="00A24415"/>
    <w:rsid w:val="00A24AAB"/>
    <w:rsid w:val="00A24F54"/>
    <w:rsid w:val="00A2555E"/>
    <w:rsid w:val="00A25859"/>
    <w:rsid w:val="00A25B84"/>
    <w:rsid w:val="00A25CF2"/>
    <w:rsid w:val="00A26567"/>
    <w:rsid w:val="00A266B0"/>
    <w:rsid w:val="00A26F4B"/>
    <w:rsid w:val="00A27124"/>
    <w:rsid w:val="00A2726E"/>
    <w:rsid w:val="00A2736A"/>
    <w:rsid w:val="00A277EF"/>
    <w:rsid w:val="00A2795B"/>
    <w:rsid w:val="00A27EE1"/>
    <w:rsid w:val="00A306CF"/>
    <w:rsid w:val="00A307D8"/>
    <w:rsid w:val="00A30AD7"/>
    <w:rsid w:val="00A30BFD"/>
    <w:rsid w:val="00A31004"/>
    <w:rsid w:val="00A31418"/>
    <w:rsid w:val="00A31FE5"/>
    <w:rsid w:val="00A320EA"/>
    <w:rsid w:val="00A323EC"/>
    <w:rsid w:val="00A324CF"/>
    <w:rsid w:val="00A324D2"/>
    <w:rsid w:val="00A3264F"/>
    <w:rsid w:val="00A32656"/>
    <w:rsid w:val="00A32C86"/>
    <w:rsid w:val="00A32EB2"/>
    <w:rsid w:val="00A32ED7"/>
    <w:rsid w:val="00A32FB2"/>
    <w:rsid w:val="00A33509"/>
    <w:rsid w:val="00A335A2"/>
    <w:rsid w:val="00A33B03"/>
    <w:rsid w:val="00A3449B"/>
    <w:rsid w:val="00A34520"/>
    <w:rsid w:val="00A34638"/>
    <w:rsid w:val="00A346CA"/>
    <w:rsid w:val="00A35251"/>
    <w:rsid w:val="00A35C78"/>
    <w:rsid w:val="00A367E1"/>
    <w:rsid w:val="00A36A7C"/>
    <w:rsid w:val="00A37185"/>
    <w:rsid w:val="00A373F9"/>
    <w:rsid w:val="00A37E4B"/>
    <w:rsid w:val="00A37EA2"/>
    <w:rsid w:val="00A37F43"/>
    <w:rsid w:val="00A40442"/>
    <w:rsid w:val="00A409FB"/>
    <w:rsid w:val="00A40ABF"/>
    <w:rsid w:val="00A40C15"/>
    <w:rsid w:val="00A4125B"/>
    <w:rsid w:val="00A41C7E"/>
    <w:rsid w:val="00A41F19"/>
    <w:rsid w:val="00A420D9"/>
    <w:rsid w:val="00A4284E"/>
    <w:rsid w:val="00A42B1A"/>
    <w:rsid w:val="00A42CB6"/>
    <w:rsid w:val="00A42D53"/>
    <w:rsid w:val="00A43137"/>
    <w:rsid w:val="00A43141"/>
    <w:rsid w:val="00A43189"/>
    <w:rsid w:val="00A43200"/>
    <w:rsid w:val="00A43B12"/>
    <w:rsid w:val="00A43C01"/>
    <w:rsid w:val="00A43D9D"/>
    <w:rsid w:val="00A43E8D"/>
    <w:rsid w:val="00A44186"/>
    <w:rsid w:val="00A446D3"/>
    <w:rsid w:val="00A44822"/>
    <w:rsid w:val="00A44A08"/>
    <w:rsid w:val="00A44AAD"/>
    <w:rsid w:val="00A45589"/>
    <w:rsid w:val="00A45613"/>
    <w:rsid w:val="00A456C2"/>
    <w:rsid w:val="00A4573C"/>
    <w:rsid w:val="00A45C59"/>
    <w:rsid w:val="00A45CCD"/>
    <w:rsid w:val="00A45FE4"/>
    <w:rsid w:val="00A46545"/>
    <w:rsid w:val="00A4673D"/>
    <w:rsid w:val="00A46A3E"/>
    <w:rsid w:val="00A46FEB"/>
    <w:rsid w:val="00A471CB"/>
    <w:rsid w:val="00A4772D"/>
    <w:rsid w:val="00A47744"/>
    <w:rsid w:val="00A477B6"/>
    <w:rsid w:val="00A47E0A"/>
    <w:rsid w:val="00A47EEA"/>
    <w:rsid w:val="00A502BA"/>
    <w:rsid w:val="00A50649"/>
    <w:rsid w:val="00A5072D"/>
    <w:rsid w:val="00A508E1"/>
    <w:rsid w:val="00A50B87"/>
    <w:rsid w:val="00A50D1B"/>
    <w:rsid w:val="00A51335"/>
    <w:rsid w:val="00A5133F"/>
    <w:rsid w:val="00A514E9"/>
    <w:rsid w:val="00A516C6"/>
    <w:rsid w:val="00A51D71"/>
    <w:rsid w:val="00A520D5"/>
    <w:rsid w:val="00A52740"/>
    <w:rsid w:val="00A53CEF"/>
    <w:rsid w:val="00A5419D"/>
    <w:rsid w:val="00A541C0"/>
    <w:rsid w:val="00A54308"/>
    <w:rsid w:val="00A54506"/>
    <w:rsid w:val="00A54AF0"/>
    <w:rsid w:val="00A54CB7"/>
    <w:rsid w:val="00A54E25"/>
    <w:rsid w:val="00A54F10"/>
    <w:rsid w:val="00A55E47"/>
    <w:rsid w:val="00A55EC0"/>
    <w:rsid w:val="00A55ED6"/>
    <w:rsid w:val="00A56AB5"/>
    <w:rsid w:val="00A56DE9"/>
    <w:rsid w:val="00A5763B"/>
    <w:rsid w:val="00A576E7"/>
    <w:rsid w:val="00A60340"/>
    <w:rsid w:val="00A60492"/>
    <w:rsid w:val="00A60866"/>
    <w:rsid w:val="00A608DD"/>
    <w:rsid w:val="00A60915"/>
    <w:rsid w:val="00A60964"/>
    <w:rsid w:val="00A609BA"/>
    <w:rsid w:val="00A60A2B"/>
    <w:rsid w:val="00A60A95"/>
    <w:rsid w:val="00A60FE9"/>
    <w:rsid w:val="00A613A0"/>
    <w:rsid w:val="00A613E8"/>
    <w:rsid w:val="00A61716"/>
    <w:rsid w:val="00A617A9"/>
    <w:rsid w:val="00A6189E"/>
    <w:rsid w:val="00A619B0"/>
    <w:rsid w:val="00A61AD7"/>
    <w:rsid w:val="00A61C08"/>
    <w:rsid w:val="00A61EAD"/>
    <w:rsid w:val="00A62623"/>
    <w:rsid w:val="00A62D9A"/>
    <w:rsid w:val="00A62EE1"/>
    <w:rsid w:val="00A63555"/>
    <w:rsid w:val="00A639FD"/>
    <w:rsid w:val="00A63FFB"/>
    <w:rsid w:val="00A64260"/>
    <w:rsid w:val="00A64B83"/>
    <w:rsid w:val="00A64E9E"/>
    <w:rsid w:val="00A64FAA"/>
    <w:rsid w:val="00A64FF9"/>
    <w:rsid w:val="00A651DE"/>
    <w:rsid w:val="00A6560C"/>
    <w:rsid w:val="00A65D7E"/>
    <w:rsid w:val="00A65E67"/>
    <w:rsid w:val="00A66253"/>
    <w:rsid w:val="00A66585"/>
    <w:rsid w:val="00A66A0C"/>
    <w:rsid w:val="00A66C15"/>
    <w:rsid w:val="00A67100"/>
    <w:rsid w:val="00A67165"/>
    <w:rsid w:val="00A67339"/>
    <w:rsid w:val="00A67408"/>
    <w:rsid w:val="00A70020"/>
    <w:rsid w:val="00A70319"/>
    <w:rsid w:val="00A70654"/>
    <w:rsid w:val="00A7071D"/>
    <w:rsid w:val="00A70B5E"/>
    <w:rsid w:val="00A713E7"/>
    <w:rsid w:val="00A714B1"/>
    <w:rsid w:val="00A71568"/>
    <w:rsid w:val="00A715FE"/>
    <w:rsid w:val="00A7189F"/>
    <w:rsid w:val="00A71A30"/>
    <w:rsid w:val="00A722E9"/>
    <w:rsid w:val="00A723A7"/>
    <w:rsid w:val="00A7255E"/>
    <w:rsid w:val="00A7277D"/>
    <w:rsid w:val="00A7279A"/>
    <w:rsid w:val="00A7296E"/>
    <w:rsid w:val="00A73381"/>
    <w:rsid w:val="00A733E3"/>
    <w:rsid w:val="00A73998"/>
    <w:rsid w:val="00A73ADE"/>
    <w:rsid w:val="00A73BEC"/>
    <w:rsid w:val="00A744E6"/>
    <w:rsid w:val="00A7453C"/>
    <w:rsid w:val="00A7538A"/>
    <w:rsid w:val="00A75929"/>
    <w:rsid w:val="00A75B15"/>
    <w:rsid w:val="00A75B40"/>
    <w:rsid w:val="00A75D68"/>
    <w:rsid w:val="00A76012"/>
    <w:rsid w:val="00A766B1"/>
    <w:rsid w:val="00A76752"/>
    <w:rsid w:val="00A76867"/>
    <w:rsid w:val="00A76AF1"/>
    <w:rsid w:val="00A76B3A"/>
    <w:rsid w:val="00A76F12"/>
    <w:rsid w:val="00A770FE"/>
    <w:rsid w:val="00A773CA"/>
    <w:rsid w:val="00A77C82"/>
    <w:rsid w:val="00A77D4E"/>
    <w:rsid w:val="00A77F37"/>
    <w:rsid w:val="00A8014F"/>
    <w:rsid w:val="00A807D6"/>
    <w:rsid w:val="00A80A18"/>
    <w:rsid w:val="00A810CF"/>
    <w:rsid w:val="00A814DC"/>
    <w:rsid w:val="00A8153F"/>
    <w:rsid w:val="00A8154E"/>
    <w:rsid w:val="00A8172A"/>
    <w:rsid w:val="00A817B6"/>
    <w:rsid w:val="00A81B07"/>
    <w:rsid w:val="00A81D18"/>
    <w:rsid w:val="00A81EBA"/>
    <w:rsid w:val="00A81F5C"/>
    <w:rsid w:val="00A81FED"/>
    <w:rsid w:val="00A82252"/>
    <w:rsid w:val="00A82613"/>
    <w:rsid w:val="00A82869"/>
    <w:rsid w:val="00A82AB8"/>
    <w:rsid w:val="00A82DAB"/>
    <w:rsid w:val="00A83332"/>
    <w:rsid w:val="00A834B6"/>
    <w:rsid w:val="00A83578"/>
    <w:rsid w:val="00A8396A"/>
    <w:rsid w:val="00A8399E"/>
    <w:rsid w:val="00A83AD2"/>
    <w:rsid w:val="00A83D4B"/>
    <w:rsid w:val="00A83FE2"/>
    <w:rsid w:val="00A84066"/>
    <w:rsid w:val="00A843F5"/>
    <w:rsid w:val="00A84526"/>
    <w:rsid w:val="00A84730"/>
    <w:rsid w:val="00A849C1"/>
    <w:rsid w:val="00A84AC5"/>
    <w:rsid w:val="00A8518D"/>
    <w:rsid w:val="00A852F0"/>
    <w:rsid w:val="00A858C4"/>
    <w:rsid w:val="00A85976"/>
    <w:rsid w:val="00A85F14"/>
    <w:rsid w:val="00A860EB"/>
    <w:rsid w:val="00A8613C"/>
    <w:rsid w:val="00A864B2"/>
    <w:rsid w:val="00A86D4A"/>
    <w:rsid w:val="00A8753A"/>
    <w:rsid w:val="00A87BE9"/>
    <w:rsid w:val="00A87D0C"/>
    <w:rsid w:val="00A9012B"/>
    <w:rsid w:val="00A903E8"/>
    <w:rsid w:val="00A9051F"/>
    <w:rsid w:val="00A90876"/>
    <w:rsid w:val="00A909F1"/>
    <w:rsid w:val="00A90D7B"/>
    <w:rsid w:val="00A9135B"/>
    <w:rsid w:val="00A919B9"/>
    <w:rsid w:val="00A91D10"/>
    <w:rsid w:val="00A9214A"/>
    <w:rsid w:val="00A92712"/>
    <w:rsid w:val="00A9284A"/>
    <w:rsid w:val="00A929B2"/>
    <w:rsid w:val="00A93138"/>
    <w:rsid w:val="00A931AC"/>
    <w:rsid w:val="00A93502"/>
    <w:rsid w:val="00A939A8"/>
    <w:rsid w:val="00A93B50"/>
    <w:rsid w:val="00A93C50"/>
    <w:rsid w:val="00A93CB2"/>
    <w:rsid w:val="00A93F4B"/>
    <w:rsid w:val="00A9462B"/>
    <w:rsid w:val="00A948E5"/>
    <w:rsid w:val="00A94E0A"/>
    <w:rsid w:val="00A94EA2"/>
    <w:rsid w:val="00A95158"/>
    <w:rsid w:val="00A951D5"/>
    <w:rsid w:val="00A95520"/>
    <w:rsid w:val="00A956FB"/>
    <w:rsid w:val="00A95975"/>
    <w:rsid w:val="00A97356"/>
    <w:rsid w:val="00A975C1"/>
    <w:rsid w:val="00A97A3E"/>
    <w:rsid w:val="00A97C09"/>
    <w:rsid w:val="00AA0681"/>
    <w:rsid w:val="00AA0791"/>
    <w:rsid w:val="00AA0ACF"/>
    <w:rsid w:val="00AA15E5"/>
    <w:rsid w:val="00AA1875"/>
    <w:rsid w:val="00AA1CDB"/>
    <w:rsid w:val="00AA1D11"/>
    <w:rsid w:val="00AA1E82"/>
    <w:rsid w:val="00AA2082"/>
    <w:rsid w:val="00AA223B"/>
    <w:rsid w:val="00AA227E"/>
    <w:rsid w:val="00AA22B1"/>
    <w:rsid w:val="00AA2797"/>
    <w:rsid w:val="00AA2995"/>
    <w:rsid w:val="00AA37AD"/>
    <w:rsid w:val="00AA37DD"/>
    <w:rsid w:val="00AA3884"/>
    <w:rsid w:val="00AA3A77"/>
    <w:rsid w:val="00AA3B0B"/>
    <w:rsid w:val="00AA3BCB"/>
    <w:rsid w:val="00AA3C6F"/>
    <w:rsid w:val="00AA45F8"/>
    <w:rsid w:val="00AA4727"/>
    <w:rsid w:val="00AA47C6"/>
    <w:rsid w:val="00AA4CCA"/>
    <w:rsid w:val="00AA5761"/>
    <w:rsid w:val="00AA5E65"/>
    <w:rsid w:val="00AA5E84"/>
    <w:rsid w:val="00AA6033"/>
    <w:rsid w:val="00AA631E"/>
    <w:rsid w:val="00AA6369"/>
    <w:rsid w:val="00AA6B5E"/>
    <w:rsid w:val="00AA6BC7"/>
    <w:rsid w:val="00AA6FF0"/>
    <w:rsid w:val="00AA6FFD"/>
    <w:rsid w:val="00AA74C8"/>
    <w:rsid w:val="00AA75F1"/>
    <w:rsid w:val="00AA7941"/>
    <w:rsid w:val="00AA7AEA"/>
    <w:rsid w:val="00AA7CD5"/>
    <w:rsid w:val="00AB0D34"/>
    <w:rsid w:val="00AB0EBE"/>
    <w:rsid w:val="00AB11B4"/>
    <w:rsid w:val="00AB1A3F"/>
    <w:rsid w:val="00AB1A6C"/>
    <w:rsid w:val="00AB1ED0"/>
    <w:rsid w:val="00AB21F9"/>
    <w:rsid w:val="00AB23D5"/>
    <w:rsid w:val="00AB27A7"/>
    <w:rsid w:val="00AB29CA"/>
    <w:rsid w:val="00AB2B9B"/>
    <w:rsid w:val="00AB2C26"/>
    <w:rsid w:val="00AB30CD"/>
    <w:rsid w:val="00AB3163"/>
    <w:rsid w:val="00AB3178"/>
    <w:rsid w:val="00AB3223"/>
    <w:rsid w:val="00AB3276"/>
    <w:rsid w:val="00AB32C5"/>
    <w:rsid w:val="00AB376A"/>
    <w:rsid w:val="00AB398B"/>
    <w:rsid w:val="00AB3C79"/>
    <w:rsid w:val="00AB3D64"/>
    <w:rsid w:val="00AB423B"/>
    <w:rsid w:val="00AB4524"/>
    <w:rsid w:val="00AB4AE7"/>
    <w:rsid w:val="00AB4BD2"/>
    <w:rsid w:val="00AB53D1"/>
    <w:rsid w:val="00AB564C"/>
    <w:rsid w:val="00AB573F"/>
    <w:rsid w:val="00AB58EE"/>
    <w:rsid w:val="00AB5D09"/>
    <w:rsid w:val="00AB5F25"/>
    <w:rsid w:val="00AB5F36"/>
    <w:rsid w:val="00AB5F51"/>
    <w:rsid w:val="00AB6047"/>
    <w:rsid w:val="00AB60F5"/>
    <w:rsid w:val="00AB61AB"/>
    <w:rsid w:val="00AB675B"/>
    <w:rsid w:val="00AB681A"/>
    <w:rsid w:val="00AB68A3"/>
    <w:rsid w:val="00AB699D"/>
    <w:rsid w:val="00AB6BD3"/>
    <w:rsid w:val="00AB6F99"/>
    <w:rsid w:val="00AB6FF9"/>
    <w:rsid w:val="00AB7031"/>
    <w:rsid w:val="00AB710A"/>
    <w:rsid w:val="00AB71E1"/>
    <w:rsid w:val="00AB73FF"/>
    <w:rsid w:val="00AB77E3"/>
    <w:rsid w:val="00AB7953"/>
    <w:rsid w:val="00AB7AD0"/>
    <w:rsid w:val="00AB7BB1"/>
    <w:rsid w:val="00AB7CA5"/>
    <w:rsid w:val="00AC0396"/>
    <w:rsid w:val="00AC04D9"/>
    <w:rsid w:val="00AC052D"/>
    <w:rsid w:val="00AC0770"/>
    <w:rsid w:val="00AC0966"/>
    <w:rsid w:val="00AC0EEA"/>
    <w:rsid w:val="00AC0F43"/>
    <w:rsid w:val="00AC19EB"/>
    <w:rsid w:val="00AC1A49"/>
    <w:rsid w:val="00AC1B6E"/>
    <w:rsid w:val="00AC1C03"/>
    <w:rsid w:val="00AC1DC8"/>
    <w:rsid w:val="00AC2228"/>
    <w:rsid w:val="00AC2872"/>
    <w:rsid w:val="00AC2C5F"/>
    <w:rsid w:val="00AC2CB2"/>
    <w:rsid w:val="00AC2CF0"/>
    <w:rsid w:val="00AC2FF3"/>
    <w:rsid w:val="00AC31C3"/>
    <w:rsid w:val="00AC370C"/>
    <w:rsid w:val="00AC3875"/>
    <w:rsid w:val="00AC3AE6"/>
    <w:rsid w:val="00AC3E38"/>
    <w:rsid w:val="00AC3F14"/>
    <w:rsid w:val="00AC474C"/>
    <w:rsid w:val="00AC4761"/>
    <w:rsid w:val="00AC476A"/>
    <w:rsid w:val="00AC49A2"/>
    <w:rsid w:val="00AC4CCF"/>
    <w:rsid w:val="00AC511C"/>
    <w:rsid w:val="00AC5234"/>
    <w:rsid w:val="00AC54AB"/>
    <w:rsid w:val="00AC5CDB"/>
    <w:rsid w:val="00AC6063"/>
    <w:rsid w:val="00AC771D"/>
    <w:rsid w:val="00AC7F95"/>
    <w:rsid w:val="00AC7FD5"/>
    <w:rsid w:val="00AD0036"/>
    <w:rsid w:val="00AD0684"/>
    <w:rsid w:val="00AD06C8"/>
    <w:rsid w:val="00AD0799"/>
    <w:rsid w:val="00AD0991"/>
    <w:rsid w:val="00AD0AD0"/>
    <w:rsid w:val="00AD0AE0"/>
    <w:rsid w:val="00AD0C3F"/>
    <w:rsid w:val="00AD0F04"/>
    <w:rsid w:val="00AD10C0"/>
    <w:rsid w:val="00AD11E9"/>
    <w:rsid w:val="00AD11EA"/>
    <w:rsid w:val="00AD12AA"/>
    <w:rsid w:val="00AD152D"/>
    <w:rsid w:val="00AD17B2"/>
    <w:rsid w:val="00AD1933"/>
    <w:rsid w:val="00AD1A55"/>
    <w:rsid w:val="00AD1A8D"/>
    <w:rsid w:val="00AD1E28"/>
    <w:rsid w:val="00AD25D0"/>
    <w:rsid w:val="00AD2627"/>
    <w:rsid w:val="00AD2779"/>
    <w:rsid w:val="00AD2AAE"/>
    <w:rsid w:val="00AD2DB0"/>
    <w:rsid w:val="00AD2EDD"/>
    <w:rsid w:val="00AD38E0"/>
    <w:rsid w:val="00AD3BBC"/>
    <w:rsid w:val="00AD438A"/>
    <w:rsid w:val="00AD45A3"/>
    <w:rsid w:val="00AD480C"/>
    <w:rsid w:val="00AD492B"/>
    <w:rsid w:val="00AD4C4D"/>
    <w:rsid w:val="00AD4D12"/>
    <w:rsid w:val="00AD4F99"/>
    <w:rsid w:val="00AD510E"/>
    <w:rsid w:val="00AD55F9"/>
    <w:rsid w:val="00AD583C"/>
    <w:rsid w:val="00AD5ADD"/>
    <w:rsid w:val="00AD5E39"/>
    <w:rsid w:val="00AD64E9"/>
    <w:rsid w:val="00AD652F"/>
    <w:rsid w:val="00AD666F"/>
    <w:rsid w:val="00AD692E"/>
    <w:rsid w:val="00AD706E"/>
    <w:rsid w:val="00AD72C8"/>
    <w:rsid w:val="00AD7CE7"/>
    <w:rsid w:val="00AE005B"/>
    <w:rsid w:val="00AE0198"/>
    <w:rsid w:val="00AE02F4"/>
    <w:rsid w:val="00AE0948"/>
    <w:rsid w:val="00AE0E3F"/>
    <w:rsid w:val="00AE105D"/>
    <w:rsid w:val="00AE1090"/>
    <w:rsid w:val="00AE113A"/>
    <w:rsid w:val="00AE1211"/>
    <w:rsid w:val="00AE121A"/>
    <w:rsid w:val="00AE13F3"/>
    <w:rsid w:val="00AE1569"/>
    <w:rsid w:val="00AE1670"/>
    <w:rsid w:val="00AE1997"/>
    <w:rsid w:val="00AE1B4B"/>
    <w:rsid w:val="00AE240E"/>
    <w:rsid w:val="00AE24AC"/>
    <w:rsid w:val="00AE2E6D"/>
    <w:rsid w:val="00AE3B0F"/>
    <w:rsid w:val="00AE3B87"/>
    <w:rsid w:val="00AE3E1B"/>
    <w:rsid w:val="00AE3EC1"/>
    <w:rsid w:val="00AE3EC9"/>
    <w:rsid w:val="00AE452C"/>
    <w:rsid w:val="00AE4802"/>
    <w:rsid w:val="00AE4A35"/>
    <w:rsid w:val="00AE4F38"/>
    <w:rsid w:val="00AE4FA2"/>
    <w:rsid w:val="00AE51F9"/>
    <w:rsid w:val="00AE536C"/>
    <w:rsid w:val="00AE5BE8"/>
    <w:rsid w:val="00AE6174"/>
    <w:rsid w:val="00AE61C0"/>
    <w:rsid w:val="00AE6BA4"/>
    <w:rsid w:val="00AE71D6"/>
    <w:rsid w:val="00AE773A"/>
    <w:rsid w:val="00AE778D"/>
    <w:rsid w:val="00AE787F"/>
    <w:rsid w:val="00AE788E"/>
    <w:rsid w:val="00AE7C78"/>
    <w:rsid w:val="00AE7D0E"/>
    <w:rsid w:val="00AF05EC"/>
    <w:rsid w:val="00AF06C8"/>
    <w:rsid w:val="00AF0A1E"/>
    <w:rsid w:val="00AF0E68"/>
    <w:rsid w:val="00AF1703"/>
    <w:rsid w:val="00AF1B4E"/>
    <w:rsid w:val="00AF202D"/>
    <w:rsid w:val="00AF2227"/>
    <w:rsid w:val="00AF2970"/>
    <w:rsid w:val="00AF34E3"/>
    <w:rsid w:val="00AF37B5"/>
    <w:rsid w:val="00AF39BE"/>
    <w:rsid w:val="00AF3D13"/>
    <w:rsid w:val="00AF40AA"/>
    <w:rsid w:val="00AF4286"/>
    <w:rsid w:val="00AF428B"/>
    <w:rsid w:val="00AF42A7"/>
    <w:rsid w:val="00AF42C0"/>
    <w:rsid w:val="00AF45BA"/>
    <w:rsid w:val="00AF4A15"/>
    <w:rsid w:val="00AF4C30"/>
    <w:rsid w:val="00AF4E42"/>
    <w:rsid w:val="00AF532B"/>
    <w:rsid w:val="00AF5629"/>
    <w:rsid w:val="00AF5658"/>
    <w:rsid w:val="00AF5744"/>
    <w:rsid w:val="00AF57B8"/>
    <w:rsid w:val="00AF5885"/>
    <w:rsid w:val="00AF603C"/>
    <w:rsid w:val="00AF6222"/>
    <w:rsid w:val="00AF62D8"/>
    <w:rsid w:val="00AF63BC"/>
    <w:rsid w:val="00AF657C"/>
    <w:rsid w:val="00AF6641"/>
    <w:rsid w:val="00AF7206"/>
    <w:rsid w:val="00AF75A7"/>
    <w:rsid w:val="00AF7889"/>
    <w:rsid w:val="00B00109"/>
    <w:rsid w:val="00B0014D"/>
    <w:rsid w:val="00B001BA"/>
    <w:rsid w:val="00B009FC"/>
    <w:rsid w:val="00B00A31"/>
    <w:rsid w:val="00B00C93"/>
    <w:rsid w:val="00B0158B"/>
    <w:rsid w:val="00B01FEA"/>
    <w:rsid w:val="00B02368"/>
    <w:rsid w:val="00B027FF"/>
    <w:rsid w:val="00B02973"/>
    <w:rsid w:val="00B02CDF"/>
    <w:rsid w:val="00B02D73"/>
    <w:rsid w:val="00B033BB"/>
    <w:rsid w:val="00B033BE"/>
    <w:rsid w:val="00B033C8"/>
    <w:rsid w:val="00B0349F"/>
    <w:rsid w:val="00B03898"/>
    <w:rsid w:val="00B03A77"/>
    <w:rsid w:val="00B03AC3"/>
    <w:rsid w:val="00B03D23"/>
    <w:rsid w:val="00B03D9A"/>
    <w:rsid w:val="00B03DE9"/>
    <w:rsid w:val="00B03E9B"/>
    <w:rsid w:val="00B0455D"/>
    <w:rsid w:val="00B04689"/>
    <w:rsid w:val="00B047C1"/>
    <w:rsid w:val="00B04B2E"/>
    <w:rsid w:val="00B04CD5"/>
    <w:rsid w:val="00B04EDB"/>
    <w:rsid w:val="00B04EE6"/>
    <w:rsid w:val="00B05196"/>
    <w:rsid w:val="00B0576F"/>
    <w:rsid w:val="00B057D1"/>
    <w:rsid w:val="00B05996"/>
    <w:rsid w:val="00B05B07"/>
    <w:rsid w:val="00B05BE5"/>
    <w:rsid w:val="00B05C03"/>
    <w:rsid w:val="00B06204"/>
    <w:rsid w:val="00B06624"/>
    <w:rsid w:val="00B0672D"/>
    <w:rsid w:val="00B073D2"/>
    <w:rsid w:val="00B07527"/>
    <w:rsid w:val="00B07B87"/>
    <w:rsid w:val="00B07D6E"/>
    <w:rsid w:val="00B1076B"/>
    <w:rsid w:val="00B11054"/>
    <w:rsid w:val="00B1107D"/>
    <w:rsid w:val="00B11345"/>
    <w:rsid w:val="00B11ABD"/>
    <w:rsid w:val="00B12016"/>
    <w:rsid w:val="00B124ED"/>
    <w:rsid w:val="00B12C9E"/>
    <w:rsid w:val="00B12DA4"/>
    <w:rsid w:val="00B13343"/>
    <w:rsid w:val="00B1346E"/>
    <w:rsid w:val="00B136C8"/>
    <w:rsid w:val="00B13F06"/>
    <w:rsid w:val="00B150F8"/>
    <w:rsid w:val="00B153BF"/>
    <w:rsid w:val="00B153E7"/>
    <w:rsid w:val="00B161D1"/>
    <w:rsid w:val="00B164C2"/>
    <w:rsid w:val="00B16706"/>
    <w:rsid w:val="00B16738"/>
    <w:rsid w:val="00B1674B"/>
    <w:rsid w:val="00B16896"/>
    <w:rsid w:val="00B168D4"/>
    <w:rsid w:val="00B168F6"/>
    <w:rsid w:val="00B17F41"/>
    <w:rsid w:val="00B201A7"/>
    <w:rsid w:val="00B20382"/>
    <w:rsid w:val="00B20391"/>
    <w:rsid w:val="00B2077E"/>
    <w:rsid w:val="00B20F3B"/>
    <w:rsid w:val="00B21577"/>
    <w:rsid w:val="00B21619"/>
    <w:rsid w:val="00B219FD"/>
    <w:rsid w:val="00B21C96"/>
    <w:rsid w:val="00B21F4C"/>
    <w:rsid w:val="00B22034"/>
    <w:rsid w:val="00B22793"/>
    <w:rsid w:val="00B22BD2"/>
    <w:rsid w:val="00B22DA6"/>
    <w:rsid w:val="00B23434"/>
    <w:rsid w:val="00B23573"/>
    <w:rsid w:val="00B23C37"/>
    <w:rsid w:val="00B23D14"/>
    <w:rsid w:val="00B23D57"/>
    <w:rsid w:val="00B242E2"/>
    <w:rsid w:val="00B246AA"/>
    <w:rsid w:val="00B24DFD"/>
    <w:rsid w:val="00B24E47"/>
    <w:rsid w:val="00B24F2D"/>
    <w:rsid w:val="00B254A8"/>
    <w:rsid w:val="00B25A33"/>
    <w:rsid w:val="00B25D1D"/>
    <w:rsid w:val="00B2614D"/>
    <w:rsid w:val="00B263D0"/>
    <w:rsid w:val="00B2674E"/>
    <w:rsid w:val="00B26C88"/>
    <w:rsid w:val="00B26DC1"/>
    <w:rsid w:val="00B26E1D"/>
    <w:rsid w:val="00B27B39"/>
    <w:rsid w:val="00B27DAD"/>
    <w:rsid w:val="00B30340"/>
    <w:rsid w:val="00B30546"/>
    <w:rsid w:val="00B30845"/>
    <w:rsid w:val="00B3090B"/>
    <w:rsid w:val="00B309AA"/>
    <w:rsid w:val="00B30A59"/>
    <w:rsid w:val="00B32198"/>
    <w:rsid w:val="00B3236D"/>
    <w:rsid w:val="00B32717"/>
    <w:rsid w:val="00B32AE4"/>
    <w:rsid w:val="00B32B5A"/>
    <w:rsid w:val="00B32C4F"/>
    <w:rsid w:val="00B32D96"/>
    <w:rsid w:val="00B33044"/>
    <w:rsid w:val="00B33163"/>
    <w:rsid w:val="00B331F6"/>
    <w:rsid w:val="00B33281"/>
    <w:rsid w:val="00B333DD"/>
    <w:rsid w:val="00B3397F"/>
    <w:rsid w:val="00B33B7B"/>
    <w:rsid w:val="00B33C60"/>
    <w:rsid w:val="00B33CD7"/>
    <w:rsid w:val="00B33CE5"/>
    <w:rsid w:val="00B342B6"/>
    <w:rsid w:val="00B344EA"/>
    <w:rsid w:val="00B34575"/>
    <w:rsid w:val="00B34876"/>
    <w:rsid w:val="00B34BEF"/>
    <w:rsid w:val="00B354EA"/>
    <w:rsid w:val="00B3567D"/>
    <w:rsid w:val="00B35CA9"/>
    <w:rsid w:val="00B35D36"/>
    <w:rsid w:val="00B35D3D"/>
    <w:rsid w:val="00B360E1"/>
    <w:rsid w:val="00B361CA"/>
    <w:rsid w:val="00B36297"/>
    <w:rsid w:val="00B36466"/>
    <w:rsid w:val="00B36527"/>
    <w:rsid w:val="00B3658D"/>
    <w:rsid w:val="00B366AF"/>
    <w:rsid w:val="00B36D75"/>
    <w:rsid w:val="00B36D9C"/>
    <w:rsid w:val="00B36DEB"/>
    <w:rsid w:val="00B3710D"/>
    <w:rsid w:val="00B3730E"/>
    <w:rsid w:val="00B374C3"/>
    <w:rsid w:val="00B37573"/>
    <w:rsid w:val="00B376C8"/>
    <w:rsid w:val="00B37BA4"/>
    <w:rsid w:val="00B37C68"/>
    <w:rsid w:val="00B37D61"/>
    <w:rsid w:val="00B37D63"/>
    <w:rsid w:val="00B37EE2"/>
    <w:rsid w:val="00B37FDD"/>
    <w:rsid w:val="00B40072"/>
    <w:rsid w:val="00B40371"/>
    <w:rsid w:val="00B40397"/>
    <w:rsid w:val="00B40689"/>
    <w:rsid w:val="00B40AD3"/>
    <w:rsid w:val="00B40AF9"/>
    <w:rsid w:val="00B40BD8"/>
    <w:rsid w:val="00B40FD1"/>
    <w:rsid w:val="00B411A1"/>
    <w:rsid w:val="00B413AA"/>
    <w:rsid w:val="00B4183C"/>
    <w:rsid w:val="00B41CA4"/>
    <w:rsid w:val="00B4273B"/>
    <w:rsid w:val="00B42F92"/>
    <w:rsid w:val="00B43422"/>
    <w:rsid w:val="00B443B1"/>
    <w:rsid w:val="00B44542"/>
    <w:rsid w:val="00B448F6"/>
    <w:rsid w:val="00B44A23"/>
    <w:rsid w:val="00B44B83"/>
    <w:rsid w:val="00B44CB8"/>
    <w:rsid w:val="00B455E4"/>
    <w:rsid w:val="00B457D7"/>
    <w:rsid w:val="00B45927"/>
    <w:rsid w:val="00B4594A"/>
    <w:rsid w:val="00B45A81"/>
    <w:rsid w:val="00B45DD8"/>
    <w:rsid w:val="00B45E6F"/>
    <w:rsid w:val="00B46606"/>
    <w:rsid w:val="00B467BE"/>
    <w:rsid w:val="00B46B66"/>
    <w:rsid w:val="00B46C71"/>
    <w:rsid w:val="00B46FD4"/>
    <w:rsid w:val="00B4757B"/>
    <w:rsid w:val="00B50184"/>
    <w:rsid w:val="00B506D6"/>
    <w:rsid w:val="00B50727"/>
    <w:rsid w:val="00B50735"/>
    <w:rsid w:val="00B50D18"/>
    <w:rsid w:val="00B51175"/>
    <w:rsid w:val="00B51248"/>
    <w:rsid w:val="00B51583"/>
    <w:rsid w:val="00B515B6"/>
    <w:rsid w:val="00B51A82"/>
    <w:rsid w:val="00B5221B"/>
    <w:rsid w:val="00B5277E"/>
    <w:rsid w:val="00B52A08"/>
    <w:rsid w:val="00B52E88"/>
    <w:rsid w:val="00B5327E"/>
    <w:rsid w:val="00B5367A"/>
    <w:rsid w:val="00B53744"/>
    <w:rsid w:val="00B5384A"/>
    <w:rsid w:val="00B53A12"/>
    <w:rsid w:val="00B53DFD"/>
    <w:rsid w:val="00B53E0A"/>
    <w:rsid w:val="00B53F2F"/>
    <w:rsid w:val="00B53F6D"/>
    <w:rsid w:val="00B53FEC"/>
    <w:rsid w:val="00B54059"/>
    <w:rsid w:val="00B541B9"/>
    <w:rsid w:val="00B54724"/>
    <w:rsid w:val="00B54DD6"/>
    <w:rsid w:val="00B55562"/>
    <w:rsid w:val="00B558CF"/>
    <w:rsid w:val="00B55E62"/>
    <w:rsid w:val="00B567D4"/>
    <w:rsid w:val="00B569E6"/>
    <w:rsid w:val="00B56A2C"/>
    <w:rsid w:val="00B56ABB"/>
    <w:rsid w:val="00B56DAE"/>
    <w:rsid w:val="00B56DF3"/>
    <w:rsid w:val="00B57650"/>
    <w:rsid w:val="00B576B3"/>
    <w:rsid w:val="00B57738"/>
    <w:rsid w:val="00B57A3D"/>
    <w:rsid w:val="00B57EC8"/>
    <w:rsid w:val="00B60135"/>
    <w:rsid w:val="00B60433"/>
    <w:rsid w:val="00B604B4"/>
    <w:rsid w:val="00B6056F"/>
    <w:rsid w:val="00B6069F"/>
    <w:rsid w:val="00B60841"/>
    <w:rsid w:val="00B60A16"/>
    <w:rsid w:val="00B6100F"/>
    <w:rsid w:val="00B61016"/>
    <w:rsid w:val="00B612C8"/>
    <w:rsid w:val="00B612E0"/>
    <w:rsid w:val="00B61959"/>
    <w:rsid w:val="00B61A8B"/>
    <w:rsid w:val="00B61BA1"/>
    <w:rsid w:val="00B61C93"/>
    <w:rsid w:val="00B61E4C"/>
    <w:rsid w:val="00B63001"/>
    <w:rsid w:val="00B6331A"/>
    <w:rsid w:val="00B6385F"/>
    <w:rsid w:val="00B63896"/>
    <w:rsid w:val="00B6394A"/>
    <w:rsid w:val="00B6423B"/>
    <w:rsid w:val="00B647C0"/>
    <w:rsid w:val="00B64D4E"/>
    <w:rsid w:val="00B64D95"/>
    <w:rsid w:val="00B64E2C"/>
    <w:rsid w:val="00B64E2E"/>
    <w:rsid w:val="00B650EA"/>
    <w:rsid w:val="00B6542E"/>
    <w:rsid w:val="00B65AE9"/>
    <w:rsid w:val="00B66324"/>
    <w:rsid w:val="00B66793"/>
    <w:rsid w:val="00B667F5"/>
    <w:rsid w:val="00B66C2C"/>
    <w:rsid w:val="00B66F54"/>
    <w:rsid w:val="00B67035"/>
    <w:rsid w:val="00B670D4"/>
    <w:rsid w:val="00B671A7"/>
    <w:rsid w:val="00B67470"/>
    <w:rsid w:val="00B6765E"/>
    <w:rsid w:val="00B67B7C"/>
    <w:rsid w:val="00B67F8C"/>
    <w:rsid w:val="00B7031E"/>
    <w:rsid w:val="00B70543"/>
    <w:rsid w:val="00B70883"/>
    <w:rsid w:val="00B70A68"/>
    <w:rsid w:val="00B710E1"/>
    <w:rsid w:val="00B717D6"/>
    <w:rsid w:val="00B71963"/>
    <w:rsid w:val="00B71E83"/>
    <w:rsid w:val="00B722E7"/>
    <w:rsid w:val="00B72364"/>
    <w:rsid w:val="00B7242C"/>
    <w:rsid w:val="00B724CA"/>
    <w:rsid w:val="00B72596"/>
    <w:rsid w:val="00B725B8"/>
    <w:rsid w:val="00B727F8"/>
    <w:rsid w:val="00B72973"/>
    <w:rsid w:val="00B729DD"/>
    <w:rsid w:val="00B72B5D"/>
    <w:rsid w:val="00B732AC"/>
    <w:rsid w:val="00B7359C"/>
    <w:rsid w:val="00B73C08"/>
    <w:rsid w:val="00B740C2"/>
    <w:rsid w:val="00B74240"/>
    <w:rsid w:val="00B743F9"/>
    <w:rsid w:val="00B74727"/>
    <w:rsid w:val="00B74A01"/>
    <w:rsid w:val="00B74FA4"/>
    <w:rsid w:val="00B75809"/>
    <w:rsid w:val="00B75974"/>
    <w:rsid w:val="00B75AA6"/>
    <w:rsid w:val="00B75B0A"/>
    <w:rsid w:val="00B760C3"/>
    <w:rsid w:val="00B764F6"/>
    <w:rsid w:val="00B7678A"/>
    <w:rsid w:val="00B770BA"/>
    <w:rsid w:val="00B7713F"/>
    <w:rsid w:val="00B77774"/>
    <w:rsid w:val="00B779A5"/>
    <w:rsid w:val="00B80176"/>
    <w:rsid w:val="00B80263"/>
    <w:rsid w:val="00B8030B"/>
    <w:rsid w:val="00B804FB"/>
    <w:rsid w:val="00B806FC"/>
    <w:rsid w:val="00B80872"/>
    <w:rsid w:val="00B80DA8"/>
    <w:rsid w:val="00B80E1E"/>
    <w:rsid w:val="00B80E25"/>
    <w:rsid w:val="00B80E50"/>
    <w:rsid w:val="00B80E87"/>
    <w:rsid w:val="00B80FEE"/>
    <w:rsid w:val="00B815E1"/>
    <w:rsid w:val="00B81881"/>
    <w:rsid w:val="00B819D2"/>
    <w:rsid w:val="00B81C62"/>
    <w:rsid w:val="00B81DE7"/>
    <w:rsid w:val="00B826C8"/>
    <w:rsid w:val="00B82731"/>
    <w:rsid w:val="00B82929"/>
    <w:rsid w:val="00B8344B"/>
    <w:rsid w:val="00B83535"/>
    <w:rsid w:val="00B83675"/>
    <w:rsid w:val="00B8370B"/>
    <w:rsid w:val="00B8398E"/>
    <w:rsid w:val="00B84945"/>
    <w:rsid w:val="00B84B17"/>
    <w:rsid w:val="00B84C67"/>
    <w:rsid w:val="00B84ECA"/>
    <w:rsid w:val="00B84EFE"/>
    <w:rsid w:val="00B85123"/>
    <w:rsid w:val="00B85782"/>
    <w:rsid w:val="00B85AAB"/>
    <w:rsid w:val="00B85C33"/>
    <w:rsid w:val="00B85C9E"/>
    <w:rsid w:val="00B85F0E"/>
    <w:rsid w:val="00B86028"/>
    <w:rsid w:val="00B86311"/>
    <w:rsid w:val="00B8634C"/>
    <w:rsid w:val="00B86635"/>
    <w:rsid w:val="00B86A77"/>
    <w:rsid w:val="00B86CC7"/>
    <w:rsid w:val="00B86DBE"/>
    <w:rsid w:val="00B87732"/>
    <w:rsid w:val="00B8787E"/>
    <w:rsid w:val="00B879A4"/>
    <w:rsid w:val="00B90057"/>
    <w:rsid w:val="00B90172"/>
    <w:rsid w:val="00B909F3"/>
    <w:rsid w:val="00B90B64"/>
    <w:rsid w:val="00B90C90"/>
    <w:rsid w:val="00B90D6B"/>
    <w:rsid w:val="00B911D7"/>
    <w:rsid w:val="00B91318"/>
    <w:rsid w:val="00B914B6"/>
    <w:rsid w:val="00B922D9"/>
    <w:rsid w:val="00B923D4"/>
    <w:rsid w:val="00B92463"/>
    <w:rsid w:val="00B92694"/>
    <w:rsid w:val="00B927E9"/>
    <w:rsid w:val="00B92C11"/>
    <w:rsid w:val="00B933F1"/>
    <w:rsid w:val="00B939A2"/>
    <w:rsid w:val="00B93C33"/>
    <w:rsid w:val="00B93F9A"/>
    <w:rsid w:val="00B947FF"/>
    <w:rsid w:val="00B94925"/>
    <w:rsid w:val="00B94ABB"/>
    <w:rsid w:val="00B94F2F"/>
    <w:rsid w:val="00B95D83"/>
    <w:rsid w:val="00B96370"/>
    <w:rsid w:val="00B964D2"/>
    <w:rsid w:val="00B96750"/>
    <w:rsid w:val="00B968EA"/>
    <w:rsid w:val="00B96A14"/>
    <w:rsid w:val="00B96AE5"/>
    <w:rsid w:val="00B96C47"/>
    <w:rsid w:val="00B96F4C"/>
    <w:rsid w:val="00B971E4"/>
    <w:rsid w:val="00B9790E"/>
    <w:rsid w:val="00B97AFE"/>
    <w:rsid w:val="00BA01A6"/>
    <w:rsid w:val="00BA028C"/>
    <w:rsid w:val="00BA0426"/>
    <w:rsid w:val="00BA06BD"/>
    <w:rsid w:val="00BA06D9"/>
    <w:rsid w:val="00BA09C3"/>
    <w:rsid w:val="00BA0A2E"/>
    <w:rsid w:val="00BA1073"/>
    <w:rsid w:val="00BA146B"/>
    <w:rsid w:val="00BA181B"/>
    <w:rsid w:val="00BA200A"/>
    <w:rsid w:val="00BA25E1"/>
    <w:rsid w:val="00BA3731"/>
    <w:rsid w:val="00BA3BF8"/>
    <w:rsid w:val="00BA3D92"/>
    <w:rsid w:val="00BA3DA3"/>
    <w:rsid w:val="00BA4063"/>
    <w:rsid w:val="00BA482B"/>
    <w:rsid w:val="00BA4E45"/>
    <w:rsid w:val="00BA520A"/>
    <w:rsid w:val="00BA5239"/>
    <w:rsid w:val="00BA5513"/>
    <w:rsid w:val="00BA560B"/>
    <w:rsid w:val="00BA5A48"/>
    <w:rsid w:val="00BA5DA8"/>
    <w:rsid w:val="00BA6165"/>
    <w:rsid w:val="00BA61B9"/>
    <w:rsid w:val="00BA6486"/>
    <w:rsid w:val="00BA64EF"/>
    <w:rsid w:val="00BA6B2F"/>
    <w:rsid w:val="00BA6CF6"/>
    <w:rsid w:val="00BA74C0"/>
    <w:rsid w:val="00BA7503"/>
    <w:rsid w:val="00BA7770"/>
    <w:rsid w:val="00BA7BE7"/>
    <w:rsid w:val="00BA7CCE"/>
    <w:rsid w:val="00BA7EB2"/>
    <w:rsid w:val="00BA7F0A"/>
    <w:rsid w:val="00BA7F5B"/>
    <w:rsid w:val="00BB0195"/>
    <w:rsid w:val="00BB07B2"/>
    <w:rsid w:val="00BB08CD"/>
    <w:rsid w:val="00BB0A6B"/>
    <w:rsid w:val="00BB0AF1"/>
    <w:rsid w:val="00BB0FAC"/>
    <w:rsid w:val="00BB0FD8"/>
    <w:rsid w:val="00BB1496"/>
    <w:rsid w:val="00BB19C3"/>
    <w:rsid w:val="00BB1AD6"/>
    <w:rsid w:val="00BB1D32"/>
    <w:rsid w:val="00BB1F57"/>
    <w:rsid w:val="00BB234E"/>
    <w:rsid w:val="00BB296D"/>
    <w:rsid w:val="00BB34E6"/>
    <w:rsid w:val="00BB359D"/>
    <w:rsid w:val="00BB4166"/>
    <w:rsid w:val="00BB4887"/>
    <w:rsid w:val="00BB5057"/>
    <w:rsid w:val="00BB537A"/>
    <w:rsid w:val="00BB59CE"/>
    <w:rsid w:val="00BB5E40"/>
    <w:rsid w:val="00BB6576"/>
    <w:rsid w:val="00BB68B5"/>
    <w:rsid w:val="00BB6D97"/>
    <w:rsid w:val="00BB7059"/>
    <w:rsid w:val="00BC0038"/>
    <w:rsid w:val="00BC00FB"/>
    <w:rsid w:val="00BC01F6"/>
    <w:rsid w:val="00BC0272"/>
    <w:rsid w:val="00BC12CE"/>
    <w:rsid w:val="00BC14BA"/>
    <w:rsid w:val="00BC18BE"/>
    <w:rsid w:val="00BC1BA6"/>
    <w:rsid w:val="00BC1BEC"/>
    <w:rsid w:val="00BC25C2"/>
    <w:rsid w:val="00BC26ED"/>
    <w:rsid w:val="00BC278E"/>
    <w:rsid w:val="00BC2846"/>
    <w:rsid w:val="00BC2AD4"/>
    <w:rsid w:val="00BC33B9"/>
    <w:rsid w:val="00BC3656"/>
    <w:rsid w:val="00BC3682"/>
    <w:rsid w:val="00BC36A2"/>
    <w:rsid w:val="00BC36D0"/>
    <w:rsid w:val="00BC397C"/>
    <w:rsid w:val="00BC3E33"/>
    <w:rsid w:val="00BC3F66"/>
    <w:rsid w:val="00BC4474"/>
    <w:rsid w:val="00BC44CD"/>
    <w:rsid w:val="00BC4AFE"/>
    <w:rsid w:val="00BC4D56"/>
    <w:rsid w:val="00BC53B8"/>
    <w:rsid w:val="00BC54D9"/>
    <w:rsid w:val="00BC55AA"/>
    <w:rsid w:val="00BC56B4"/>
    <w:rsid w:val="00BC5877"/>
    <w:rsid w:val="00BC5A48"/>
    <w:rsid w:val="00BC5DCA"/>
    <w:rsid w:val="00BC5E41"/>
    <w:rsid w:val="00BC6191"/>
    <w:rsid w:val="00BC65BF"/>
    <w:rsid w:val="00BC6846"/>
    <w:rsid w:val="00BC75EF"/>
    <w:rsid w:val="00BC7939"/>
    <w:rsid w:val="00BC79C0"/>
    <w:rsid w:val="00BC7B92"/>
    <w:rsid w:val="00BC7E02"/>
    <w:rsid w:val="00BD056A"/>
    <w:rsid w:val="00BD05A5"/>
    <w:rsid w:val="00BD0F51"/>
    <w:rsid w:val="00BD1627"/>
    <w:rsid w:val="00BD18BD"/>
    <w:rsid w:val="00BD18C2"/>
    <w:rsid w:val="00BD2080"/>
    <w:rsid w:val="00BD250C"/>
    <w:rsid w:val="00BD25AC"/>
    <w:rsid w:val="00BD2905"/>
    <w:rsid w:val="00BD2B5C"/>
    <w:rsid w:val="00BD3243"/>
    <w:rsid w:val="00BD3302"/>
    <w:rsid w:val="00BD38B4"/>
    <w:rsid w:val="00BD3FE5"/>
    <w:rsid w:val="00BD4D56"/>
    <w:rsid w:val="00BD4FF4"/>
    <w:rsid w:val="00BD50D6"/>
    <w:rsid w:val="00BD5953"/>
    <w:rsid w:val="00BD63D6"/>
    <w:rsid w:val="00BD63EC"/>
    <w:rsid w:val="00BD6404"/>
    <w:rsid w:val="00BD66B6"/>
    <w:rsid w:val="00BD6942"/>
    <w:rsid w:val="00BD6BEB"/>
    <w:rsid w:val="00BD6F78"/>
    <w:rsid w:val="00BD715F"/>
    <w:rsid w:val="00BD78DB"/>
    <w:rsid w:val="00BD7BB5"/>
    <w:rsid w:val="00BD7C0F"/>
    <w:rsid w:val="00BD7E76"/>
    <w:rsid w:val="00BE041D"/>
    <w:rsid w:val="00BE0517"/>
    <w:rsid w:val="00BE084B"/>
    <w:rsid w:val="00BE0933"/>
    <w:rsid w:val="00BE0DF8"/>
    <w:rsid w:val="00BE10E5"/>
    <w:rsid w:val="00BE1368"/>
    <w:rsid w:val="00BE1412"/>
    <w:rsid w:val="00BE14AA"/>
    <w:rsid w:val="00BE1698"/>
    <w:rsid w:val="00BE1805"/>
    <w:rsid w:val="00BE192D"/>
    <w:rsid w:val="00BE1DAF"/>
    <w:rsid w:val="00BE2030"/>
    <w:rsid w:val="00BE27E5"/>
    <w:rsid w:val="00BE28AF"/>
    <w:rsid w:val="00BE30F8"/>
    <w:rsid w:val="00BE32C1"/>
    <w:rsid w:val="00BE359A"/>
    <w:rsid w:val="00BE3B11"/>
    <w:rsid w:val="00BE4240"/>
    <w:rsid w:val="00BE4564"/>
    <w:rsid w:val="00BE4D50"/>
    <w:rsid w:val="00BE4DBB"/>
    <w:rsid w:val="00BE4EE4"/>
    <w:rsid w:val="00BE5161"/>
    <w:rsid w:val="00BE53B6"/>
    <w:rsid w:val="00BE570D"/>
    <w:rsid w:val="00BE589E"/>
    <w:rsid w:val="00BE58F7"/>
    <w:rsid w:val="00BE5A4E"/>
    <w:rsid w:val="00BE5EF7"/>
    <w:rsid w:val="00BE663E"/>
    <w:rsid w:val="00BE6A40"/>
    <w:rsid w:val="00BE6A4A"/>
    <w:rsid w:val="00BE6E06"/>
    <w:rsid w:val="00BE6FE2"/>
    <w:rsid w:val="00BE6FFC"/>
    <w:rsid w:val="00BE7008"/>
    <w:rsid w:val="00BE7395"/>
    <w:rsid w:val="00BE73D5"/>
    <w:rsid w:val="00BE743A"/>
    <w:rsid w:val="00BE7796"/>
    <w:rsid w:val="00BE7A8F"/>
    <w:rsid w:val="00BE7A9A"/>
    <w:rsid w:val="00BF0058"/>
    <w:rsid w:val="00BF0340"/>
    <w:rsid w:val="00BF03B5"/>
    <w:rsid w:val="00BF05F5"/>
    <w:rsid w:val="00BF0618"/>
    <w:rsid w:val="00BF085B"/>
    <w:rsid w:val="00BF0A0D"/>
    <w:rsid w:val="00BF0D16"/>
    <w:rsid w:val="00BF1084"/>
    <w:rsid w:val="00BF10D7"/>
    <w:rsid w:val="00BF115A"/>
    <w:rsid w:val="00BF15ED"/>
    <w:rsid w:val="00BF161E"/>
    <w:rsid w:val="00BF1A37"/>
    <w:rsid w:val="00BF1C3D"/>
    <w:rsid w:val="00BF2428"/>
    <w:rsid w:val="00BF2533"/>
    <w:rsid w:val="00BF27B9"/>
    <w:rsid w:val="00BF2BA6"/>
    <w:rsid w:val="00BF2D2E"/>
    <w:rsid w:val="00BF2D64"/>
    <w:rsid w:val="00BF2EA5"/>
    <w:rsid w:val="00BF3089"/>
    <w:rsid w:val="00BF343D"/>
    <w:rsid w:val="00BF3B7C"/>
    <w:rsid w:val="00BF3FBC"/>
    <w:rsid w:val="00BF4091"/>
    <w:rsid w:val="00BF44D7"/>
    <w:rsid w:val="00BF45C2"/>
    <w:rsid w:val="00BF4882"/>
    <w:rsid w:val="00BF4935"/>
    <w:rsid w:val="00BF4D21"/>
    <w:rsid w:val="00BF4EEA"/>
    <w:rsid w:val="00BF4F08"/>
    <w:rsid w:val="00BF4F45"/>
    <w:rsid w:val="00BF5210"/>
    <w:rsid w:val="00BF5A1D"/>
    <w:rsid w:val="00BF5A79"/>
    <w:rsid w:val="00BF5EC0"/>
    <w:rsid w:val="00BF656B"/>
    <w:rsid w:val="00BF6EBF"/>
    <w:rsid w:val="00BF7375"/>
    <w:rsid w:val="00BF77D7"/>
    <w:rsid w:val="00BF7992"/>
    <w:rsid w:val="00C00004"/>
    <w:rsid w:val="00C00039"/>
    <w:rsid w:val="00C00837"/>
    <w:rsid w:val="00C009DC"/>
    <w:rsid w:val="00C009FC"/>
    <w:rsid w:val="00C00C7B"/>
    <w:rsid w:val="00C00F67"/>
    <w:rsid w:val="00C0168A"/>
    <w:rsid w:val="00C018A1"/>
    <w:rsid w:val="00C01C0D"/>
    <w:rsid w:val="00C01ECE"/>
    <w:rsid w:val="00C01F3D"/>
    <w:rsid w:val="00C02095"/>
    <w:rsid w:val="00C02275"/>
    <w:rsid w:val="00C025F8"/>
    <w:rsid w:val="00C026EF"/>
    <w:rsid w:val="00C02CE0"/>
    <w:rsid w:val="00C02FC3"/>
    <w:rsid w:val="00C03138"/>
    <w:rsid w:val="00C032FD"/>
    <w:rsid w:val="00C03435"/>
    <w:rsid w:val="00C03595"/>
    <w:rsid w:val="00C03A00"/>
    <w:rsid w:val="00C03A7C"/>
    <w:rsid w:val="00C03CCF"/>
    <w:rsid w:val="00C041E0"/>
    <w:rsid w:val="00C04335"/>
    <w:rsid w:val="00C044C4"/>
    <w:rsid w:val="00C04510"/>
    <w:rsid w:val="00C04A45"/>
    <w:rsid w:val="00C04A78"/>
    <w:rsid w:val="00C04AB6"/>
    <w:rsid w:val="00C04B8C"/>
    <w:rsid w:val="00C04C2C"/>
    <w:rsid w:val="00C04C89"/>
    <w:rsid w:val="00C04E55"/>
    <w:rsid w:val="00C05027"/>
    <w:rsid w:val="00C05320"/>
    <w:rsid w:val="00C056A8"/>
    <w:rsid w:val="00C0574A"/>
    <w:rsid w:val="00C05A5E"/>
    <w:rsid w:val="00C05CC3"/>
    <w:rsid w:val="00C05EAD"/>
    <w:rsid w:val="00C0600B"/>
    <w:rsid w:val="00C0607B"/>
    <w:rsid w:val="00C061D4"/>
    <w:rsid w:val="00C06DA0"/>
    <w:rsid w:val="00C07032"/>
    <w:rsid w:val="00C07213"/>
    <w:rsid w:val="00C0758B"/>
    <w:rsid w:val="00C075A2"/>
    <w:rsid w:val="00C0768A"/>
    <w:rsid w:val="00C07991"/>
    <w:rsid w:val="00C10CC9"/>
    <w:rsid w:val="00C10FA8"/>
    <w:rsid w:val="00C11233"/>
    <w:rsid w:val="00C1166C"/>
    <w:rsid w:val="00C11939"/>
    <w:rsid w:val="00C11DEB"/>
    <w:rsid w:val="00C125CE"/>
    <w:rsid w:val="00C1277E"/>
    <w:rsid w:val="00C12A46"/>
    <w:rsid w:val="00C12D25"/>
    <w:rsid w:val="00C12EFB"/>
    <w:rsid w:val="00C13157"/>
    <w:rsid w:val="00C1352D"/>
    <w:rsid w:val="00C140F7"/>
    <w:rsid w:val="00C14438"/>
    <w:rsid w:val="00C14535"/>
    <w:rsid w:val="00C14F2B"/>
    <w:rsid w:val="00C1502C"/>
    <w:rsid w:val="00C150B0"/>
    <w:rsid w:val="00C1547F"/>
    <w:rsid w:val="00C154EA"/>
    <w:rsid w:val="00C156A4"/>
    <w:rsid w:val="00C1581D"/>
    <w:rsid w:val="00C15B1B"/>
    <w:rsid w:val="00C15E82"/>
    <w:rsid w:val="00C165CE"/>
    <w:rsid w:val="00C167B1"/>
    <w:rsid w:val="00C16861"/>
    <w:rsid w:val="00C16965"/>
    <w:rsid w:val="00C169D6"/>
    <w:rsid w:val="00C16A8F"/>
    <w:rsid w:val="00C16E8D"/>
    <w:rsid w:val="00C16EF8"/>
    <w:rsid w:val="00C17120"/>
    <w:rsid w:val="00C17163"/>
    <w:rsid w:val="00C17258"/>
    <w:rsid w:val="00C172DD"/>
    <w:rsid w:val="00C17719"/>
    <w:rsid w:val="00C1790F"/>
    <w:rsid w:val="00C20127"/>
    <w:rsid w:val="00C202CF"/>
    <w:rsid w:val="00C20349"/>
    <w:rsid w:val="00C2049B"/>
    <w:rsid w:val="00C20772"/>
    <w:rsid w:val="00C2085C"/>
    <w:rsid w:val="00C20BE2"/>
    <w:rsid w:val="00C21083"/>
    <w:rsid w:val="00C215C6"/>
    <w:rsid w:val="00C21784"/>
    <w:rsid w:val="00C21A03"/>
    <w:rsid w:val="00C22786"/>
    <w:rsid w:val="00C22DD9"/>
    <w:rsid w:val="00C22F0C"/>
    <w:rsid w:val="00C23462"/>
    <w:rsid w:val="00C235F1"/>
    <w:rsid w:val="00C23A7E"/>
    <w:rsid w:val="00C23B9B"/>
    <w:rsid w:val="00C240CF"/>
    <w:rsid w:val="00C24646"/>
    <w:rsid w:val="00C2465D"/>
    <w:rsid w:val="00C249ED"/>
    <w:rsid w:val="00C24BE9"/>
    <w:rsid w:val="00C24E6E"/>
    <w:rsid w:val="00C24FDC"/>
    <w:rsid w:val="00C25036"/>
    <w:rsid w:val="00C250A1"/>
    <w:rsid w:val="00C25176"/>
    <w:rsid w:val="00C25494"/>
    <w:rsid w:val="00C254BC"/>
    <w:rsid w:val="00C256B7"/>
    <w:rsid w:val="00C256C5"/>
    <w:rsid w:val="00C256F3"/>
    <w:rsid w:val="00C25A26"/>
    <w:rsid w:val="00C25C66"/>
    <w:rsid w:val="00C260F9"/>
    <w:rsid w:val="00C263A1"/>
    <w:rsid w:val="00C275F1"/>
    <w:rsid w:val="00C276A9"/>
    <w:rsid w:val="00C277ED"/>
    <w:rsid w:val="00C278E1"/>
    <w:rsid w:val="00C27B84"/>
    <w:rsid w:val="00C27EE5"/>
    <w:rsid w:val="00C27FF8"/>
    <w:rsid w:val="00C27FFA"/>
    <w:rsid w:val="00C30229"/>
    <w:rsid w:val="00C303A2"/>
    <w:rsid w:val="00C30538"/>
    <w:rsid w:val="00C306AC"/>
    <w:rsid w:val="00C30CCB"/>
    <w:rsid w:val="00C30EF2"/>
    <w:rsid w:val="00C314CB"/>
    <w:rsid w:val="00C322E3"/>
    <w:rsid w:val="00C32381"/>
    <w:rsid w:val="00C3261D"/>
    <w:rsid w:val="00C326F7"/>
    <w:rsid w:val="00C32F14"/>
    <w:rsid w:val="00C32F62"/>
    <w:rsid w:val="00C332EA"/>
    <w:rsid w:val="00C3351C"/>
    <w:rsid w:val="00C33526"/>
    <w:rsid w:val="00C3361F"/>
    <w:rsid w:val="00C3397D"/>
    <w:rsid w:val="00C339D3"/>
    <w:rsid w:val="00C33AD8"/>
    <w:rsid w:val="00C344E0"/>
    <w:rsid w:val="00C34958"/>
    <w:rsid w:val="00C34A01"/>
    <w:rsid w:val="00C34CE0"/>
    <w:rsid w:val="00C34DF8"/>
    <w:rsid w:val="00C34EC4"/>
    <w:rsid w:val="00C35224"/>
    <w:rsid w:val="00C35490"/>
    <w:rsid w:val="00C355B9"/>
    <w:rsid w:val="00C35606"/>
    <w:rsid w:val="00C35762"/>
    <w:rsid w:val="00C35BA4"/>
    <w:rsid w:val="00C36077"/>
    <w:rsid w:val="00C365AB"/>
    <w:rsid w:val="00C3664C"/>
    <w:rsid w:val="00C3665F"/>
    <w:rsid w:val="00C3699C"/>
    <w:rsid w:val="00C36D60"/>
    <w:rsid w:val="00C375BB"/>
    <w:rsid w:val="00C37683"/>
    <w:rsid w:val="00C3787A"/>
    <w:rsid w:val="00C37B63"/>
    <w:rsid w:val="00C37DBC"/>
    <w:rsid w:val="00C4045B"/>
    <w:rsid w:val="00C4081E"/>
    <w:rsid w:val="00C40E4D"/>
    <w:rsid w:val="00C4110F"/>
    <w:rsid w:val="00C411D4"/>
    <w:rsid w:val="00C41314"/>
    <w:rsid w:val="00C41AD0"/>
    <w:rsid w:val="00C41B52"/>
    <w:rsid w:val="00C42344"/>
    <w:rsid w:val="00C427DA"/>
    <w:rsid w:val="00C432C1"/>
    <w:rsid w:val="00C43658"/>
    <w:rsid w:val="00C43AEE"/>
    <w:rsid w:val="00C43C86"/>
    <w:rsid w:val="00C44233"/>
    <w:rsid w:val="00C444CC"/>
    <w:rsid w:val="00C444EF"/>
    <w:rsid w:val="00C44561"/>
    <w:rsid w:val="00C447FD"/>
    <w:rsid w:val="00C4499B"/>
    <w:rsid w:val="00C449AB"/>
    <w:rsid w:val="00C44B29"/>
    <w:rsid w:val="00C44FC6"/>
    <w:rsid w:val="00C4505A"/>
    <w:rsid w:val="00C4519C"/>
    <w:rsid w:val="00C454FF"/>
    <w:rsid w:val="00C455F8"/>
    <w:rsid w:val="00C456C8"/>
    <w:rsid w:val="00C457CD"/>
    <w:rsid w:val="00C45927"/>
    <w:rsid w:val="00C4607C"/>
    <w:rsid w:val="00C461FD"/>
    <w:rsid w:val="00C462A7"/>
    <w:rsid w:val="00C46816"/>
    <w:rsid w:val="00C4688E"/>
    <w:rsid w:val="00C470C7"/>
    <w:rsid w:val="00C473EB"/>
    <w:rsid w:val="00C4740F"/>
    <w:rsid w:val="00C47440"/>
    <w:rsid w:val="00C47DE8"/>
    <w:rsid w:val="00C47FB4"/>
    <w:rsid w:val="00C47FEF"/>
    <w:rsid w:val="00C50067"/>
    <w:rsid w:val="00C5061D"/>
    <w:rsid w:val="00C50701"/>
    <w:rsid w:val="00C50717"/>
    <w:rsid w:val="00C508D9"/>
    <w:rsid w:val="00C509AD"/>
    <w:rsid w:val="00C50A44"/>
    <w:rsid w:val="00C50EB1"/>
    <w:rsid w:val="00C511FE"/>
    <w:rsid w:val="00C51555"/>
    <w:rsid w:val="00C518A7"/>
    <w:rsid w:val="00C518EA"/>
    <w:rsid w:val="00C51A8E"/>
    <w:rsid w:val="00C51E8C"/>
    <w:rsid w:val="00C51F06"/>
    <w:rsid w:val="00C52439"/>
    <w:rsid w:val="00C52524"/>
    <w:rsid w:val="00C52AAD"/>
    <w:rsid w:val="00C52D08"/>
    <w:rsid w:val="00C52EA0"/>
    <w:rsid w:val="00C530D9"/>
    <w:rsid w:val="00C5315A"/>
    <w:rsid w:val="00C531F8"/>
    <w:rsid w:val="00C535C6"/>
    <w:rsid w:val="00C53630"/>
    <w:rsid w:val="00C5382C"/>
    <w:rsid w:val="00C5402D"/>
    <w:rsid w:val="00C540E7"/>
    <w:rsid w:val="00C545D7"/>
    <w:rsid w:val="00C5482B"/>
    <w:rsid w:val="00C54B1E"/>
    <w:rsid w:val="00C54BCC"/>
    <w:rsid w:val="00C54C65"/>
    <w:rsid w:val="00C54EEB"/>
    <w:rsid w:val="00C5516C"/>
    <w:rsid w:val="00C55322"/>
    <w:rsid w:val="00C5577F"/>
    <w:rsid w:val="00C55FE8"/>
    <w:rsid w:val="00C562E3"/>
    <w:rsid w:val="00C56478"/>
    <w:rsid w:val="00C56B3D"/>
    <w:rsid w:val="00C56D1D"/>
    <w:rsid w:val="00C570C0"/>
    <w:rsid w:val="00C57418"/>
    <w:rsid w:val="00C577CE"/>
    <w:rsid w:val="00C577EE"/>
    <w:rsid w:val="00C57936"/>
    <w:rsid w:val="00C600BA"/>
    <w:rsid w:val="00C601F0"/>
    <w:rsid w:val="00C60291"/>
    <w:rsid w:val="00C6037B"/>
    <w:rsid w:val="00C60451"/>
    <w:rsid w:val="00C607BD"/>
    <w:rsid w:val="00C60995"/>
    <w:rsid w:val="00C610A5"/>
    <w:rsid w:val="00C61215"/>
    <w:rsid w:val="00C61236"/>
    <w:rsid w:val="00C613E1"/>
    <w:rsid w:val="00C617C5"/>
    <w:rsid w:val="00C61818"/>
    <w:rsid w:val="00C61A58"/>
    <w:rsid w:val="00C61A74"/>
    <w:rsid w:val="00C61AEA"/>
    <w:rsid w:val="00C61F05"/>
    <w:rsid w:val="00C6251F"/>
    <w:rsid w:val="00C628CB"/>
    <w:rsid w:val="00C62952"/>
    <w:rsid w:val="00C62DDC"/>
    <w:rsid w:val="00C630D3"/>
    <w:rsid w:val="00C6339A"/>
    <w:rsid w:val="00C6343E"/>
    <w:rsid w:val="00C63650"/>
    <w:rsid w:val="00C636BD"/>
    <w:rsid w:val="00C6381F"/>
    <w:rsid w:val="00C638DA"/>
    <w:rsid w:val="00C63A0B"/>
    <w:rsid w:val="00C63DD8"/>
    <w:rsid w:val="00C643B3"/>
    <w:rsid w:val="00C6445F"/>
    <w:rsid w:val="00C64912"/>
    <w:rsid w:val="00C64C93"/>
    <w:rsid w:val="00C64D4F"/>
    <w:rsid w:val="00C6573E"/>
    <w:rsid w:val="00C6579D"/>
    <w:rsid w:val="00C660DF"/>
    <w:rsid w:val="00C66550"/>
    <w:rsid w:val="00C6686B"/>
    <w:rsid w:val="00C668B5"/>
    <w:rsid w:val="00C669DC"/>
    <w:rsid w:val="00C66A99"/>
    <w:rsid w:val="00C675FF"/>
    <w:rsid w:val="00C676A5"/>
    <w:rsid w:val="00C67843"/>
    <w:rsid w:val="00C679EF"/>
    <w:rsid w:val="00C67EEE"/>
    <w:rsid w:val="00C67FA5"/>
    <w:rsid w:val="00C708A1"/>
    <w:rsid w:val="00C70A86"/>
    <w:rsid w:val="00C70D8F"/>
    <w:rsid w:val="00C70DF1"/>
    <w:rsid w:val="00C70EAF"/>
    <w:rsid w:val="00C710A7"/>
    <w:rsid w:val="00C71204"/>
    <w:rsid w:val="00C712DB"/>
    <w:rsid w:val="00C72255"/>
    <w:rsid w:val="00C7253F"/>
    <w:rsid w:val="00C725CE"/>
    <w:rsid w:val="00C72989"/>
    <w:rsid w:val="00C730A3"/>
    <w:rsid w:val="00C736E2"/>
    <w:rsid w:val="00C7376A"/>
    <w:rsid w:val="00C7401B"/>
    <w:rsid w:val="00C7457F"/>
    <w:rsid w:val="00C74667"/>
    <w:rsid w:val="00C746FD"/>
    <w:rsid w:val="00C74848"/>
    <w:rsid w:val="00C74BA5"/>
    <w:rsid w:val="00C74BE3"/>
    <w:rsid w:val="00C74DB7"/>
    <w:rsid w:val="00C754AD"/>
    <w:rsid w:val="00C754E9"/>
    <w:rsid w:val="00C75788"/>
    <w:rsid w:val="00C75A36"/>
    <w:rsid w:val="00C75B8C"/>
    <w:rsid w:val="00C75DFB"/>
    <w:rsid w:val="00C75E03"/>
    <w:rsid w:val="00C75E5E"/>
    <w:rsid w:val="00C7603F"/>
    <w:rsid w:val="00C76279"/>
    <w:rsid w:val="00C762CD"/>
    <w:rsid w:val="00C76A87"/>
    <w:rsid w:val="00C76CA8"/>
    <w:rsid w:val="00C76E61"/>
    <w:rsid w:val="00C77098"/>
    <w:rsid w:val="00C77345"/>
    <w:rsid w:val="00C77C81"/>
    <w:rsid w:val="00C77DE8"/>
    <w:rsid w:val="00C800A2"/>
    <w:rsid w:val="00C8073B"/>
    <w:rsid w:val="00C80933"/>
    <w:rsid w:val="00C80F08"/>
    <w:rsid w:val="00C810FB"/>
    <w:rsid w:val="00C81192"/>
    <w:rsid w:val="00C81996"/>
    <w:rsid w:val="00C82084"/>
    <w:rsid w:val="00C82199"/>
    <w:rsid w:val="00C824EA"/>
    <w:rsid w:val="00C82B71"/>
    <w:rsid w:val="00C82D13"/>
    <w:rsid w:val="00C82D28"/>
    <w:rsid w:val="00C830DF"/>
    <w:rsid w:val="00C83331"/>
    <w:rsid w:val="00C8337C"/>
    <w:rsid w:val="00C833AC"/>
    <w:rsid w:val="00C83BD5"/>
    <w:rsid w:val="00C83C50"/>
    <w:rsid w:val="00C84513"/>
    <w:rsid w:val="00C848B5"/>
    <w:rsid w:val="00C84B52"/>
    <w:rsid w:val="00C84BFB"/>
    <w:rsid w:val="00C85046"/>
    <w:rsid w:val="00C851AF"/>
    <w:rsid w:val="00C855A3"/>
    <w:rsid w:val="00C85AB6"/>
    <w:rsid w:val="00C860FF"/>
    <w:rsid w:val="00C86134"/>
    <w:rsid w:val="00C86334"/>
    <w:rsid w:val="00C8662A"/>
    <w:rsid w:val="00C86646"/>
    <w:rsid w:val="00C86A34"/>
    <w:rsid w:val="00C86D11"/>
    <w:rsid w:val="00C86E46"/>
    <w:rsid w:val="00C87247"/>
    <w:rsid w:val="00C8783D"/>
    <w:rsid w:val="00C87C2E"/>
    <w:rsid w:val="00C90193"/>
    <w:rsid w:val="00C90528"/>
    <w:rsid w:val="00C90573"/>
    <w:rsid w:val="00C905B8"/>
    <w:rsid w:val="00C90AB3"/>
    <w:rsid w:val="00C90ACF"/>
    <w:rsid w:val="00C90EFF"/>
    <w:rsid w:val="00C9109C"/>
    <w:rsid w:val="00C91124"/>
    <w:rsid w:val="00C91240"/>
    <w:rsid w:val="00C91346"/>
    <w:rsid w:val="00C91686"/>
    <w:rsid w:val="00C916E3"/>
    <w:rsid w:val="00C9176B"/>
    <w:rsid w:val="00C91806"/>
    <w:rsid w:val="00C91B47"/>
    <w:rsid w:val="00C92660"/>
    <w:rsid w:val="00C9290A"/>
    <w:rsid w:val="00C92E86"/>
    <w:rsid w:val="00C92FC3"/>
    <w:rsid w:val="00C93162"/>
    <w:rsid w:val="00C933DA"/>
    <w:rsid w:val="00C93425"/>
    <w:rsid w:val="00C93777"/>
    <w:rsid w:val="00C938E6"/>
    <w:rsid w:val="00C9397C"/>
    <w:rsid w:val="00C93CD0"/>
    <w:rsid w:val="00C94314"/>
    <w:rsid w:val="00C94351"/>
    <w:rsid w:val="00C94519"/>
    <w:rsid w:val="00C9452F"/>
    <w:rsid w:val="00C946EA"/>
    <w:rsid w:val="00C94836"/>
    <w:rsid w:val="00C94A58"/>
    <w:rsid w:val="00C94ACD"/>
    <w:rsid w:val="00C94CD3"/>
    <w:rsid w:val="00C94D91"/>
    <w:rsid w:val="00C94F04"/>
    <w:rsid w:val="00C95BEB"/>
    <w:rsid w:val="00C95C2C"/>
    <w:rsid w:val="00C95DFA"/>
    <w:rsid w:val="00C965B6"/>
    <w:rsid w:val="00C969C6"/>
    <w:rsid w:val="00C96D45"/>
    <w:rsid w:val="00C970B4"/>
    <w:rsid w:val="00C973D6"/>
    <w:rsid w:val="00C979EC"/>
    <w:rsid w:val="00C97A94"/>
    <w:rsid w:val="00C97B57"/>
    <w:rsid w:val="00C97D8C"/>
    <w:rsid w:val="00C97EE8"/>
    <w:rsid w:val="00CA011F"/>
    <w:rsid w:val="00CA0449"/>
    <w:rsid w:val="00CA0DCC"/>
    <w:rsid w:val="00CA13A0"/>
    <w:rsid w:val="00CA1BA9"/>
    <w:rsid w:val="00CA1C73"/>
    <w:rsid w:val="00CA1DB8"/>
    <w:rsid w:val="00CA1E8D"/>
    <w:rsid w:val="00CA21E5"/>
    <w:rsid w:val="00CA2781"/>
    <w:rsid w:val="00CA297F"/>
    <w:rsid w:val="00CA2A9A"/>
    <w:rsid w:val="00CA2AD6"/>
    <w:rsid w:val="00CA2AE0"/>
    <w:rsid w:val="00CA2B79"/>
    <w:rsid w:val="00CA2FFC"/>
    <w:rsid w:val="00CA3082"/>
    <w:rsid w:val="00CA3417"/>
    <w:rsid w:val="00CA382E"/>
    <w:rsid w:val="00CA3834"/>
    <w:rsid w:val="00CA39A5"/>
    <w:rsid w:val="00CA39B9"/>
    <w:rsid w:val="00CA3BC5"/>
    <w:rsid w:val="00CA3CE3"/>
    <w:rsid w:val="00CA3F2B"/>
    <w:rsid w:val="00CA486C"/>
    <w:rsid w:val="00CA4D41"/>
    <w:rsid w:val="00CA4E9C"/>
    <w:rsid w:val="00CA4FFC"/>
    <w:rsid w:val="00CA5085"/>
    <w:rsid w:val="00CA5212"/>
    <w:rsid w:val="00CA52AE"/>
    <w:rsid w:val="00CA536A"/>
    <w:rsid w:val="00CA5711"/>
    <w:rsid w:val="00CA5944"/>
    <w:rsid w:val="00CA5BDB"/>
    <w:rsid w:val="00CA5D50"/>
    <w:rsid w:val="00CA5F59"/>
    <w:rsid w:val="00CA62CB"/>
    <w:rsid w:val="00CA63ED"/>
    <w:rsid w:val="00CA6602"/>
    <w:rsid w:val="00CA6769"/>
    <w:rsid w:val="00CA6A4F"/>
    <w:rsid w:val="00CA6B6F"/>
    <w:rsid w:val="00CA6E3B"/>
    <w:rsid w:val="00CA70B5"/>
    <w:rsid w:val="00CA70E7"/>
    <w:rsid w:val="00CA7210"/>
    <w:rsid w:val="00CA736E"/>
    <w:rsid w:val="00CA7482"/>
    <w:rsid w:val="00CA7559"/>
    <w:rsid w:val="00CA7949"/>
    <w:rsid w:val="00CA79C3"/>
    <w:rsid w:val="00CA7DFC"/>
    <w:rsid w:val="00CB02AE"/>
    <w:rsid w:val="00CB03E3"/>
    <w:rsid w:val="00CB0749"/>
    <w:rsid w:val="00CB0E6B"/>
    <w:rsid w:val="00CB0F2D"/>
    <w:rsid w:val="00CB113F"/>
    <w:rsid w:val="00CB12C7"/>
    <w:rsid w:val="00CB163B"/>
    <w:rsid w:val="00CB194C"/>
    <w:rsid w:val="00CB1B17"/>
    <w:rsid w:val="00CB1C63"/>
    <w:rsid w:val="00CB2292"/>
    <w:rsid w:val="00CB2C65"/>
    <w:rsid w:val="00CB3010"/>
    <w:rsid w:val="00CB3784"/>
    <w:rsid w:val="00CB37B6"/>
    <w:rsid w:val="00CB3A61"/>
    <w:rsid w:val="00CB3F11"/>
    <w:rsid w:val="00CB419A"/>
    <w:rsid w:val="00CB43F8"/>
    <w:rsid w:val="00CB46B6"/>
    <w:rsid w:val="00CB471D"/>
    <w:rsid w:val="00CB4CB3"/>
    <w:rsid w:val="00CB5852"/>
    <w:rsid w:val="00CB58B0"/>
    <w:rsid w:val="00CB5930"/>
    <w:rsid w:val="00CB5DC3"/>
    <w:rsid w:val="00CB5E53"/>
    <w:rsid w:val="00CB6573"/>
    <w:rsid w:val="00CB689D"/>
    <w:rsid w:val="00CB77FF"/>
    <w:rsid w:val="00CB7A61"/>
    <w:rsid w:val="00CB7EE5"/>
    <w:rsid w:val="00CB7F6C"/>
    <w:rsid w:val="00CC0069"/>
    <w:rsid w:val="00CC01EE"/>
    <w:rsid w:val="00CC0477"/>
    <w:rsid w:val="00CC067E"/>
    <w:rsid w:val="00CC0788"/>
    <w:rsid w:val="00CC0D39"/>
    <w:rsid w:val="00CC0DB8"/>
    <w:rsid w:val="00CC0DD0"/>
    <w:rsid w:val="00CC118F"/>
    <w:rsid w:val="00CC155E"/>
    <w:rsid w:val="00CC1778"/>
    <w:rsid w:val="00CC1E01"/>
    <w:rsid w:val="00CC1EF9"/>
    <w:rsid w:val="00CC21A0"/>
    <w:rsid w:val="00CC26BE"/>
    <w:rsid w:val="00CC2B19"/>
    <w:rsid w:val="00CC2B79"/>
    <w:rsid w:val="00CC2CBC"/>
    <w:rsid w:val="00CC3243"/>
    <w:rsid w:val="00CC32C2"/>
    <w:rsid w:val="00CC34C1"/>
    <w:rsid w:val="00CC4386"/>
    <w:rsid w:val="00CC44E5"/>
    <w:rsid w:val="00CC4AFB"/>
    <w:rsid w:val="00CC5012"/>
    <w:rsid w:val="00CC556D"/>
    <w:rsid w:val="00CC55F2"/>
    <w:rsid w:val="00CC57AF"/>
    <w:rsid w:val="00CC5BC0"/>
    <w:rsid w:val="00CC5D0E"/>
    <w:rsid w:val="00CC6479"/>
    <w:rsid w:val="00CC64BB"/>
    <w:rsid w:val="00CC6FD5"/>
    <w:rsid w:val="00CC7290"/>
    <w:rsid w:val="00CC74ED"/>
    <w:rsid w:val="00CC78D3"/>
    <w:rsid w:val="00CC7CD8"/>
    <w:rsid w:val="00CC7FA3"/>
    <w:rsid w:val="00CD013E"/>
    <w:rsid w:val="00CD01D7"/>
    <w:rsid w:val="00CD030F"/>
    <w:rsid w:val="00CD06AD"/>
    <w:rsid w:val="00CD09FF"/>
    <w:rsid w:val="00CD0D3E"/>
    <w:rsid w:val="00CD1689"/>
    <w:rsid w:val="00CD1969"/>
    <w:rsid w:val="00CD1A30"/>
    <w:rsid w:val="00CD1A40"/>
    <w:rsid w:val="00CD1B4D"/>
    <w:rsid w:val="00CD1D82"/>
    <w:rsid w:val="00CD20D5"/>
    <w:rsid w:val="00CD2110"/>
    <w:rsid w:val="00CD2153"/>
    <w:rsid w:val="00CD23C0"/>
    <w:rsid w:val="00CD2621"/>
    <w:rsid w:val="00CD27E2"/>
    <w:rsid w:val="00CD289B"/>
    <w:rsid w:val="00CD2B08"/>
    <w:rsid w:val="00CD2D4B"/>
    <w:rsid w:val="00CD2E9C"/>
    <w:rsid w:val="00CD37F3"/>
    <w:rsid w:val="00CD3833"/>
    <w:rsid w:val="00CD3B6B"/>
    <w:rsid w:val="00CD3EA5"/>
    <w:rsid w:val="00CD44C5"/>
    <w:rsid w:val="00CD4835"/>
    <w:rsid w:val="00CD4916"/>
    <w:rsid w:val="00CD4CF6"/>
    <w:rsid w:val="00CD4EB0"/>
    <w:rsid w:val="00CD4FBF"/>
    <w:rsid w:val="00CD5063"/>
    <w:rsid w:val="00CD58B9"/>
    <w:rsid w:val="00CD5AB7"/>
    <w:rsid w:val="00CD60EA"/>
    <w:rsid w:val="00CD61E1"/>
    <w:rsid w:val="00CD6566"/>
    <w:rsid w:val="00CD65DE"/>
    <w:rsid w:val="00CD7357"/>
    <w:rsid w:val="00CD7FAB"/>
    <w:rsid w:val="00CE0017"/>
    <w:rsid w:val="00CE03DB"/>
    <w:rsid w:val="00CE05AA"/>
    <w:rsid w:val="00CE0718"/>
    <w:rsid w:val="00CE15AA"/>
    <w:rsid w:val="00CE19C7"/>
    <w:rsid w:val="00CE19D3"/>
    <w:rsid w:val="00CE1BA1"/>
    <w:rsid w:val="00CE1F33"/>
    <w:rsid w:val="00CE20D0"/>
    <w:rsid w:val="00CE21BB"/>
    <w:rsid w:val="00CE32B3"/>
    <w:rsid w:val="00CE35FD"/>
    <w:rsid w:val="00CE4028"/>
    <w:rsid w:val="00CE410D"/>
    <w:rsid w:val="00CE41E2"/>
    <w:rsid w:val="00CE4223"/>
    <w:rsid w:val="00CE438F"/>
    <w:rsid w:val="00CE4B9A"/>
    <w:rsid w:val="00CE4D74"/>
    <w:rsid w:val="00CE4EC1"/>
    <w:rsid w:val="00CE510E"/>
    <w:rsid w:val="00CE5B22"/>
    <w:rsid w:val="00CE626D"/>
    <w:rsid w:val="00CE6354"/>
    <w:rsid w:val="00CE6522"/>
    <w:rsid w:val="00CE65A9"/>
    <w:rsid w:val="00CE6690"/>
    <w:rsid w:val="00CE67BD"/>
    <w:rsid w:val="00CE6A6D"/>
    <w:rsid w:val="00CE72FC"/>
    <w:rsid w:val="00CE7908"/>
    <w:rsid w:val="00CE7ACD"/>
    <w:rsid w:val="00CE7D4A"/>
    <w:rsid w:val="00CF05B9"/>
    <w:rsid w:val="00CF076C"/>
    <w:rsid w:val="00CF0B72"/>
    <w:rsid w:val="00CF0C1C"/>
    <w:rsid w:val="00CF0FAD"/>
    <w:rsid w:val="00CF108C"/>
    <w:rsid w:val="00CF112E"/>
    <w:rsid w:val="00CF1188"/>
    <w:rsid w:val="00CF11AD"/>
    <w:rsid w:val="00CF1350"/>
    <w:rsid w:val="00CF1458"/>
    <w:rsid w:val="00CF15CE"/>
    <w:rsid w:val="00CF1AEB"/>
    <w:rsid w:val="00CF1C21"/>
    <w:rsid w:val="00CF1D01"/>
    <w:rsid w:val="00CF1FCE"/>
    <w:rsid w:val="00CF25F0"/>
    <w:rsid w:val="00CF2A9E"/>
    <w:rsid w:val="00CF2F58"/>
    <w:rsid w:val="00CF32D2"/>
    <w:rsid w:val="00CF3595"/>
    <w:rsid w:val="00CF3CEE"/>
    <w:rsid w:val="00CF4014"/>
    <w:rsid w:val="00CF42B4"/>
    <w:rsid w:val="00CF4C97"/>
    <w:rsid w:val="00CF4CAD"/>
    <w:rsid w:val="00CF4D11"/>
    <w:rsid w:val="00CF5506"/>
    <w:rsid w:val="00CF5A44"/>
    <w:rsid w:val="00CF5C3A"/>
    <w:rsid w:val="00CF608D"/>
    <w:rsid w:val="00CF6112"/>
    <w:rsid w:val="00CF6470"/>
    <w:rsid w:val="00CF6574"/>
    <w:rsid w:val="00CF66AF"/>
    <w:rsid w:val="00CF6837"/>
    <w:rsid w:val="00CF69E3"/>
    <w:rsid w:val="00CF6ACC"/>
    <w:rsid w:val="00CF6F19"/>
    <w:rsid w:val="00CF6F58"/>
    <w:rsid w:val="00CF7090"/>
    <w:rsid w:val="00CF70A2"/>
    <w:rsid w:val="00CF7210"/>
    <w:rsid w:val="00CF7578"/>
    <w:rsid w:val="00CF76A5"/>
    <w:rsid w:val="00D00455"/>
    <w:rsid w:val="00D004E6"/>
    <w:rsid w:val="00D00646"/>
    <w:rsid w:val="00D0067F"/>
    <w:rsid w:val="00D0078A"/>
    <w:rsid w:val="00D00803"/>
    <w:rsid w:val="00D011E6"/>
    <w:rsid w:val="00D018DB"/>
    <w:rsid w:val="00D01B50"/>
    <w:rsid w:val="00D01D05"/>
    <w:rsid w:val="00D0223E"/>
    <w:rsid w:val="00D02B45"/>
    <w:rsid w:val="00D03095"/>
    <w:rsid w:val="00D03738"/>
    <w:rsid w:val="00D0399D"/>
    <w:rsid w:val="00D03BDB"/>
    <w:rsid w:val="00D04187"/>
    <w:rsid w:val="00D0421F"/>
    <w:rsid w:val="00D042C0"/>
    <w:rsid w:val="00D042C8"/>
    <w:rsid w:val="00D04541"/>
    <w:rsid w:val="00D045BA"/>
    <w:rsid w:val="00D04BDE"/>
    <w:rsid w:val="00D05B59"/>
    <w:rsid w:val="00D05B6B"/>
    <w:rsid w:val="00D05F7B"/>
    <w:rsid w:val="00D05FCE"/>
    <w:rsid w:val="00D062E6"/>
    <w:rsid w:val="00D064E7"/>
    <w:rsid w:val="00D06A96"/>
    <w:rsid w:val="00D07126"/>
    <w:rsid w:val="00D07597"/>
    <w:rsid w:val="00D0761C"/>
    <w:rsid w:val="00D0781F"/>
    <w:rsid w:val="00D079ED"/>
    <w:rsid w:val="00D07AF9"/>
    <w:rsid w:val="00D07FB5"/>
    <w:rsid w:val="00D10062"/>
    <w:rsid w:val="00D107F1"/>
    <w:rsid w:val="00D10845"/>
    <w:rsid w:val="00D1092D"/>
    <w:rsid w:val="00D109B9"/>
    <w:rsid w:val="00D10B7B"/>
    <w:rsid w:val="00D10D06"/>
    <w:rsid w:val="00D10E97"/>
    <w:rsid w:val="00D10F33"/>
    <w:rsid w:val="00D112D2"/>
    <w:rsid w:val="00D1137D"/>
    <w:rsid w:val="00D1179F"/>
    <w:rsid w:val="00D11C4F"/>
    <w:rsid w:val="00D11C68"/>
    <w:rsid w:val="00D11EB2"/>
    <w:rsid w:val="00D122F0"/>
    <w:rsid w:val="00D1244E"/>
    <w:rsid w:val="00D1263B"/>
    <w:rsid w:val="00D12A6D"/>
    <w:rsid w:val="00D12DB3"/>
    <w:rsid w:val="00D12FEC"/>
    <w:rsid w:val="00D130EA"/>
    <w:rsid w:val="00D1348C"/>
    <w:rsid w:val="00D135B1"/>
    <w:rsid w:val="00D13870"/>
    <w:rsid w:val="00D13B15"/>
    <w:rsid w:val="00D13DDC"/>
    <w:rsid w:val="00D13EE7"/>
    <w:rsid w:val="00D13FD2"/>
    <w:rsid w:val="00D140C6"/>
    <w:rsid w:val="00D141C6"/>
    <w:rsid w:val="00D146A7"/>
    <w:rsid w:val="00D1476B"/>
    <w:rsid w:val="00D1544B"/>
    <w:rsid w:val="00D15531"/>
    <w:rsid w:val="00D155B2"/>
    <w:rsid w:val="00D155F0"/>
    <w:rsid w:val="00D15A6A"/>
    <w:rsid w:val="00D15C6B"/>
    <w:rsid w:val="00D15D76"/>
    <w:rsid w:val="00D15E03"/>
    <w:rsid w:val="00D16E5F"/>
    <w:rsid w:val="00D17182"/>
    <w:rsid w:val="00D173F6"/>
    <w:rsid w:val="00D17AF8"/>
    <w:rsid w:val="00D17FDD"/>
    <w:rsid w:val="00D2014B"/>
    <w:rsid w:val="00D2042C"/>
    <w:rsid w:val="00D20821"/>
    <w:rsid w:val="00D21682"/>
    <w:rsid w:val="00D21846"/>
    <w:rsid w:val="00D2199E"/>
    <w:rsid w:val="00D21E2A"/>
    <w:rsid w:val="00D21FA6"/>
    <w:rsid w:val="00D2203A"/>
    <w:rsid w:val="00D22095"/>
    <w:rsid w:val="00D2267C"/>
    <w:rsid w:val="00D22C2B"/>
    <w:rsid w:val="00D236CC"/>
    <w:rsid w:val="00D238B5"/>
    <w:rsid w:val="00D23AB6"/>
    <w:rsid w:val="00D23C3A"/>
    <w:rsid w:val="00D23FA1"/>
    <w:rsid w:val="00D24230"/>
    <w:rsid w:val="00D24521"/>
    <w:rsid w:val="00D245AB"/>
    <w:rsid w:val="00D24AC0"/>
    <w:rsid w:val="00D25381"/>
    <w:rsid w:val="00D25407"/>
    <w:rsid w:val="00D25AF8"/>
    <w:rsid w:val="00D25B26"/>
    <w:rsid w:val="00D25D48"/>
    <w:rsid w:val="00D25E0E"/>
    <w:rsid w:val="00D2620A"/>
    <w:rsid w:val="00D263AB"/>
    <w:rsid w:val="00D263C4"/>
    <w:rsid w:val="00D2642B"/>
    <w:rsid w:val="00D2663A"/>
    <w:rsid w:val="00D26E58"/>
    <w:rsid w:val="00D270AA"/>
    <w:rsid w:val="00D27162"/>
    <w:rsid w:val="00D2721A"/>
    <w:rsid w:val="00D27568"/>
    <w:rsid w:val="00D27811"/>
    <w:rsid w:val="00D279F3"/>
    <w:rsid w:val="00D27C5C"/>
    <w:rsid w:val="00D27F8C"/>
    <w:rsid w:val="00D30798"/>
    <w:rsid w:val="00D30C07"/>
    <w:rsid w:val="00D30E62"/>
    <w:rsid w:val="00D31045"/>
    <w:rsid w:val="00D31103"/>
    <w:rsid w:val="00D31382"/>
    <w:rsid w:val="00D31414"/>
    <w:rsid w:val="00D31516"/>
    <w:rsid w:val="00D316BC"/>
    <w:rsid w:val="00D319B5"/>
    <w:rsid w:val="00D31E4C"/>
    <w:rsid w:val="00D31ED8"/>
    <w:rsid w:val="00D320CC"/>
    <w:rsid w:val="00D323A5"/>
    <w:rsid w:val="00D3255C"/>
    <w:rsid w:val="00D329A1"/>
    <w:rsid w:val="00D32EB2"/>
    <w:rsid w:val="00D332A3"/>
    <w:rsid w:val="00D3333D"/>
    <w:rsid w:val="00D33369"/>
    <w:rsid w:val="00D334C5"/>
    <w:rsid w:val="00D33523"/>
    <w:rsid w:val="00D33A62"/>
    <w:rsid w:val="00D33B4A"/>
    <w:rsid w:val="00D33D91"/>
    <w:rsid w:val="00D346B5"/>
    <w:rsid w:val="00D34AFD"/>
    <w:rsid w:val="00D35166"/>
    <w:rsid w:val="00D3530F"/>
    <w:rsid w:val="00D353D5"/>
    <w:rsid w:val="00D358BB"/>
    <w:rsid w:val="00D359D9"/>
    <w:rsid w:val="00D35B7D"/>
    <w:rsid w:val="00D35C55"/>
    <w:rsid w:val="00D35F55"/>
    <w:rsid w:val="00D35FB0"/>
    <w:rsid w:val="00D36159"/>
    <w:rsid w:val="00D36161"/>
    <w:rsid w:val="00D3624E"/>
    <w:rsid w:val="00D36613"/>
    <w:rsid w:val="00D36C6A"/>
    <w:rsid w:val="00D36E49"/>
    <w:rsid w:val="00D37060"/>
    <w:rsid w:val="00D3744A"/>
    <w:rsid w:val="00D37653"/>
    <w:rsid w:val="00D37789"/>
    <w:rsid w:val="00D3779C"/>
    <w:rsid w:val="00D37896"/>
    <w:rsid w:val="00D3793F"/>
    <w:rsid w:val="00D37A1D"/>
    <w:rsid w:val="00D37B83"/>
    <w:rsid w:val="00D37FDE"/>
    <w:rsid w:val="00D4002A"/>
    <w:rsid w:val="00D4032D"/>
    <w:rsid w:val="00D40351"/>
    <w:rsid w:val="00D406D9"/>
    <w:rsid w:val="00D409C4"/>
    <w:rsid w:val="00D41479"/>
    <w:rsid w:val="00D41763"/>
    <w:rsid w:val="00D418DD"/>
    <w:rsid w:val="00D41ABF"/>
    <w:rsid w:val="00D41C9C"/>
    <w:rsid w:val="00D420A7"/>
    <w:rsid w:val="00D4240D"/>
    <w:rsid w:val="00D42592"/>
    <w:rsid w:val="00D42C24"/>
    <w:rsid w:val="00D42C4C"/>
    <w:rsid w:val="00D42DE3"/>
    <w:rsid w:val="00D43040"/>
    <w:rsid w:val="00D4367D"/>
    <w:rsid w:val="00D436C6"/>
    <w:rsid w:val="00D4387D"/>
    <w:rsid w:val="00D43964"/>
    <w:rsid w:val="00D43A26"/>
    <w:rsid w:val="00D4408A"/>
    <w:rsid w:val="00D441EA"/>
    <w:rsid w:val="00D44803"/>
    <w:rsid w:val="00D44CD8"/>
    <w:rsid w:val="00D453D1"/>
    <w:rsid w:val="00D454E4"/>
    <w:rsid w:val="00D45647"/>
    <w:rsid w:val="00D459BF"/>
    <w:rsid w:val="00D45A5A"/>
    <w:rsid w:val="00D46393"/>
    <w:rsid w:val="00D46616"/>
    <w:rsid w:val="00D46A3E"/>
    <w:rsid w:val="00D46B16"/>
    <w:rsid w:val="00D46CD7"/>
    <w:rsid w:val="00D47327"/>
    <w:rsid w:val="00D47798"/>
    <w:rsid w:val="00D50035"/>
    <w:rsid w:val="00D50179"/>
    <w:rsid w:val="00D5017D"/>
    <w:rsid w:val="00D50E8C"/>
    <w:rsid w:val="00D51205"/>
    <w:rsid w:val="00D519BF"/>
    <w:rsid w:val="00D51A1E"/>
    <w:rsid w:val="00D51BEC"/>
    <w:rsid w:val="00D51DE1"/>
    <w:rsid w:val="00D51EB5"/>
    <w:rsid w:val="00D520E5"/>
    <w:rsid w:val="00D52453"/>
    <w:rsid w:val="00D52481"/>
    <w:rsid w:val="00D526C1"/>
    <w:rsid w:val="00D5274B"/>
    <w:rsid w:val="00D52800"/>
    <w:rsid w:val="00D52983"/>
    <w:rsid w:val="00D5298E"/>
    <w:rsid w:val="00D52E67"/>
    <w:rsid w:val="00D530F1"/>
    <w:rsid w:val="00D5311D"/>
    <w:rsid w:val="00D53AED"/>
    <w:rsid w:val="00D53C59"/>
    <w:rsid w:val="00D542CA"/>
    <w:rsid w:val="00D54355"/>
    <w:rsid w:val="00D548E0"/>
    <w:rsid w:val="00D5504C"/>
    <w:rsid w:val="00D5527D"/>
    <w:rsid w:val="00D552DE"/>
    <w:rsid w:val="00D55700"/>
    <w:rsid w:val="00D55813"/>
    <w:rsid w:val="00D55E63"/>
    <w:rsid w:val="00D55F70"/>
    <w:rsid w:val="00D55FFA"/>
    <w:rsid w:val="00D56628"/>
    <w:rsid w:val="00D56844"/>
    <w:rsid w:val="00D569B6"/>
    <w:rsid w:val="00D5760A"/>
    <w:rsid w:val="00D576FA"/>
    <w:rsid w:val="00D57963"/>
    <w:rsid w:val="00D57C36"/>
    <w:rsid w:val="00D57CD4"/>
    <w:rsid w:val="00D60472"/>
    <w:rsid w:val="00D606E5"/>
    <w:rsid w:val="00D60CB7"/>
    <w:rsid w:val="00D6145B"/>
    <w:rsid w:val="00D61877"/>
    <w:rsid w:val="00D61A75"/>
    <w:rsid w:val="00D61C0B"/>
    <w:rsid w:val="00D621A3"/>
    <w:rsid w:val="00D6284F"/>
    <w:rsid w:val="00D62901"/>
    <w:rsid w:val="00D62A8D"/>
    <w:rsid w:val="00D637E5"/>
    <w:rsid w:val="00D63821"/>
    <w:rsid w:val="00D63877"/>
    <w:rsid w:val="00D639BC"/>
    <w:rsid w:val="00D63CC5"/>
    <w:rsid w:val="00D63DBD"/>
    <w:rsid w:val="00D63FD3"/>
    <w:rsid w:val="00D64148"/>
    <w:rsid w:val="00D6416D"/>
    <w:rsid w:val="00D64182"/>
    <w:rsid w:val="00D64591"/>
    <w:rsid w:val="00D646CF"/>
    <w:rsid w:val="00D648A0"/>
    <w:rsid w:val="00D64B6E"/>
    <w:rsid w:val="00D64BF1"/>
    <w:rsid w:val="00D64D46"/>
    <w:rsid w:val="00D651D9"/>
    <w:rsid w:val="00D65F9F"/>
    <w:rsid w:val="00D6609C"/>
    <w:rsid w:val="00D6676F"/>
    <w:rsid w:val="00D66F7E"/>
    <w:rsid w:val="00D67422"/>
    <w:rsid w:val="00D6751B"/>
    <w:rsid w:val="00D67656"/>
    <w:rsid w:val="00D67BB3"/>
    <w:rsid w:val="00D67C67"/>
    <w:rsid w:val="00D67CE2"/>
    <w:rsid w:val="00D67E15"/>
    <w:rsid w:val="00D70575"/>
    <w:rsid w:val="00D706B6"/>
    <w:rsid w:val="00D710A0"/>
    <w:rsid w:val="00D71279"/>
    <w:rsid w:val="00D715DF"/>
    <w:rsid w:val="00D71DF3"/>
    <w:rsid w:val="00D71E1F"/>
    <w:rsid w:val="00D7207D"/>
    <w:rsid w:val="00D72105"/>
    <w:rsid w:val="00D72252"/>
    <w:rsid w:val="00D72ACD"/>
    <w:rsid w:val="00D72AF0"/>
    <w:rsid w:val="00D72BFA"/>
    <w:rsid w:val="00D7302D"/>
    <w:rsid w:val="00D730BC"/>
    <w:rsid w:val="00D73118"/>
    <w:rsid w:val="00D736CC"/>
    <w:rsid w:val="00D73808"/>
    <w:rsid w:val="00D7384A"/>
    <w:rsid w:val="00D73AFE"/>
    <w:rsid w:val="00D73F1E"/>
    <w:rsid w:val="00D749D7"/>
    <w:rsid w:val="00D74C1E"/>
    <w:rsid w:val="00D74DDE"/>
    <w:rsid w:val="00D75087"/>
    <w:rsid w:val="00D75091"/>
    <w:rsid w:val="00D756DB"/>
    <w:rsid w:val="00D7575B"/>
    <w:rsid w:val="00D75794"/>
    <w:rsid w:val="00D75D05"/>
    <w:rsid w:val="00D761D5"/>
    <w:rsid w:val="00D76315"/>
    <w:rsid w:val="00D76CAE"/>
    <w:rsid w:val="00D77023"/>
    <w:rsid w:val="00D77121"/>
    <w:rsid w:val="00D77224"/>
    <w:rsid w:val="00D777F7"/>
    <w:rsid w:val="00D778EA"/>
    <w:rsid w:val="00D77E6C"/>
    <w:rsid w:val="00D8028D"/>
    <w:rsid w:val="00D803E2"/>
    <w:rsid w:val="00D8049B"/>
    <w:rsid w:val="00D80996"/>
    <w:rsid w:val="00D80DB5"/>
    <w:rsid w:val="00D811A9"/>
    <w:rsid w:val="00D81695"/>
    <w:rsid w:val="00D81944"/>
    <w:rsid w:val="00D81F4E"/>
    <w:rsid w:val="00D824CA"/>
    <w:rsid w:val="00D829B4"/>
    <w:rsid w:val="00D834E2"/>
    <w:rsid w:val="00D83B73"/>
    <w:rsid w:val="00D83BF6"/>
    <w:rsid w:val="00D83FC9"/>
    <w:rsid w:val="00D8422C"/>
    <w:rsid w:val="00D842CB"/>
    <w:rsid w:val="00D84354"/>
    <w:rsid w:val="00D84450"/>
    <w:rsid w:val="00D844EB"/>
    <w:rsid w:val="00D84B5F"/>
    <w:rsid w:val="00D84C8B"/>
    <w:rsid w:val="00D85A65"/>
    <w:rsid w:val="00D85D6C"/>
    <w:rsid w:val="00D861E0"/>
    <w:rsid w:val="00D863D7"/>
    <w:rsid w:val="00D868A4"/>
    <w:rsid w:val="00D869B0"/>
    <w:rsid w:val="00D86BE2"/>
    <w:rsid w:val="00D86D54"/>
    <w:rsid w:val="00D8700A"/>
    <w:rsid w:val="00D871E3"/>
    <w:rsid w:val="00D872A1"/>
    <w:rsid w:val="00D87325"/>
    <w:rsid w:val="00D874EE"/>
    <w:rsid w:val="00D87C87"/>
    <w:rsid w:val="00D87D40"/>
    <w:rsid w:val="00D87D86"/>
    <w:rsid w:val="00D90360"/>
    <w:rsid w:val="00D90888"/>
    <w:rsid w:val="00D9169B"/>
    <w:rsid w:val="00D9173A"/>
    <w:rsid w:val="00D91841"/>
    <w:rsid w:val="00D91DED"/>
    <w:rsid w:val="00D921DA"/>
    <w:rsid w:val="00D92435"/>
    <w:rsid w:val="00D927C9"/>
    <w:rsid w:val="00D92CCB"/>
    <w:rsid w:val="00D92D8F"/>
    <w:rsid w:val="00D93019"/>
    <w:rsid w:val="00D93166"/>
    <w:rsid w:val="00D932A3"/>
    <w:rsid w:val="00D94015"/>
    <w:rsid w:val="00D94091"/>
    <w:rsid w:val="00D94347"/>
    <w:rsid w:val="00D943E8"/>
    <w:rsid w:val="00D94A76"/>
    <w:rsid w:val="00D94BBB"/>
    <w:rsid w:val="00D94F79"/>
    <w:rsid w:val="00D95371"/>
    <w:rsid w:val="00D955A2"/>
    <w:rsid w:val="00D956E5"/>
    <w:rsid w:val="00D959AD"/>
    <w:rsid w:val="00D95A57"/>
    <w:rsid w:val="00D95F4A"/>
    <w:rsid w:val="00D96564"/>
    <w:rsid w:val="00D966AF"/>
    <w:rsid w:val="00D96C69"/>
    <w:rsid w:val="00D96F3D"/>
    <w:rsid w:val="00D971AA"/>
    <w:rsid w:val="00D971B5"/>
    <w:rsid w:val="00D971CA"/>
    <w:rsid w:val="00D97474"/>
    <w:rsid w:val="00D974B8"/>
    <w:rsid w:val="00D976E1"/>
    <w:rsid w:val="00D978DC"/>
    <w:rsid w:val="00D97B62"/>
    <w:rsid w:val="00DA0140"/>
    <w:rsid w:val="00DA038F"/>
    <w:rsid w:val="00DA0680"/>
    <w:rsid w:val="00DA0983"/>
    <w:rsid w:val="00DA0E52"/>
    <w:rsid w:val="00DA14F5"/>
    <w:rsid w:val="00DA1590"/>
    <w:rsid w:val="00DA1783"/>
    <w:rsid w:val="00DA18BC"/>
    <w:rsid w:val="00DA19CB"/>
    <w:rsid w:val="00DA1AA0"/>
    <w:rsid w:val="00DA1F2D"/>
    <w:rsid w:val="00DA2161"/>
    <w:rsid w:val="00DA217A"/>
    <w:rsid w:val="00DA22C5"/>
    <w:rsid w:val="00DA2571"/>
    <w:rsid w:val="00DA278F"/>
    <w:rsid w:val="00DA281A"/>
    <w:rsid w:val="00DA2E63"/>
    <w:rsid w:val="00DA2F03"/>
    <w:rsid w:val="00DA327A"/>
    <w:rsid w:val="00DA3460"/>
    <w:rsid w:val="00DA35D8"/>
    <w:rsid w:val="00DA4762"/>
    <w:rsid w:val="00DA4A7D"/>
    <w:rsid w:val="00DA4B0A"/>
    <w:rsid w:val="00DA56C1"/>
    <w:rsid w:val="00DA5796"/>
    <w:rsid w:val="00DA58AB"/>
    <w:rsid w:val="00DA58DF"/>
    <w:rsid w:val="00DA591C"/>
    <w:rsid w:val="00DA5BDA"/>
    <w:rsid w:val="00DA609E"/>
    <w:rsid w:val="00DA61BD"/>
    <w:rsid w:val="00DA6882"/>
    <w:rsid w:val="00DA6A36"/>
    <w:rsid w:val="00DA6B37"/>
    <w:rsid w:val="00DA7290"/>
    <w:rsid w:val="00DA735E"/>
    <w:rsid w:val="00DA782F"/>
    <w:rsid w:val="00DA7876"/>
    <w:rsid w:val="00DA7F3E"/>
    <w:rsid w:val="00DB0363"/>
    <w:rsid w:val="00DB0830"/>
    <w:rsid w:val="00DB0883"/>
    <w:rsid w:val="00DB0D78"/>
    <w:rsid w:val="00DB127B"/>
    <w:rsid w:val="00DB192D"/>
    <w:rsid w:val="00DB1C0C"/>
    <w:rsid w:val="00DB1D16"/>
    <w:rsid w:val="00DB1F50"/>
    <w:rsid w:val="00DB2221"/>
    <w:rsid w:val="00DB22BB"/>
    <w:rsid w:val="00DB2539"/>
    <w:rsid w:val="00DB27B0"/>
    <w:rsid w:val="00DB2B0B"/>
    <w:rsid w:val="00DB2DFB"/>
    <w:rsid w:val="00DB3134"/>
    <w:rsid w:val="00DB3197"/>
    <w:rsid w:val="00DB31DC"/>
    <w:rsid w:val="00DB325D"/>
    <w:rsid w:val="00DB3A3F"/>
    <w:rsid w:val="00DB443F"/>
    <w:rsid w:val="00DB4E59"/>
    <w:rsid w:val="00DB5140"/>
    <w:rsid w:val="00DB53FA"/>
    <w:rsid w:val="00DB5C67"/>
    <w:rsid w:val="00DB5D62"/>
    <w:rsid w:val="00DB6373"/>
    <w:rsid w:val="00DB6605"/>
    <w:rsid w:val="00DB710C"/>
    <w:rsid w:val="00DB740E"/>
    <w:rsid w:val="00DB754B"/>
    <w:rsid w:val="00DB75C9"/>
    <w:rsid w:val="00DB75D6"/>
    <w:rsid w:val="00DB76E6"/>
    <w:rsid w:val="00DB799F"/>
    <w:rsid w:val="00DB7B84"/>
    <w:rsid w:val="00DC0072"/>
    <w:rsid w:val="00DC0723"/>
    <w:rsid w:val="00DC12A3"/>
    <w:rsid w:val="00DC16AF"/>
    <w:rsid w:val="00DC16B3"/>
    <w:rsid w:val="00DC1854"/>
    <w:rsid w:val="00DC1AA9"/>
    <w:rsid w:val="00DC23EE"/>
    <w:rsid w:val="00DC2566"/>
    <w:rsid w:val="00DC39B0"/>
    <w:rsid w:val="00DC3A86"/>
    <w:rsid w:val="00DC3C3F"/>
    <w:rsid w:val="00DC3E30"/>
    <w:rsid w:val="00DC3E7A"/>
    <w:rsid w:val="00DC3FE0"/>
    <w:rsid w:val="00DC48B7"/>
    <w:rsid w:val="00DC4AFF"/>
    <w:rsid w:val="00DC4C2A"/>
    <w:rsid w:val="00DC5036"/>
    <w:rsid w:val="00DC53AD"/>
    <w:rsid w:val="00DC55AB"/>
    <w:rsid w:val="00DC56C0"/>
    <w:rsid w:val="00DC5758"/>
    <w:rsid w:val="00DC5805"/>
    <w:rsid w:val="00DC5862"/>
    <w:rsid w:val="00DC588A"/>
    <w:rsid w:val="00DC58A9"/>
    <w:rsid w:val="00DC598F"/>
    <w:rsid w:val="00DC6387"/>
    <w:rsid w:val="00DC6A3A"/>
    <w:rsid w:val="00DC6B88"/>
    <w:rsid w:val="00DC6C45"/>
    <w:rsid w:val="00DC77FA"/>
    <w:rsid w:val="00DC7912"/>
    <w:rsid w:val="00DC7A75"/>
    <w:rsid w:val="00DD02B3"/>
    <w:rsid w:val="00DD0312"/>
    <w:rsid w:val="00DD0430"/>
    <w:rsid w:val="00DD043F"/>
    <w:rsid w:val="00DD053C"/>
    <w:rsid w:val="00DD0DC9"/>
    <w:rsid w:val="00DD1232"/>
    <w:rsid w:val="00DD1AF9"/>
    <w:rsid w:val="00DD1CF3"/>
    <w:rsid w:val="00DD1F0A"/>
    <w:rsid w:val="00DD2164"/>
    <w:rsid w:val="00DD2262"/>
    <w:rsid w:val="00DD2810"/>
    <w:rsid w:val="00DD2B42"/>
    <w:rsid w:val="00DD2D8E"/>
    <w:rsid w:val="00DD2F7C"/>
    <w:rsid w:val="00DD339B"/>
    <w:rsid w:val="00DD3694"/>
    <w:rsid w:val="00DD383A"/>
    <w:rsid w:val="00DD3ABA"/>
    <w:rsid w:val="00DD440A"/>
    <w:rsid w:val="00DD4BB9"/>
    <w:rsid w:val="00DD4BC1"/>
    <w:rsid w:val="00DD5A80"/>
    <w:rsid w:val="00DD5BA5"/>
    <w:rsid w:val="00DD5BEC"/>
    <w:rsid w:val="00DD648A"/>
    <w:rsid w:val="00DD6818"/>
    <w:rsid w:val="00DD6967"/>
    <w:rsid w:val="00DD6B42"/>
    <w:rsid w:val="00DD6B56"/>
    <w:rsid w:val="00DD6DEE"/>
    <w:rsid w:val="00DD7135"/>
    <w:rsid w:val="00DD7A3B"/>
    <w:rsid w:val="00DD7CDF"/>
    <w:rsid w:val="00DE019B"/>
    <w:rsid w:val="00DE08A4"/>
    <w:rsid w:val="00DE0C72"/>
    <w:rsid w:val="00DE0FE2"/>
    <w:rsid w:val="00DE0FF1"/>
    <w:rsid w:val="00DE112F"/>
    <w:rsid w:val="00DE1383"/>
    <w:rsid w:val="00DE18C0"/>
    <w:rsid w:val="00DE1BD6"/>
    <w:rsid w:val="00DE1E5D"/>
    <w:rsid w:val="00DE1FD1"/>
    <w:rsid w:val="00DE213F"/>
    <w:rsid w:val="00DE23B6"/>
    <w:rsid w:val="00DE241D"/>
    <w:rsid w:val="00DE28A8"/>
    <w:rsid w:val="00DE2A5D"/>
    <w:rsid w:val="00DE2E41"/>
    <w:rsid w:val="00DE2F43"/>
    <w:rsid w:val="00DE3725"/>
    <w:rsid w:val="00DE39C3"/>
    <w:rsid w:val="00DE3A3F"/>
    <w:rsid w:val="00DE3DBB"/>
    <w:rsid w:val="00DE3EFE"/>
    <w:rsid w:val="00DE443B"/>
    <w:rsid w:val="00DE47C3"/>
    <w:rsid w:val="00DE4BDF"/>
    <w:rsid w:val="00DE4DB0"/>
    <w:rsid w:val="00DE4ED0"/>
    <w:rsid w:val="00DE4ED3"/>
    <w:rsid w:val="00DE5197"/>
    <w:rsid w:val="00DE5255"/>
    <w:rsid w:val="00DE574D"/>
    <w:rsid w:val="00DE5A05"/>
    <w:rsid w:val="00DE686C"/>
    <w:rsid w:val="00DE687A"/>
    <w:rsid w:val="00DE6C61"/>
    <w:rsid w:val="00DE73F2"/>
    <w:rsid w:val="00DE751D"/>
    <w:rsid w:val="00DE7B14"/>
    <w:rsid w:val="00DF049B"/>
    <w:rsid w:val="00DF059A"/>
    <w:rsid w:val="00DF0B57"/>
    <w:rsid w:val="00DF12F0"/>
    <w:rsid w:val="00DF1524"/>
    <w:rsid w:val="00DF1570"/>
    <w:rsid w:val="00DF193E"/>
    <w:rsid w:val="00DF1B9F"/>
    <w:rsid w:val="00DF1D18"/>
    <w:rsid w:val="00DF2BA4"/>
    <w:rsid w:val="00DF312F"/>
    <w:rsid w:val="00DF316A"/>
    <w:rsid w:val="00DF3388"/>
    <w:rsid w:val="00DF338F"/>
    <w:rsid w:val="00DF3399"/>
    <w:rsid w:val="00DF3948"/>
    <w:rsid w:val="00DF3AA7"/>
    <w:rsid w:val="00DF402A"/>
    <w:rsid w:val="00DF4875"/>
    <w:rsid w:val="00DF4974"/>
    <w:rsid w:val="00DF4E13"/>
    <w:rsid w:val="00DF4EED"/>
    <w:rsid w:val="00DF5119"/>
    <w:rsid w:val="00DF536E"/>
    <w:rsid w:val="00DF54CD"/>
    <w:rsid w:val="00DF5749"/>
    <w:rsid w:val="00DF6051"/>
    <w:rsid w:val="00DF61D3"/>
    <w:rsid w:val="00DF63AA"/>
    <w:rsid w:val="00DF663B"/>
    <w:rsid w:val="00DF6D8D"/>
    <w:rsid w:val="00DF6F4F"/>
    <w:rsid w:val="00DF7648"/>
    <w:rsid w:val="00DF7A94"/>
    <w:rsid w:val="00DF7E81"/>
    <w:rsid w:val="00DF7F8A"/>
    <w:rsid w:val="00E00134"/>
    <w:rsid w:val="00E0090F"/>
    <w:rsid w:val="00E00C2C"/>
    <w:rsid w:val="00E00F4B"/>
    <w:rsid w:val="00E00FB7"/>
    <w:rsid w:val="00E01046"/>
    <w:rsid w:val="00E012DA"/>
    <w:rsid w:val="00E012E7"/>
    <w:rsid w:val="00E0158D"/>
    <w:rsid w:val="00E01D7F"/>
    <w:rsid w:val="00E01EF3"/>
    <w:rsid w:val="00E02453"/>
    <w:rsid w:val="00E02516"/>
    <w:rsid w:val="00E0284B"/>
    <w:rsid w:val="00E02885"/>
    <w:rsid w:val="00E02960"/>
    <w:rsid w:val="00E02A56"/>
    <w:rsid w:val="00E02B08"/>
    <w:rsid w:val="00E02B57"/>
    <w:rsid w:val="00E02CC1"/>
    <w:rsid w:val="00E02D73"/>
    <w:rsid w:val="00E02DB5"/>
    <w:rsid w:val="00E02EDF"/>
    <w:rsid w:val="00E02EFD"/>
    <w:rsid w:val="00E031FB"/>
    <w:rsid w:val="00E034F2"/>
    <w:rsid w:val="00E0366A"/>
    <w:rsid w:val="00E0387F"/>
    <w:rsid w:val="00E03A5B"/>
    <w:rsid w:val="00E03B0A"/>
    <w:rsid w:val="00E03D3D"/>
    <w:rsid w:val="00E044F7"/>
    <w:rsid w:val="00E04B94"/>
    <w:rsid w:val="00E0555C"/>
    <w:rsid w:val="00E0567C"/>
    <w:rsid w:val="00E058E4"/>
    <w:rsid w:val="00E061F2"/>
    <w:rsid w:val="00E06387"/>
    <w:rsid w:val="00E063C7"/>
    <w:rsid w:val="00E064FC"/>
    <w:rsid w:val="00E06592"/>
    <w:rsid w:val="00E06CBA"/>
    <w:rsid w:val="00E06D9A"/>
    <w:rsid w:val="00E07071"/>
    <w:rsid w:val="00E0738F"/>
    <w:rsid w:val="00E07705"/>
    <w:rsid w:val="00E07C81"/>
    <w:rsid w:val="00E10054"/>
    <w:rsid w:val="00E10215"/>
    <w:rsid w:val="00E10825"/>
    <w:rsid w:val="00E10E04"/>
    <w:rsid w:val="00E11053"/>
    <w:rsid w:val="00E11577"/>
    <w:rsid w:val="00E115ED"/>
    <w:rsid w:val="00E11689"/>
    <w:rsid w:val="00E1181A"/>
    <w:rsid w:val="00E11FF6"/>
    <w:rsid w:val="00E1242E"/>
    <w:rsid w:val="00E12504"/>
    <w:rsid w:val="00E127A7"/>
    <w:rsid w:val="00E12887"/>
    <w:rsid w:val="00E12A85"/>
    <w:rsid w:val="00E1318F"/>
    <w:rsid w:val="00E132F8"/>
    <w:rsid w:val="00E137A0"/>
    <w:rsid w:val="00E149A0"/>
    <w:rsid w:val="00E14EA8"/>
    <w:rsid w:val="00E1518C"/>
    <w:rsid w:val="00E157A7"/>
    <w:rsid w:val="00E157B3"/>
    <w:rsid w:val="00E15873"/>
    <w:rsid w:val="00E15A6F"/>
    <w:rsid w:val="00E15B31"/>
    <w:rsid w:val="00E15DB9"/>
    <w:rsid w:val="00E15DBE"/>
    <w:rsid w:val="00E166A4"/>
    <w:rsid w:val="00E167BB"/>
    <w:rsid w:val="00E16909"/>
    <w:rsid w:val="00E16C15"/>
    <w:rsid w:val="00E16C9A"/>
    <w:rsid w:val="00E16EB0"/>
    <w:rsid w:val="00E170FC"/>
    <w:rsid w:val="00E175CE"/>
    <w:rsid w:val="00E1772B"/>
    <w:rsid w:val="00E178BB"/>
    <w:rsid w:val="00E20403"/>
    <w:rsid w:val="00E207AA"/>
    <w:rsid w:val="00E20987"/>
    <w:rsid w:val="00E20A99"/>
    <w:rsid w:val="00E20CBA"/>
    <w:rsid w:val="00E20F3C"/>
    <w:rsid w:val="00E2117C"/>
    <w:rsid w:val="00E21390"/>
    <w:rsid w:val="00E2179C"/>
    <w:rsid w:val="00E21E28"/>
    <w:rsid w:val="00E22042"/>
    <w:rsid w:val="00E2205B"/>
    <w:rsid w:val="00E221B6"/>
    <w:rsid w:val="00E23025"/>
    <w:rsid w:val="00E23186"/>
    <w:rsid w:val="00E234E3"/>
    <w:rsid w:val="00E234F4"/>
    <w:rsid w:val="00E23674"/>
    <w:rsid w:val="00E23919"/>
    <w:rsid w:val="00E23A8B"/>
    <w:rsid w:val="00E23C97"/>
    <w:rsid w:val="00E24630"/>
    <w:rsid w:val="00E246B8"/>
    <w:rsid w:val="00E250C4"/>
    <w:rsid w:val="00E250F2"/>
    <w:rsid w:val="00E251B7"/>
    <w:rsid w:val="00E2550F"/>
    <w:rsid w:val="00E25582"/>
    <w:rsid w:val="00E25948"/>
    <w:rsid w:val="00E25ABA"/>
    <w:rsid w:val="00E25ECB"/>
    <w:rsid w:val="00E25EE4"/>
    <w:rsid w:val="00E263E3"/>
    <w:rsid w:val="00E26541"/>
    <w:rsid w:val="00E2675D"/>
    <w:rsid w:val="00E26A4B"/>
    <w:rsid w:val="00E27492"/>
    <w:rsid w:val="00E27FB4"/>
    <w:rsid w:val="00E27FFE"/>
    <w:rsid w:val="00E300C9"/>
    <w:rsid w:val="00E3011F"/>
    <w:rsid w:val="00E301C8"/>
    <w:rsid w:val="00E311E5"/>
    <w:rsid w:val="00E3140B"/>
    <w:rsid w:val="00E31838"/>
    <w:rsid w:val="00E31941"/>
    <w:rsid w:val="00E319C8"/>
    <w:rsid w:val="00E3224F"/>
    <w:rsid w:val="00E322DA"/>
    <w:rsid w:val="00E325DD"/>
    <w:rsid w:val="00E327BE"/>
    <w:rsid w:val="00E33190"/>
    <w:rsid w:val="00E333C9"/>
    <w:rsid w:val="00E3348A"/>
    <w:rsid w:val="00E33615"/>
    <w:rsid w:val="00E3379B"/>
    <w:rsid w:val="00E33C4F"/>
    <w:rsid w:val="00E33CD8"/>
    <w:rsid w:val="00E33DDD"/>
    <w:rsid w:val="00E3461A"/>
    <w:rsid w:val="00E34A33"/>
    <w:rsid w:val="00E34BC5"/>
    <w:rsid w:val="00E34DD4"/>
    <w:rsid w:val="00E350F5"/>
    <w:rsid w:val="00E351F7"/>
    <w:rsid w:val="00E354B4"/>
    <w:rsid w:val="00E35512"/>
    <w:rsid w:val="00E356C0"/>
    <w:rsid w:val="00E35AFA"/>
    <w:rsid w:val="00E36653"/>
    <w:rsid w:val="00E366D3"/>
    <w:rsid w:val="00E368D4"/>
    <w:rsid w:val="00E36C89"/>
    <w:rsid w:val="00E37031"/>
    <w:rsid w:val="00E3793D"/>
    <w:rsid w:val="00E37A74"/>
    <w:rsid w:val="00E37E1B"/>
    <w:rsid w:val="00E37EC7"/>
    <w:rsid w:val="00E40B69"/>
    <w:rsid w:val="00E413C2"/>
    <w:rsid w:val="00E416DD"/>
    <w:rsid w:val="00E4172D"/>
    <w:rsid w:val="00E417C6"/>
    <w:rsid w:val="00E42206"/>
    <w:rsid w:val="00E422C4"/>
    <w:rsid w:val="00E4285A"/>
    <w:rsid w:val="00E42BA6"/>
    <w:rsid w:val="00E42BD9"/>
    <w:rsid w:val="00E42C75"/>
    <w:rsid w:val="00E42DBF"/>
    <w:rsid w:val="00E42DD1"/>
    <w:rsid w:val="00E43599"/>
    <w:rsid w:val="00E43661"/>
    <w:rsid w:val="00E437C7"/>
    <w:rsid w:val="00E43C19"/>
    <w:rsid w:val="00E43C75"/>
    <w:rsid w:val="00E43E46"/>
    <w:rsid w:val="00E442EE"/>
    <w:rsid w:val="00E44A07"/>
    <w:rsid w:val="00E44D6D"/>
    <w:rsid w:val="00E45171"/>
    <w:rsid w:val="00E455E5"/>
    <w:rsid w:val="00E458A8"/>
    <w:rsid w:val="00E45A53"/>
    <w:rsid w:val="00E45FC8"/>
    <w:rsid w:val="00E461BA"/>
    <w:rsid w:val="00E46312"/>
    <w:rsid w:val="00E46C37"/>
    <w:rsid w:val="00E47239"/>
    <w:rsid w:val="00E47412"/>
    <w:rsid w:val="00E47478"/>
    <w:rsid w:val="00E4779A"/>
    <w:rsid w:val="00E47960"/>
    <w:rsid w:val="00E50340"/>
    <w:rsid w:val="00E514D2"/>
    <w:rsid w:val="00E515FD"/>
    <w:rsid w:val="00E51725"/>
    <w:rsid w:val="00E51A00"/>
    <w:rsid w:val="00E51B08"/>
    <w:rsid w:val="00E51BEA"/>
    <w:rsid w:val="00E51CE1"/>
    <w:rsid w:val="00E51D7B"/>
    <w:rsid w:val="00E51DB7"/>
    <w:rsid w:val="00E52140"/>
    <w:rsid w:val="00E521CA"/>
    <w:rsid w:val="00E529CF"/>
    <w:rsid w:val="00E530A8"/>
    <w:rsid w:val="00E53156"/>
    <w:rsid w:val="00E53D5D"/>
    <w:rsid w:val="00E5421D"/>
    <w:rsid w:val="00E542F6"/>
    <w:rsid w:val="00E54371"/>
    <w:rsid w:val="00E543DB"/>
    <w:rsid w:val="00E547C3"/>
    <w:rsid w:val="00E54A9C"/>
    <w:rsid w:val="00E54BCA"/>
    <w:rsid w:val="00E54C0F"/>
    <w:rsid w:val="00E54DB2"/>
    <w:rsid w:val="00E54EA6"/>
    <w:rsid w:val="00E54EBA"/>
    <w:rsid w:val="00E550AF"/>
    <w:rsid w:val="00E5577E"/>
    <w:rsid w:val="00E55F65"/>
    <w:rsid w:val="00E55F7A"/>
    <w:rsid w:val="00E55FDB"/>
    <w:rsid w:val="00E55FFA"/>
    <w:rsid w:val="00E56ADB"/>
    <w:rsid w:val="00E56DDE"/>
    <w:rsid w:val="00E56E53"/>
    <w:rsid w:val="00E5718D"/>
    <w:rsid w:val="00E575D1"/>
    <w:rsid w:val="00E57737"/>
    <w:rsid w:val="00E600DE"/>
    <w:rsid w:val="00E60242"/>
    <w:rsid w:val="00E60388"/>
    <w:rsid w:val="00E6052D"/>
    <w:rsid w:val="00E6054C"/>
    <w:rsid w:val="00E609D1"/>
    <w:rsid w:val="00E60ACE"/>
    <w:rsid w:val="00E613B4"/>
    <w:rsid w:val="00E6159E"/>
    <w:rsid w:val="00E61EED"/>
    <w:rsid w:val="00E629D5"/>
    <w:rsid w:val="00E62A01"/>
    <w:rsid w:val="00E62D00"/>
    <w:rsid w:val="00E62F5B"/>
    <w:rsid w:val="00E631F4"/>
    <w:rsid w:val="00E632CD"/>
    <w:rsid w:val="00E63693"/>
    <w:rsid w:val="00E638EC"/>
    <w:rsid w:val="00E639D4"/>
    <w:rsid w:val="00E63BCB"/>
    <w:rsid w:val="00E63FF6"/>
    <w:rsid w:val="00E643F4"/>
    <w:rsid w:val="00E64469"/>
    <w:rsid w:val="00E646FC"/>
    <w:rsid w:val="00E648B1"/>
    <w:rsid w:val="00E65211"/>
    <w:rsid w:val="00E6538C"/>
    <w:rsid w:val="00E65736"/>
    <w:rsid w:val="00E65752"/>
    <w:rsid w:val="00E65E7E"/>
    <w:rsid w:val="00E65F2A"/>
    <w:rsid w:val="00E664F3"/>
    <w:rsid w:val="00E6671B"/>
    <w:rsid w:val="00E667A8"/>
    <w:rsid w:val="00E668CF"/>
    <w:rsid w:val="00E66C24"/>
    <w:rsid w:val="00E66C54"/>
    <w:rsid w:val="00E66E70"/>
    <w:rsid w:val="00E672CB"/>
    <w:rsid w:val="00E67848"/>
    <w:rsid w:val="00E6790E"/>
    <w:rsid w:val="00E6797E"/>
    <w:rsid w:val="00E67DE3"/>
    <w:rsid w:val="00E7011E"/>
    <w:rsid w:val="00E70138"/>
    <w:rsid w:val="00E70282"/>
    <w:rsid w:val="00E70336"/>
    <w:rsid w:val="00E703BA"/>
    <w:rsid w:val="00E7073E"/>
    <w:rsid w:val="00E70A8D"/>
    <w:rsid w:val="00E70C7D"/>
    <w:rsid w:val="00E70DA2"/>
    <w:rsid w:val="00E70E63"/>
    <w:rsid w:val="00E712C7"/>
    <w:rsid w:val="00E7163E"/>
    <w:rsid w:val="00E71B53"/>
    <w:rsid w:val="00E71F84"/>
    <w:rsid w:val="00E722EF"/>
    <w:rsid w:val="00E723B8"/>
    <w:rsid w:val="00E724A5"/>
    <w:rsid w:val="00E72560"/>
    <w:rsid w:val="00E72622"/>
    <w:rsid w:val="00E72676"/>
    <w:rsid w:val="00E72756"/>
    <w:rsid w:val="00E72ADE"/>
    <w:rsid w:val="00E733D9"/>
    <w:rsid w:val="00E735C1"/>
    <w:rsid w:val="00E73851"/>
    <w:rsid w:val="00E73900"/>
    <w:rsid w:val="00E73903"/>
    <w:rsid w:val="00E73A24"/>
    <w:rsid w:val="00E73C6F"/>
    <w:rsid w:val="00E73D6A"/>
    <w:rsid w:val="00E73EC8"/>
    <w:rsid w:val="00E74518"/>
    <w:rsid w:val="00E74DCA"/>
    <w:rsid w:val="00E75282"/>
    <w:rsid w:val="00E752E5"/>
    <w:rsid w:val="00E7575B"/>
    <w:rsid w:val="00E75A99"/>
    <w:rsid w:val="00E75B6F"/>
    <w:rsid w:val="00E75BCB"/>
    <w:rsid w:val="00E75CC4"/>
    <w:rsid w:val="00E75E84"/>
    <w:rsid w:val="00E76289"/>
    <w:rsid w:val="00E7698E"/>
    <w:rsid w:val="00E769F4"/>
    <w:rsid w:val="00E76B9D"/>
    <w:rsid w:val="00E76E50"/>
    <w:rsid w:val="00E772C4"/>
    <w:rsid w:val="00E7747F"/>
    <w:rsid w:val="00E77879"/>
    <w:rsid w:val="00E7788B"/>
    <w:rsid w:val="00E803A9"/>
    <w:rsid w:val="00E803B8"/>
    <w:rsid w:val="00E80481"/>
    <w:rsid w:val="00E8056E"/>
    <w:rsid w:val="00E805D2"/>
    <w:rsid w:val="00E80B92"/>
    <w:rsid w:val="00E80C38"/>
    <w:rsid w:val="00E80E83"/>
    <w:rsid w:val="00E80F58"/>
    <w:rsid w:val="00E8104A"/>
    <w:rsid w:val="00E8115A"/>
    <w:rsid w:val="00E815AF"/>
    <w:rsid w:val="00E81786"/>
    <w:rsid w:val="00E8186A"/>
    <w:rsid w:val="00E81926"/>
    <w:rsid w:val="00E820DF"/>
    <w:rsid w:val="00E82189"/>
    <w:rsid w:val="00E823C6"/>
    <w:rsid w:val="00E82636"/>
    <w:rsid w:val="00E832FE"/>
    <w:rsid w:val="00E8364D"/>
    <w:rsid w:val="00E8365A"/>
    <w:rsid w:val="00E838F3"/>
    <w:rsid w:val="00E83F68"/>
    <w:rsid w:val="00E841C5"/>
    <w:rsid w:val="00E844F6"/>
    <w:rsid w:val="00E848F1"/>
    <w:rsid w:val="00E84D16"/>
    <w:rsid w:val="00E84EBA"/>
    <w:rsid w:val="00E857A9"/>
    <w:rsid w:val="00E85C5C"/>
    <w:rsid w:val="00E85E3C"/>
    <w:rsid w:val="00E865F4"/>
    <w:rsid w:val="00E8690F"/>
    <w:rsid w:val="00E86A04"/>
    <w:rsid w:val="00E86A38"/>
    <w:rsid w:val="00E86B72"/>
    <w:rsid w:val="00E86CB9"/>
    <w:rsid w:val="00E877D4"/>
    <w:rsid w:val="00E8788B"/>
    <w:rsid w:val="00E87926"/>
    <w:rsid w:val="00E900D5"/>
    <w:rsid w:val="00E901C1"/>
    <w:rsid w:val="00E904C7"/>
    <w:rsid w:val="00E90836"/>
    <w:rsid w:val="00E90F98"/>
    <w:rsid w:val="00E910DF"/>
    <w:rsid w:val="00E91369"/>
    <w:rsid w:val="00E913B3"/>
    <w:rsid w:val="00E91821"/>
    <w:rsid w:val="00E9188B"/>
    <w:rsid w:val="00E918FB"/>
    <w:rsid w:val="00E91AAB"/>
    <w:rsid w:val="00E924DD"/>
    <w:rsid w:val="00E92BCD"/>
    <w:rsid w:val="00E92E98"/>
    <w:rsid w:val="00E92ECA"/>
    <w:rsid w:val="00E932C8"/>
    <w:rsid w:val="00E93401"/>
    <w:rsid w:val="00E93999"/>
    <w:rsid w:val="00E939FE"/>
    <w:rsid w:val="00E93A3D"/>
    <w:rsid w:val="00E93B8F"/>
    <w:rsid w:val="00E93C34"/>
    <w:rsid w:val="00E94477"/>
    <w:rsid w:val="00E946B9"/>
    <w:rsid w:val="00E94924"/>
    <w:rsid w:val="00E94D39"/>
    <w:rsid w:val="00E9508C"/>
    <w:rsid w:val="00E951E1"/>
    <w:rsid w:val="00E9561B"/>
    <w:rsid w:val="00E956AD"/>
    <w:rsid w:val="00E95726"/>
    <w:rsid w:val="00E95776"/>
    <w:rsid w:val="00E9587D"/>
    <w:rsid w:val="00E95919"/>
    <w:rsid w:val="00E95D0C"/>
    <w:rsid w:val="00E95ED0"/>
    <w:rsid w:val="00E95EDF"/>
    <w:rsid w:val="00E95F59"/>
    <w:rsid w:val="00E96254"/>
    <w:rsid w:val="00E968A2"/>
    <w:rsid w:val="00E96BC8"/>
    <w:rsid w:val="00E96C12"/>
    <w:rsid w:val="00E96F1A"/>
    <w:rsid w:val="00E97545"/>
    <w:rsid w:val="00E97E3B"/>
    <w:rsid w:val="00EA03E9"/>
    <w:rsid w:val="00EA04AD"/>
    <w:rsid w:val="00EA04BB"/>
    <w:rsid w:val="00EA0C84"/>
    <w:rsid w:val="00EA0D62"/>
    <w:rsid w:val="00EA0D94"/>
    <w:rsid w:val="00EA11D5"/>
    <w:rsid w:val="00EA1592"/>
    <w:rsid w:val="00EA16EA"/>
    <w:rsid w:val="00EA192E"/>
    <w:rsid w:val="00EA1AC1"/>
    <w:rsid w:val="00EA1E12"/>
    <w:rsid w:val="00EA1EC6"/>
    <w:rsid w:val="00EA20A9"/>
    <w:rsid w:val="00EA21EA"/>
    <w:rsid w:val="00EA2321"/>
    <w:rsid w:val="00EA3064"/>
    <w:rsid w:val="00EA34A5"/>
    <w:rsid w:val="00EA402A"/>
    <w:rsid w:val="00EA4CCD"/>
    <w:rsid w:val="00EA4D34"/>
    <w:rsid w:val="00EA519E"/>
    <w:rsid w:val="00EA53A8"/>
    <w:rsid w:val="00EA5538"/>
    <w:rsid w:val="00EA5580"/>
    <w:rsid w:val="00EA55A5"/>
    <w:rsid w:val="00EA5BAF"/>
    <w:rsid w:val="00EA623B"/>
    <w:rsid w:val="00EA63B4"/>
    <w:rsid w:val="00EA651E"/>
    <w:rsid w:val="00EA654C"/>
    <w:rsid w:val="00EA69EF"/>
    <w:rsid w:val="00EA6EF9"/>
    <w:rsid w:val="00EA74FF"/>
    <w:rsid w:val="00EA76A1"/>
    <w:rsid w:val="00EA7B47"/>
    <w:rsid w:val="00EA7DD3"/>
    <w:rsid w:val="00EA7F14"/>
    <w:rsid w:val="00EB0019"/>
    <w:rsid w:val="00EB007C"/>
    <w:rsid w:val="00EB0519"/>
    <w:rsid w:val="00EB0575"/>
    <w:rsid w:val="00EB1609"/>
    <w:rsid w:val="00EB188B"/>
    <w:rsid w:val="00EB21E8"/>
    <w:rsid w:val="00EB2A3E"/>
    <w:rsid w:val="00EB2D5D"/>
    <w:rsid w:val="00EB32EB"/>
    <w:rsid w:val="00EB33C5"/>
    <w:rsid w:val="00EB350A"/>
    <w:rsid w:val="00EB3D10"/>
    <w:rsid w:val="00EB4505"/>
    <w:rsid w:val="00EB472E"/>
    <w:rsid w:val="00EB4897"/>
    <w:rsid w:val="00EB49AA"/>
    <w:rsid w:val="00EB5703"/>
    <w:rsid w:val="00EB5DA9"/>
    <w:rsid w:val="00EB5F56"/>
    <w:rsid w:val="00EB6C36"/>
    <w:rsid w:val="00EB6CE5"/>
    <w:rsid w:val="00EB6D14"/>
    <w:rsid w:val="00EB7139"/>
    <w:rsid w:val="00EB727F"/>
    <w:rsid w:val="00EB73E3"/>
    <w:rsid w:val="00EB7676"/>
    <w:rsid w:val="00EB76B2"/>
    <w:rsid w:val="00EB79A8"/>
    <w:rsid w:val="00EB7A3C"/>
    <w:rsid w:val="00EC0145"/>
    <w:rsid w:val="00EC0395"/>
    <w:rsid w:val="00EC11EE"/>
    <w:rsid w:val="00EC1550"/>
    <w:rsid w:val="00EC1987"/>
    <w:rsid w:val="00EC1AE9"/>
    <w:rsid w:val="00EC2167"/>
    <w:rsid w:val="00EC249B"/>
    <w:rsid w:val="00EC2A40"/>
    <w:rsid w:val="00EC2C5E"/>
    <w:rsid w:val="00EC33E0"/>
    <w:rsid w:val="00EC39FE"/>
    <w:rsid w:val="00EC3B46"/>
    <w:rsid w:val="00EC3B9F"/>
    <w:rsid w:val="00EC4102"/>
    <w:rsid w:val="00EC4229"/>
    <w:rsid w:val="00EC4C75"/>
    <w:rsid w:val="00EC504B"/>
    <w:rsid w:val="00EC5399"/>
    <w:rsid w:val="00EC5620"/>
    <w:rsid w:val="00EC5630"/>
    <w:rsid w:val="00EC5653"/>
    <w:rsid w:val="00EC5BA4"/>
    <w:rsid w:val="00EC5C2A"/>
    <w:rsid w:val="00EC5E6A"/>
    <w:rsid w:val="00EC5EDF"/>
    <w:rsid w:val="00EC6623"/>
    <w:rsid w:val="00EC6708"/>
    <w:rsid w:val="00EC67BE"/>
    <w:rsid w:val="00EC6B5A"/>
    <w:rsid w:val="00EC6C64"/>
    <w:rsid w:val="00EC6C81"/>
    <w:rsid w:val="00EC7441"/>
    <w:rsid w:val="00EC778A"/>
    <w:rsid w:val="00EC77C3"/>
    <w:rsid w:val="00EC77C5"/>
    <w:rsid w:val="00EC7864"/>
    <w:rsid w:val="00EC7D7D"/>
    <w:rsid w:val="00ED0086"/>
    <w:rsid w:val="00ED0435"/>
    <w:rsid w:val="00ED0722"/>
    <w:rsid w:val="00ED0889"/>
    <w:rsid w:val="00ED098E"/>
    <w:rsid w:val="00ED0A1E"/>
    <w:rsid w:val="00ED1132"/>
    <w:rsid w:val="00ED12F4"/>
    <w:rsid w:val="00ED2F60"/>
    <w:rsid w:val="00ED30B2"/>
    <w:rsid w:val="00ED34AE"/>
    <w:rsid w:val="00ED351E"/>
    <w:rsid w:val="00ED3711"/>
    <w:rsid w:val="00ED377F"/>
    <w:rsid w:val="00ED388E"/>
    <w:rsid w:val="00ED38D0"/>
    <w:rsid w:val="00ED4047"/>
    <w:rsid w:val="00ED432D"/>
    <w:rsid w:val="00ED4375"/>
    <w:rsid w:val="00ED44D4"/>
    <w:rsid w:val="00ED452C"/>
    <w:rsid w:val="00ED4535"/>
    <w:rsid w:val="00ED472D"/>
    <w:rsid w:val="00ED4A95"/>
    <w:rsid w:val="00ED5050"/>
    <w:rsid w:val="00ED5700"/>
    <w:rsid w:val="00ED5BA7"/>
    <w:rsid w:val="00ED5C6A"/>
    <w:rsid w:val="00ED5FD3"/>
    <w:rsid w:val="00ED660D"/>
    <w:rsid w:val="00ED6721"/>
    <w:rsid w:val="00ED6968"/>
    <w:rsid w:val="00ED6A44"/>
    <w:rsid w:val="00ED6DFA"/>
    <w:rsid w:val="00ED6E7A"/>
    <w:rsid w:val="00ED7232"/>
    <w:rsid w:val="00ED7551"/>
    <w:rsid w:val="00ED7587"/>
    <w:rsid w:val="00ED76B5"/>
    <w:rsid w:val="00ED77E1"/>
    <w:rsid w:val="00ED7BC3"/>
    <w:rsid w:val="00EE02F1"/>
    <w:rsid w:val="00EE030F"/>
    <w:rsid w:val="00EE07E0"/>
    <w:rsid w:val="00EE1B7C"/>
    <w:rsid w:val="00EE1DE1"/>
    <w:rsid w:val="00EE1F2C"/>
    <w:rsid w:val="00EE2125"/>
    <w:rsid w:val="00EE21C7"/>
    <w:rsid w:val="00EE21D4"/>
    <w:rsid w:val="00EE28A9"/>
    <w:rsid w:val="00EE2ECF"/>
    <w:rsid w:val="00EE2FFA"/>
    <w:rsid w:val="00EE3126"/>
    <w:rsid w:val="00EE3282"/>
    <w:rsid w:val="00EE3419"/>
    <w:rsid w:val="00EE3689"/>
    <w:rsid w:val="00EE422E"/>
    <w:rsid w:val="00EE42D8"/>
    <w:rsid w:val="00EE4546"/>
    <w:rsid w:val="00EE47BD"/>
    <w:rsid w:val="00EE484A"/>
    <w:rsid w:val="00EE4891"/>
    <w:rsid w:val="00EE4E4C"/>
    <w:rsid w:val="00EE5AB0"/>
    <w:rsid w:val="00EE5EB4"/>
    <w:rsid w:val="00EE5ECD"/>
    <w:rsid w:val="00EE660C"/>
    <w:rsid w:val="00EE66BB"/>
    <w:rsid w:val="00EE6869"/>
    <w:rsid w:val="00EE6A23"/>
    <w:rsid w:val="00EE6F38"/>
    <w:rsid w:val="00EE72DE"/>
    <w:rsid w:val="00EE7310"/>
    <w:rsid w:val="00EE769F"/>
    <w:rsid w:val="00EE7E61"/>
    <w:rsid w:val="00EF0781"/>
    <w:rsid w:val="00EF07B6"/>
    <w:rsid w:val="00EF0BC7"/>
    <w:rsid w:val="00EF0F63"/>
    <w:rsid w:val="00EF14A9"/>
    <w:rsid w:val="00EF1AAB"/>
    <w:rsid w:val="00EF1EA9"/>
    <w:rsid w:val="00EF1EFE"/>
    <w:rsid w:val="00EF26A0"/>
    <w:rsid w:val="00EF2951"/>
    <w:rsid w:val="00EF2E9F"/>
    <w:rsid w:val="00EF3670"/>
    <w:rsid w:val="00EF3845"/>
    <w:rsid w:val="00EF4331"/>
    <w:rsid w:val="00EF43F6"/>
    <w:rsid w:val="00EF448C"/>
    <w:rsid w:val="00EF4624"/>
    <w:rsid w:val="00EF4E82"/>
    <w:rsid w:val="00EF52EB"/>
    <w:rsid w:val="00EF5488"/>
    <w:rsid w:val="00EF5514"/>
    <w:rsid w:val="00EF56FB"/>
    <w:rsid w:val="00EF59E4"/>
    <w:rsid w:val="00EF5D1C"/>
    <w:rsid w:val="00EF5E11"/>
    <w:rsid w:val="00EF607A"/>
    <w:rsid w:val="00EF62AC"/>
    <w:rsid w:val="00EF66A3"/>
    <w:rsid w:val="00EF67DE"/>
    <w:rsid w:val="00EF6971"/>
    <w:rsid w:val="00EF6982"/>
    <w:rsid w:val="00EF6D7D"/>
    <w:rsid w:val="00EF6DB6"/>
    <w:rsid w:val="00EF6EF5"/>
    <w:rsid w:val="00EF75F2"/>
    <w:rsid w:val="00EF7609"/>
    <w:rsid w:val="00EF7B7E"/>
    <w:rsid w:val="00EF7CB8"/>
    <w:rsid w:val="00F0000A"/>
    <w:rsid w:val="00F00149"/>
    <w:rsid w:val="00F001F2"/>
    <w:rsid w:val="00F0023F"/>
    <w:rsid w:val="00F004EC"/>
    <w:rsid w:val="00F00F86"/>
    <w:rsid w:val="00F011A6"/>
    <w:rsid w:val="00F0120C"/>
    <w:rsid w:val="00F012F2"/>
    <w:rsid w:val="00F01B0B"/>
    <w:rsid w:val="00F0219F"/>
    <w:rsid w:val="00F0246D"/>
    <w:rsid w:val="00F02477"/>
    <w:rsid w:val="00F028AF"/>
    <w:rsid w:val="00F02AD7"/>
    <w:rsid w:val="00F02AEF"/>
    <w:rsid w:val="00F02F0B"/>
    <w:rsid w:val="00F02F54"/>
    <w:rsid w:val="00F03628"/>
    <w:rsid w:val="00F03781"/>
    <w:rsid w:val="00F037B2"/>
    <w:rsid w:val="00F03CDD"/>
    <w:rsid w:val="00F0400D"/>
    <w:rsid w:val="00F0436D"/>
    <w:rsid w:val="00F0443B"/>
    <w:rsid w:val="00F04996"/>
    <w:rsid w:val="00F04A6A"/>
    <w:rsid w:val="00F05091"/>
    <w:rsid w:val="00F05E57"/>
    <w:rsid w:val="00F05F5D"/>
    <w:rsid w:val="00F06208"/>
    <w:rsid w:val="00F06322"/>
    <w:rsid w:val="00F064B3"/>
    <w:rsid w:val="00F064B6"/>
    <w:rsid w:val="00F0670F"/>
    <w:rsid w:val="00F06E4F"/>
    <w:rsid w:val="00F070AA"/>
    <w:rsid w:val="00F0716D"/>
    <w:rsid w:val="00F07339"/>
    <w:rsid w:val="00F0767A"/>
    <w:rsid w:val="00F07DF6"/>
    <w:rsid w:val="00F1013F"/>
    <w:rsid w:val="00F102FA"/>
    <w:rsid w:val="00F103CE"/>
    <w:rsid w:val="00F11054"/>
    <w:rsid w:val="00F11294"/>
    <w:rsid w:val="00F114FB"/>
    <w:rsid w:val="00F116C4"/>
    <w:rsid w:val="00F1204C"/>
    <w:rsid w:val="00F120F5"/>
    <w:rsid w:val="00F12835"/>
    <w:rsid w:val="00F12846"/>
    <w:rsid w:val="00F1294C"/>
    <w:rsid w:val="00F129C0"/>
    <w:rsid w:val="00F12CA0"/>
    <w:rsid w:val="00F13151"/>
    <w:rsid w:val="00F133EF"/>
    <w:rsid w:val="00F13507"/>
    <w:rsid w:val="00F1386F"/>
    <w:rsid w:val="00F13DB2"/>
    <w:rsid w:val="00F13F15"/>
    <w:rsid w:val="00F13F1F"/>
    <w:rsid w:val="00F13FD9"/>
    <w:rsid w:val="00F148BA"/>
    <w:rsid w:val="00F1519E"/>
    <w:rsid w:val="00F15201"/>
    <w:rsid w:val="00F1535C"/>
    <w:rsid w:val="00F158A8"/>
    <w:rsid w:val="00F158DE"/>
    <w:rsid w:val="00F15C47"/>
    <w:rsid w:val="00F15F1E"/>
    <w:rsid w:val="00F166A3"/>
    <w:rsid w:val="00F166E4"/>
    <w:rsid w:val="00F16B0D"/>
    <w:rsid w:val="00F16C90"/>
    <w:rsid w:val="00F171EA"/>
    <w:rsid w:val="00F173D0"/>
    <w:rsid w:val="00F17760"/>
    <w:rsid w:val="00F178EB"/>
    <w:rsid w:val="00F17FB6"/>
    <w:rsid w:val="00F20958"/>
    <w:rsid w:val="00F20C11"/>
    <w:rsid w:val="00F20D9D"/>
    <w:rsid w:val="00F20EC5"/>
    <w:rsid w:val="00F21068"/>
    <w:rsid w:val="00F2137F"/>
    <w:rsid w:val="00F21402"/>
    <w:rsid w:val="00F216E6"/>
    <w:rsid w:val="00F21906"/>
    <w:rsid w:val="00F2217E"/>
    <w:rsid w:val="00F2247A"/>
    <w:rsid w:val="00F22B5A"/>
    <w:rsid w:val="00F230EF"/>
    <w:rsid w:val="00F23547"/>
    <w:rsid w:val="00F239FF"/>
    <w:rsid w:val="00F23B40"/>
    <w:rsid w:val="00F23E2D"/>
    <w:rsid w:val="00F2403C"/>
    <w:rsid w:val="00F24274"/>
    <w:rsid w:val="00F2445F"/>
    <w:rsid w:val="00F24A12"/>
    <w:rsid w:val="00F24AF9"/>
    <w:rsid w:val="00F24CAF"/>
    <w:rsid w:val="00F24E09"/>
    <w:rsid w:val="00F24F51"/>
    <w:rsid w:val="00F250BE"/>
    <w:rsid w:val="00F252BE"/>
    <w:rsid w:val="00F25D18"/>
    <w:rsid w:val="00F263FE"/>
    <w:rsid w:val="00F265EB"/>
    <w:rsid w:val="00F26670"/>
    <w:rsid w:val="00F26D98"/>
    <w:rsid w:val="00F26FDE"/>
    <w:rsid w:val="00F26FE5"/>
    <w:rsid w:val="00F272E1"/>
    <w:rsid w:val="00F27374"/>
    <w:rsid w:val="00F277EB"/>
    <w:rsid w:val="00F278B1"/>
    <w:rsid w:val="00F27A1A"/>
    <w:rsid w:val="00F30044"/>
    <w:rsid w:val="00F3012D"/>
    <w:rsid w:val="00F302FF"/>
    <w:rsid w:val="00F30980"/>
    <w:rsid w:val="00F30B27"/>
    <w:rsid w:val="00F30CA8"/>
    <w:rsid w:val="00F30CBF"/>
    <w:rsid w:val="00F30DCD"/>
    <w:rsid w:val="00F30DE5"/>
    <w:rsid w:val="00F31451"/>
    <w:rsid w:val="00F316DE"/>
    <w:rsid w:val="00F317D8"/>
    <w:rsid w:val="00F31A8B"/>
    <w:rsid w:val="00F31BB0"/>
    <w:rsid w:val="00F325A1"/>
    <w:rsid w:val="00F3265F"/>
    <w:rsid w:val="00F32D96"/>
    <w:rsid w:val="00F32FE2"/>
    <w:rsid w:val="00F33233"/>
    <w:rsid w:val="00F335A8"/>
    <w:rsid w:val="00F33842"/>
    <w:rsid w:val="00F33995"/>
    <w:rsid w:val="00F34332"/>
    <w:rsid w:val="00F34520"/>
    <w:rsid w:val="00F3498E"/>
    <w:rsid w:val="00F34CFD"/>
    <w:rsid w:val="00F34D77"/>
    <w:rsid w:val="00F34D79"/>
    <w:rsid w:val="00F34E53"/>
    <w:rsid w:val="00F34E7A"/>
    <w:rsid w:val="00F351AC"/>
    <w:rsid w:val="00F3524E"/>
    <w:rsid w:val="00F3530A"/>
    <w:rsid w:val="00F35B1B"/>
    <w:rsid w:val="00F35C5B"/>
    <w:rsid w:val="00F35D4C"/>
    <w:rsid w:val="00F35E96"/>
    <w:rsid w:val="00F36DE5"/>
    <w:rsid w:val="00F36E7A"/>
    <w:rsid w:val="00F36F08"/>
    <w:rsid w:val="00F36F3E"/>
    <w:rsid w:val="00F378EB"/>
    <w:rsid w:val="00F37C64"/>
    <w:rsid w:val="00F37CA9"/>
    <w:rsid w:val="00F37EB0"/>
    <w:rsid w:val="00F40177"/>
    <w:rsid w:val="00F408BE"/>
    <w:rsid w:val="00F4095B"/>
    <w:rsid w:val="00F40B14"/>
    <w:rsid w:val="00F40E66"/>
    <w:rsid w:val="00F40F15"/>
    <w:rsid w:val="00F411A7"/>
    <w:rsid w:val="00F413D5"/>
    <w:rsid w:val="00F415ED"/>
    <w:rsid w:val="00F41828"/>
    <w:rsid w:val="00F41CC7"/>
    <w:rsid w:val="00F41D43"/>
    <w:rsid w:val="00F41ECF"/>
    <w:rsid w:val="00F42235"/>
    <w:rsid w:val="00F42D22"/>
    <w:rsid w:val="00F42E69"/>
    <w:rsid w:val="00F42ED8"/>
    <w:rsid w:val="00F431AA"/>
    <w:rsid w:val="00F432D7"/>
    <w:rsid w:val="00F437F9"/>
    <w:rsid w:val="00F439DD"/>
    <w:rsid w:val="00F43ADD"/>
    <w:rsid w:val="00F43B3B"/>
    <w:rsid w:val="00F43D31"/>
    <w:rsid w:val="00F43E86"/>
    <w:rsid w:val="00F4428B"/>
    <w:rsid w:val="00F44684"/>
    <w:rsid w:val="00F446FB"/>
    <w:rsid w:val="00F44AEA"/>
    <w:rsid w:val="00F45209"/>
    <w:rsid w:val="00F45225"/>
    <w:rsid w:val="00F455A1"/>
    <w:rsid w:val="00F457AB"/>
    <w:rsid w:val="00F45B4C"/>
    <w:rsid w:val="00F45BBC"/>
    <w:rsid w:val="00F45BC6"/>
    <w:rsid w:val="00F45D13"/>
    <w:rsid w:val="00F45D98"/>
    <w:rsid w:val="00F45E8E"/>
    <w:rsid w:val="00F45F28"/>
    <w:rsid w:val="00F46338"/>
    <w:rsid w:val="00F466F7"/>
    <w:rsid w:val="00F469A1"/>
    <w:rsid w:val="00F472C1"/>
    <w:rsid w:val="00F47374"/>
    <w:rsid w:val="00F47C1A"/>
    <w:rsid w:val="00F47C3B"/>
    <w:rsid w:val="00F47D74"/>
    <w:rsid w:val="00F47F74"/>
    <w:rsid w:val="00F5074A"/>
    <w:rsid w:val="00F508A2"/>
    <w:rsid w:val="00F510A4"/>
    <w:rsid w:val="00F5129F"/>
    <w:rsid w:val="00F515DD"/>
    <w:rsid w:val="00F516B8"/>
    <w:rsid w:val="00F519D1"/>
    <w:rsid w:val="00F51AA8"/>
    <w:rsid w:val="00F51D17"/>
    <w:rsid w:val="00F51D38"/>
    <w:rsid w:val="00F51DF9"/>
    <w:rsid w:val="00F52134"/>
    <w:rsid w:val="00F52213"/>
    <w:rsid w:val="00F5229B"/>
    <w:rsid w:val="00F523CA"/>
    <w:rsid w:val="00F5255A"/>
    <w:rsid w:val="00F52686"/>
    <w:rsid w:val="00F5300F"/>
    <w:rsid w:val="00F5318F"/>
    <w:rsid w:val="00F531B7"/>
    <w:rsid w:val="00F5322F"/>
    <w:rsid w:val="00F53818"/>
    <w:rsid w:val="00F53892"/>
    <w:rsid w:val="00F541A5"/>
    <w:rsid w:val="00F545F2"/>
    <w:rsid w:val="00F55B2F"/>
    <w:rsid w:val="00F55B42"/>
    <w:rsid w:val="00F55CC3"/>
    <w:rsid w:val="00F56240"/>
    <w:rsid w:val="00F563BB"/>
    <w:rsid w:val="00F56839"/>
    <w:rsid w:val="00F56E38"/>
    <w:rsid w:val="00F56F72"/>
    <w:rsid w:val="00F5729F"/>
    <w:rsid w:val="00F573E2"/>
    <w:rsid w:val="00F574E2"/>
    <w:rsid w:val="00F57B6A"/>
    <w:rsid w:val="00F60342"/>
    <w:rsid w:val="00F60DA0"/>
    <w:rsid w:val="00F60E23"/>
    <w:rsid w:val="00F612E5"/>
    <w:rsid w:val="00F61426"/>
    <w:rsid w:val="00F61487"/>
    <w:rsid w:val="00F6162E"/>
    <w:rsid w:val="00F61F1F"/>
    <w:rsid w:val="00F620D4"/>
    <w:rsid w:val="00F63201"/>
    <w:rsid w:val="00F6351E"/>
    <w:rsid w:val="00F635A6"/>
    <w:rsid w:val="00F64000"/>
    <w:rsid w:val="00F644B4"/>
    <w:rsid w:val="00F645F7"/>
    <w:rsid w:val="00F64737"/>
    <w:rsid w:val="00F64805"/>
    <w:rsid w:val="00F64996"/>
    <w:rsid w:val="00F649FA"/>
    <w:rsid w:val="00F64BE6"/>
    <w:rsid w:val="00F65164"/>
    <w:rsid w:val="00F6572F"/>
    <w:rsid w:val="00F658E3"/>
    <w:rsid w:val="00F65A84"/>
    <w:rsid w:val="00F65FA3"/>
    <w:rsid w:val="00F66020"/>
    <w:rsid w:val="00F66430"/>
    <w:rsid w:val="00F668FF"/>
    <w:rsid w:val="00F66A0A"/>
    <w:rsid w:val="00F66D5B"/>
    <w:rsid w:val="00F6708B"/>
    <w:rsid w:val="00F67400"/>
    <w:rsid w:val="00F674A2"/>
    <w:rsid w:val="00F67E16"/>
    <w:rsid w:val="00F67EA4"/>
    <w:rsid w:val="00F67F87"/>
    <w:rsid w:val="00F7024E"/>
    <w:rsid w:val="00F70571"/>
    <w:rsid w:val="00F70B4A"/>
    <w:rsid w:val="00F70B7F"/>
    <w:rsid w:val="00F710A3"/>
    <w:rsid w:val="00F713E6"/>
    <w:rsid w:val="00F71525"/>
    <w:rsid w:val="00F7180E"/>
    <w:rsid w:val="00F71A1E"/>
    <w:rsid w:val="00F71D56"/>
    <w:rsid w:val="00F71FEE"/>
    <w:rsid w:val="00F71FFE"/>
    <w:rsid w:val="00F72198"/>
    <w:rsid w:val="00F72218"/>
    <w:rsid w:val="00F72246"/>
    <w:rsid w:val="00F724B2"/>
    <w:rsid w:val="00F72649"/>
    <w:rsid w:val="00F7295A"/>
    <w:rsid w:val="00F73432"/>
    <w:rsid w:val="00F734BC"/>
    <w:rsid w:val="00F73937"/>
    <w:rsid w:val="00F73CCB"/>
    <w:rsid w:val="00F73D9C"/>
    <w:rsid w:val="00F73EE3"/>
    <w:rsid w:val="00F74133"/>
    <w:rsid w:val="00F74980"/>
    <w:rsid w:val="00F74A12"/>
    <w:rsid w:val="00F74AD8"/>
    <w:rsid w:val="00F74BCF"/>
    <w:rsid w:val="00F74DB8"/>
    <w:rsid w:val="00F754A0"/>
    <w:rsid w:val="00F759EC"/>
    <w:rsid w:val="00F75D1A"/>
    <w:rsid w:val="00F75DFD"/>
    <w:rsid w:val="00F76362"/>
    <w:rsid w:val="00F7667A"/>
    <w:rsid w:val="00F7693A"/>
    <w:rsid w:val="00F774D3"/>
    <w:rsid w:val="00F77588"/>
    <w:rsid w:val="00F7779D"/>
    <w:rsid w:val="00F77958"/>
    <w:rsid w:val="00F77985"/>
    <w:rsid w:val="00F77B98"/>
    <w:rsid w:val="00F77E44"/>
    <w:rsid w:val="00F8030F"/>
    <w:rsid w:val="00F803DE"/>
    <w:rsid w:val="00F804A2"/>
    <w:rsid w:val="00F8051A"/>
    <w:rsid w:val="00F8054E"/>
    <w:rsid w:val="00F8055B"/>
    <w:rsid w:val="00F80A29"/>
    <w:rsid w:val="00F8104F"/>
    <w:rsid w:val="00F81275"/>
    <w:rsid w:val="00F816C7"/>
    <w:rsid w:val="00F818FF"/>
    <w:rsid w:val="00F81A4C"/>
    <w:rsid w:val="00F81D11"/>
    <w:rsid w:val="00F81FEA"/>
    <w:rsid w:val="00F821F4"/>
    <w:rsid w:val="00F824C1"/>
    <w:rsid w:val="00F826AD"/>
    <w:rsid w:val="00F8277D"/>
    <w:rsid w:val="00F82B38"/>
    <w:rsid w:val="00F82CB2"/>
    <w:rsid w:val="00F82DD4"/>
    <w:rsid w:val="00F8349B"/>
    <w:rsid w:val="00F837EC"/>
    <w:rsid w:val="00F83C92"/>
    <w:rsid w:val="00F83D02"/>
    <w:rsid w:val="00F8406A"/>
    <w:rsid w:val="00F845D2"/>
    <w:rsid w:val="00F84A7F"/>
    <w:rsid w:val="00F84B75"/>
    <w:rsid w:val="00F84B99"/>
    <w:rsid w:val="00F84C70"/>
    <w:rsid w:val="00F84D01"/>
    <w:rsid w:val="00F85445"/>
    <w:rsid w:val="00F854E1"/>
    <w:rsid w:val="00F854E7"/>
    <w:rsid w:val="00F85688"/>
    <w:rsid w:val="00F8587B"/>
    <w:rsid w:val="00F858CE"/>
    <w:rsid w:val="00F85B95"/>
    <w:rsid w:val="00F85BC6"/>
    <w:rsid w:val="00F85E1C"/>
    <w:rsid w:val="00F86097"/>
    <w:rsid w:val="00F861B4"/>
    <w:rsid w:val="00F863D3"/>
    <w:rsid w:val="00F8650A"/>
    <w:rsid w:val="00F867D5"/>
    <w:rsid w:val="00F86DDA"/>
    <w:rsid w:val="00F86FAF"/>
    <w:rsid w:val="00F8714E"/>
    <w:rsid w:val="00F87171"/>
    <w:rsid w:val="00F87399"/>
    <w:rsid w:val="00F874D0"/>
    <w:rsid w:val="00F8770D"/>
    <w:rsid w:val="00F87729"/>
    <w:rsid w:val="00F878BB"/>
    <w:rsid w:val="00F87BF4"/>
    <w:rsid w:val="00F904D5"/>
    <w:rsid w:val="00F90781"/>
    <w:rsid w:val="00F90954"/>
    <w:rsid w:val="00F90B89"/>
    <w:rsid w:val="00F90BAF"/>
    <w:rsid w:val="00F90BCD"/>
    <w:rsid w:val="00F91259"/>
    <w:rsid w:val="00F91C77"/>
    <w:rsid w:val="00F91CE5"/>
    <w:rsid w:val="00F91EFA"/>
    <w:rsid w:val="00F91FC6"/>
    <w:rsid w:val="00F92405"/>
    <w:rsid w:val="00F92C83"/>
    <w:rsid w:val="00F92CED"/>
    <w:rsid w:val="00F92FB5"/>
    <w:rsid w:val="00F932AE"/>
    <w:rsid w:val="00F939D3"/>
    <w:rsid w:val="00F93A0C"/>
    <w:rsid w:val="00F93D2D"/>
    <w:rsid w:val="00F940D8"/>
    <w:rsid w:val="00F946EB"/>
    <w:rsid w:val="00F948C2"/>
    <w:rsid w:val="00F95351"/>
    <w:rsid w:val="00F95542"/>
    <w:rsid w:val="00F95881"/>
    <w:rsid w:val="00F95D42"/>
    <w:rsid w:val="00F96A85"/>
    <w:rsid w:val="00F97162"/>
    <w:rsid w:val="00F9756C"/>
    <w:rsid w:val="00F97696"/>
    <w:rsid w:val="00F97A7E"/>
    <w:rsid w:val="00F97D99"/>
    <w:rsid w:val="00FA004F"/>
    <w:rsid w:val="00FA02BA"/>
    <w:rsid w:val="00FA0A85"/>
    <w:rsid w:val="00FA19EE"/>
    <w:rsid w:val="00FA1BF5"/>
    <w:rsid w:val="00FA1E18"/>
    <w:rsid w:val="00FA20B1"/>
    <w:rsid w:val="00FA243D"/>
    <w:rsid w:val="00FA267A"/>
    <w:rsid w:val="00FA288F"/>
    <w:rsid w:val="00FA2B11"/>
    <w:rsid w:val="00FA2B5D"/>
    <w:rsid w:val="00FA2C8F"/>
    <w:rsid w:val="00FA2E99"/>
    <w:rsid w:val="00FA33DF"/>
    <w:rsid w:val="00FA39B8"/>
    <w:rsid w:val="00FA3C20"/>
    <w:rsid w:val="00FA41AE"/>
    <w:rsid w:val="00FA4947"/>
    <w:rsid w:val="00FA4BFA"/>
    <w:rsid w:val="00FA50DA"/>
    <w:rsid w:val="00FA533A"/>
    <w:rsid w:val="00FA5827"/>
    <w:rsid w:val="00FA5DA1"/>
    <w:rsid w:val="00FA5DFF"/>
    <w:rsid w:val="00FA6796"/>
    <w:rsid w:val="00FA6C9D"/>
    <w:rsid w:val="00FA702E"/>
    <w:rsid w:val="00FA72BF"/>
    <w:rsid w:val="00FA72CF"/>
    <w:rsid w:val="00FA730B"/>
    <w:rsid w:val="00FA7439"/>
    <w:rsid w:val="00FA745F"/>
    <w:rsid w:val="00FA7540"/>
    <w:rsid w:val="00FA77BD"/>
    <w:rsid w:val="00FA77FD"/>
    <w:rsid w:val="00FA7C41"/>
    <w:rsid w:val="00FA7E18"/>
    <w:rsid w:val="00FA7EFD"/>
    <w:rsid w:val="00FB0CA6"/>
    <w:rsid w:val="00FB1526"/>
    <w:rsid w:val="00FB19A4"/>
    <w:rsid w:val="00FB1B94"/>
    <w:rsid w:val="00FB21D7"/>
    <w:rsid w:val="00FB2919"/>
    <w:rsid w:val="00FB2951"/>
    <w:rsid w:val="00FB2E70"/>
    <w:rsid w:val="00FB3828"/>
    <w:rsid w:val="00FB382C"/>
    <w:rsid w:val="00FB3949"/>
    <w:rsid w:val="00FB3F8B"/>
    <w:rsid w:val="00FB43BD"/>
    <w:rsid w:val="00FB45AB"/>
    <w:rsid w:val="00FB4819"/>
    <w:rsid w:val="00FB4A48"/>
    <w:rsid w:val="00FB4CDC"/>
    <w:rsid w:val="00FB4F62"/>
    <w:rsid w:val="00FB4FB0"/>
    <w:rsid w:val="00FB5067"/>
    <w:rsid w:val="00FB54B8"/>
    <w:rsid w:val="00FB5771"/>
    <w:rsid w:val="00FB5FAC"/>
    <w:rsid w:val="00FB6872"/>
    <w:rsid w:val="00FB6A2C"/>
    <w:rsid w:val="00FB6C86"/>
    <w:rsid w:val="00FB70F7"/>
    <w:rsid w:val="00FB714F"/>
    <w:rsid w:val="00FB758C"/>
    <w:rsid w:val="00FB75C0"/>
    <w:rsid w:val="00FB7C12"/>
    <w:rsid w:val="00FB7EF3"/>
    <w:rsid w:val="00FC0493"/>
    <w:rsid w:val="00FC1310"/>
    <w:rsid w:val="00FC1A63"/>
    <w:rsid w:val="00FC1CB7"/>
    <w:rsid w:val="00FC1F64"/>
    <w:rsid w:val="00FC26BD"/>
    <w:rsid w:val="00FC2C18"/>
    <w:rsid w:val="00FC2DED"/>
    <w:rsid w:val="00FC2EC8"/>
    <w:rsid w:val="00FC3116"/>
    <w:rsid w:val="00FC31F3"/>
    <w:rsid w:val="00FC320D"/>
    <w:rsid w:val="00FC35C8"/>
    <w:rsid w:val="00FC3D2F"/>
    <w:rsid w:val="00FC3E27"/>
    <w:rsid w:val="00FC3E5D"/>
    <w:rsid w:val="00FC3F4F"/>
    <w:rsid w:val="00FC4131"/>
    <w:rsid w:val="00FC4623"/>
    <w:rsid w:val="00FC4730"/>
    <w:rsid w:val="00FC4F49"/>
    <w:rsid w:val="00FC5296"/>
    <w:rsid w:val="00FC53FC"/>
    <w:rsid w:val="00FC5761"/>
    <w:rsid w:val="00FC5A4B"/>
    <w:rsid w:val="00FC5B7A"/>
    <w:rsid w:val="00FC5F7F"/>
    <w:rsid w:val="00FC608A"/>
    <w:rsid w:val="00FC622B"/>
    <w:rsid w:val="00FC6659"/>
    <w:rsid w:val="00FC66D2"/>
    <w:rsid w:val="00FC69B5"/>
    <w:rsid w:val="00FC6B0A"/>
    <w:rsid w:val="00FC6C09"/>
    <w:rsid w:val="00FC6CD2"/>
    <w:rsid w:val="00FC6CD5"/>
    <w:rsid w:val="00FC6D24"/>
    <w:rsid w:val="00FC6DFF"/>
    <w:rsid w:val="00FC70BA"/>
    <w:rsid w:val="00FC7289"/>
    <w:rsid w:val="00FC74D0"/>
    <w:rsid w:val="00FC7726"/>
    <w:rsid w:val="00FC7BD2"/>
    <w:rsid w:val="00FD015B"/>
    <w:rsid w:val="00FD0A6B"/>
    <w:rsid w:val="00FD0A94"/>
    <w:rsid w:val="00FD0BC4"/>
    <w:rsid w:val="00FD1742"/>
    <w:rsid w:val="00FD18E3"/>
    <w:rsid w:val="00FD1912"/>
    <w:rsid w:val="00FD1D37"/>
    <w:rsid w:val="00FD26F4"/>
    <w:rsid w:val="00FD2955"/>
    <w:rsid w:val="00FD29B4"/>
    <w:rsid w:val="00FD2BAF"/>
    <w:rsid w:val="00FD2D31"/>
    <w:rsid w:val="00FD3797"/>
    <w:rsid w:val="00FD3E7D"/>
    <w:rsid w:val="00FD3F3C"/>
    <w:rsid w:val="00FD40E9"/>
    <w:rsid w:val="00FD45FD"/>
    <w:rsid w:val="00FD4ACB"/>
    <w:rsid w:val="00FD4B82"/>
    <w:rsid w:val="00FD4C21"/>
    <w:rsid w:val="00FD4FC7"/>
    <w:rsid w:val="00FD5048"/>
    <w:rsid w:val="00FD516C"/>
    <w:rsid w:val="00FD5533"/>
    <w:rsid w:val="00FD553C"/>
    <w:rsid w:val="00FD5592"/>
    <w:rsid w:val="00FD5A88"/>
    <w:rsid w:val="00FD5F4E"/>
    <w:rsid w:val="00FD60E1"/>
    <w:rsid w:val="00FD62D7"/>
    <w:rsid w:val="00FD633F"/>
    <w:rsid w:val="00FD637F"/>
    <w:rsid w:val="00FD64B5"/>
    <w:rsid w:val="00FD6589"/>
    <w:rsid w:val="00FD65CB"/>
    <w:rsid w:val="00FD65D3"/>
    <w:rsid w:val="00FD68F1"/>
    <w:rsid w:val="00FD6A58"/>
    <w:rsid w:val="00FD6CD8"/>
    <w:rsid w:val="00FD6D24"/>
    <w:rsid w:val="00FD6D96"/>
    <w:rsid w:val="00FD70FA"/>
    <w:rsid w:val="00FD720A"/>
    <w:rsid w:val="00FD7329"/>
    <w:rsid w:val="00FE00AE"/>
    <w:rsid w:val="00FE0291"/>
    <w:rsid w:val="00FE051D"/>
    <w:rsid w:val="00FE05EB"/>
    <w:rsid w:val="00FE0871"/>
    <w:rsid w:val="00FE08F8"/>
    <w:rsid w:val="00FE0E55"/>
    <w:rsid w:val="00FE0FC1"/>
    <w:rsid w:val="00FE0FE0"/>
    <w:rsid w:val="00FE1508"/>
    <w:rsid w:val="00FE1758"/>
    <w:rsid w:val="00FE1837"/>
    <w:rsid w:val="00FE18E0"/>
    <w:rsid w:val="00FE1B5B"/>
    <w:rsid w:val="00FE1CBB"/>
    <w:rsid w:val="00FE1E37"/>
    <w:rsid w:val="00FE2000"/>
    <w:rsid w:val="00FE228A"/>
    <w:rsid w:val="00FE2462"/>
    <w:rsid w:val="00FE2873"/>
    <w:rsid w:val="00FE30EA"/>
    <w:rsid w:val="00FE35CC"/>
    <w:rsid w:val="00FE3D32"/>
    <w:rsid w:val="00FE4039"/>
    <w:rsid w:val="00FE41C7"/>
    <w:rsid w:val="00FE4435"/>
    <w:rsid w:val="00FE44AC"/>
    <w:rsid w:val="00FE49EF"/>
    <w:rsid w:val="00FE5137"/>
    <w:rsid w:val="00FE5472"/>
    <w:rsid w:val="00FE54A4"/>
    <w:rsid w:val="00FE592B"/>
    <w:rsid w:val="00FE5A32"/>
    <w:rsid w:val="00FE622D"/>
    <w:rsid w:val="00FE6319"/>
    <w:rsid w:val="00FE63BC"/>
    <w:rsid w:val="00FE6485"/>
    <w:rsid w:val="00FE662E"/>
    <w:rsid w:val="00FE66FC"/>
    <w:rsid w:val="00FE6A36"/>
    <w:rsid w:val="00FE6BA2"/>
    <w:rsid w:val="00FE6E1C"/>
    <w:rsid w:val="00FE6EAD"/>
    <w:rsid w:val="00FE715B"/>
    <w:rsid w:val="00FE71AD"/>
    <w:rsid w:val="00FE7505"/>
    <w:rsid w:val="00FE75B1"/>
    <w:rsid w:val="00FE77A2"/>
    <w:rsid w:val="00FE7CE3"/>
    <w:rsid w:val="00FE7FCE"/>
    <w:rsid w:val="00FF0211"/>
    <w:rsid w:val="00FF0471"/>
    <w:rsid w:val="00FF06A5"/>
    <w:rsid w:val="00FF0FB5"/>
    <w:rsid w:val="00FF0FE8"/>
    <w:rsid w:val="00FF1028"/>
    <w:rsid w:val="00FF1074"/>
    <w:rsid w:val="00FF11E4"/>
    <w:rsid w:val="00FF1537"/>
    <w:rsid w:val="00FF1B5F"/>
    <w:rsid w:val="00FF1DAD"/>
    <w:rsid w:val="00FF20D8"/>
    <w:rsid w:val="00FF2150"/>
    <w:rsid w:val="00FF2655"/>
    <w:rsid w:val="00FF2939"/>
    <w:rsid w:val="00FF2AD0"/>
    <w:rsid w:val="00FF2EBC"/>
    <w:rsid w:val="00FF2FFD"/>
    <w:rsid w:val="00FF3113"/>
    <w:rsid w:val="00FF32E8"/>
    <w:rsid w:val="00FF36F9"/>
    <w:rsid w:val="00FF4444"/>
    <w:rsid w:val="00FF4481"/>
    <w:rsid w:val="00FF4496"/>
    <w:rsid w:val="00FF455D"/>
    <w:rsid w:val="00FF4994"/>
    <w:rsid w:val="00FF49F5"/>
    <w:rsid w:val="00FF4C1E"/>
    <w:rsid w:val="00FF4F92"/>
    <w:rsid w:val="00FF512D"/>
    <w:rsid w:val="00FF517D"/>
    <w:rsid w:val="00FF5301"/>
    <w:rsid w:val="00FF53F3"/>
    <w:rsid w:val="00FF57A0"/>
    <w:rsid w:val="00FF5927"/>
    <w:rsid w:val="00FF5DE2"/>
    <w:rsid w:val="00FF630E"/>
    <w:rsid w:val="00FF6420"/>
    <w:rsid w:val="00FF69DA"/>
    <w:rsid w:val="00FF6D22"/>
    <w:rsid w:val="00FF7672"/>
    <w:rsid w:val="00FF7A26"/>
    <w:rsid w:val="00FF7C11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B61261"/>
  <w15:docId w15:val="{E3CE9D6E-A856-4B0E-9BF4-09AB77104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4"/>
        <w:szCs w:val="24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361CA"/>
  </w:style>
  <w:style w:type="paragraph" w:styleId="Ttulo1">
    <w:name w:val="heading 1"/>
    <w:basedOn w:val="Normal"/>
    <w:next w:val="Normal"/>
    <w:link w:val="Ttulo1Char"/>
    <w:qFormat/>
    <w:rsid w:val="00E7788B"/>
    <w:pPr>
      <w:keepNext/>
      <w:keepLines/>
      <w:spacing w:before="480" w:after="120"/>
      <w:outlineLvl w:val="0"/>
    </w:pPr>
    <w:rPr>
      <w:rFonts w:asciiTheme="minorHAnsi" w:eastAsiaTheme="majorEastAsia" w:hAnsiTheme="minorHAnsi" w:cstheme="majorBidi"/>
      <w:b/>
      <w:bCs/>
      <w:color w:val="000000" w:themeColor="text1"/>
      <w:sz w:val="32"/>
      <w:szCs w:val="28"/>
    </w:rPr>
  </w:style>
  <w:style w:type="paragraph" w:styleId="Ttulo2">
    <w:name w:val="heading 2"/>
    <w:basedOn w:val="Normal"/>
    <w:next w:val="Normal"/>
    <w:link w:val="Ttulo2Char"/>
    <w:unhideWhenUsed/>
    <w:qFormat/>
    <w:rsid w:val="00C51E8C"/>
    <w:pPr>
      <w:keepNext/>
      <w:suppressAutoHyphens/>
      <w:spacing w:before="240" w:after="120" w:line="300" w:lineRule="atLeast"/>
      <w:outlineLvl w:val="1"/>
    </w:pPr>
    <w:rPr>
      <w:rFonts w:asciiTheme="minorHAnsi" w:hAnsiTheme="minorHAnsi"/>
      <w:b/>
      <w:szCs w:val="20"/>
    </w:rPr>
  </w:style>
  <w:style w:type="paragraph" w:styleId="Ttulo3">
    <w:name w:val="heading 3"/>
    <w:basedOn w:val="Ttulo2"/>
    <w:next w:val="Normal"/>
    <w:link w:val="Ttulo3Char"/>
    <w:unhideWhenUsed/>
    <w:qFormat/>
    <w:rsid w:val="00102329"/>
    <w:pPr>
      <w:keepLines/>
      <w:spacing w:before="200"/>
      <w:ind w:left="720"/>
      <w:outlineLvl w:val="2"/>
    </w:pPr>
    <w:rPr>
      <w:rFonts w:ascii="Calibri" w:eastAsiaTheme="majorEastAsia" w:hAnsi="Calibri" w:cstheme="majorBidi"/>
      <w:bCs/>
    </w:rPr>
  </w:style>
  <w:style w:type="paragraph" w:styleId="Ttulo4">
    <w:name w:val="heading 4"/>
    <w:basedOn w:val="Ttulo3"/>
    <w:next w:val="Normal"/>
    <w:link w:val="Ttulo4Char"/>
    <w:unhideWhenUsed/>
    <w:qFormat/>
    <w:rsid w:val="008E7C5C"/>
    <w:pPr>
      <w:outlineLvl w:val="3"/>
    </w:pPr>
    <w:rPr>
      <w:rFonts w:asciiTheme="minorHAnsi" w:hAnsiTheme="minorHAnsi"/>
      <w:bCs w:val="0"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F85BC6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har"/>
    <w:uiPriority w:val="99"/>
    <w:rsid w:val="00F85BC6"/>
    <w:pPr>
      <w:tabs>
        <w:tab w:val="center" w:pos="4320"/>
        <w:tab w:val="right" w:pos="8640"/>
      </w:tabs>
    </w:pPr>
  </w:style>
  <w:style w:type="character" w:customStyle="1" w:styleId="Ttulo2Char">
    <w:name w:val="Título 2 Char"/>
    <w:link w:val="Ttulo2"/>
    <w:rsid w:val="00C51E8C"/>
    <w:rPr>
      <w:rFonts w:asciiTheme="minorHAnsi" w:hAnsiTheme="minorHAnsi"/>
      <w:b/>
      <w:sz w:val="24"/>
      <w:lang w:val="en-US" w:eastAsia="en-US"/>
    </w:rPr>
  </w:style>
  <w:style w:type="paragraph" w:customStyle="1" w:styleId="BulletList5">
    <w:name w:val="Bullet List 5"/>
    <w:basedOn w:val="Normal"/>
    <w:rsid w:val="00966B2E"/>
    <w:pPr>
      <w:keepLines/>
      <w:numPr>
        <w:numId w:val="1"/>
      </w:numPr>
      <w:tabs>
        <w:tab w:val="left" w:pos="810"/>
      </w:tabs>
      <w:suppressAutoHyphens/>
      <w:snapToGrid w:val="0"/>
      <w:spacing w:after="120" w:line="300" w:lineRule="atLeast"/>
    </w:pPr>
    <w:rPr>
      <w:rFonts w:ascii="Arial" w:hAnsi="Arial"/>
      <w:sz w:val="20"/>
      <w:szCs w:val="20"/>
    </w:rPr>
  </w:style>
  <w:style w:type="paragraph" w:styleId="Textodebalo">
    <w:name w:val="Balloon Text"/>
    <w:basedOn w:val="Normal"/>
    <w:link w:val="TextodebaloChar"/>
    <w:rsid w:val="00F1386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F1386F"/>
    <w:rPr>
      <w:rFonts w:ascii="Tahoma" w:hAnsi="Tahoma" w:cs="Tahoma"/>
      <w:sz w:val="16"/>
      <w:szCs w:val="16"/>
    </w:rPr>
  </w:style>
  <w:style w:type="paragraph" w:styleId="TextosemFormatao">
    <w:name w:val="Plain Text"/>
    <w:basedOn w:val="Normal"/>
    <w:link w:val="TextosemFormataoChar"/>
    <w:uiPriority w:val="99"/>
    <w:unhideWhenUsed/>
    <w:rsid w:val="00C81192"/>
    <w:rPr>
      <w:rFonts w:eastAsia="Calibri" w:cs="Calibri"/>
    </w:rPr>
  </w:style>
  <w:style w:type="character" w:customStyle="1" w:styleId="TextosemFormataoChar">
    <w:name w:val="Texto sem Formatação Char"/>
    <w:link w:val="TextosemFormatao"/>
    <w:uiPriority w:val="99"/>
    <w:rsid w:val="00C81192"/>
    <w:rPr>
      <w:rFonts w:ascii="Calibri" w:eastAsia="Calibri" w:hAnsi="Calibri" w:cs="Calibri"/>
      <w:sz w:val="24"/>
      <w:szCs w:val="24"/>
    </w:rPr>
  </w:style>
  <w:style w:type="paragraph" w:styleId="NormalWeb">
    <w:name w:val="Normal (Web)"/>
    <w:basedOn w:val="Normal"/>
    <w:uiPriority w:val="99"/>
    <w:unhideWhenUsed/>
    <w:rsid w:val="00C5516C"/>
    <w:pPr>
      <w:spacing w:before="100" w:beforeAutospacing="1" w:after="100" w:afterAutospacing="1"/>
    </w:pPr>
    <w:rPr>
      <w:rFonts w:eastAsiaTheme="minorEastAsia"/>
    </w:rPr>
  </w:style>
  <w:style w:type="table" w:styleId="Tabelacomgrade">
    <w:name w:val="Table Grid"/>
    <w:basedOn w:val="Tabelanormal"/>
    <w:rsid w:val="000B3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1170B"/>
    <w:pPr>
      <w:ind w:left="720"/>
      <w:contextualSpacing/>
    </w:pPr>
  </w:style>
  <w:style w:type="character" w:styleId="Hyperlink">
    <w:name w:val="Hyperlink"/>
    <w:basedOn w:val="Fontepargpadro"/>
    <w:uiPriority w:val="99"/>
    <w:rsid w:val="0005673B"/>
    <w:rPr>
      <w:color w:val="CC9900" w:themeColor="hyperlink"/>
      <w:u w:val="single"/>
    </w:rPr>
  </w:style>
  <w:style w:type="paragraph" w:styleId="Ttulo">
    <w:name w:val="Title"/>
    <w:basedOn w:val="Normal"/>
    <w:next w:val="Normal"/>
    <w:link w:val="TtuloChar"/>
    <w:qFormat/>
    <w:rsid w:val="00E40B69"/>
    <w:pPr>
      <w:pBdr>
        <w:bottom w:val="single" w:sz="8" w:space="4" w:color="7A7A7A" w:themeColor="accent1"/>
      </w:pBdr>
      <w:spacing w:after="300"/>
      <w:contextualSpacing/>
    </w:pPr>
    <w:rPr>
      <w:rFonts w:ascii="Arial" w:eastAsiaTheme="majorEastAsia" w:hAnsi="Arial" w:cstheme="majorBidi"/>
      <w:b/>
      <w:color w:val="00467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rsid w:val="00E40B69"/>
    <w:rPr>
      <w:rFonts w:ascii="Arial" w:eastAsiaTheme="majorEastAsia" w:hAnsi="Arial" w:cstheme="majorBidi"/>
      <w:b/>
      <w:color w:val="00467F"/>
      <w:spacing w:val="5"/>
      <w:kern w:val="28"/>
      <w:sz w:val="52"/>
      <w:szCs w:val="52"/>
      <w:lang w:val="en-US" w:eastAsia="en-US"/>
    </w:rPr>
  </w:style>
  <w:style w:type="character" w:styleId="nfase">
    <w:name w:val="Emphasis"/>
    <w:basedOn w:val="Fontepargpadro"/>
    <w:qFormat/>
    <w:rsid w:val="00E40B69"/>
    <w:rPr>
      <w:i/>
      <w:iCs/>
    </w:rPr>
  </w:style>
  <w:style w:type="character" w:customStyle="1" w:styleId="Ttulo1Char">
    <w:name w:val="Título 1 Char"/>
    <w:basedOn w:val="Fontepargpadro"/>
    <w:link w:val="Ttulo1"/>
    <w:rsid w:val="00E7788B"/>
    <w:rPr>
      <w:rFonts w:asciiTheme="minorHAnsi" w:eastAsiaTheme="majorEastAsia" w:hAnsiTheme="minorHAnsi" w:cstheme="majorBidi"/>
      <w:b/>
      <w:bCs/>
      <w:color w:val="000000" w:themeColor="text1"/>
      <w:sz w:val="32"/>
      <w:szCs w:val="28"/>
      <w:lang w:val="en-US" w:eastAsia="en-US"/>
    </w:rPr>
  </w:style>
  <w:style w:type="paragraph" w:styleId="Subttulo">
    <w:name w:val="Subtitle"/>
    <w:basedOn w:val="Normal"/>
    <w:next w:val="Normal"/>
    <w:link w:val="SubttuloChar"/>
    <w:qFormat/>
    <w:rsid w:val="00E40B69"/>
    <w:pPr>
      <w:numPr>
        <w:ilvl w:val="1"/>
      </w:numPr>
    </w:pPr>
    <w:rPr>
      <w:rFonts w:asciiTheme="majorHAnsi" w:eastAsiaTheme="majorEastAsia" w:hAnsiTheme="majorHAnsi" w:cstheme="majorBidi"/>
      <w:i/>
      <w:iCs/>
      <w:color w:val="7A7A7A" w:themeColor="accent1"/>
      <w:spacing w:val="15"/>
    </w:rPr>
  </w:style>
  <w:style w:type="character" w:customStyle="1" w:styleId="SubttuloChar">
    <w:name w:val="Subtítulo Char"/>
    <w:basedOn w:val="Fontepargpadro"/>
    <w:link w:val="Subttulo"/>
    <w:rsid w:val="00E40B69"/>
    <w:rPr>
      <w:rFonts w:asciiTheme="majorHAnsi" w:eastAsiaTheme="majorEastAsia" w:hAnsiTheme="majorHAnsi" w:cstheme="majorBidi"/>
      <w:i/>
      <w:iCs/>
      <w:color w:val="7A7A7A" w:themeColor="accent1"/>
      <w:spacing w:val="15"/>
      <w:sz w:val="24"/>
      <w:szCs w:val="24"/>
      <w:lang w:val="en-US" w:eastAsia="en-US"/>
    </w:rPr>
  </w:style>
  <w:style w:type="paragraph" w:styleId="SemEspaamento">
    <w:name w:val="No Spacing"/>
    <w:link w:val="SemEspaamentoChar"/>
    <w:uiPriority w:val="1"/>
    <w:qFormat/>
    <w:rsid w:val="00E67DE3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E67DE3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Ttulo3Char">
    <w:name w:val="Título 3 Char"/>
    <w:basedOn w:val="Fontepargpadro"/>
    <w:link w:val="Ttulo3"/>
    <w:rsid w:val="00102329"/>
    <w:rPr>
      <w:rFonts w:eastAsiaTheme="majorEastAsia" w:cstheme="majorBidi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BA560B"/>
    <w:pPr>
      <w:spacing w:after="200"/>
    </w:pPr>
    <w:rPr>
      <w:b/>
      <w:bCs/>
      <w:color w:val="7A7A7A" w:themeColor="accent1"/>
      <w:sz w:val="18"/>
      <w:szCs w:val="18"/>
    </w:rPr>
  </w:style>
  <w:style w:type="character" w:styleId="HiperlinkVisitado">
    <w:name w:val="FollowedHyperlink"/>
    <w:basedOn w:val="Fontepargpadro"/>
    <w:rsid w:val="00FF517D"/>
    <w:rPr>
      <w:color w:val="969696" w:themeColor="followedHyperlink"/>
      <w:u w:val="single"/>
    </w:rPr>
  </w:style>
  <w:style w:type="character" w:customStyle="1" w:styleId="RodapChar">
    <w:name w:val="Rodapé Char"/>
    <w:basedOn w:val="Fontepargpadro"/>
    <w:link w:val="Rodap"/>
    <w:uiPriority w:val="99"/>
    <w:rsid w:val="00336557"/>
    <w:rPr>
      <w:sz w:val="24"/>
      <w:szCs w:val="24"/>
      <w:lang w:val="en-US" w:eastAsia="en-US"/>
    </w:rPr>
  </w:style>
  <w:style w:type="character" w:styleId="Refdecomentrio">
    <w:name w:val="annotation reference"/>
    <w:basedOn w:val="Fontepargpadro"/>
    <w:rsid w:val="00D73118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D7311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D73118"/>
    <w:rPr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D7311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D73118"/>
    <w:rPr>
      <w:b/>
      <w:bCs/>
      <w:lang w:val="en-US" w:eastAsia="en-US"/>
    </w:rPr>
  </w:style>
  <w:style w:type="paragraph" w:styleId="Reviso">
    <w:name w:val="Revision"/>
    <w:hidden/>
    <w:uiPriority w:val="99"/>
    <w:semiHidden/>
    <w:rsid w:val="00727E1F"/>
    <w:rPr>
      <w:lang w:val="en-US"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727E1F"/>
    <w:pPr>
      <w:spacing w:after="0" w:line="276" w:lineRule="auto"/>
      <w:outlineLvl w:val="9"/>
    </w:pPr>
    <w:rPr>
      <w:rFonts w:asciiTheme="majorHAnsi" w:hAnsiTheme="majorHAnsi"/>
      <w:color w:val="5B5B5B" w:themeColor="accent1" w:themeShade="BF"/>
      <w:sz w:val="28"/>
      <w:lang w:eastAsia="ja-JP"/>
    </w:rPr>
  </w:style>
  <w:style w:type="paragraph" w:styleId="Sumrio1">
    <w:name w:val="toc 1"/>
    <w:basedOn w:val="Normal"/>
    <w:next w:val="Normal"/>
    <w:autoRedefine/>
    <w:uiPriority w:val="39"/>
    <w:rsid w:val="00727E1F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727E1F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102329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rsid w:val="00537306"/>
    <w:pPr>
      <w:spacing w:after="100"/>
      <w:ind w:left="720"/>
    </w:pPr>
  </w:style>
  <w:style w:type="character" w:customStyle="1" w:styleId="Ttulo4Char">
    <w:name w:val="Título 4 Char"/>
    <w:basedOn w:val="Fontepargpadro"/>
    <w:link w:val="Ttulo4"/>
    <w:rsid w:val="008E7C5C"/>
    <w:rPr>
      <w:rFonts w:asciiTheme="minorHAnsi" w:eastAsiaTheme="majorEastAsia" w:hAnsiTheme="minorHAnsi" w:cstheme="majorBidi"/>
      <w:b/>
      <w:i/>
      <w:iCs/>
      <w:szCs w:val="20"/>
    </w:rPr>
  </w:style>
  <w:style w:type="character" w:customStyle="1" w:styleId="mcbreadcrumbsdivider">
    <w:name w:val="mcbreadcrumbsdivider"/>
    <w:basedOn w:val="Fontepargpadro"/>
    <w:rsid w:val="00990944"/>
  </w:style>
  <w:style w:type="character" w:customStyle="1" w:styleId="mcbreadcrumbs">
    <w:name w:val="mcbreadcrumbs"/>
    <w:basedOn w:val="Fontepargpadro"/>
    <w:rsid w:val="00990944"/>
  </w:style>
  <w:style w:type="character" w:styleId="MenoPendente">
    <w:name w:val="Unresolved Mention"/>
    <w:basedOn w:val="Fontepargpadro"/>
    <w:uiPriority w:val="99"/>
    <w:semiHidden/>
    <w:unhideWhenUsed/>
    <w:rsid w:val="00AD003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92832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38224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09723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1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1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9683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8569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4076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390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281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566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220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5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5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79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67600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104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2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31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70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38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1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9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file:///C:/Program%20Files%20(x86)/Kollmorgen/Kollmorgen%20Automation%20Suite/Help/Content/Straton/lgoverview.ht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/Program%20Files%20(x86)/Kollmorgen/Kollmorgen%20Automation%20Suite/Help/Content/11.TechRefs/Technical%20References.htm" TargetMode="Externa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dn.kollmorgen.com" TargetMode="External"/><Relationship Id="rId2" Type="http://schemas.openxmlformats.org/officeDocument/2006/relationships/hyperlink" Target="http://www.kollmorgen.com.br" TargetMode="External"/><Relationship Id="rId1" Type="http://schemas.openxmlformats.org/officeDocument/2006/relationships/image" Target="media/image2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Tema do Office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C5EC500723E46AC6066B23779E3DC" ma:contentTypeVersion="4" ma:contentTypeDescription="Create a new document." ma:contentTypeScope="" ma:versionID="007a2d2f9ed50f17b91d16123c04e12e">
  <xsd:schema xmlns:xsd="http://www.w3.org/2001/XMLSchema" xmlns:xs="http://www.w3.org/2001/XMLSchema" xmlns:p="http://schemas.microsoft.com/office/2006/metadata/properties" xmlns:ns2="67f73e89-dec4-420f-ba7e-95d391ea3681" targetNamespace="http://schemas.microsoft.com/office/2006/metadata/properties" ma:root="true" ma:fieldsID="6c52b9ce02d6a2b8ee0d7804f64fe179" ns2:_="">
    <xsd:import namespace="67f73e89-dec4-420f-ba7e-95d391ea3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73e89-dec4-420f-ba7e-95d391ea3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64A973-FF7B-43AA-B36F-5F527C81BD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AD81C7-C2E7-4AEA-B816-FDFD7F4F77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f73e89-dec4-420f-ba7e-95d391ea36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3BC6ED-C27D-41EF-B9A4-D0296A78F4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F04CC2-D0BF-41BB-B04A-D246659F6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2</TotalTime>
  <Pages>25</Pages>
  <Words>4544</Words>
  <Characters>24542</Characters>
  <Application>Microsoft Office Word</Application>
  <DocSecurity>0</DocSecurity>
  <Lines>204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FC Template</vt:lpstr>
      <vt:lpstr>Standard SFC Template</vt:lpstr>
    </vt:vector>
  </TitlesOfParts>
  <Company>Kollmorgen</Company>
  <LinksUpToDate>false</LinksUpToDate>
  <CharactersWithSpaces>29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C Template</dc:title>
  <dc:subject>Kollmorgen Automation Suite - KAS</dc:subject>
  <dc:creator>Escrito por: Souza, Leonardo</dc:creator>
  <cp:keywords/>
  <dc:description/>
  <cp:lastModifiedBy>Souza, Leonardo</cp:lastModifiedBy>
  <cp:revision>13</cp:revision>
  <cp:lastPrinted>2020-01-22T17:43:00Z</cp:lastPrinted>
  <dcterms:created xsi:type="dcterms:W3CDTF">2018-11-30T17:18:00Z</dcterms:created>
  <dcterms:modified xsi:type="dcterms:W3CDTF">2020-01-2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C5EC500723E46AC6066B23779E3DC</vt:lpwstr>
  </property>
</Properties>
</file>